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footer8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6864" w:rsidRDefault="00224CAE" w:rsidP="00F2592D">
      <w:pPr>
        <w:spacing w:after="200" w:line="240" w:lineRule="auto"/>
        <w:rPr>
          <w:rFonts w:ascii="Calibri" w:eastAsia="Calibri" w:hAnsi="Calibri" w:cs="Calibri"/>
          <w:b/>
          <w:bCs/>
        </w:rPr>
      </w:pPr>
      <w:r w:rsidRPr="011CB5A2">
        <w:rPr>
          <w:rFonts w:ascii="Calibri" w:eastAsia="Calibri" w:hAnsi="Calibri" w:cs="Calibri"/>
          <w:b/>
          <w:bCs/>
        </w:rPr>
        <w:t xml:space="preserve">                                                                                  </w:t>
      </w:r>
    </w:p>
    <w:p w:rsidR="00CC0164" w:rsidRPr="00657397" w:rsidRDefault="00E25E57" w:rsidP="00657397">
      <w:pPr>
        <w:spacing w:after="200" w:line="276" w:lineRule="auto"/>
        <w:rPr>
          <w:rFonts w:ascii="Arial" w:hAnsi="Arial" w:cs="Arial"/>
          <w:b/>
          <w:color w:val="56AAAE" w:themeColor="accent2"/>
          <w:sz w:val="44"/>
          <w:szCs w:val="44"/>
        </w:rPr>
      </w:pPr>
      <w:r>
        <w:rPr>
          <w:rFonts w:ascii="Arial" w:hAnsi="Arial" w:cs="Arial"/>
          <w:b/>
          <w:bCs/>
          <w:color w:val="56AAAE" w:themeColor="accent2"/>
          <w:sz w:val="44"/>
          <w:szCs w:val="44"/>
        </w:rPr>
        <w:t>Integration</w:t>
      </w:r>
      <w:r w:rsidR="00A01D69" w:rsidRPr="003824A3">
        <w:rPr>
          <w:rFonts w:ascii="Arial" w:hAnsi="Arial" w:cs="Arial"/>
          <w:b/>
          <w:bCs/>
          <w:color w:val="56AAAE" w:themeColor="accent2"/>
          <w:sz w:val="44"/>
          <w:szCs w:val="44"/>
        </w:rPr>
        <w:t xml:space="preserve"> </w:t>
      </w:r>
      <w:r w:rsidR="00CC0164">
        <w:rPr>
          <w:rFonts w:ascii="Arial" w:hAnsi="Arial" w:cs="Arial"/>
          <w:b/>
          <w:color w:val="56AAAE" w:themeColor="accent2"/>
          <w:sz w:val="44"/>
          <w:szCs w:val="44"/>
        </w:rPr>
        <w:t xml:space="preserve">Technical </w:t>
      </w:r>
      <w:r w:rsidR="00E067DC" w:rsidRPr="003824A3">
        <w:rPr>
          <w:rFonts w:ascii="Arial" w:hAnsi="Arial" w:cs="Arial"/>
          <w:b/>
          <w:color w:val="56AAAE" w:themeColor="accent2"/>
          <w:sz w:val="44"/>
          <w:szCs w:val="44"/>
        </w:rPr>
        <w:t>Design Document</w:t>
      </w:r>
      <w:r w:rsidR="00657397">
        <w:rPr>
          <w:rFonts w:ascii="Arial" w:hAnsi="Arial" w:cs="Arial"/>
          <w:b/>
          <w:color w:val="56AAAE" w:themeColor="accent2"/>
          <w:sz w:val="44"/>
          <w:szCs w:val="44"/>
        </w:rPr>
        <w:t xml:space="preserve"> </w:t>
      </w:r>
      <w:r w:rsidR="00CC0164">
        <w:rPr>
          <w:rFonts w:ascii="Arial" w:hAnsi="Arial" w:cs="Arial"/>
          <w:b/>
          <w:color w:val="56AAAE" w:themeColor="accent2"/>
          <w:sz w:val="44"/>
          <w:szCs w:val="44"/>
        </w:rPr>
        <w:t>(</w:t>
      </w:r>
      <w:r w:rsidR="00657397">
        <w:rPr>
          <w:rFonts w:ascii="Arial" w:hAnsi="Arial" w:cs="Arial"/>
          <w:b/>
          <w:color w:val="56AAAE" w:themeColor="accent2"/>
          <w:sz w:val="44"/>
          <w:szCs w:val="44"/>
        </w:rPr>
        <w:t>Reservation</w:t>
      </w:r>
      <w:r w:rsidR="007B5D4A">
        <w:rPr>
          <w:rFonts w:ascii="Arial" w:hAnsi="Arial" w:cs="Arial"/>
          <w:b/>
          <w:color w:val="56AAAE" w:themeColor="accent2"/>
          <w:sz w:val="44"/>
          <w:szCs w:val="44"/>
        </w:rPr>
        <w:t xml:space="preserve"> Jobs</w:t>
      </w:r>
      <w:r w:rsidR="00CC0164">
        <w:rPr>
          <w:rFonts w:ascii="Arial" w:hAnsi="Arial" w:cs="Arial"/>
          <w:b/>
          <w:color w:val="56AAAE" w:themeColor="accent2"/>
          <w:sz w:val="44"/>
          <w:szCs w:val="44"/>
        </w:rPr>
        <w:t>)</w:t>
      </w:r>
      <w:r w:rsidR="00E02122">
        <w:rPr>
          <w:rFonts w:ascii="Arial" w:hAnsi="Arial" w:cs="Arial"/>
          <w:b/>
          <w:color w:val="56AAAE" w:themeColor="accent2"/>
          <w:sz w:val="44"/>
          <w:szCs w:val="44"/>
        </w:rPr>
        <w:t xml:space="preserve"> </w:t>
      </w:r>
    </w:p>
    <w:p w:rsidR="00657397" w:rsidRDefault="00657397" w:rsidP="00657397">
      <w:pPr>
        <w:pStyle w:val="ClientName"/>
        <w:jc w:val="left"/>
        <w:rPr>
          <w:i w:val="0"/>
          <w:iCs w:val="0"/>
          <w:noProof/>
        </w:rPr>
      </w:pPr>
    </w:p>
    <w:p w:rsidR="00657397" w:rsidRDefault="00657397" w:rsidP="00657397">
      <w:pPr>
        <w:pStyle w:val="ClientName"/>
        <w:jc w:val="left"/>
        <w:rPr>
          <w:i w:val="0"/>
          <w:iCs w:val="0"/>
          <w:noProof/>
        </w:rPr>
      </w:pPr>
    </w:p>
    <w:p w:rsidR="00657397" w:rsidRDefault="00657397" w:rsidP="00657397">
      <w:pPr>
        <w:pStyle w:val="ClientName"/>
        <w:jc w:val="left"/>
        <w:rPr>
          <w:i w:val="0"/>
          <w:iCs w:val="0"/>
          <w:noProof/>
        </w:rPr>
      </w:pPr>
    </w:p>
    <w:p w:rsidR="00657397" w:rsidRDefault="00657397" w:rsidP="00657397">
      <w:pPr>
        <w:pStyle w:val="ClientName"/>
        <w:jc w:val="left"/>
        <w:rPr>
          <w:i w:val="0"/>
          <w:iCs w:val="0"/>
          <w:noProof/>
        </w:rPr>
      </w:pPr>
    </w:p>
    <w:p w:rsidR="00657397" w:rsidRDefault="00657397" w:rsidP="00657397">
      <w:pPr>
        <w:pStyle w:val="ClientName"/>
        <w:jc w:val="left"/>
        <w:rPr>
          <w:i w:val="0"/>
          <w:iCs w:val="0"/>
          <w:noProof/>
        </w:rPr>
      </w:pPr>
    </w:p>
    <w:p w:rsidR="00A01D69" w:rsidRDefault="00A01D69" w:rsidP="00657397">
      <w:pPr>
        <w:pStyle w:val="ClientName"/>
        <w:jc w:val="left"/>
      </w:pPr>
      <w:r>
        <w:rPr>
          <w:noProof/>
        </w:rPr>
        <w:t xml:space="preserve">                                                                        </w:t>
      </w:r>
    </w:p>
    <w:p w:rsidR="12A4C462" w:rsidRDefault="12A4C462" w:rsidP="00CC016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/>
      </w:tblPr>
      <w:tblGrid>
        <w:gridCol w:w="1797"/>
        <w:gridCol w:w="1491"/>
      </w:tblGrid>
      <w:tr w:rsidR="00657397" w:rsidTr="005F1C0D">
        <w:tc>
          <w:tcPr>
            <w:tcW w:w="0" w:type="auto"/>
            <w:shd w:val="clear" w:color="auto" w:fill="56AAAE" w:themeFill="accent2"/>
          </w:tcPr>
          <w:p w:rsidR="00657397" w:rsidRPr="000E57D0" w:rsidRDefault="00657397" w:rsidP="005F1C0D">
            <w:pPr>
              <w:rPr>
                <w:rFonts w:ascii="Calibri" w:eastAsia="Calibri" w:hAnsi="Calibri" w:cs="Calibri"/>
                <w:b/>
                <w:color w:val="FFFFFF" w:themeColor="text2"/>
                <w:sz w:val="28"/>
              </w:rPr>
            </w:pPr>
            <w:r w:rsidRPr="000E57D0">
              <w:rPr>
                <w:rFonts w:ascii="Calibri" w:eastAsia="Calibri" w:hAnsi="Calibri" w:cs="Calibri"/>
                <w:b/>
                <w:color w:val="FFFFFF" w:themeColor="text2"/>
                <w:sz w:val="28"/>
              </w:rPr>
              <w:t>Project</w:t>
            </w:r>
            <w:r>
              <w:rPr>
                <w:rFonts w:ascii="Calibri" w:eastAsia="Calibri" w:hAnsi="Calibri" w:cs="Calibri"/>
                <w:b/>
                <w:color w:val="FFFFFF" w:themeColor="text2"/>
                <w:sz w:val="28"/>
              </w:rPr>
              <w:t xml:space="preserve"> Name</w:t>
            </w:r>
          </w:p>
        </w:tc>
        <w:tc>
          <w:tcPr>
            <w:tcW w:w="0" w:type="auto"/>
          </w:tcPr>
          <w:p w:rsidR="00657397" w:rsidRPr="000E57D0" w:rsidRDefault="001C309E" w:rsidP="005F1C0D">
            <w:pPr>
              <w:rPr>
                <w:rFonts w:ascii="Calibri" w:eastAsia="Calibri" w:hAnsi="Calibri" w:cs="Calibri"/>
                <w:b/>
                <w:sz w:val="28"/>
              </w:rPr>
            </w:pPr>
            <w:r>
              <w:rPr>
                <w:rFonts w:ascii="Calibri" w:eastAsia="Calibri" w:hAnsi="Calibri" w:cs="Calibri"/>
                <w:b/>
                <w:sz w:val="28"/>
              </w:rPr>
              <w:t xml:space="preserve"> </w:t>
            </w:r>
            <w:r w:rsidR="00657397">
              <w:rPr>
                <w:rFonts w:ascii="Calibri" w:eastAsia="Calibri" w:hAnsi="Calibri" w:cs="Calibri"/>
                <w:b/>
                <w:sz w:val="28"/>
              </w:rPr>
              <w:t>(ST3)</w:t>
            </w:r>
          </w:p>
        </w:tc>
      </w:tr>
      <w:tr w:rsidR="00657397" w:rsidTr="005F1C0D">
        <w:tc>
          <w:tcPr>
            <w:tcW w:w="0" w:type="auto"/>
            <w:shd w:val="clear" w:color="auto" w:fill="56AAAE" w:themeFill="accent2"/>
          </w:tcPr>
          <w:p w:rsidR="00657397" w:rsidRPr="000E57D0" w:rsidRDefault="00657397" w:rsidP="005F1C0D">
            <w:pPr>
              <w:rPr>
                <w:rFonts w:ascii="Calibri" w:eastAsia="Calibri" w:hAnsi="Calibri" w:cs="Calibri"/>
                <w:b/>
                <w:color w:val="FFFFFF" w:themeColor="text2"/>
                <w:sz w:val="28"/>
              </w:rPr>
            </w:pPr>
            <w:r w:rsidRPr="000E57D0">
              <w:rPr>
                <w:rFonts w:ascii="Calibri" w:eastAsia="Calibri" w:hAnsi="Calibri" w:cs="Calibri"/>
                <w:b/>
                <w:color w:val="FFFFFF" w:themeColor="text2"/>
                <w:sz w:val="28"/>
              </w:rPr>
              <w:t>Release</w:t>
            </w:r>
          </w:p>
        </w:tc>
        <w:tc>
          <w:tcPr>
            <w:tcW w:w="0" w:type="auto"/>
          </w:tcPr>
          <w:p w:rsidR="00657397" w:rsidRPr="000E57D0" w:rsidRDefault="00657397" w:rsidP="005F1C0D">
            <w:pPr>
              <w:rPr>
                <w:rFonts w:ascii="Calibri" w:eastAsia="Calibri" w:hAnsi="Calibri" w:cs="Calibri"/>
                <w:b/>
                <w:sz w:val="28"/>
              </w:rPr>
            </w:pPr>
            <w:r>
              <w:rPr>
                <w:rFonts w:ascii="Calibri" w:eastAsia="Calibri" w:hAnsi="Calibri" w:cs="Calibri"/>
                <w:b/>
                <w:sz w:val="28"/>
              </w:rPr>
              <w:t>Release 1A</w:t>
            </w:r>
          </w:p>
        </w:tc>
      </w:tr>
    </w:tbl>
    <w:p w:rsidR="00B76864" w:rsidRDefault="00B76864">
      <w:pPr>
        <w:spacing w:after="0" w:line="240" w:lineRule="auto"/>
        <w:rPr>
          <w:rFonts w:ascii="Calibri" w:eastAsia="Calibri" w:hAnsi="Calibri" w:cs="Calibri"/>
          <w:b/>
          <w:sz w:val="28"/>
          <w:u w:val="single"/>
        </w:rPr>
      </w:pPr>
    </w:p>
    <w:p w:rsidR="00B76864" w:rsidRDefault="00B76864" w:rsidP="011CB5A2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sz w:val="24"/>
        </w:rPr>
      </w:pPr>
    </w:p>
    <w:p w:rsidR="00B76864" w:rsidRDefault="00B76864">
      <w:pPr>
        <w:spacing w:after="0" w:line="240" w:lineRule="auto"/>
        <w:rPr>
          <w:rFonts w:ascii="Calibri" w:eastAsia="Calibri" w:hAnsi="Calibri" w:cs="Calibri"/>
          <w:b/>
          <w:sz w:val="28"/>
          <w:u w:val="single"/>
        </w:rPr>
      </w:pPr>
    </w:p>
    <w:p w:rsidR="003115F5" w:rsidRDefault="007670E3" w:rsidP="00231671">
      <w:pPr>
        <w:pStyle w:val="Heading1"/>
        <w:numPr>
          <w:ilvl w:val="0"/>
          <w:numId w:val="0"/>
        </w:numPr>
        <w:ind w:left="432" w:hanging="432"/>
      </w:pPr>
      <w:r>
        <w:rPr>
          <w:rFonts w:ascii="Arial" w:eastAsia="Arial" w:hAnsi="Arial" w:cs="Arial"/>
          <w:sz w:val="24"/>
        </w:rPr>
        <w:br w:type="page"/>
      </w:r>
      <w:bookmarkStart w:id="0" w:name="_Toc184714168"/>
      <w:r w:rsidR="003115F5">
        <w:lastRenderedPageBreak/>
        <w:t>Table of Contents</w:t>
      </w:r>
      <w:bookmarkEnd w:id="0"/>
    </w:p>
    <w:p w:rsidR="00F0015C" w:rsidRDefault="00F10BB1">
      <w:pPr>
        <w:pStyle w:val="TOC1"/>
        <w:tabs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r>
        <w:fldChar w:fldCharType="begin"/>
      </w:r>
      <w:r w:rsidR="003115F5">
        <w:instrText>TOC \o "1-3" \z \u \h</w:instrText>
      </w:r>
      <w:r>
        <w:fldChar w:fldCharType="separate"/>
      </w:r>
      <w:hyperlink w:anchor="_Toc184714168" w:history="1">
        <w:r w:rsidR="00F0015C" w:rsidRPr="009A79A0">
          <w:rPr>
            <w:rStyle w:val="Hyperlink"/>
            <w:noProof/>
          </w:rPr>
          <w:t>Table of Content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69" w:history="1">
        <w:r w:rsidR="00F0015C" w:rsidRPr="009A79A0">
          <w:rPr>
            <w:rStyle w:val="Hyperlink"/>
            <w:noProof/>
          </w:rPr>
          <w:t>Document Version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0" w:history="1">
        <w:r w:rsidR="00F0015C" w:rsidRPr="009A79A0">
          <w:rPr>
            <w:rStyle w:val="Hyperlink"/>
            <w:noProof/>
          </w:rPr>
          <w:t>Reviewer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1" w:history="1">
        <w:r w:rsidR="00F0015C" w:rsidRPr="009A79A0">
          <w:rPr>
            <w:rStyle w:val="Hyperlink"/>
            <w:noProof/>
          </w:rPr>
          <w:t>Reference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left" w:pos="44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2" w:history="1">
        <w:r w:rsidR="00F0015C" w:rsidRPr="009A79A0">
          <w:rPr>
            <w:rStyle w:val="Hyperlink"/>
            <w:noProof/>
          </w:rPr>
          <w:t>1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Introduction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left" w:pos="44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3" w:history="1">
        <w:r w:rsidR="00F0015C" w:rsidRPr="009A79A0">
          <w:rPr>
            <w:rStyle w:val="Hyperlink"/>
            <w:noProof/>
          </w:rPr>
          <w:t>2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Design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4" w:history="1">
        <w:r w:rsidR="00F0015C" w:rsidRPr="009A79A0">
          <w:rPr>
            <w:rStyle w:val="Hyperlink"/>
            <w:noProof/>
          </w:rPr>
          <w:t>2.1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Flow Diagram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left" w:pos="44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5" w:history="1">
        <w:r w:rsidR="00F0015C" w:rsidRPr="009A79A0">
          <w:rPr>
            <w:rStyle w:val="Hyperlink"/>
            <w:noProof/>
          </w:rPr>
          <w:t>3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Process Overview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6" w:history="1">
        <w:r w:rsidR="00F0015C" w:rsidRPr="009A79A0">
          <w:rPr>
            <w:rStyle w:val="Hyperlink"/>
            <w:noProof/>
            <w:lang w:val="en-IN"/>
          </w:rPr>
          <w:t>3.1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  <w:lang w:val="en-IN"/>
          </w:rPr>
          <w:t>Boomi API / WebServic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7" w:history="1">
        <w:r w:rsidR="00F0015C" w:rsidRPr="009A79A0">
          <w:rPr>
            <w:rStyle w:val="Hyperlink"/>
            <w:noProof/>
            <w:lang w:val="en-IN"/>
          </w:rPr>
          <w:t>3.2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  <w:lang w:val="en-IN"/>
          </w:rPr>
          <w:t>Boomi Schedule Job Detail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left" w:pos="44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8" w:history="1">
        <w:r w:rsidR="00F0015C" w:rsidRPr="009A79A0">
          <w:rPr>
            <w:rStyle w:val="Hyperlink"/>
            <w:noProof/>
          </w:rPr>
          <w:t>4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Process Detail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79" w:history="1">
        <w:r w:rsidR="00F0015C" w:rsidRPr="009A79A0">
          <w:rPr>
            <w:rStyle w:val="Hyperlink"/>
            <w:noProof/>
          </w:rPr>
          <w:t>4.1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1C309E">
          <w:rPr>
            <w:noProof/>
            <w:kern w:val="2"/>
            <w:sz w:val="24"/>
            <w:szCs w:val="24"/>
            <w:lang w:val="en-US" w:eastAsia="en-US"/>
          </w:rPr>
          <w:t xml:space="preserve">rp  </w:t>
        </w:r>
        <w:r w:rsidR="00F0015C" w:rsidRPr="009A79A0">
          <w:rPr>
            <w:rStyle w:val="Hyperlink"/>
            <w:noProof/>
          </w:rPr>
          <w:t>Reservation to Salesforc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3"/>
        <w:tabs>
          <w:tab w:val="left" w:pos="1200"/>
          <w:tab w:val="right" w:leader="dot" w:pos="9016"/>
        </w:tabs>
        <w:rPr>
          <w:rFonts w:cstheme="minorBidi"/>
          <w:noProof/>
          <w:kern w:val="2"/>
          <w:sz w:val="24"/>
          <w:szCs w:val="24"/>
        </w:rPr>
      </w:pPr>
      <w:hyperlink w:anchor="_Toc184714180" w:history="1">
        <w:r w:rsidR="00F0015C" w:rsidRPr="009A79A0">
          <w:rPr>
            <w:rStyle w:val="Hyperlink"/>
            <w:noProof/>
          </w:rPr>
          <w:t>4.1.1</w:t>
        </w:r>
        <w:r w:rsidR="00F0015C">
          <w:rPr>
            <w:rFonts w:cstheme="minorBidi"/>
            <w:noProof/>
            <w:kern w:val="2"/>
            <w:sz w:val="24"/>
            <w:szCs w:val="24"/>
          </w:rPr>
          <w:tab/>
        </w:r>
        <w:r w:rsidR="00F0015C" w:rsidRPr="009A79A0">
          <w:rPr>
            <w:rStyle w:val="Hyperlink"/>
            <w:noProof/>
          </w:rPr>
          <w:t>Sequence Diagram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3"/>
        <w:tabs>
          <w:tab w:val="left" w:pos="1200"/>
          <w:tab w:val="right" w:leader="dot" w:pos="9016"/>
        </w:tabs>
        <w:rPr>
          <w:rFonts w:cstheme="minorBidi"/>
          <w:noProof/>
          <w:kern w:val="2"/>
          <w:sz w:val="24"/>
          <w:szCs w:val="24"/>
        </w:rPr>
      </w:pPr>
      <w:hyperlink w:anchor="_Toc184714181" w:history="1">
        <w:r w:rsidR="00F0015C" w:rsidRPr="009A79A0">
          <w:rPr>
            <w:rStyle w:val="Hyperlink"/>
            <w:noProof/>
          </w:rPr>
          <w:t>4.1.2</w:t>
        </w:r>
        <w:r w:rsidR="00F0015C">
          <w:rPr>
            <w:rFonts w:cstheme="minorBidi"/>
            <w:noProof/>
            <w:kern w:val="2"/>
            <w:sz w:val="24"/>
            <w:szCs w:val="24"/>
          </w:rPr>
          <w:tab/>
        </w:r>
        <w:r w:rsidR="00F0015C" w:rsidRPr="009A79A0">
          <w:rPr>
            <w:rStyle w:val="Hyperlink"/>
            <w:noProof/>
          </w:rPr>
          <w:t>Connection Detail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3"/>
        <w:tabs>
          <w:tab w:val="left" w:pos="1200"/>
          <w:tab w:val="right" w:leader="dot" w:pos="9016"/>
        </w:tabs>
        <w:rPr>
          <w:rFonts w:cstheme="minorBidi"/>
          <w:noProof/>
          <w:kern w:val="2"/>
          <w:sz w:val="24"/>
          <w:szCs w:val="24"/>
        </w:rPr>
      </w:pPr>
      <w:hyperlink w:anchor="_Toc184714182" w:history="1">
        <w:r w:rsidR="00F0015C" w:rsidRPr="009A79A0">
          <w:rPr>
            <w:rStyle w:val="Hyperlink"/>
            <w:noProof/>
          </w:rPr>
          <w:t>4.1.3</w:t>
        </w:r>
        <w:r w:rsidR="00F0015C">
          <w:rPr>
            <w:rFonts w:cstheme="minorBidi"/>
            <w:noProof/>
            <w:kern w:val="2"/>
            <w:sz w:val="24"/>
            <w:szCs w:val="24"/>
          </w:rPr>
          <w:tab/>
        </w:r>
        <w:r w:rsidR="00F0015C" w:rsidRPr="009A79A0">
          <w:rPr>
            <w:rStyle w:val="Hyperlink"/>
            <w:noProof/>
          </w:rPr>
          <w:t>Orchestration Rule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3"/>
        <w:tabs>
          <w:tab w:val="left" w:pos="1200"/>
          <w:tab w:val="right" w:leader="dot" w:pos="9016"/>
        </w:tabs>
        <w:rPr>
          <w:rFonts w:cstheme="minorBidi"/>
          <w:noProof/>
          <w:kern w:val="2"/>
          <w:sz w:val="24"/>
          <w:szCs w:val="24"/>
        </w:rPr>
      </w:pPr>
      <w:hyperlink w:anchor="_Toc184714183" w:history="1">
        <w:r w:rsidR="00F0015C" w:rsidRPr="009A79A0">
          <w:rPr>
            <w:rStyle w:val="Hyperlink"/>
            <w:noProof/>
          </w:rPr>
          <w:t>4.1.4</w:t>
        </w:r>
        <w:r w:rsidR="00F0015C">
          <w:rPr>
            <w:rFonts w:cstheme="minorBidi"/>
            <w:noProof/>
            <w:kern w:val="2"/>
            <w:sz w:val="24"/>
            <w:szCs w:val="24"/>
          </w:rPr>
          <w:tab/>
        </w:r>
        <w:r w:rsidR="00F0015C" w:rsidRPr="009A79A0">
          <w:rPr>
            <w:rStyle w:val="Hyperlink"/>
            <w:noProof/>
          </w:rPr>
          <w:t>Data Mapping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84" w:history="1">
        <w:r w:rsidR="00F0015C" w:rsidRPr="009A79A0">
          <w:rPr>
            <w:rStyle w:val="Hyperlink"/>
            <w:noProof/>
          </w:rPr>
          <w:t>4.2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Error &amp; Exception Handling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85" w:history="1">
        <w:r w:rsidR="00F0015C" w:rsidRPr="009A79A0">
          <w:rPr>
            <w:rStyle w:val="Hyperlink"/>
            <w:noProof/>
          </w:rPr>
          <w:t>4.3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Unit Test Case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left" w:pos="44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86" w:history="1">
        <w:r w:rsidR="00F0015C" w:rsidRPr="009A79A0">
          <w:rPr>
            <w:rStyle w:val="Hyperlink"/>
            <w:noProof/>
          </w:rPr>
          <w:t>5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Deployment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87" w:history="1">
        <w:r w:rsidR="00F0015C" w:rsidRPr="009A79A0">
          <w:rPr>
            <w:rStyle w:val="Hyperlink"/>
            <w:noProof/>
          </w:rPr>
          <w:t>5.1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Deployable Process Nam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88" w:history="1">
        <w:r w:rsidR="00F0015C" w:rsidRPr="009A79A0">
          <w:rPr>
            <w:rStyle w:val="Hyperlink"/>
            <w:noProof/>
          </w:rPr>
          <w:t>5.2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Event Stream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89" w:history="1">
        <w:r w:rsidR="00F0015C" w:rsidRPr="009A79A0">
          <w:rPr>
            <w:rStyle w:val="Hyperlink"/>
            <w:noProof/>
          </w:rPr>
          <w:t>5.3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Cross Reference Tabl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3"/>
        <w:tabs>
          <w:tab w:val="left" w:pos="1200"/>
          <w:tab w:val="right" w:leader="dot" w:pos="9016"/>
        </w:tabs>
        <w:rPr>
          <w:rFonts w:cstheme="minorBidi"/>
          <w:noProof/>
          <w:kern w:val="2"/>
          <w:sz w:val="24"/>
          <w:szCs w:val="24"/>
        </w:rPr>
      </w:pPr>
      <w:hyperlink w:anchor="_Toc184714190" w:history="1">
        <w:r w:rsidR="00F0015C" w:rsidRPr="009A79A0">
          <w:rPr>
            <w:rStyle w:val="Hyperlink"/>
            <w:noProof/>
          </w:rPr>
          <w:t>5.3.1</w:t>
        </w:r>
        <w:r w:rsidR="00F0015C">
          <w:rPr>
            <w:rFonts w:cstheme="minorBidi"/>
            <w:noProof/>
            <w:kern w:val="2"/>
            <w:sz w:val="24"/>
            <w:szCs w:val="24"/>
          </w:rPr>
          <w:tab/>
        </w:r>
        <w:r w:rsidR="00F0015C" w:rsidRPr="009A79A0">
          <w:rPr>
            <w:rStyle w:val="Hyperlink"/>
            <w:noProof/>
          </w:rPr>
          <w:t>Languag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3"/>
        <w:tabs>
          <w:tab w:val="left" w:pos="1200"/>
          <w:tab w:val="right" w:leader="dot" w:pos="9016"/>
        </w:tabs>
        <w:rPr>
          <w:rFonts w:cstheme="minorBidi"/>
          <w:noProof/>
          <w:kern w:val="2"/>
          <w:sz w:val="24"/>
          <w:szCs w:val="24"/>
        </w:rPr>
      </w:pPr>
      <w:hyperlink w:anchor="_Toc184714191" w:history="1">
        <w:r w:rsidR="00F0015C" w:rsidRPr="009A79A0">
          <w:rPr>
            <w:rStyle w:val="Hyperlink"/>
            <w:noProof/>
          </w:rPr>
          <w:t>5.3.2</w:t>
        </w:r>
        <w:r w:rsidR="00F0015C">
          <w:rPr>
            <w:rFonts w:cstheme="minorBidi"/>
            <w:noProof/>
            <w:kern w:val="2"/>
            <w:sz w:val="24"/>
            <w:szCs w:val="24"/>
          </w:rPr>
          <w:tab/>
        </w:r>
        <w:r w:rsidR="00F0015C" w:rsidRPr="009A79A0">
          <w:rPr>
            <w:rStyle w:val="Hyperlink"/>
            <w:noProof/>
          </w:rPr>
          <w:t>Country Cod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92" w:history="1">
        <w:r w:rsidR="00F0015C" w:rsidRPr="009A79A0">
          <w:rPr>
            <w:rStyle w:val="Hyperlink"/>
            <w:noProof/>
          </w:rPr>
          <w:t>5.4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Process Property Extension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93" w:history="1">
        <w:r w:rsidR="00F0015C" w:rsidRPr="009A79A0">
          <w:rPr>
            <w:rStyle w:val="Hyperlink"/>
            <w:noProof/>
          </w:rPr>
          <w:t>5.5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Connector Nam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94" w:history="1">
        <w:r w:rsidR="00F0015C" w:rsidRPr="009A79A0">
          <w:rPr>
            <w:rStyle w:val="Hyperlink"/>
            <w:noProof/>
          </w:rPr>
          <w:t>5.6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Connection Extensions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1"/>
        <w:tabs>
          <w:tab w:val="left" w:pos="44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95" w:history="1">
        <w:r w:rsidR="00F0015C" w:rsidRPr="009A79A0">
          <w:rPr>
            <w:rStyle w:val="Hyperlink"/>
            <w:noProof/>
          </w:rPr>
          <w:t>6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Appendix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F0015C" w:rsidRDefault="00F10BB1">
      <w:pPr>
        <w:pStyle w:val="TOC2"/>
        <w:tabs>
          <w:tab w:val="left" w:pos="960"/>
          <w:tab w:val="right" w:leader="dot" w:pos="9016"/>
        </w:tabs>
        <w:rPr>
          <w:noProof/>
          <w:kern w:val="2"/>
          <w:sz w:val="24"/>
          <w:szCs w:val="24"/>
          <w:lang w:val="en-US" w:eastAsia="en-US"/>
        </w:rPr>
      </w:pPr>
      <w:hyperlink w:anchor="_Toc184714196" w:history="1">
        <w:r w:rsidR="00F0015C" w:rsidRPr="009A79A0">
          <w:rPr>
            <w:rStyle w:val="Hyperlink"/>
            <w:noProof/>
          </w:rPr>
          <w:t>6.1</w:t>
        </w:r>
        <w:r w:rsidR="00F0015C">
          <w:rPr>
            <w:noProof/>
            <w:kern w:val="2"/>
            <w:sz w:val="24"/>
            <w:szCs w:val="24"/>
            <w:lang w:val="en-US" w:eastAsia="en-US"/>
          </w:rPr>
          <w:tab/>
        </w:r>
        <w:r w:rsidR="00F0015C" w:rsidRPr="009A79A0">
          <w:rPr>
            <w:rStyle w:val="Hyperlink"/>
            <w:noProof/>
          </w:rPr>
          <w:t>Lookup - Title</w:t>
        </w:r>
        <w:r w:rsidR="00F0015C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F0015C">
          <w:rPr>
            <w:noProof/>
            <w:webHidden/>
          </w:rPr>
          <w:instrText xml:space="preserve"> PAGEREF _Toc184714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0015C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5A604C" w:rsidRDefault="00F10BB1" w:rsidP="593581F6">
      <w:pPr>
        <w:pStyle w:val="TOC2"/>
        <w:tabs>
          <w:tab w:val="left" w:pos="660"/>
          <w:tab w:val="right" w:leader="dot" w:pos="9015"/>
        </w:tabs>
        <w:rPr>
          <w:rStyle w:val="Hyperlink"/>
          <w:noProof/>
          <w:kern w:val="2"/>
          <w:lang w:val="en-US" w:eastAsia="en-US"/>
        </w:rPr>
      </w:pPr>
      <w:r>
        <w:fldChar w:fldCharType="end"/>
      </w:r>
    </w:p>
    <w:p w:rsidR="003115F5" w:rsidRDefault="003115F5"/>
    <w:p w:rsidR="00E25E57" w:rsidRDefault="00E25E57">
      <w:pPr>
        <w:sectPr w:rsidR="00E25E57">
          <w:headerReference w:type="default" r:id="rId11"/>
          <w:footerReference w:type="even" r:id="rId12"/>
          <w:footerReference w:type="defaul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231671" w:rsidRPr="00231671" w:rsidRDefault="00231671" w:rsidP="00231671">
      <w:pPr>
        <w:pStyle w:val="Heading1"/>
        <w:numPr>
          <w:ilvl w:val="0"/>
          <w:numId w:val="0"/>
        </w:numPr>
        <w:ind w:left="432" w:hanging="432"/>
      </w:pPr>
      <w:bookmarkStart w:id="1" w:name="_Toc184714169"/>
      <w:bookmarkStart w:id="2" w:name="_Toc1056754115"/>
      <w:bookmarkStart w:id="3" w:name="_Toc176862747"/>
      <w:r w:rsidRPr="00231671">
        <w:lastRenderedPageBreak/>
        <w:t>Document Version</w:t>
      </w:r>
      <w:bookmarkEnd w:id="1"/>
    </w:p>
    <w:tbl>
      <w:tblPr>
        <w:tblW w:w="5000" w:type="pct"/>
        <w:tblCellMar>
          <w:left w:w="10" w:type="dxa"/>
          <w:right w:w="10" w:type="dxa"/>
        </w:tblCellMar>
        <w:tblLook w:val="0000"/>
      </w:tblPr>
      <w:tblGrid>
        <w:gridCol w:w="1030"/>
        <w:gridCol w:w="2111"/>
        <w:gridCol w:w="2532"/>
        <w:gridCol w:w="3569"/>
      </w:tblGrid>
      <w:tr w:rsidR="00231671" w:rsidRPr="005048FA" w:rsidTr="0C95A086">
        <w:trPr>
          <w:trHeight w:val="1"/>
        </w:trPr>
        <w:tc>
          <w:tcPr>
            <w:tcW w:w="5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jc w:val="center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Version</w:t>
            </w:r>
          </w:p>
        </w:tc>
        <w:tc>
          <w:tcPr>
            <w:tcW w:w="114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jc w:val="center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Author</w:t>
            </w:r>
          </w:p>
        </w:tc>
        <w:tc>
          <w:tcPr>
            <w:tcW w:w="13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jc w:val="center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Date</w:t>
            </w:r>
          </w:p>
        </w:tc>
        <w:tc>
          <w:tcPr>
            <w:tcW w:w="193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jc w:val="center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Purpose</w:t>
            </w:r>
          </w:p>
        </w:tc>
      </w:tr>
      <w:tr w:rsidR="004D3271" w:rsidTr="001C309E">
        <w:trPr>
          <w:trHeight w:val="1"/>
        </w:trPr>
        <w:tc>
          <w:tcPr>
            <w:tcW w:w="5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4D3271" w:rsidRDefault="004D3271" w:rsidP="0C95A086">
            <w:pPr>
              <w:spacing w:line="276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2.1</w:t>
            </w:r>
          </w:p>
        </w:tc>
        <w:tc>
          <w:tcPr>
            <w:tcW w:w="1142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4D3271" w:rsidRDefault="004D3271" w:rsidP="0C95A086">
            <w:pPr>
              <w:spacing w:line="276" w:lineRule="auto"/>
              <w:rPr>
                <w:rFonts w:eastAsia="Calibri"/>
                <w:sz w:val="18"/>
                <w:szCs w:val="18"/>
              </w:rPr>
            </w:pPr>
          </w:p>
        </w:tc>
        <w:tc>
          <w:tcPr>
            <w:tcW w:w="1370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4D3271" w:rsidRDefault="00721C94" w:rsidP="0C95A086">
            <w:pPr>
              <w:spacing w:line="276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0/12/2024</w:t>
            </w:r>
          </w:p>
        </w:tc>
        <w:tc>
          <w:tcPr>
            <w:tcW w:w="193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4D3271" w:rsidRPr="002756C9" w:rsidRDefault="00053744" w:rsidP="002756C9">
            <w:pPr>
              <w:pStyle w:val="ListParagraph"/>
              <w:numPr>
                <w:ilvl w:val="0"/>
                <w:numId w:val="37"/>
              </w:numPr>
              <w:spacing w:line="276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Updated Mapping</w:t>
            </w:r>
          </w:p>
        </w:tc>
      </w:tr>
    </w:tbl>
    <w:p w:rsidR="00231671" w:rsidRDefault="00231671" w:rsidP="00231671">
      <w:pPr>
        <w:spacing w:after="0" w:line="240" w:lineRule="auto"/>
        <w:rPr>
          <w:rFonts w:ascii="Calibri" w:eastAsia="Calibri" w:hAnsi="Calibri" w:cs="Calibri"/>
          <w:b/>
          <w:sz w:val="28"/>
          <w:u w:val="single"/>
        </w:rPr>
      </w:pPr>
    </w:p>
    <w:p w:rsidR="00231671" w:rsidRPr="00231671" w:rsidRDefault="00231671" w:rsidP="00231671">
      <w:pPr>
        <w:pStyle w:val="Heading1"/>
        <w:numPr>
          <w:ilvl w:val="0"/>
          <w:numId w:val="0"/>
        </w:numPr>
        <w:ind w:left="432" w:hanging="432"/>
      </w:pPr>
      <w:bookmarkStart w:id="4" w:name="_Toc184714170"/>
      <w:r w:rsidRPr="00231671">
        <w:t>Reviewer</w:t>
      </w:r>
      <w:bookmarkEnd w:id="4"/>
    </w:p>
    <w:tbl>
      <w:tblPr>
        <w:tblW w:w="5000" w:type="pct"/>
        <w:tblCellMar>
          <w:left w:w="10" w:type="dxa"/>
          <w:right w:w="10" w:type="dxa"/>
        </w:tblCellMar>
        <w:tblLook w:val="0000"/>
      </w:tblPr>
      <w:tblGrid>
        <w:gridCol w:w="1029"/>
        <w:gridCol w:w="1806"/>
        <w:gridCol w:w="1732"/>
        <w:gridCol w:w="4675"/>
      </w:tblGrid>
      <w:tr w:rsidR="00231671" w:rsidRPr="005048FA">
        <w:trPr>
          <w:trHeight w:val="1"/>
        </w:trPr>
        <w:tc>
          <w:tcPr>
            <w:tcW w:w="5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Version</w:t>
            </w:r>
          </w:p>
        </w:tc>
        <w:tc>
          <w:tcPr>
            <w:tcW w:w="97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Reviewer</w:t>
            </w:r>
          </w:p>
        </w:tc>
        <w:tc>
          <w:tcPr>
            <w:tcW w:w="93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Date</w:t>
            </w:r>
          </w:p>
        </w:tc>
        <w:tc>
          <w:tcPr>
            <w:tcW w:w="252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56AAAE" w:themeFill="accent2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rPr>
                <w:rFonts w:eastAsia="Calibri" w:cstheme="minorHAnsi"/>
                <w:color w:val="FFFFFF" w:themeColor="text2"/>
                <w:sz w:val="18"/>
                <w:szCs w:val="18"/>
              </w:rPr>
            </w:pPr>
            <w:r w:rsidRPr="005048FA">
              <w:rPr>
                <w:rFonts w:eastAsia="Calibri" w:cstheme="minorHAnsi"/>
                <w:b/>
                <w:color w:val="FFFFFF" w:themeColor="text2"/>
                <w:sz w:val="18"/>
                <w:szCs w:val="18"/>
              </w:rPr>
              <w:t>Comments</w:t>
            </w:r>
          </w:p>
        </w:tc>
      </w:tr>
      <w:tr w:rsidR="00231671" w:rsidRPr="005048FA">
        <w:trPr>
          <w:trHeight w:val="300"/>
        </w:trPr>
        <w:tc>
          <w:tcPr>
            <w:tcW w:w="55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rPr>
                <w:rFonts w:eastAsia="Calibri" w:cstheme="minorHAnsi"/>
                <w:sz w:val="18"/>
                <w:szCs w:val="18"/>
              </w:rPr>
            </w:pPr>
            <w:r>
              <w:rPr>
                <w:rFonts w:eastAsia="Calibri" w:cstheme="minorHAnsi"/>
                <w:sz w:val="18"/>
                <w:szCs w:val="18"/>
              </w:rPr>
              <w:t>1.0</w:t>
            </w:r>
          </w:p>
        </w:tc>
        <w:tc>
          <w:tcPr>
            <w:tcW w:w="97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31671" w:rsidRPr="005048FA" w:rsidRDefault="00231671" w:rsidP="001C309E">
            <w:pPr>
              <w:spacing w:after="200" w:line="276" w:lineRule="auto"/>
              <w:rPr>
                <w:rFonts w:eastAsia="Calibri" w:cstheme="minorHAnsi"/>
                <w:sz w:val="18"/>
                <w:szCs w:val="18"/>
              </w:rPr>
            </w:pPr>
          </w:p>
        </w:tc>
        <w:tc>
          <w:tcPr>
            <w:tcW w:w="93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31671" w:rsidRPr="005048FA" w:rsidRDefault="00231671">
            <w:pPr>
              <w:spacing w:after="200" w:line="276" w:lineRule="auto"/>
              <w:rPr>
                <w:rFonts w:eastAsia="Calibri" w:cstheme="minorHAnsi"/>
                <w:sz w:val="18"/>
                <w:szCs w:val="18"/>
              </w:rPr>
            </w:pPr>
            <w:r>
              <w:rPr>
                <w:rFonts w:eastAsia="Calibri" w:cstheme="minorHAnsi"/>
                <w:sz w:val="18"/>
                <w:szCs w:val="18"/>
              </w:rPr>
              <w:t>30/09/2024</w:t>
            </w:r>
          </w:p>
        </w:tc>
        <w:tc>
          <w:tcPr>
            <w:tcW w:w="252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231671" w:rsidRPr="005048FA" w:rsidRDefault="00231671" w:rsidP="001C309E">
            <w:pPr>
              <w:spacing w:after="200" w:line="276" w:lineRule="auto"/>
              <w:rPr>
                <w:rFonts w:eastAsia="Calibri" w:cstheme="minorHAnsi"/>
                <w:sz w:val="18"/>
                <w:szCs w:val="18"/>
              </w:rPr>
            </w:pPr>
            <w:r>
              <w:rPr>
                <w:rFonts w:eastAsia="Calibri" w:cstheme="minorHAnsi"/>
                <w:sz w:val="18"/>
                <w:szCs w:val="18"/>
              </w:rPr>
              <w:t xml:space="preserve">First Draft Review for </w:t>
            </w:r>
            <w:proofErr w:type="spellStart"/>
            <w:r w:rsidR="001C309E">
              <w:rPr>
                <w:rFonts w:eastAsia="Calibri" w:cstheme="minorHAnsi"/>
                <w:sz w:val="18"/>
                <w:szCs w:val="18"/>
              </w:rPr>
              <w:t>cx</w:t>
            </w:r>
            <w:proofErr w:type="spellEnd"/>
            <w:r w:rsidR="001C309E">
              <w:rPr>
                <w:rFonts w:eastAsia="Calibri" w:cstheme="minorHAnsi"/>
                <w:sz w:val="18"/>
                <w:szCs w:val="18"/>
              </w:rPr>
              <w:t xml:space="preserve"> </w:t>
            </w:r>
            <w:r>
              <w:rPr>
                <w:rFonts w:eastAsia="Calibri" w:cstheme="minorHAnsi"/>
                <w:sz w:val="18"/>
                <w:szCs w:val="18"/>
              </w:rPr>
              <w:t xml:space="preserve">to </w:t>
            </w:r>
            <w:proofErr w:type="spellStart"/>
            <w:r>
              <w:rPr>
                <w:rFonts w:eastAsia="Calibri" w:cstheme="minorHAnsi"/>
                <w:sz w:val="18"/>
                <w:szCs w:val="18"/>
              </w:rPr>
              <w:t>Salesforce</w:t>
            </w:r>
            <w:proofErr w:type="spellEnd"/>
            <w:r>
              <w:rPr>
                <w:rFonts w:eastAsia="Calibri" w:cstheme="minorHAnsi"/>
                <w:sz w:val="18"/>
                <w:szCs w:val="18"/>
              </w:rPr>
              <w:t xml:space="preserve"> Integration Process. Updated Integration Flow, Technical design.</w:t>
            </w:r>
          </w:p>
        </w:tc>
      </w:tr>
    </w:tbl>
    <w:p w:rsidR="00231671" w:rsidRDefault="00231671" w:rsidP="00231671">
      <w:pPr>
        <w:spacing w:after="0" w:line="240" w:lineRule="auto"/>
        <w:rPr>
          <w:rFonts w:ascii="Calibri" w:eastAsia="Calibri" w:hAnsi="Calibri" w:cs="Calibri"/>
          <w:b/>
          <w:sz w:val="28"/>
          <w:u w:val="single"/>
        </w:rPr>
      </w:pPr>
    </w:p>
    <w:p w:rsidR="00231671" w:rsidRDefault="00231671" w:rsidP="00231671">
      <w:pPr>
        <w:spacing w:after="0" w:line="240" w:lineRule="auto"/>
        <w:rPr>
          <w:rFonts w:ascii="Calibri" w:eastAsia="Calibri" w:hAnsi="Calibri" w:cs="Calibri"/>
          <w:b/>
          <w:sz w:val="28"/>
          <w:u w:val="single"/>
        </w:rPr>
      </w:pPr>
    </w:p>
    <w:p w:rsidR="00231671" w:rsidRDefault="00231671" w:rsidP="00231671">
      <w:pPr>
        <w:rPr>
          <w:rFonts w:ascii="Calibri" w:eastAsia="Calibri" w:hAnsi="Calibri" w:cs="Calibri"/>
          <w:b/>
          <w:sz w:val="28"/>
          <w:u w:val="single"/>
        </w:rPr>
      </w:pPr>
      <w:r>
        <w:rPr>
          <w:rFonts w:ascii="Calibri" w:eastAsia="Calibri" w:hAnsi="Calibri" w:cs="Calibri"/>
          <w:b/>
          <w:sz w:val="28"/>
          <w:u w:val="single"/>
        </w:rPr>
        <w:br w:type="page"/>
      </w:r>
    </w:p>
    <w:p w:rsidR="00E25E57" w:rsidRPr="003824A3" w:rsidRDefault="00E25E57" w:rsidP="00E25E57">
      <w:pPr>
        <w:pStyle w:val="Heading1"/>
        <w:numPr>
          <w:ilvl w:val="0"/>
          <w:numId w:val="0"/>
        </w:numPr>
        <w:ind w:left="432" w:hanging="432"/>
      </w:pPr>
      <w:bookmarkStart w:id="5" w:name="_Toc184714171"/>
      <w:r>
        <w:lastRenderedPageBreak/>
        <w:t>References</w:t>
      </w:r>
      <w:bookmarkEnd w:id="2"/>
      <w:bookmarkEnd w:id="3"/>
      <w:bookmarkEnd w:id="5"/>
    </w:p>
    <w:p w:rsidR="00E25E57" w:rsidRPr="006541C4" w:rsidRDefault="00E25E57" w:rsidP="00E25E57">
      <w:r>
        <w:t xml:space="preserve">These additional documents are used or related with this design document </w:t>
      </w:r>
    </w:p>
    <w:tbl>
      <w:tblPr>
        <w:tblStyle w:val="TableGrid"/>
        <w:tblW w:w="0" w:type="auto"/>
        <w:tblLook w:val="04A0"/>
      </w:tblPr>
      <w:tblGrid>
        <w:gridCol w:w="1737"/>
        <w:gridCol w:w="2137"/>
        <w:gridCol w:w="3515"/>
        <w:gridCol w:w="507"/>
      </w:tblGrid>
      <w:tr w:rsidR="00E25E57" w:rsidRPr="005A604C" w:rsidTr="00B74185">
        <w:tc>
          <w:tcPr>
            <w:tcW w:w="0" w:type="auto"/>
            <w:shd w:val="clear" w:color="auto" w:fill="56AAAE" w:themeFill="accent2"/>
          </w:tcPr>
          <w:p w:rsidR="00C62FF6" w:rsidRPr="00C62FF6" w:rsidRDefault="00C62FF6" w:rsidP="003752F0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C62FF6">
              <w:rPr>
                <w:b/>
                <w:bCs/>
                <w:color w:val="FFFFFF" w:themeColor="text2"/>
                <w:sz w:val="18"/>
                <w:szCs w:val="18"/>
              </w:rPr>
              <w:t>Application Name</w:t>
            </w:r>
          </w:p>
        </w:tc>
        <w:tc>
          <w:tcPr>
            <w:tcW w:w="0" w:type="auto"/>
            <w:shd w:val="clear" w:color="auto" w:fill="56AAAE" w:themeFill="accent2"/>
          </w:tcPr>
          <w:p w:rsidR="00E25E57" w:rsidRPr="00C62FF6" w:rsidRDefault="00E25E57">
            <w:pPr>
              <w:rPr>
                <w:b/>
                <w:color w:val="FFFFFF" w:themeColor="text2"/>
                <w:sz w:val="18"/>
                <w:szCs w:val="18"/>
              </w:rPr>
            </w:pPr>
            <w:r w:rsidRPr="00C62FF6">
              <w:rPr>
                <w:b/>
                <w:color w:val="FFFFFF" w:themeColor="text2"/>
                <w:sz w:val="18"/>
                <w:szCs w:val="18"/>
              </w:rPr>
              <w:t xml:space="preserve">Document </w:t>
            </w:r>
            <w:r w:rsidR="00C62FF6">
              <w:rPr>
                <w:b/>
                <w:bCs/>
                <w:color w:val="FFFFFF" w:themeColor="text2"/>
                <w:sz w:val="18"/>
                <w:szCs w:val="18"/>
              </w:rPr>
              <w:t>Description</w:t>
            </w:r>
          </w:p>
        </w:tc>
        <w:tc>
          <w:tcPr>
            <w:tcW w:w="0" w:type="auto"/>
            <w:shd w:val="clear" w:color="auto" w:fill="56AAAE" w:themeFill="accent2"/>
          </w:tcPr>
          <w:p w:rsidR="00E25E57" w:rsidRPr="00C62FF6" w:rsidRDefault="00E25E57">
            <w:pPr>
              <w:rPr>
                <w:b/>
                <w:color w:val="FFFFFF" w:themeColor="text2"/>
                <w:sz w:val="18"/>
                <w:szCs w:val="18"/>
              </w:rPr>
            </w:pPr>
            <w:r w:rsidRPr="00C62FF6">
              <w:rPr>
                <w:b/>
                <w:color w:val="FFFFFF" w:themeColor="text2"/>
                <w:sz w:val="18"/>
                <w:szCs w:val="18"/>
              </w:rPr>
              <w:t>Link to the Document</w:t>
            </w:r>
          </w:p>
        </w:tc>
        <w:tc>
          <w:tcPr>
            <w:tcW w:w="0" w:type="auto"/>
            <w:shd w:val="clear" w:color="auto" w:fill="56AAAE" w:themeFill="accent2"/>
          </w:tcPr>
          <w:p w:rsidR="00B74185" w:rsidRDefault="00B74185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EF2B09" w:rsidRPr="00AE016A" w:rsidTr="00B74185">
        <w:tc>
          <w:tcPr>
            <w:tcW w:w="0" w:type="auto"/>
          </w:tcPr>
          <w:p w:rsidR="00EF2B09" w:rsidRPr="00AE016A" w:rsidRDefault="00EF2B09" w:rsidP="00EF2B09">
            <w:pPr>
              <w:rPr>
                <w:rFonts w:eastAsia="Calibri" w:cstheme="minorHAnsi"/>
                <w:sz w:val="18"/>
                <w:szCs w:val="18"/>
              </w:rPr>
            </w:pPr>
            <w:proofErr w:type="spellStart"/>
            <w:r>
              <w:rPr>
                <w:rFonts w:eastAsia="Calibri" w:cstheme="minorHAnsi"/>
                <w:sz w:val="18"/>
                <w:szCs w:val="18"/>
              </w:rPr>
              <w:t>Salesforce</w:t>
            </w:r>
            <w:proofErr w:type="spellEnd"/>
          </w:p>
        </w:tc>
        <w:tc>
          <w:tcPr>
            <w:tcW w:w="0" w:type="auto"/>
          </w:tcPr>
          <w:p w:rsidR="00EF2B09" w:rsidRPr="00AE016A" w:rsidRDefault="00EF2B09" w:rsidP="00EF2B09">
            <w:pPr>
              <w:rPr>
                <w:rFonts w:eastAsia="Calibri" w:cstheme="minorHAnsi"/>
                <w:sz w:val="18"/>
                <w:szCs w:val="18"/>
              </w:rPr>
            </w:pPr>
            <w:r>
              <w:rPr>
                <w:rFonts w:eastAsia="Calibri" w:cstheme="minorHAnsi"/>
                <w:sz w:val="18"/>
                <w:szCs w:val="18"/>
              </w:rPr>
              <w:t>Developer Portal</w:t>
            </w:r>
          </w:p>
        </w:tc>
        <w:tc>
          <w:tcPr>
            <w:tcW w:w="0" w:type="auto"/>
          </w:tcPr>
          <w:p w:rsidR="00EF2B09" w:rsidRPr="00AE016A" w:rsidRDefault="00F10BB1" w:rsidP="00EF2B09">
            <w:pPr>
              <w:rPr>
                <w:rFonts w:cstheme="minorHAnsi"/>
                <w:sz w:val="18"/>
                <w:szCs w:val="18"/>
              </w:rPr>
            </w:pPr>
            <w:hyperlink r:id="rId15" w:history="1">
              <w:r w:rsidR="00EF2B09">
                <w:rPr>
                  <w:rStyle w:val="Hyperlink"/>
                  <w:sz w:val="18"/>
                  <w:szCs w:val="18"/>
                </w:rPr>
                <w:t xml:space="preserve">Developer Portal | </w:t>
              </w:r>
              <w:proofErr w:type="spellStart"/>
              <w:r w:rsidR="00EF2B09">
                <w:rPr>
                  <w:rStyle w:val="Hyperlink"/>
                  <w:sz w:val="18"/>
                  <w:szCs w:val="18"/>
                </w:rPr>
                <w:t>Salesforce</w:t>
              </w:r>
              <w:proofErr w:type="spellEnd"/>
              <w:r w:rsidR="00EF2B09">
                <w:rPr>
                  <w:rStyle w:val="Hyperlink"/>
                  <w:sz w:val="18"/>
                  <w:szCs w:val="18"/>
                </w:rPr>
                <w:t xml:space="preserve"> Developers</w:t>
              </w:r>
            </w:hyperlink>
          </w:p>
        </w:tc>
        <w:tc>
          <w:tcPr>
            <w:tcW w:w="0" w:type="auto"/>
          </w:tcPr>
          <w:p w:rsidR="00EF2B09" w:rsidRDefault="00EF2B09" w:rsidP="00EF2B09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.0</w:t>
            </w:r>
          </w:p>
        </w:tc>
      </w:tr>
    </w:tbl>
    <w:p w:rsidR="00E25E57" w:rsidRDefault="00E25E57" w:rsidP="00E25E57">
      <w:pPr>
        <w:rPr>
          <w:color w:val="0070C0"/>
        </w:rPr>
        <w:sectPr w:rsidR="00E25E57">
          <w:footerReference w:type="default" r:id="rId16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B76864" w:rsidRPr="003115F5" w:rsidRDefault="00F10BB1" w:rsidP="003115F5">
      <w:pPr>
        <w:pStyle w:val="Heading1"/>
      </w:pPr>
      <w:r>
        <w:lastRenderedPageBreak/>
        <w:fldChar w:fldCharType="begin"/>
      </w:r>
      <w:r w:rsidR="00653227">
        <w:instrText xml:space="preserve"> TOC \h \z \c "Figure" </w:instrText>
      </w:r>
      <w:r>
        <w:fldChar w:fldCharType="end"/>
      </w:r>
      <w:bookmarkStart w:id="6" w:name="_Toc176862748"/>
      <w:bookmarkStart w:id="7" w:name="_Toc184714172"/>
      <w:r w:rsidR="00224CAE">
        <w:t>Introduction</w:t>
      </w:r>
      <w:bookmarkEnd w:id="6"/>
      <w:bookmarkEnd w:id="7"/>
    </w:p>
    <w:p w:rsidR="009A443A" w:rsidRPr="009C47B0" w:rsidRDefault="00A15287" w:rsidP="00246521">
      <w:pPr>
        <w:spacing w:after="200" w:line="276" w:lineRule="auto"/>
        <w:rPr>
          <w:rFonts w:eastAsia="Calibri" w:cstheme="minorHAnsi"/>
        </w:rPr>
      </w:pPr>
      <w:r w:rsidRPr="009C47B0">
        <w:rPr>
          <w:rFonts w:eastAsia="Calibri" w:cstheme="minorHAnsi"/>
        </w:rPr>
        <w:t xml:space="preserve">The </w:t>
      </w:r>
      <w:r w:rsidR="00A04CE1">
        <w:rPr>
          <w:rFonts w:eastAsia="Calibri" w:cstheme="minorHAnsi"/>
        </w:rPr>
        <w:t>Reservation</w:t>
      </w:r>
      <w:r w:rsidRPr="009C47B0">
        <w:rPr>
          <w:rFonts w:eastAsia="Calibri" w:cstheme="minorHAnsi"/>
        </w:rPr>
        <w:t xml:space="preserve"> </w:t>
      </w:r>
      <w:r w:rsidR="00BC73B9">
        <w:rPr>
          <w:rFonts w:eastAsia="Calibri" w:cstheme="minorHAnsi"/>
        </w:rPr>
        <w:t>Integration Job</w:t>
      </w:r>
      <w:r w:rsidRPr="009C47B0">
        <w:rPr>
          <w:rFonts w:eastAsia="Calibri" w:cstheme="minorHAnsi"/>
        </w:rPr>
        <w:t xml:space="preserve"> provides the </w:t>
      </w:r>
      <w:r w:rsidR="001C309E">
        <w:rPr>
          <w:rFonts w:eastAsia="Calibri" w:cstheme="minorHAnsi"/>
        </w:rPr>
        <w:t xml:space="preserve">required integrations in the </w:t>
      </w:r>
      <w:proofErr w:type="spellStart"/>
      <w:r w:rsidR="001C309E">
        <w:rPr>
          <w:rFonts w:eastAsia="Calibri" w:cstheme="minorHAnsi"/>
        </w:rPr>
        <w:t>rp</w:t>
      </w:r>
      <w:proofErr w:type="spellEnd"/>
      <w:r w:rsidRPr="009C47B0">
        <w:rPr>
          <w:rFonts w:eastAsia="Calibri" w:cstheme="minorHAnsi"/>
        </w:rPr>
        <w:t xml:space="preserve"> to facilitate the </w:t>
      </w:r>
      <w:r w:rsidR="00BC73B9">
        <w:rPr>
          <w:rFonts w:eastAsia="Calibri" w:cstheme="minorHAnsi"/>
        </w:rPr>
        <w:t xml:space="preserve">Reservation and Customer data periodically </w:t>
      </w:r>
      <w:r w:rsidR="0020763A">
        <w:rPr>
          <w:rFonts w:eastAsia="Calibri" w:cstheme="minorHAnsi"/>
        </w:rPr>
        <w:t>transfer</w:t>
      </w:r>
      <w:r w:rsidR="00BC73B9">
        <w:rPr>
          <w:rFonts w:eastAsia="Calibri" w:cstheme="minorHAnsi"/>
        </w:rPr>
        <w:t xml:space="preserve"> between </w:t>
      </w:r>
      <w:r w:rsidR="0020763A">
        <w:rPr>
          <w:rFonts w:eastAsia="Calibri" w:cstheme="minorHAnsi"/>
        </w:rPr>
        <w:t>to the</w:t>
      </w:r>
      <w:r w:rsidR="00BC73B9">
        <w:rPr>
          <w:rFonts w:eastAsia="Calibri" w:cstheme="minorHAnsi"/>
        </w:rPr>
        <w:t xml:space="preserve"> </w:t>
      </w:r>
      <w:r w:rsidR="00246521">
        <w:rPr>
          <w:rFonts w:eastAsia="Calibri" w:cstheme="minorHAnsi"/>
        </w:rPr>
        <w:t xml:space="preserve">respective </w:t>
      </w:r>
      <w:r w:rsidRPr="009C47B0">
        <w:rPr>
          <w:rFonts w:eastAsia="Calibri" w:cstheme="minorHAnsi"/>
        </w:rPr>
        <w:t xml:space="preserve">Park Management Systems (PMS) and </w:t>
      </w:r>
      <w:proofErr w:type="spellStart"/>
      <w:r w:rsidR="00BC73B9">
        <w:rPr>
          <w:rFonts w:eastAsia="Calibri" w:cstheme="minorHAnsi"/>
        </w:rPr>
        <w:t>Salesforce</w:t>
      </w:r>
      <w:proofErr w:type="spellEnd"/>
      <w:r w:rsidRPr="009C47B0">
        <w:rPr>
          <w:rFonts w:eastAsia="Calibri" w:cstheme="minorHAnsi"/>
        </w:rPr>
        <w:t>.</w:t>
      </w:r>
    </w:p>
    <w:p w:rsidR="000172EB" w:rsidRPr="003824A3" w:rsidRDefault="00825312" w:rsidP="003115F5">
      <w:pPr>
        <w:pStyle w:val="Heading1"/>
      </w:pPr>
      <w:bookmarkStart w:id="8" w:name="_Toc176862749"/>
      <w:bookmarkStart w:id="9" w:name="_Toc184714173"/>
      <w:r>
        <w:t>Design</w:t>
      </w:r>
      <w:bookmarkEnd w:id="8"/>
      <w:bookmarkEnd w:id="9"/>
    </w:p>
    <w:p w:rsidR="007C1FBD" w:rsidRPr="00624C91" w:rsidRDefault="007C1FBD" w:rsidP="00624C91">
      <w:pPr>
        <w:pStyle w:val="Heading2"/>
      </w:pPr>
      <w:bookmarkStart w:id="10" w:name="_Toc176862751"/>
      <w:bookmarkStart w:id="11" w:name="_Toc184714174"/>
      <w:r>
        <w:t>Flow Diagram</w:t>
      </w:r>
      <w:bookmarkEnd w:id="10"/>
      <w:bookmarkEnd w:id="11"/>
    </w:p>
    <w:tbl>
      <w:tblPr>
        <w:tblStyle w:val="TableGrid"/>
        <w:tblW w:w="9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456"/>
      </w:tblGrid>
      <w:tr w:rsidR="00BC73B9" w:rsidTr="00DD7F98">
        <w:trPr>
          <w:trHeight w:val="3065"/>
        </w:trPr>
        <w:tc>
          <w:tcPr>
            <w:tcW w:w="9456" w:type="dxa"/>
          </w:tcPr>
          <w:p w:rsidR="00DD7F98" w:rsidRDefault="002E551C" w:rsidP="00E25E57">
            <w:pPr>
              <w:rPr>
                <w:color w:val="000000" w:themeColor="text1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>
                  <wp:extent cx="5731510" cy="2328545"/>
                  <wp:effectExtent l="0" t="0" r="2540" b="0"/>
                  <wp:docPr id="699192745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2328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C73B9" w:rsidRPr="00CF7CA9" w:rsidRDefault="00BC73B9" w:rsidP="00E25E57">
      <w:pPr>
        <w:rPr>
          <w:color w:val="000000" w:themeColor="text1"/>
        </w:rPr>
      </w:pPr>
    </w:p>
    <w:p w:rsidR="00BC73B9" w:rsidRDefault="00BC73B9" w:rsidP="00BC6A27">
      <w:pPr>
        <w:pStyle w:val="Heading1"/>
        <w:sectPr w:rsidR="00BC73B9" w:rsidSect="00063BEB">
          <w:footerReference w:type="default" r:id="rId1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12" w:name="_Toc176862752"/>
      <w:bookmarkStart w:id="13" w:name="_Toc1904648450"/>
    </w:p>
    <w:p w:rsidR="00BC6A27" w:rsidRPr="003824A3" w:rsidRDefault="00BC6A27" w:rsidP="00BC6A27">
      <w:pPr>
        <w:pStyle w:val="Heading1"/>
      </w:pPr>
      <w:bookmarkStart w:id="14" w:name="_Toc184714175"/>
      <w:r>
        <w:lastRenderedPageBreak/>
        <w:t xml:space="preserve">Process </w:t>
      </w:r>
      <w:r w:rsidR="007253DA">
        <w:t>Overview</w:t>
      </w:r>
      <w:bookmarkEnd w:id="12"/>
      <w:bookmarkEnd w:id="14"/>
    </w:p>
    <w:p w:rsidR="00D361D5" w:rsidRPr="007907B8" w:rsidRDefault="00D361D5" w:rsidP="00D361D5">
      <w:pPr>
        <w:rPr>
          <w:sz w:val="18"/>
          <w:szCs w:val="18"/>
        </w:rPr>
      </w:pPr>
      <w:r w:rsidRPr="007253DA">
        <w:rPr>
          <w:sz w:val="18"/>
          <w:szCs w:val="18"/>
        </w:rPr>
        <w:t xml:space="preserve">Higher level description on the </w:t>
      </w:r>
      <w:r w:rsidR="007253DA" w:rsidRPr="007253DA">
        <w:rPr>
          <w:sz w:val="18"/>
          <w:szCs w:val="18"/>
        </w:rPr>
        <w:t xml:space="preserve">Integration </w:t>
      </w:r>
      <w:r w:rsidR="00246521">
        <w:rPr>
          <w:sz w:val="18"/>
          <w:szCs w:val="18"/>
        </w:rPr>
        <w:t>Processes</w:t>
      </w:r>
      <w:r w:rsidR="007253DA" w:rsidRPr="007253DA">
        <w:rPr>
          <w:sz w:val="18"/>
          <w:szCs w:val="18"/>
        </w:rPr>
        <w:t xml:space="preserve"> that needs to be developed for </w:t>
      </w:r>
      <w:r w:rsidR="009F6782">
        <w:rPr>
          <w:sz w:val="18"/>
          <w:szCs w:val="18"/>
        </w:rPr>
        <w:t>Reservation</w:t>
      </w:r>
      <w:r w:rsidR="007253DA" w:rsidRPr="007253DA">
        <w:rPr>
          <w:sz w:val="18"/>
          <w:szCs w:val="18"/>
        </w:rPr>
        <w:t xml:space="preserve"> functionality</w:t>
      </w:r>
      <w:r w:rsidR="00E2060A">
        <w:rPr>
          <w:sz w:val="18"/>
          <w:szCs w:val="18"/>
        </w:rPr>
        <w:t>, as follows:</w:t>
      </w:r>
    </w:p>
    <w:tbl>
      <w:tblPr>
        <w:tblStyle w:val="TableGrid"/>
        <w:tblW w:w="5000" w:type="pct"/>
        <w:tblLook w:val="04A0"/>
      </w:tblPr>
      <w:tblGrid>
        <w:gridCol w:w="573"/>
        <w:gridCol w:w="2205"/>
        <w:gridCol w:w="1431"/>
        <w:gridCol w:w="3778"/>
        <w:gridCol w:w="736"/>
        <w:gridCol w:w="519"/>
      </w:tblGrid>
      <w:tr w:rsidR="00D361D5" w:rsidRPr="00124036" w:rsidTr="00801EB4">
        <w:tc>
          <w:tcPr>
            <w:tcW w:w="310" w:type="pct"/>
            <w:shd w:val="clear" w:color="auto" w:fill="56AAAE" w:themeFill="accent2"/>
          </w:tcPr>
          <w:p w:rsidR="00D361D5" w:rsidRPr="00124036" w:rsidRDefault="00D361D5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124036"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>Int</w:t>
            </w:r>
            <w:proofErr w:type="spellEnd"/>
            <w:r w:rsidRPr="00124036"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 xml:space="preserve"> ID</w:t>
            </w:r>
          </w:p>
        </w:tc>
        <w:tc>
          <w:tcPr>
            <w:tcW w:w="1193" w:type="pct"/>
            <w:shd w:val="clear" w:color="auto" w:fill="56AAAE" w:themeFill="accent2"/>
          </w:tcPr>
          <w:p w:rsidR="00D361D5" w:rsidRPr="00124036" w:rsidRDefault="00D341E1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r w:rsidRPr="00124036">
              <w:rPr>
                <w:b/>
                <w:color w:val="FFFFFF" w:themeColor="text2"/>
                <w:sz w:val="18"/>
                <w:szCs w:val="18"/>
              </w:rPr>
              <w:t>Process</w:t>
            </w:r>
            <w:r w:rsidR="00D018ED" w:rsidRPr="00124036">
              <w:rPr>
                <w:b/>
                <w:color w:val="FFFFFF" w:themeColor="text2"/>
                <w:sz w:val="18"/>
                <w:szCs w:val="18"/>
              </w:rPr>
              <w:t xml:space="preserve"> </w:t>
            </w:r>
            <w:r w:rsidR="00D361D5" w:rsidRPr="00124036">
              <w:rPr>
                <w:b/>
                <w:color w:val="FFFFFF" w:themeColor="text2"/>
                <w:sz w:val="18"/>
                <w:szCs w:val="18"/>
              </w:rPr>
              <w:t>Name</w:t>
            </w:r>
          </w:p>
        </w:tc>
        <w:tc>
          <w:tcPr>
            <w:tcW w:w="774" w:type="pct"/>
            <w:shd w:val="clear" w:color="auto" w:fill="56AAAE" w:themeFill="accent2"/>
          </w:tcPr>
          <w:p w:rsidR="00D361D5" w:rsidRPr="00124036" w:rsidRDefault="00D361D5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r w:rsidRPr="00124036">
              <w:rPr>
                <w:b/>
                <w:color w:val="FFFFFF" w:themeColor="text2"/>
                <w:sz w:val="18"/>
                <w:szCs w:val="18"/>
              </w:rPr>
              <w:t>Integration Type</w:t>
            </w:r>
          </w:p>
        </w:tc>
        <w:tc>
          <w:tcPr>
            <w:tcW w:w="2044" w:type="pct"/>
            <w:shd w:val="clear" w:color="auto" w:fill="56AAAE" w:themeFill="accent2"/>
          </w:tcPr>
          <w:p w:rsidR="00D361D5" w:rsidRPr="00124036" w:rsidRDefault="00D361D5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r w:rsidRPr="00124036">
              <w:rPr>
                <w:b/>
                <w:color w:val="FFFFFF" w:themeColor="text2"/>
                <w:sz w:val="18"/>
                <w:szCs w:val="18"/>
              </w:rPr>
              <w:t>Description</w:t>
            </w:r>
          </w:p>
        </w:tc>
        <w:tc>
          <w:tcPr>
            <w:tcW w:w="398" w:type="pct"/>
            <w:shd w:val="clear" w:color="auto" w:fill="56AAAE" w:themeFill="accent2"/>
          </w:tcPr>
          <w:p w:rsidR="00D361D5" w:rsidRPr="00124036" w:rsidRDefault="00D361D5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r w:rsidRPr="00124036">
              <w:rPr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281" w:type="pct"/>
            <w:shd w:val="clear" w:color="auto" w:fill="56AAAE" w:themeFill="accent2"/>
          </w:tcPr>
          <w:p w:rsidR="00D361D5" w:rsidRPr="00124036" w:rsidRDefault="00D361D5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124036">
              <w:rPr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D361D5" w:rsidRPr="00124036" w:rsidTr="00801EB4">
        <w:tc>
          <w:tcPr>
            <w:tcW w:w="310" w:type="pct"/>
          </w:tcPr>
          <w:p w:rsidR="00D361D5" w:rsidRPr="00124036" w:rsidRDefault="007E28A1" w:rsidP="006C4200">
            <w:pPr>
              <w:rPr>
                <w:sz w:val="18"/>
                <w:szCs w:val="18"/>
                <w:highlight w:val="yellow"/>
              </w:rPr>
            </w:pPr>
            <w:r w:rsidRPr="007E28A1">
              <w:rPr>
                <w:sz w:val="18"/>
                <w:szCs w:val="18"/>
              </w:rPr>
              <w:t>12</w:t>
            </w:r>
          </w:p>
        </w:tc>
        <w:tc>
          <w:tcPr>
            <w:tcW w:w="1193" w:type="pct"/>
          </w:tcPr>
          <w:p w:rsidR="00D361D5" w:rsidRPr="00124036" w:rsidRDefault="00801EB4" w:rsidP="006C4200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axxton</w:t>
            </w:r>
            <w:proofErr w:type="spellEnd"/>
            <w:r>
              <w:rPr>
                <w:sz w:val="18"/>
                <w:szCs w:val="18"/>
              </w:rPr>
              <w:t xml:space="preserve"> Reservation to </w:t>
            </w:r>
            <w:proofErr w:type="spellStart"/>
            <w:r>
              <w:rPr>
                <w:sz w:val="18"/>
                <w:szCs w:val="18"/>
              </w:rPr>
              <w:t>Salesforce</w:t>
            </w:r>
            <w:proofErr w:type="spellEnd"/>
          </w:p>
        </w:tc>
        <w:tc>
          <w:tcPr>
            <w:tcW w:w="774" w:type="pct"/>
          </w:tcPr>
          <w:p w:rsidR="00D361D5" w:rsidRPr="00124036" w:rsidRDefault="00801EB4" w:rsidP="006C42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cheduled (Job)</w:t>
            </w:r>
          </w:p>
        </w:tc>
        <w:tc>
          <w:tcPr>
            <w:tcW w:w="2044" w:type="pct"/>
          </w:tcPr>
          <w:p w:rsidR="00D361D5" w:rsidRPr="00124036" w:rsidRDefault="00801EB4" w:rsidP="006C420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ync Reservation from </w:t>
            </w:r>
            <w:r w:rsidR="004155AD">
              <w:rPr>
                <w:sz w:val="18"/>
                <w:szCs w:val="18"/>
              </w:rPr>
              <w:t xml:space="preserve">RP </w:t>
            </w:r>
            <w:proofErr w:type="spellStart"/>
            <w:r>
              <w:rPr>
                <w:sz w:val="18"/>
                <w:szCs w:val="18"/>
              </w:rPr>
              <w:t>Maxxton</w:t>
            </w:r>
            <w:proofErr w:type="spellEnd"/>
            <w:r>
              <w:rPr>
                <w:sz w:val="18"/>
                <w:szCs w:val="18"/>
              </w:rPr>
              <w:t xml:space="preserve"> to </w:t>
            </w:r>
            <w:proofErr w:type="spellStart"/>
            <w:r>
              <w:rPr>
                <w:sz w:val="18"/>
                <w:szCs w:val="18"/>
              </w:rPr>
              <w:t>Salesforce</w:t>
            </w:r>
            <w:proofErr w:type="spellEnd"/>
            <w:r>
              <w:rPr>
                <w:sz w:val="18"/>
                <w:szCs w:val="18"/>
              </w:rPr>
              <w:t>, along with the customer</w:t>
            </w:r>
            <w:r w:rsidR="004155AD">
              <w:rPr>
                <w:sz w:val="18"/>
                <w:szCs w:val="18"/>
              </w:rPr>
              <w:t xml:space="preserve"> data.</w:t>
            </w:r>
          </w:p>
        </w:tc>
        <w:tc>
          <w:tcPr>
            <w:tcW w:w="398" w:type="pct"/>
          </w:tcPr>
          <w:p w:rsidR="00D361D5" w:rsidRPr="00124036" w:rsidRDefault="00D361D5" w:rsidP="006C4200">
            <w:pPr>
              <w:rPr>
                <w:sz w:val="18"/>
                <w:szCs w:val="18"/>
              </w:rPr>
            </w:pPr>
          </w:p>
        </w:tc>
        <w:tc>
          <w:tcPr>
            <w:tcW w:w="281" w:type="pct"/>
          </w:tcPr>
          <w:p w:rsidR="00D361D5" w:rsidRPr="00124036" w:rsidRDefault="00D361D5" w:rsidP="006C4200">
            <w:pPr>
              <w:rPr>
                <w:sz w:val="18"/>
                <w:szCs w:val="18"/>
              </w:rPr>
            </w:pPr>
            <w:r w:rsidRPr="00124036">
              <w:rPr>
                <w:sz w:val="18"/>
                <w:szCs w:val="18"/>
              </w:rPr>
              <w:t>1.0</w:t>
            </w:r>
          </w:p>
        </w:tc>
      </w:tr>
      <w:tr w:rsidR="00D361D5" w:rsidRPr="00124036" w:rsidTr="00801EB4">
        <w:tc>
          <w:tcPr>
            <w:tcW w:w="310" w:type="pct"/>
          </w:tcPr>
          <w:p w:rsidR="00D361D5" w:rsidRPr="00124036" w:rsidRDefault="00D361D5" w:rsidP="006C4200">
            <w:pPr>
              <w:rPr>
                <w:sz w:val="18"/>
                <w:szCs w:val="18"/>
                <w:highlight w:val="yellow"/>
              </w:rPr>
            </w:pPr>
          </w:p>
        </w:tc>
        <w:tc>
          <w:tcPr>
            <w:tcW w:w="1193" w:type="pct"/>
          </w:tcPr>
          <w:p w:rsidR="00D361D5" w:rsidRPr="00AE5EE5" w:rsidRDefault="00D361D5" w:rsidP="006C4200">
            <w:pPr>
              <w:rPr>
                <w:sz w:val="18"/>
                <w:szCs w:val="18"/>
              </w:rPr>
            </w:pPr>
          </w:p>
        </w:tc>
        <w:tc>
          <w:tcPr>
            <w:tcW w:w="774" w:type="pct"/>
          </w:tcPr>
          <w:p w:rsidR="00D361D5" w:rsidRPr="00124036" w:rsidRDefault="00D361D5" w:rsidP="006C4200">
            <w:pPr>
              <w:rPr>
                <w:sz w:val="18"/>
                <w:szCs w:val="18"/>
              </w:rPr>
            </w:pPr>
          </w:p>
        </w:tc>
        <w:tc>
          <w:tcPr>
            <w:tcW w:w="2044" w:type="pct"/>
          </w:tcPr>
          <w:p w:rsidR="00D361D5" w:rsidRPr="00124036" w:rsidRDefault="00D361D5" w:rsidP="006C4200">
            <w:pPr>
              <w:rPr>
                <w:sz w:val="18"/>
                <w:szCs w:val="18"/>
              </w:rPr>
            </w:pPr>
          </w:p>
        </w:tc>
        <w:tc>
          <w:tcPr>
            <w:tcW w:w="398" w:type="pct"/>
          </w:tcPr>
          <w:p w:rsidR="00D361D5" w:rsidRPr="00124036" w:rsidRDefault="00D361D5" w:rsidP="006C4200">
            <w:pPr>
              <w:rPr>
                <w:sz w:val="18"/>
                <w:szCs w:val="18"/>
              </w:rPr>
            </w:pPr>
          </w:p>
        </w:tc>
        <w:tc>
          <w:tcPr>
            <w:tcW w:w="281" w:type="pct"/>
          </w:tcPr>
          <w:p w:rsidR="00D361D5" w:rsidRPr="00124036" w:rsidRDefault="00D361D5" w:rsidP="006C4200">
            <w:pPr>
              <w:rPr>
                <w:sz w:val="18"/>
                <w:szCs w:val="18"/>
              </w:rPr>
            </w:pPr>
          </w:p>
        </w:tc>
      </w:tr>
    </w:tbl>
    <w:p w:rsidR="00D361D5" w:rsidRDefault="00D361D5" w:rsidP="00D361D5"/>
    <w:p w:rsidR="00777685" w:rsidRDefault="00BC6A27" w:rsidP="00F17B08">
      <w:pPr>
        <w:pStyle w:val="Heading2"/>
        <w:rPr>
          <w:lang w:val="en-IN"/>
        </w:rPr>
      </w:pPr>
      <w:bookmarkStart w:id="15" w:name="_Toc176862753"/>
      <w:bookmarkStart w:id="16" w:name="_Toc184714176"/>
      <w:proofErr w:type="spellStart"/>
      <w:r>
        <w:rPr>
          <w:lang w:val="en-IN"/>
        </w:rPr>
        <w:t>Boomi</w:t>
      </w:r>
      <w:proofErr w:type="spellEnd"/>
      <w:r>
        <w:rPr>
          <w:lang w:val="en-IN"/>
        </w:rPr>
        <w:t xml:space="preserve"> API</w:t>
      </w:r>
      <w:r w:rsidR="00B4330F">
        <w:rPr>
          <w:lang w:val="en-IN"/>
        </w:rPr>
        <w:t xml:space="preserve"> / </w:t>
      </w:r>
      <w:proofErr w:type="spellStart"/>
      <w:r w:rsidR="00B4330F">
        <w:rPr>
          <w:lang w:val="en-IN"/>
        </w:rPr>
        <w:t>WebService</w:t>
      </w:r>
      <w:bookmarkEnd w:id="15"/>
      <w:bookmarkEnd w:id="16"/>
      <w:proofErr w:type="spellEnd"/>
      <w:r>
        <w:rPr>
          <w:lang w:val="en-IN"/>
        </w:rPr>
        <w:t xml:space="preserve"> </w:t>
      </w:r>
    </w:p>
    <w:p w:rsidR="00BA22D3" w:rsidRPr="009C47B0" w:rsidRDefault="00BA22D3" w:rsidP="00BA22D3">
      <w:r w:rsidRPr="009C47B0">
        <w:t xml:space="preserve">The details of all APIs hosted within the </w:t>
      </w:r>
      <w:proofErr w:type="spellStart"/>
      <w:r w:rsidRPr="009C47B0">
        <w:t>Boomi</w:t>
      </w:r>
      <w:proofErr w:type="spellEnd"/>
      <w:r w:rsidRPr="009C47B0">
        <w:t xml:space="preserve"> integration layer (with the Post and Get calls) exist in the documents attached below.</w:t>
      </w:r>
    </w:p>
    <w:tbl>
      <w:tblPr>
        <w:tblStyle w:val="TableGrid"/>
        <w:tblW w:w="0" w:type="auto"/>
        <w:tblLook w:val="06A0"/>
      </w:tblPr>
      <w:tblGrid>
        <w:gridCol w:w="946"/>
        <w:gridCol w:w="1037"/>
        <w:gridCol w:w="1212"/>
        <w:gridCol w:w="1386"/>
        <w:gridCol w:w="1429"/>
        <w:gridCol w:w="2109"/>
        <w:gridCol w:w="616"/>
        <w:gridCol w:w="507"/>
      </w:tblGrid>
      <w:tr w:rsidR="006B52E9" w:rsidRPr="00004218" w:rsidTr="00BA22D3">
        <w:trPr>
          <w:trHeight w:val="264"/>
          <w:tblHeader/>
        </w:trPr>
        <w:tc>
          <w:tcPr>
            <w:tcW w:w="0" w:type="auto"/>
            <w:shd w:val="clear" w:color="auto" w:fill="56AAAE" w:themeFill="accent2"/>
          </w:tcPr>
          <w:p w:rsidR="00D97659" w:rsidRPr="00004218" w:rsidRDefault="00D97659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r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>API Name</w:t>
            </w:r>
          </w:p>
        </w:tc>
        <w:tc>
          <w:tcPr>
            <w:tcW w:w="0" w:type="auto"/>
            <w:shd w:val="clear" w:color="auto" w:fill="56AAAE" w:themeFill="accent2"/>
          </w:tcPr>
          <w:p w:rsidR="00D97659" w:rsidRPr="00004218" w:rsidRDefault="0093791A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r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>Resource</w:t>
            </w:r>
          </w:p>
        </w:tc>
        <w:tc>
          <w:tcPr>
            <w:tcW w:w="0" w:type="auto"/>
            <w:shd w:val="clear" w:color="auto" w:fill="56AAAE" w:themeFill="accent2"/>
          </w:tcPr>
          <w:p w:rsidR="00D97659" w:rsidRPr="00004218" w:rsidRDefault="00D97659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r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>HTTP Method</w:t>
            </w:r>
          </w:p>
        </w:tc>
        <w:tc>
          <w:tcPr>
            <w:tcW w:w="0" w:type="auto"/>
            <w:shd w:val="clear" w:color="auto" w:fill="56AAAE" w:themeFill="accent2"/>
          </w:tcPr>
          <w:p w:rsidR="00D97659" w:rsidRPr="00004218" w:rsidRDefault="00D97659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>Boomi</w:t>
            </w:r>
            <w:proofErr w:type="spellEnd"/>
            <w:r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End Point</w:t>
            </w:r>
          </w:p>
        </w:tc>
        <w:tc>
          <w:tcPr>
            <w:tcW w:w="0" w:type="auto"/>
            <w:shd w:val="clear" w:color="auto" w:fill="56AAAE" w:themeFill="accent2"/>
          </w:tcPr>
          <w:p w:rsidR="00D97659" w:rsidRPr="00004218" w:rsidRDefault="00D97659" w:rsidP="003752F0">
            <w:pPr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</w:pPr>
            <w:r w:rsidRPr="00004218"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>Message Format</w:t>
            </w:r>
          </w:p>
        </w:tc>
        <w:tc>
          <w:tcPr>
            <w:tcW w:w="0" w:type="auto"/>
            <w:shd w:val="clear" w:color="auto" w:fill="56AAAE" w:themeFill="accent2"/>
          </w:tcPr>
          <w:p w:rsidR="00D97659" w:rsidRPr="00004218" w:rsidRDefault="00D97659" w:rsidP="00C64665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>Boomi</w:t>
            </w:r>
            <w:proofErr w:type="spellEnd"/>
            <w:r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Process Name</w:t>
            </w:r>
            <w:r w:rsid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</w:t>
            </w:r>
            <w:r w:rsidR="00004218" w:rsidRPr="00004218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(main) </w:t>
            </w:r>
          </w:p>
        </w:tc>
        <w:tc>
          <w:tcPr>
            <w:tcW w:w="0" w:type="auto"/>
            <w:shd w:val="clear" w:color="auto" w:fill="56AAAE" w:themeFill="accent2"/>
          </w:tcPr>
          <w:p w:rsidR="00D97659" w:rsidRPr="00004218" w:rsidRDefault="00D97659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r w:rsidRPr="00004218"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>Note</w:t>
            </w:r>
          </w:p>
        </w:tc>
        <w:tc>
          <w:tcPr>
            <w:tcW w:w="0" w:type="auto"/>
            <w:shd w:val="clear" w:color="auto" w:fill="56AAAE" w:themeFill="accent2"/>
          </w:tcPr>
          <w:p w:rsidR="00D97659" w:rsidRPr="00004218" w:rsidRDefault="00D97659" w:rsidP="003752F0">
            <w:pPr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004218"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004218" w:rsidRPr="00004218" w:rsidTr="00BA22D3">
        <w:trPr>
          <w:trHeight w:val="248"/>
        </w:trPr>
        <w:tc>
          <w:tcPr>
            <w:tcW w:w="0" w:type="auto"/>
          </w:tcPr>
          <w:p w:rsidR="00004218" w:rsidRPr="00004218" w:rsidRDefault="00D43FB2" w:rsidP="00004218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NA</w:t>
            </w: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  <w:highlight w:val="yellow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  <w:r w:rsidRPr="00004218">
              <w:rPr>
                <w:rFonts w:cstheme="minorHAnsi"/>
                <w:sz w:val="18"/>
                <w:szCs w:val="18"/>
              </w:rPr>
              <w:t>1.0</w:t>
            </w:r>
          </w:p>
        </w:tc>
      </w:tr>
      <w:tr w:rsidR="00004218" w:rsidRPr="00004218" w:rsidTr="00BA22D3">
        <w:trPr>
          <w:trHeight w:val="248"/>
        </w:trPr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  <w:highlight w:val="yellow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0" w:type="auto"/>
          </w:tcPr>
          <w:p w:rsidR="00004218" w:rsidRPr="00004218" w:rsidRDefault="00004218" w:rsidP="00004218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:rsidR="00715516" w:rsidRPr="00715516" w:rsidRDefault="00715516" w:rsidP="00715516">
      <w:pPr>
        <w:rPr>
          <w:lang w:val="en-IN"/>
        </w:rPr>
      </w:pPr>
    </w:p>
    <w:p w:rsidR="00063BEB" w:rsidRPr="00777685" w:rsidRDefault="00D341E1" w:rsidP="00F17B08">
      <w:pPr>
        <w:pStyle w:val="Heading2"/>
        <w:rPr>
          <w:lang w:val="en-IN"/>
        </w:rPr>
      </w:pPr>
      <w:bookmarkStart w:id="17" w:name="_Toc176862754"/>
      <w:bookmarkStart w:id="18" w:name="_Toc184714177"/>
      <w:proofErr w:type="spellStart"/>
      <w:r>
        <w:rPr>
          <w:lang w:val="en-IN"/>
        </w:rPr>
        <w:t>Boomi</w:t>
      </w:r>
      <w:proofErr w:type="spellEnd"/>
      <w:r>
        <w:rPr>
          <w:lang w:val="en-IN"/>
        </w:rPr>
        <w:t xml:space="preserve"> </w:t>
      </w:r>
      <w:r w:rsidR="00063BEB">
        <w:rPr>
          <w:lang w:val="en-IN"/>
        </w:rPr>
        <w:t>Schedule Job Details</w:t>
      </w:r>
      <w:bookmarkEnd w:id="17"/>
      <w:bookmarkEnd w:id="18"/>
    </w:p>
    <w:tbl>
      <w:tblPr>
        <w:tblStyle w:val="TableGrid"/>
        <w:tblW w:w="5000" w:type="pct"/>
        <w:tblLook w:val="06A0"/>
      </w:tblPr>
      <w:tblGrid>
        <w:gridCol w:w="3186"/>
        <w:gridCol w:w="3575"/>
        <w:gridCol w:w="1127"/>
        <w:gridCol w:w="847"/>
        <w:gridCol w:w="507"/>
      </w:tblGrid>
      <w:tr w:rsidR="00063BEB" w:rsidRPr="005A604C" w:rsidTr="00801EB4">
        <w:trPr>
          <w:trHeight w:val="264"/>
          <w:tblHeader/>
        </w:trPr>
        <w:tc>
          <w:tcPr>
            <w:tcW w:w="1771" w:type="pct"/>
            <w:shd w:val="clear" w:color="auto" w:fill="56AAAE" w:themeFill="accent2"/>
          </w:tcPr>
          <w:p w:rsidR="00063BEB" w:rsidRPr="00B50199" w:rsidRDefault="00AE1B41" w:rsidP="00063BEB">
            <w:pPr>
              <w:rPr>
                <w:b/>
                <w:color w:val="FFFFFF" w:themeColor="text2"/>
                <w:sz w:val="18"/>
                <w:szCs w:val="18"/>
              </w:rPr>
            </w:pPr>
            <w:r>
              <w:rPr>
                <w:b/>
                <w:color w:val="FFFFFF" w:themeColor="text2"/>
                <w:sz w:val="18"/>
                <w:szCs w:val="18"/>
              </w:rPr>
              <w:t xml:space="preserve">Integration </w:t>
            </w:r>
            <w:r w:rsidR="00D018ED">
              <w:rPr>
                <w:b/>
                <w:color w:val="FFFFFF" w:themeColor="text2"/>
                <w:sz w:val="18"/>
                <w:szCs w:val="18"/>
              </w:rPr>
              <w:t xml:space="preserve">Flow </w:t>
            </w:r>
            <w:r>
              <w:rPr>
                <w:b/>
                <w:color w:val="FFFFFF" w:themeColor="text2"/>
                <w:sz w:val="18"/>
                <w:szCs w:val="18"/>
              </w:rPr>
              <w:t>Name</w:t>
            </w:r>
          </w:p>
        </w:tc>
        <w:tc>
          <w:tcPr>
            <w:tcW w:w="1981" w:type="pct"/>
            <w:shd w:val="clear" w:color="auto" w:fill="56AAAE" w:themeFill="accent2"/>
          </w:tcPr>
          <w:p w:rsidR="00063BEB" w:rsidRPr="00B50199" w:rsidRDefault="00D018ED" w:rsidP="00063BEB">
            <w:pPr>
              <w:rPr>
                <w:b/>
                <w:color w:val="FFFFFF" w:themeColor="text2"/>
                <w:sz w:val="18"/>
                <w:szCs w:val="18"/>
              </w:rPr>
            </w:pPr>
            <w:proofErr w:type="spellStart"/>
            <w:r>
              <w:rPr>
                <w:b/>
                <w:color w:val="FFFFFF" w:themeColor="text2"/>
                <w:sz w:val="18"/>
                <w:szCs w:val="18"/>
              </w:rPr>
              <w:t>Boomi</w:t>
            </w:r>
            <w:proofErr w:type="spellEnd"/>
            <w:r>
              <w:rPr>
                <w:b/>
                <w:color w:val="FFFFFF" w:themeColor="text2"/>
                <w:sz w:val="18"/>
                <w:szCs w:val="18"/>
              </w:rPr>
              <w:t xml:space="preserve"> </w:t>
            </w:r>
            <w:r w:rsidR="00063BEB" w:rsidRPr="00B50199">
              <w:rPr>
                <w:b/>
                <w:color w:val="FFFFFF" w:themeColor="text2"/>
                <w:sz w:val="18"/>
                <w:szCs w:val="18"/>
              </w:rPr>
              <w:t xml:space="preserve">Process </w:t>
            </w:r>
            <w:r w:rsidR="00063BEB">
              <w:rPr>
                <w:b/>
                <w:color w:val="FFFFFF" w:themeColor="text2"/>
                <w:sz w:val="18"/>
                <w:szCs w:val="18"/>
              </w:rPr>
              <w:t xml:space="preserve">Name </w:t>
            </w:r>
            <w:r>
              <w:rPr>
                <w:b/>
                <w:color w:val="FFFFFF" w:themeColor="text2"/>
                <w:sz w:val="18"/>
                <w:szCs w:val="18"/>
              </w:rPr>
              <w:t>(</w:t>
            </w:r>
            <w:r w:rsidRPr="00B50199">
              <w:rPr>
                <w:b/>
                <w:color w:val="FFFFFF" w:themeColor="text2"/>
                <w:sz w:val="18"/>
                <w:szCs w:val="18"/>
              </w:rPr>
              <w:t>Scheduled</w:t>
            </w:r>
            <w:r>
              <w:rPr>
                <w:b/>
                <w:color w:val="FFFFFF" w:themeColor="text2"/>
                <w:sz w:val="18"/>
                <w:szCs w:val="18"/>
              </w:rPr>
              <w:t xml:space="preserve">) </w:t>
            </w:r>
            <w:r w:rsidR="00063BEB" w:rsidRPr="00B50199">
              <w:rPr>
                <w:b/>
                <w:bCs/>
                <w:color w:val="FFFFFF" w:themeColor="text2"/>
                <w:sz w:val="18"/>
                <w:szCs w:val="18"/>
              </w:rPr>
              <w:t xml:space="preserve">/ Job </w:t>
            </w:r>
            <w:r w:rsidR="00063BEB" w:rsidRPr="00B50199">
              <w:rPr>
                <w:b/>
                <w:color w:val="FFFFFF" w:themeColor="text2"/>
                <w:sz w:val="18"/>
                <w:szCs w:val="18"/>
              </w:rPr>
              <w:t>Name</w:t>
            </w:r>
          </w:p>
        </w:tc>
        <w:tc>
          <w:tcPr>
            <w:tcW w:w="625" w:type="pct"/>
            <w:shd w:val="clear" w:color="auto" w:fill="56AAAE" w:themeFill="accent2"/>
          </w:tcPr>
          <w:p w:rsidR="00063BEB" w:rsidRPr="00B50199" w:rsidRDefault="007349AA" w:rsidP="00063BEB">
            <w:pPr>
              <w:rPr>
                <w:b/>
                <w:color w:val="FFFFFF" w:themeColor="text2"/>
                <w:sz w:val="18"/>
                <w:szCs w:val="18"/>
              </w:rPr>
            </w:pPr>
            <w:r>
              <w:rPr>
                <w:b/>
                <w:color w:val="FFFFFF" w:themeColor="text2"/>
                <w:sz w:val="18"/>
                <w:szCs w:val="18"/>
              </w:rPr>
              <w:t>Frequency</w:t>
            </w:r>
          </w:p>
        </w:tc>
        <w:tc>
          <w:tcPr>
            <w:tcW w:w="342" w:type="pct"/>
            <w:shd w:val="clear" w:color="auto" w:fill="56AAAE" w:themeFill="accent2"/>
          </w:tcPr>
          <w:p w:rsidR="00063BEB" w:rsidRPr="00B50199" w:rsidRDefault="00063BEB" w:rsidP="00063BEB">
            <w:pPr>
              <w:rPr>
                <w:b/>
                <w:color w:val="FFFFFF" w:themeColor="text2"/>
                <w:sz w:val="18"/>
                <w:szCs w:val="18"/>
              </w:rPr>
            </w:pPr>
            <w:r w:rsidRPr="00B50199">
              <w:rPr>
                <w:b/>
                <w:color w:val="FFFFFF" w:themeColor="text2"/>
                <w:sz w:val="18"/>
                <w:szCs w:val="18"/>
              </w:rPr>
              <w:t>Note</w:t>
            </w:r>
          </w:p>
        </w:tc>
        <w:tc>
          <w:tcPr>
            <w:tcW w:w="281" w:type="pct"/>
            <w:shd w:val="clear" w:color="auto" w:fill="56AAAE" w:themeFill="accent2"/>
          </w:tcPr>
          <w:p w:rsidR="00063BEB" w:rsidRPr="00B50199" w:rsidRDefault="00063BEB" w:rsidP="00063BEB">
            <w:pPr>
              <w:rPr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B50199">
              <w:rPr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063BEB" w:rsidTr="00801EB4">
        <w:trPr>
          <w:trHeight w:val="248"/>
          <w:tblHeader/>
        </w:trPr>
        <w:tc>
          <w:tcPr>
            <w:tcW w:w="1771" w:type="pct"/>
          </w:tcPr>
          <w:p w:rsidR="00063BEB" w:rsidRPr="00B50199" w:rsidRDefault="00063BEB" w:rsidP="00063BEB">
            <w:pPr>
              <w:rPr>
                <w:sz w:val="18"/>
                <w:szCs w:val="18"/>
              </w:rPr>
            </w:pPr>
          </w:p>
        </w:tc>
        <w:tc>
          <w:tcPr>
            <w:tcW w:w="1981" w:type="pct"/>
          </w:tcPr>
          <w:p w:rsidR="00063BEB" w:rsidRPr="00B50199" w:rsidRDefault="00063BEB" w:rsidP="00063BEB">
            <w:pPr>
              <w:rPr>
                <w:sz w:val="18"/>
                <w:szCs w:val="18"/>
              </w:rPr>
            </w:pPr>
          </w:p>
        </w:tc>
        <w:tc>
          <w:tcPr>
            <w:tcW w:w="625" w:type="pct"/>
          </w:tcPr>
          <w:p w:rsidR="00063BEB" w:rsidRPr="00B50199" w:rsidRDefault="001C6CF4" w:rsidP="00063BE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 Minutes</w:t>
            </w:r>
          </w:p>
        </w:tc>
        <w:tc>
          <w:tcPr>
            <w:tcW w:w="342" w:type="pct"/>
          </w:tcPr>
          <w:p w:rsidR="00063BEB" w:rsidRPr="00B50199" w:rsidRDefault="378504C4" w:rsidP="00063BEB">
            <w:pPr>
              <w:rPr>
                <w:sz w:val="18"/>
                <w:szCs w:val="18"/>
              </w:rPr>
            </w:pPr>
            <w:r w:rsidRPr="42EAE66D">
              <w:rPr>
                <w:sz w:val="18"/>
                <w:szCs w:val="18"/>
              </w:rPr>
              <w:t xml:space="preserve">This is </w:t>
            </w:r>
            <w:r w:rsidRPr="0B2D5EB9">
              <w:rPr>
                <w:sz w:val="18"/>
                <w:szCs w:val="18"/>
              </w:rPr>
              <w:t>main process</w:t>
            </w:r>
          </w:p>
        </w:tc>
        <w:tc>
          <w:tcPr>
            <w:tcW w:w="281" w:type="pct"/>
          </w:tcPr>
          <w:p w:rsidR="00063BEB" w:rsidRPr="00B50199" w:rsidRDefault="006A30B7" w:rsidP="00063BE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  <w:r w:rsidR="00E951D4">
              <w:rPr>
                <w:sz w:val="18"/>
                <w:szCs w:val="18"/>
              </w:rPr>
              <w:t>2</w:t>
            </w:r>
          </w:p>
        </w:tc>
      </w:tr>
    </w:tbl>
    <w:p w:rsidR="00063BEB" w:rsidRDefault="00063BEB" w:rsidP="00063BEB">
      <w:pPr>
        <w:rPr>
          <w:lang w:val="en-IN"/>
        </w:rPr>
        <w:sectPr w:rsidR="00063BEB" w:rsidSect="00063BE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3C08AF" w:rsidRDefault="003C08AF" w:rsidP="00DD1DA3">
      <w:pPr>
        <w:pStyle w:val="Heading1"/>
      </w:pPr>
      <w:bookmarkStart w:id="19" w:name="_Toc176862755"/>
      <w:bookmarkStart w:id="20" w:name="_Toc184714178"/>
      <w:bookmarkStart w:id="21" w:name="_Toc1825932112"/>
      <w:bookmarkEnd w:id="13"/>
      <w:r>
        <w:lastRenderedPageBreak/>
        <w:t>Process Details</w:t>
      </w:r>
      <w:bookmarkEnd w:id="19"/>
      <w:bookmarkEnd w:id="20"/>
    </w:p>
    <w:p w:rsidR="00B76864" w:rsidRDefault="00801EB4" w:rsidP="003C08AF">
      <w:pPr>
        <w:pStyle w:val="Heading2"/>
      </w:pPr>
      <w:bookmarkStart w:id="22" w:name="_Toc184714179"/>
      <w:bookmarkEnd w:id="21"/>
      <w:proofErr w:type="spellStart"/>
      <w:r>
        <w:t>Maxxton</w:t>
      </w:r>
      <w:proofErr w:type="spellEnd"/>
      <w:r>
        <w:t xml:space="preserve"> Reservation to </w:t>
      </w:r>
      <w:proofErr w:type="spellStart"/>
      <w:r>
        <w:t>Salesforce</w:t>
      </w:r>
      <w:bookmarkEnd w:id="22"/>
      <w:proofErr w:type="spellEnd"/>
    </w:p>
    <w:p w:rsidR="00F837E9" w:rsidRDefault="0016644E" w:rsidP="00B33B42">
      <w:pPr>
        <w:spacing w:before="60" w:after="60" w:line="240" w:lineRule="auto"/>
      </w:pPr>
      <w:r w:rsidRPr="0016644E">
        <w:t xml:space="preserve">As a guest service agent operating in SF, they require easy access to customer bookings. This integration </w:t>
      </w:r>
      <w:r w:rsidR="00DF5332">
        <w:t xml:space="preserve">Job </w:t>
      </w:r>
      <w:r w:rsidRPr="0016644E">
        <w:t xml:space="preserve">is expected to bring relevant information for all reservations from PMS (RP </w:t>
      </w:r>
      <w:r w:rsidR="00F0015C">
        <w:t>–</w:t>
      </w:r>
      <w:r w:rsidRPr="0016644E">
        <w:t xml:space="preserve"> </w:t>
      </w:r>
      <w:proofErr w:type="spellStart"/>
      <w:r w:rsidRPr="0016644E">
        <w:t>Maxxton</w:t>
      </w:r>
      <w:proofErr w:type="spellEnd"/>
      <w:r w:rsidR="00F0015C">
        <w:t xml:space="preserve"> &amp; LD- </w:t>
      </w:r>
      <w:proofErr w:type="spellStart"/>
      <w:r w:rsidR="00F0015C">
        <w:t>Maxxton</w:t>
      </w:r>
      <w:proofErr w:type="spellEnd"/>
      <w:r w:rsidRPr="0016644E">
        <w:t>) into SF Service Cloud and maintain that across all stages of the booking i.e. subsequent changes to the booking that might be made.</w:t>
      </w:r>
    </w:p>
    <w:p w:rsidR="00657397" w:rsidRDefault="00657397" w:rsidP="00B33B42">
      <w:pPr>
        <w:spacing w:before="60" w:after="60" w:line="240" w:lineRule="auto"/>
      </w:pPr>
    </w:p>
    <w:p w:rsidR="00502FDE" w:rsidRPr="009C47B0" w:rsidRDefault="00502FDE" w:rsidP="003C08AF">
      <w:pPr>
        <w:spacing w:before="60" w:after="60" w:line="240" w:lineRule="auto"/>
        <w:ind w:left="142" w:hanging="142"/>
      </w:pPr>
      <w:proofErr w:type="spellStart"/>
      <w:r w:rsidRPr="009C47B0">
        <w:rPr>
          <w:rFonts w:eastAsia="Times New Roman" w:cstheme="minorHAnsi"/>
          <w:color w:val="000000" w:themeColor="text1"/>
          <w:lang w:eastAsia="en-US"/>
        </w:rPr>
        <w:t>Boomi</w:t>
      </w:r>
      <w:proofErr w:type="spellEnd"/>
      <w:r w:rsidRPr="009C47B0">
        <w:rPr>
          <w:rFonts w:eastAsia="Times New Roman" w:cstheme="minorHAnsi"/>
          <w:color w:val="000000" w:themeColor="text1"/>
          <w:lang w:eastAsia="en-US"/>
        </w:rPr>
        <w:t xml:space="preserve"> process will be exposed as REST/SOAP end-point API for application to invoke them.</w:t>
      </w:r>
    </w:p>
    <w:tbl>
      <w:tblPr>
        <w:tblStyle w:val="TableGrid"/>
        <w:tblW w:w="0" w:type="auto"/>
        <w:tblLook w:val="04A0"/>
      </w:tblPr>
      <w:tblGrid>
        <w:gridCol w:w="1223"/>
        <w:gridCol w:w="1045"/>
        <w:gridCol w:w="2480"/>
        <w:gridCol w:w="1649"/>
        <w:gridCol w:w="1621"/>
        <w:gridCol w:w="717"/>
        <w:gridCol w:w="507"/>
      </w:tblGrid>
      <w:tr w:rsidR="003824A3" w:rsidRPr="003824A3" w:rsidTr="001D4567">
        <w:trPr>
          <w:trHeight w:val="517"/>
        </w:trPr>
        <w:tc>
          <w:tcPr>
            <w:tcW w:w="0" w:type="auto"/>
            <w:shd w:val="clear" w:color="auto" w:fill="56AAAE" w:themeFill="accent2"/>
          </w:tcPr>
          <w:p w:rsidR="00B61C7A" w:rsidRDefault="003829C5" w:rsidP="0073226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bookmarkStart w:id="23" w:name="_Hlk66181734"/>
            <w:r>
              <w:rPr>
                <w:b/>
                <w:bCs/>
                <w:color w:val="FFFFFF" w:themeColor="text2"/>
                <w:sz w:val="18"/>
                <w:szCs w:val="18"/>
              </w:rPr>
              <w:t>Process Name (Main)</w:t>
            </w:r>
          </w:p>
        </w:tc>
        <w:tc>
          <w:tcPr>
            <w:tcW w:w="0" w:type="auto"/>
            <w:shd w:val="clear" w:color="auto" w:fill="56AAAE" w:themeFill="accent2"/>
          </w:tcPr>
          <w:p w:rsidR="00AF4BE0" w:rsidRDefault="00AF4BE0" w:rsidP="0073226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Process Type</w:t>
            </w:r>
          </w:p>
        </w:tc>
        <w:tc>
          <w:tcPr>
            <w:tcW w:w="0" w:type="auto"/>
            <w:shd w:val="clear" w:color="auto" w:fill="56AAAE" w:themeFill="accent2"/>
          </w:tcPr>
          <w:p w:rsidR="00DB68E9" w:rsidRPr="00F04317" w:rsidRDefault="00AF4BE0" w:rsidP="0073226D">
            <w:pPr>
              <w:spacing w:before="60" w:after="60"/>
              <w:rPr>
                <w:b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Process Description</w:t>
            </w:r>
          </w:p>
        </w:tc>
        <w:tc>
          <w:tcPr>
            <w:tcW w:w="0" w:type="auto"/>
            <w:shd w:val="clear" w:color="auto" w:fill="56AAAE" w:themeFill="accent2"/>
          </w:tcPr>
          <w:p w:rsidR="00DB68E9" w:rsidRPr="00F04317" w:rsidRDefault="00AF4BE0" w:rsidP="0073226D">
            <w:pPr>
              <w:spacing w:before="60" w:after="60"/>
              <w:rPr>
                <w:b/>
                <w:color w:val="FFFFFF" w:themeColor="text2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FFFFFF" w:themeColor="text2"/>
                <w:sz w:val="18"/>
                <w:szCs w:val="18"/>
              </w:rPr>
              <w:t>Atomsphere</w:t>
            </w:r>
            <w:proofErr w:type="spellEnd"/>
            <w:r>
              <w:rPr>
                <w:b/>
                <w:bCs/>
                <w:color w:val="FFFFFF" w:themeColor="text2"/>
                <w:sz w:val="18"/>
                <w:szCs w:val="18"/>
              </w:rPr>
              <w:t xml:space="preserve"> Folder Location</w:t>
            </w:r>
          </w:p>
        </w:tc>
        <w:tc>
          <w:tcPr>
            <w:tcW w:w="0" w:type="auto"/>
            <w:shd w:val="clear" w:color="auto" w:fill="56AAAE" w:themeFill="accent2"/>
          </w:tcPr>
          <w:p w:rsidR="00AF4BE0" w:rsidRDefault="00AF4BE0" w:rsidP="0073226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Track Filed (Process Reporting)</w:t>
            </w:r>
          </w:p>
        </w:tc>
        <w:tc>
          <w:tcPr>
            <w:tcW w:w="0" w:type="auto"/>
            <w:shd w:val="clear" w:color="auto" w:fill="56AAAE" w:themeFill="accent2"/>
          </w:tcPr>
          <w:p w:rsidR="00DB68E9" w:rsidRPr="00F04317" w:rsidRDefault="00AF4BE0" w:rsidP="0073226D">
            <w:pPr>
              <w:spacing w:before="60" w:after="60"/>
              <w:rPr>
                <w:b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0" w:type="auto"/>
            <w:shd w:val="clear" w:color="auto" w:fill="56AAAE" w:themeFill="accent2"/>
          </w:tcPr>
          <w:p w:rsidR="00AF4BE0" w:rsidRDefault="00AF4BE0" w:rsidP="0073226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DB68E9" w:rsidTr="001D4567">
        <w:tc>
          <w:tcPr>
            <w:tcW w:w="0" w:type="auto"/>
          </w:tcPr>
          <w:p w:rsidR="00AF4BE0" w:rsidRDefault="00D364D7" w:rsidP="0073226D">
            <w:pPr>
              <w:spacing w:before="60" w:after="60"/>
              <w:rPr>
                <w:sz w:val="18"/>
                <w:szCs w:val="18"/>
                <w:highlight w:val="yellow"/>
              </w:rPr>
            </w:pPr>
            <w:r w:rsidRPr="00D364D7">
              <w:rPr>
                <w:sz w:val="18"/>
                <w:szCs w:val="18"/>
                <w:highlight w:val="yellow"/>
              </w:rPr>
              <w:t>TBD</w:t>
            </w:r>
          </w:p>
        </w:tc>
        <w:tc>
          <w:tcPr>
            <w:tcW w:w="0" w:type="auto"/>
          </w:tcPr>
          <w:p w:rsidR="00AF4BE0" w:rsidRPr="001E360C" w:rsidRDefault="00AF4BE0" w:rsidP="0073226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DB68E9" w:rsidRPr="001E360C" w:rsidRDefault="00D364D7" w:rsidP="0073226D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ync Reservation from </w:t>
            </w:r>
            <w:proofErr w:type="spellStart"/>
            <w:r>
              <w:rPr>
                <w:sz w:val="18"/>
                <w:szCs w:val="18"/>
              </w:rPr>
              <w:t>Maxxton</w:t>
            </w:r>
            <w:proofErr w:type="spellEnd"/>
            <w:r>
              <w:rPr>
                <w:sz w:val="18"/>
                <w:szCs w:val="18"/>
              </w:rPr>
              <w:t xml:space="preserve"> to </w:t>
            </w:r>
            <w:proofErr w:type="spellStart"/>
            <w:r>
              <w:rPr>
                <w:sz w:val="18"/>
                <w:szCs w:val="18"/>
              </w:rPr>
              <w:t>Salesforce</w:t>
            </w:r>
            <w:proofErr w:type="spellEnd"/>
            <w:r>
              <w:rPr>
                <w:sz w:val="18"/>
                <w:szCs w:val="18"/>
              </w:rPr>
              <w:t>, along with the customer</w:t>
            </w:r>
          </w:p>
        </w:tc>
        <w:tc>
          <w:tcPr>
            <w:tcW w:w="0" w:type="auto"/>
          </w:tcPr>
          <w:p w:rsidR="00DB68E9" w:rsidRPr="001E360C" w:rsidRDefault="00DB68E9" w:rsidP="0073226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AF4BE0" w:rsidRPr="001E360C" w:rsidRDefault="00D364D7" w:rsidP="0073226D">
            <w:pPr>
              <w:spacing w:before="60" w:after="60"/>
              <w:rPr>
                <w:sz w:val="18"/>
                <w:szCs w:val="18"/>
              </w:rPr>
            </w:pPr>
            <w:r w:rsidRPr="00D364D7">
              <w:rPr>
                <w:sz w:val="18"/>
                <w:szCs w:val="18"/>
                <w:highlight w:val="yellow"/>
              </w:rPr>
              <w:t>TBD</w:t>
            </w:r>
          </w:p>
        </w:tc>
        <w:tc>
          <w:tcPr>
            <w:tcW w:w="0" w:type="auto"/>
          </w:tcPr>
          <w:p w:rsidR="00DB68E9" w:rsidRPr="001E360C" w:rsidRDefault="00DB68E9" w:rsidP="0073226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0" w:type="auto"/>
          </w:tcPr>
          <w:p w:rsidR="00AF4BE0" w:rsidRPr="001E360C" w:rsidRDefault="00C6220E" w:rsidP="0073226D">
            <w:pPr>
              <w:spacing w:before="60" w:after="6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</w:t>
            </w:r>
          </w:p>
        </w:tc>
      </w:tr>
    </w:tbl>
    <w:p w:rsidR="003A25DF" w:rsidRDefault="003A25DF" w:rsidP="005F559A">
      <w:pPr>
        <w:pStyle w:val="Heading3"/>
      </w:pPr>
      <w:bookmarkStart w:id="24" w:name="_Toc176862757"/>
      <w:bookmarkStart w:id="25" w:name="_Toc184714180"/>
      <w:r>
        <w:t>Sequence Diagram</w:t>
      </w:r>
      <w:bookmarkEnd w:id="24"/>
      <w:bookmarkEnd w:id="25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9016"/>
      </w:tblGrid>
      <w:tr w:rsidR="006A2EEA" w:rsidTr="00AE36AA">
        <w:tc>
          <w:tcPr>
            <w:tcW w:w="9016" w:type="dxa"/>
          </w:tcPr>
          <w:p w:rsidR="006A2EEA" w:rsidRDefault="006A2EEA" w:rsidP="005F559A"/>
        </w:tc>
      </w:tr>
    </w:tbl>
    <w:p w:rsidR="003B149B" w:rsidRDefault="003B149B" w:rsidP="005F559A"/>
    <w:p w:rsidR="001256EC" w:rsidRDefault="001256EC" w:rsidP="005F559A">
      <w:pPr>
        <w:pStyle w:val="Heading3"/>
        <w:sectPr w:rsidR="001256EC" w:rsidSect="000C2564">
          <w:footerReference w:type="default" r:id="rId1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26" w:name="_Toc176862758"/>
    </w:p>
    <w:p w:rsidR="001E360C" w:rsidRDefault="001E360C" w:rsidP="005F559A">
      <w:pPr>
        <w:pStyle w:val="Heading3"/>
      </w:pPr>
      <w:bookmarkStart w:id="27" w:name="_Toc184714181"/>
      <w:r>
        <w:lastRenderedPageBreak/>
        <w:t>Connection Details</w:t>
      </w:r>
      <w:bookmarkEnd w:id="26"/>
      <w:bookmarkEnd w:id="27"/>
    </w:p>
    <w:tbl>
      <w:tblPr>
        <w:tblStyle w:val="TableGrid"/>
        <w:tblW w:w="5000" w:type="pct"/>
        <w:tblLook w:val="04A0"/>
      </w:tblPr>
      <w:tblGrid>
        <w:gridCol w:w="2152"/>
        <w:gridCol w:w="1874"/>
        <w:gridCol w:w="7229"/>
        <w:gridCol w:w="2120"/>
        <w:gridCol w:w="799"/>
      </w:tblGrid>
      <w:tr w:rsidR="00365D9D" w:rsidRPr="005A08FF" w:rsidTr="0054539E">
        <w:trPr>
          <w:trHeight w:val="533"/>
        </w:trPr>
        <w:tc>
          <w:tcPr>
            <w:tcW w:w="759" w:type="pct"/>
            <w:shd w:val="clear" w:color="auto" w:fill="56AAAE" w:themeFill="accent2"/>
          </w:tcPr>
          <w:p w:rsidR="00365D9D" w:rsidRPr="005A08FF" w:rsidRDefault="00365D9D" w:rsidP="0011614F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API / WS Name</w:t>
            </w:r>
          </w:p>
        </w:tc>
        <w:tc>
          <w:tcPr>
            <w:tcW w:w="661" w:type="pct"/>
            <w:shd w:val="clear" w:color="auto" w:fill="56AAAE" w:themeFill="accent2"/>
          </w:tcPr>
          <w:p w:rsidR="00365D9D" w:rsidRDefault="00365D9D" w:rsidP="0011614F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HTTP Method / Operation</w:t>
            </w:r>
          </w:p>
        </w:tc>
        <w:tc>
          <w:tcPr>
            <w:tcW w:w="2550" w:type="pct"/>
            <w:shd w:val="clear" w:color="auto" w:fill="56AAAE" w:themeFill="accent2"/>
          </w:tcPr>
          <w:p w:rsidR="00365D9D" w:rsidRPr="005A08FF" w:rsidRDefault="00365D9D" w:rsidP="0011614F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 xml:space="preserve">End-Point / </w:t>
            </w:r>
            <w:r w:rsidR="00811BF0">
              <w:rPr>
                <w:b/>
                <w:bCs/>
                <w:color w:val="FFFFFF" w:themeColor="text2"/>
                <w:sz w:val="18"/>
                <w:szCs w:val="18"/>
              </w:rPr>
              <w:t>Objects</w:t>
            </w:r>
          </w:p>
        </w:tc>
        <w:tc>
          <w:tcPr>
            <w:tcW w:w="748" w:type="pct"/>
            <w:shd w:val="clear" w:color="auto" w:fill="56AAAE" w:themeFill="accent2"/>
          </w:tcPr>
          <w:p w:rsidR="00365D9D" w:rsidRPr="005A08FF" w:rsidRDefault="00365D9D" w:rsidP="0011614F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282" w:type="pct"/>
            <w:shd w:val="clear" w:color="auto" w:fill="56AAAE" w:themeFill="accent2"/>
          </w:tcPr>
          <w:p w:rsidR="00365D9D" w:rsidRPr="005A08FF" w:rsidRDefault="00365D9D" w:rsidP="0011614F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475C87" w:rsidRPr="00A04ADB" w:rsidTr="00365D9D">
        <w:trPr>
          <w:trHeight w:val="274"/>
        </w:trPr>
        <w:tc>
          <w:tcPr>
            <w:tcW w:w="5000" w:type="pct"/>
            <w:gridSpan w:val="5"/>
            <w:shd w:val="clear" w:color="auto" w:fill="56AAAE" w:themeFill="accent2"/>
          </w:tcPr>
          <w:p w:rsidR="00475C87" w:rsidRPr="00A04ADB" w:rsidRDefault="00BE2912" w:rsidP="0011614F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30642B">
              <w:rPr>
                <w:b/>
                <w:bCs/>
                <w:color w:val="FFFFFF" w:themeColor="text2"/>
                <w:sz w:val="18"/>
                <w:szCs w:val="18"/>
              </w:rPr>
              <w:t xml:space="preserve">[RMX] </w:t>
            </w:r>
            <w:proofErr w:type="spellStart"/>
            <w:r w:rsidRPr="0030642B">
              <w:rPr>
                <w:b/>
                <w:bCs/>
                <w:color w:val="FFFFFF" w:themeColor="text2"/>
                <w:sz w:val="18"/>
                <w:szCs w:val="18"/>
              </w:rPr>
              <w:t>Landal</w:t>
            </w:r>
            <w:proofErr w:type="spellEnd"/>
            <w:r w:rsidRPr="0030642B">
              <w:rPr>
                <w:b/>
                <w:bCs/>
                <w:color w:val="FFFFFF" w:themeColor="text2"/>
                <w:sz w:val="18"/>
                <w:szCs w:val="18"/>
              </w:rPr>
              <w:t xml:space="preserve"> </w:t>
            </w:r>
            <w:proofErr w:type="spellStart"/>
            <w:r w:rsidRPr="0030642B">
              <w:rPr>
                <w:b/>
                <w:bCs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Pr="0030642B">
              <w:rPr>
                <w:b/>
                <w:bCs/>
                <w:color w:val="FFFFFF" w:themeColor="text2"/>
                <w:sz w:val="18"/>
                <w:szCs w:val="18"/>
              </w:rPr>
              <w:t xml:space="preserve"> API HTTP</w:t>
            </w:r>
          </w:p>
        </w:tc>
      </w:tr>
      <w:tr w:rsidR="00365D9D" w:rsidRPr="00A04ADB" w:rsidTr="0054539E">
        <w:trPr>
          <w:trHeight w:val="274"/>
        </w:trPr>
        <w:tc>
          <w:tcPr>
            <w:tcW w:w="759" w:type="pct"/>
          </w:tcPr>
          <w:p w:rsidR="00365D9D" w:rsidRPr="004978CD" w:rsidRDefault="00365D9D" w:rsidP="0011614F">
            <w:pPr>
              <w:spacing w:before="60" w:after="60"/>
              <w:rPr>
                <w:rFonts w:cstheme="minorHAnsi"/>
                <w:sz w:val="18"/>
                <w:szCs w:val="18"/>
                <w:highlight w:val="cyan"/>
              </w:rPr>
            </w:pPr>
            <w:r w:rsidRPr="00D364D7">
              <w:rPr>
                <w:rFonts w:cstheme="minorHAnsi"/>
                <w:sz w:val="18"/>
                <w:szCs w:val="18"/>
              </w:rPr>
              <w:t>Authentication</w:t>
            </w:r>
          </w:p>
        </w:tc>
        <w:tc>
          <w:tcPr>
            <w:tcW w:w="661" w:type="pct"/>
          </w:tcPr>
          <w:p w:rsidR="00365D9D" w:rsidRPr="00A04ADB" w:rsidRDefault="00365D9D" w:rsidP="0011614F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A04ADB">
              <w:rPr>
                <w:rFonts w:cstheme="minorHAnsi"/>
                <w:sz w:val="18"/>
                <w:szCs w:val="18"/>
              </w:rPr>
              <w:t>POST</w:t>
            </w:r>
          </w:p>
        </w:tc>
        <w:tc>
          <w:tcPr>
            <w:tcW w:w="2550" w:type="pct"/>
          </w:tcPr>
          <w:p w:rsidR="00365D9D" w:rsidRPr="00A04ADB" w:rsidRDefault="00365D9D" w:rsidP="0011614F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8" w:type="pct"/>
          </w:tcPr>
          <w:p w:rsidR="00365D9D" w:rsidRPr="00A04ADB" w:rsidRDefault="00365D9D" w:rsidP="0011614F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2" w:type="pct"/>
          </w:tcPr>
          <w:p w:rsidR="00365D9D" w:rsidRPr="00A04ADB" w:rsidRDefault="00365D9D" w:rsidP="0011614F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A04ADB">
              <w:rPr>
                <w:rFonts w:cstheme="minorHAnsi"/>
                <w:sz w:val="18"/>
                <w:szCs w:val="18"/>
              </w:rPr>
              <w:t>1.0</w:t>
            </w:r>
          </w:p>
        </w:tc>
      </w:tr>
      <w:tr w:rsidR="00365D9D" w:rsidRPr="00A04ADB" w:rsidTr="0054539E">
        <w:trPr>
          <w:trHeight w:val="274"/>
        </w:trPr>
        <w:tc>
          <w:tcPr>
            <w:tcW w:w="759" w:type="pct"/>
          </w:tcPr>
          <w:p w:rsidR="00365D9D" w:rsidRPr="008833C8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8833C8">
              <w:rPr>
                <w:rFonts w:cstheme="minorHAnsi"/>
                <w:sz w:val="18"/>
                <w:szCs w:val="18"/>
              </w:rPr>
              <w:t>Event</w:t>
            </w:r>
          </w:p>
        </w:tc>
        <w:tc>
          <w:tcPr>
            <w:tcW w:w="661" w:type="pct"/>
          </w:tcPr>
          <w:p w:rsidR="00365D9D" w:rsidRPr="00A04ADB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A04ADB">
              <w:rPr>
                <w:rFonts w:cstheme="minorHAnsi"/>
                <w:sz w:val="18"/>
                <w:szCs w:val="18"/>
              </w:rPr>
              <w:t>GET</w:t>
            </w:r>
          </w:p>
        </w:tc>
        <w:tc>
          <w:tcPr>
            <w:tcW w:w="2550" w:type="pct"/>
          </w:tcPr>
          <w:p w:rsidR="00365D9D" w:rsidRPr="00A04ADB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8" w:type="pct"/>
          </w:tcPr>
          <w:p w:rsidR="00365D9D" w:rsidRPr="00A04ADB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82" w:type="pct"/>
          </w:tcPr>
          <w:p w:rsidR="00365D9D" w:rsidRPr="00A04ADB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A04ADB">
              <w:rPr>
                <w:rFonts w:cstheme="minorHAnsi"/>
                <w:sz w:val="18"/>
                <w:szCs w:val="18"/>
              </w:rPr>
              <w:t>1.0</w:t>
            </w:r>
          </w:p>
        </w:tc>
      </w:tr>
      <w:tr w:rsidR="00365D9D" w:rsidRPr="00A04ADB" w:rsidTr="0054539E">
        <w:trPr>
          <w:trHeight w:val="274"/>
        </w:trPr>
        <w:tc>
          <w:tcPr>
            <w:tcW w:w="759" w:type="pct"/>
          </w:tcPr>
          <w:p w:rsidR="00365D9D" w:rsidRPr="008833C8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8833C8">
              <w:rPr>
                <w:rFonts w:cstheme="minorHAnsi"/>
                <w:sz w:val="18"/>
                <w:szCs w:val="18"/>
              </w:rPr>
              <w:t>Reservation</w:t>
            </w:r>
          </w:p>
        </w:tc>
        <w:tc>
          <w:tcPr>
            <w:tcW w:w="661" w:type="pct"/>
          </w:tcPr>
          <w:p w:rsidR="00365D9D" w:rsidRPr="00A04ADB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A04ADB">
              <w:rPr>
                <w:rFonts w:cstheme="minorHAnsi"/>
                <w:sz w:val="18"/>
                <w:szCs w:val="18"/>
              </w:rPr>
              <w:t>GET</w:t>
            </w:r>
          </w:p>
        </w:tc>
        <w:tc>
          <w:tcPr>
            <w:tcW w:w="2550" w:type="pct"/>
          </w:tcPr>
          <w:p w:rsidR="00365D9D" w:rsidRPr="00A04ADB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8" w:type="pct"/>
          </w:tcPr>
          <w:p w:rsidR="00365D9D" w:rsidRPr="004155AD" w:rsidRDefault="00365D9D" w:rsidP="004155AD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4155AD">
              <w:rPr>
                <w:rFonts w:cstheme="minorHAnsi"/>
                <w:sz w:val="18"/>
                <w:szCs w:val="18"/>
              </w:rPr>
              <w:t>Get reservation details.</w:t>
            </w:r>
          </w:p>
          <w:p w:rsidR="00365D9D" w:rsidRPr="00A04ADB" w:rsidRDefault="00365D9D" w:rsidP="004155AD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4155AD">
              <w:rPr>
                <w:rFonts w:cstheme="minorHAnsi"/>
                <w:sz w:val="18"/>
                <w:szCs w:val="18"/>
              </w:rPr>
              <w:t>Maximum page size for this endpoint is 10.</w:t>
            </w:r>
          </w:p>
        </w:tc>
        <w:tc>
          <w:tcPr>
            <w:tcW w:w="282" w:type="pct"/>
          </w:tcPr>
          <w:p w:rsidR="00365D9D" w:rsidRPr="00A04ADB" w:rsidRDefault="00365D9D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A04ADB">
              <w:rPr>
                <w:rFonts w:cstheme="minorHAnsi"/>
                <w:sz w:val="18"/>
                <w:szCs w:val="18"/>
              </w:rPr>
              <w:t>1.0</w:t>
            </w:r>
          </w:p>
        </w:tc>
      </w:tr>
      <w:tr w:rsidR="00475C87" w:rsidRPr="00A04ADB" w:rsidTr="00365D9D">
        <w:trPr>
          <w:trHeight w:val="274"/>
        </w:trPr>
        <w:tc>
          <w:tcPr>
            <w:tcW w:w="5000" w:type="pct"/>
            <w:gridSpan w:val="5"/>
            <w:shd w:val="clear" w:color="auto" w:fill="56AAAE" w:themeFill="accent2"/>
          </w:tcPr>
          <w:p w:rsidR="00475C87" w:rsidRPr="00A04ADB" w:rsidRDefault="00BE2912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654FFD">
              <w:rPr>
                <w:b/>
                <w:bCs/>
                <w:color w:val="FFFFFF" w:themeColor="text2"/>
                <w:sz w:val="18"/>
                <w:szCs w:val="18"/>
              </w:rPr>
              <w:t xml:space="preserve">[SFDC] </w:t>
            </w:r>
            <w:proofErr w:type="spellStart"/>
            <w:r w:rsidRPr="00654FFD">
              <w:rPr>
                <w:b/>
                <w:bCs/>
                <w:color w:val="FFFFFF" w:themeColor="text2"/>
                <w:sz w:val="18"/>
                <w:szCs w:val="18"/>
              </w:rPr>
              <w:t>Salesforce</w:t>
            </w:r>
            <w:proofErr w:type="spellEnd"/>
          </w:p>
        </w:tc>
      </w:tr>
      <w:tr w:rsidR="00E54359" w:rsidRPr="00A04ADB" w:rsidTr="0054539E">
        <w:trPr>
          <w:trHeight w:val="274"/>
        </w:trPr>
        <w:tc>
          <w:tcPr>
            <w:tcW w:w="759" w:type="pct"/>
          </w:tcPr>
          <w:p w:rsidR="00E54359" w:rsidRPr="00A04ADB" w:rsidRDefault="00477877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Query</w:t>
            </w:r>
          </w:p>
        </w:tc>
        <w:tc>
          <w:tcPr>
            <w:tcW w:w="661" w:type="pct"/>
          </w:tcPr>
          <w:p w:rsidR="00E54359" w:rsidRDefault="00477877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GET</w:t>
            </w:r>
          </w:p>
        </w:tc>
        <w:tc>
          <w:tcPr>
            <w:tcW w:w="2550" w:type="pct"/>
          </w:tcPr>
          <w:p w:rsidR="00E54359" w:rsidRPr="00072457" w:rsidRDefault="00E54359" w:rsidP="00072457">
            <w:pPr>
              <w:spacing w:before="60" w:after="6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748" w:type="pct"/>
          </w:tcPr>
          <w:p w:rsidR="00E54359" w:rsidRPr="00A04ADB" w:rsidRDefault="00DF38E5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GET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cordTypeId</w:t>
            </w:r>
            <w:proofErr w:type="spellEnd"/>
          </w:p>
        </w:tc>
        <w:tc>
          <w:tcPr>
            <w:tcW w:w="282" w:type="pct"/>
          </w:tcPr>
          <w:p w:rsidR="00E54359" w:rsidRPr="00A04ADB" w:rsidRDefault="00477877" w:rsidP="00010C01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.0</w:t>
            </w:r>
          </w:p>
        </w:tc>
      </w:tr>
      <w:bookmarkEnd w:id="23"/>
    </w:tbl>
    <w:p w:rsidR="00D758EE" w:rsidRPr="00D27628" w:rsidRDefault="00D758EE" w:rsidP="00D758EE">
      <w:pPr>
        <w:rPr>
          <w:lang w:val="en-IN"/>
        </w:rPr>
      </w:pPr>
      <w:r>
        <w:rPr>
          <w:lang w:val="en-IN"/>
        </w:rPr>
        <w:br w:type="page"/>
      </w:r>
    </w:p>
    <w:p w:rsidR="005D14B5" w:rsidRDefault="005D14B5" w:rsidP="005F559A">
      <w:pPr>
        <w:pStyle w:val="Heading3"/>
      </w:pPr>
      <w:bookmarkStart w:id="28" w:name="_Toc176862760"/>
      <w:bookmarkStart w:id="29" w:name="_Toc184714182"/>
      <w:r>
        <w:lastRenderedPageBreak/>
        <w:t xml:space="preserve">Orchestration </w:t>
      </w:r>
      <w:r w:rsidR="00455642">
        <w:t>Rules</w:t>
      </w:r>
      <w:bookmarkEnd w:id="28"/>
      <w:bookmarkEnd w:id="2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7"/>
        <w:gridCol w:w="13299"/>
        <w:gridCol w:w="507"/>
      </w:tblGrid>
      <w:tr w:rsidR="009B3E2C" w:rsidRPr="00B61C7A" w:rsidTr="001C309E">
        <w:trPr>
          <w:cantSplit/>
          <w:trHeight w:val="411"/>
          <w:tblHeader/>
        </w:trPr>
        <w:tc>
          <w:tcPr>
            <w:tcW w:w="0" w:type="auto"/>
            <w:shd w:val="clear" w:color="auto" w:fill="56AAAE" w:themeFill="accent2"/>
            <w:hideMark/>
          </w:tcPr>
          <w:p w:rsidR="005838FF" w:rsidRPr="00B61C7A" w:rsidRDefault="005838FF" w:rsidP="004F3E9F">
            <w:pPr>
              <w:spacing w:before="60" w:after="60" w:line="240" w:lineRule="auto"/>
              <w:contextualSpacing/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</w:pPr>
            <w:r w:rsidRPr="00B61C7A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>#</w:t>
            </w:r>
          </w:p>
        </w:tc>
        <w:tc>
          <w:tcPr>
            <w:tcW w:w="13299" w:type="dxa"/>
            <w:shd w:val="clear" w:color="auto" w:fill="56AAAE" w:themeFill="accent2"/>
            <w:hideMark/>
          </w:tcPr>
          <w:p w:rsidR="005838FF" w:rsidRPr="00B61C7A" w:rsidRDefault="005838FF" w:rsidP="004F3E9F">
            <w:pPr>
              <w:spacing w:before="60" w:after="60" w:line="240" w:lineRule="auto"/>
              <w:contextualSpacing/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</w:pPr>
            <w:r w:rsidRPr="00B61C7A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>Detail</w:t>
            </w:r>
          </w:p>
        </w:tc>
        <w:tc>
          <w:tcPr>
            <w:tcW w:w="507" w:type="dxa"/>
            <w:shd w:val="clear" w:color="auto" w:fill="56AAAE" w:themeFill="accent2"/>
          </w:tcPr>
          <w:p w:rsidR="005838FF" w:rsidRPr="00B61C7A" w:rsidRDefault="005838FF" w:rsidP="004F3E9F">
            <w:pPr>
              <w:spacing w:before="60" w:after="60" w:line="240" w:lineRule="auto"/>
              <w:contextualSpacing/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</w:pPr>
            <w:proofErr w:type="spellStart"/>
            <w:r w:rsidRPr="00B61C7A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>Ver</w:t>
            </w:r>
            <w:proofErr w:type="spellEnd"/>
          </w:p>
        </w:tc>
      </w:tr>
      <w:tr w:rsidR="00CF7CA9" w:rsidRPr="00B61C7A" w:rsidTr="00933374">
        <w:trPr>
          <w:cantSplit/>
        </w:trPr>
        <w:tc>
          <w:tcPr>
            <w:tcW w:w="0" w:type="auto"/>
            <w:gridSpan w:val="3"/>
            <w:shd w:val="clear" w:color="auto" w:fill="56AAAE" w:themeFill="accent2"/>
          </w:tcPr>
          <w:p w:rsidR="00CF7CA9" w:rsidRPr="00B61C7A" w:rsidRDefault="00CF7CA9" w:rsidP="00072457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3965D3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>Publisher Integration Process</w:t>
            </w:r>
            <w:r w:rsidR="001420E4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="001420E4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>Maxxton</w:t>
            </w:r>
            <w:proofErr w:type="spellEnd"/>
            <w:r w:rsidR="001420E4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 xml:space="preserve"> RP</w:t>
            </w:r>
          </w:p>
        </w:tc>
      </w:tr>
      <w:tr w:rsidR="00072457" w:rsidRPr="00B61C7A" w:rsidTr="001C309E">
        <w:trPr>
          <w:cantSplit/>
          <w:trHeight w:val="1401"/>
        </w:trPr>
        <w:tc>
          <w:tcPr>
            <w:tcW w:w="0" w:type="auto"/>
            <w:shd w:val="clear" w:color="auto" w:fill="auto"/>
            <w:hideMark/>
          </w:tcPr>
          <w:p w:rsidR="00072457" w:rsidRPr="00B61C7A" w:rsidRDefault="00072457" w:rsidP="00072457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13299" w:type="dxa"/>
            <w:shd w:val="clear" w:color="auto" w:fill="auto"/>
          </w:tcPr>
          <w:p w:rsidR="00072457" w:rsidRDefault="00072457" w:rsidP="00072457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Event Data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needs</w:t>
            </w:r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be read from the </w:t>
            </w:r>
            <w:proofErr w:type="spellStart"/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RP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instance </w:t>
            </w:r>
          </w:p>
          <w:p w:rsidR="00A313D3" w:rsidRDefault="00A313D3" w:rsidP="00072457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</w:p>
          <w:p w:rsidR="00A313D3" w:rsidRDefault="00A313D3" w:rsidP="00A313D3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</w:pPr>
            <w:r w:rsidRPr="00A6046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  <w:t xml:space="preserve">Get List of Reservation IDs from </w:t>
            </w:r>
            <w:proofErr w:type="spellStart"/>
            <w:r w:rsidRPr="00A6046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  <w:t>Maxxton</w:t>
            </w:r>
            <w:proofErr w:type="spellEnd"/>
            <w:r w:rsidRPr="005C0E5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(RESERVATION_EVENT)</w:t>
            </w:r>
          </w:p>
          <w:p w:rsidR="00A313D3" w:rsidRDefault="00A313D3" w:rsidP="00A313D3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</w:p>
          <w:p w:rsidR="00A313D3" w:rsidRPr="00475C87" w:rsidRDefault="00A313D3" w:rsidP="00A313D3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Call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API</w:t>
            </w:r>
            <w:r w:rsidR="001C309E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: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</w:p>
          <w:p w:rsidR="00A313D3" w:rsidRDefault="00A313D3" w:rsidP="00A313D3">
            <w:pPr>
              <w:spacing w:before="60" w:after="60" w:line="240" w:lineRule="auto"/>
              <w:ind w:left="284" w:hanging="142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IF HTTP response code of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API call = 200 AND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Response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errorcode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= NULL</w:t>
            </w:r>
          </w:p>
          <w:p w:rsidR="00A313D3" w:rsidRDefault="00A313D3" w:rsidP="00A313D3">
            <w:pPr>
              <w:spacing w:before="60" w:after="60" w:line="240" w:lineRule="auto"/>
              <w:ind w:left="284" w:hanging="142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THEN</w:t>
            </w:r>
          </w:p>
          <w:p w:rsidR="00E23354" w:rsidRPr="00E23354" w:rsidRDefault="00E23354" w:rsidP="00E23354">
            <w:pPr>
              <w:pStyle w:val="ListParagraph"/>
              <w:numPr>
                <w:ilvl w:val="0"/>
                <w:numId w:val="41"/>
              </w:num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Create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&amp; SET value for a Custom attribute/DPP (Dynamic Process Property)</w:t>
            </w: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PMSIdentifier</w:t>
            </w:r>
            <w:proofErr w:type="spellEnd"/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to</w:t>
            </w: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RP</w:t>
            </w:r>
          </w:p>
          <w:p w:rsidR="00A313D3" w:rsidRPr="00E23354" w:rsidRDefault="00A313D3" w:rsidP="00E23354">
            <w:pPr>
              <w:pStyle w:val="ListParagraph"/>
              <w:numPr>
                <w:ilvl w:val="0"/>
                <w:numId w:val="41"/>
              </w:num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Continue to </w:t>
            </w:r>
            <w:r w:rsidR="00DA6F46"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next steps</w:t>
            </w:r>
          </w:p>
          <w:p w:rsidR="00A313D3" w:rsidRDefault="00A313D3" w:rsidP="00A313D3">
            <w:pPr>
              <w:spacing w:before="60" w:after="60" w:line="240" w:lineRule="auto"/>
              <w:ind w:left="284" w:hanging="142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ELSE</w:t>
            </w:r>
          </w:p>
          <w:p w:rsidR="00747EF1" w:rsidRPr="00747EF1" w:rsidRDefault="00747EF1" w:rsidP="00747EF1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       </w:t>
            </w:r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Notification be raised via the Error Handler</w:t>
            </w:r>
            <w:r w:rsidR="00F868C1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: </w:t>
            </w:r>
          </w:p>
          <w:p w:rsidR="00A313D3" w:rsidRPr="008A05FC" w:rsidRDefault="00A313D3" w:rsidP="00747EF1">
            <w:pPr>
              <w:spacing w:before="60" w:after="60" w:line="240" w:lineRule="auto"/>
              <w:ind w:left="425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rrormsg</w:t>
            </w:r>
            <w:proofErr w:type="spellEnd"/>
            <w:r w:rsidRPr="00747EF1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 w:eastAsia="en-US"/>
              </w:rPr>
              <w:t xml:space="preserve"> </w:t>
            </w:r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= The list of </w:t>
            </w:r>
            <w:proofErr w:type="spellStart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Maxxton</w:t>
            </w:r>
            <w:proofErr w:type="spellEnd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RP </w:t>
            </w:r>
            <w:proofErr w:type="spellStart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Ids</w:t>
            </w:r>
            <w:proofErr w:type="spellEnd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for Reservations could not be </w:t>
            </w:r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received from 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Maxxton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with 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ID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%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ID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% 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Action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%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Action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%</w:t>
            </w:r>
          </w:p>
        </w:tc>
        <w:tc>
          <w:tcPr>
            <w:tcW w:w="507" w:type="dxa"/>
          </w:tcPr>
          <w:p w:rsidR="00072457" w:rsidRPr="00B61C7A" w:rsidRDefault="00072457" w:rsidP="00072457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B61C7A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1.0</w:t>
            </w:r>
          </w:p>
        </w:tc>
      </w:tr>
      <w:tr w:rsidR="0067559A" w:rsidRPr="00B61C7A" w:rsidTr="00861EC9">
        <w:trPr>
          <w:cantSplit/>
        </w:trPr>
        <w:tc>
          <w:tcPr>
            <w:tcW w:w="0" w:type="auto"/>
            <w:gridSpan w:val="3"/>
            <w:shd w:val="clear" w:color="auto" w:fill="56AAAE" w:themeFill="accent2"/>
          </w:tcPr>
          <w:p w:rsidR="0067559A" w:rsidRPr="00B61C7A" w:rsidRDefault="0067559A" w:rsidP="00861EC9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3965D3"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>Publisher Integration Process</w:t>
            </w:r>
            <w:r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>Maxxton</w:t>
            </w:r>
            <w:proofErr w:type="spellEnd"/>
            <w:r>
              <w:rPr>
                <w:rFonts w:eastAsia="Times New Roman" w:cstheme="minorHAnsi"/>
                <w:b/>
                <w:bCs/>
                <w:color w:val="FFFFFF" w:themeColor="text2"/>
                <w:sz w:val="18"/>
                <w:szCs w:val="18"/>
                <w:lang w:eastAsia="en-US"/>
              </w:rPr>
              <w:t xml:space="preserve"> LD</w:t>
            </w:r>
          </w:p>
        </w:tc>
      </w:tr>
      <w:tr w:rsidR="0067559A" w:rsidRPr="00B61C7A" w:rsidTr="001C309E">
        <w:trPr>
          <w:cantSplit/>
          <w:trHeight w:val="369"/>
        </w:trPr>
        <w:tc>
          <w:tcPr>
            <w:tcW w:w="0" w:type="auto"/>
            <w:shd w:val="clear" w:color="auto" w:fill="auto"/>
          </w:tcPr>
          <w:p w:rsidR="0067559A" w:rsidRDefault="00FD34BA" w:rsidP="00CF7CA9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13299" w:type="dxa"/>
            <w:shd w:val="clear" w:color="auto" w:fill="auto"/>
          </w:tcPr>
          <w:p w:rsidR="00FD34BA" w:rsidRDefault="00FD34BA" w:rsidP="00FD34BA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Event Data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needs</w:t>
            </w:r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be read from the </w:t>
            </w:r>
            <w:proofErr w:type="spellStart"/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  <w:r w:rsidR="00E13E58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LD</w:t>
            </w:r>
            <w:r w:rsidRPr="0074668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instance </w:t>
            </w:r>
          </w:p>
          <w:p w:rsidR="00FD34BA" w:rsidRDefault="00FD34BA" w:rsidP="00FD34BA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</w:p>
          <w:p w:rsidR="00FD34BA" w:rsidRDefault="00FD34BA" w:rsidP="00FD34BA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</w:pPr>
            <w:r w:rsidRPr="00A6046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  <w:t xml:space="preserve">Get List of Reservation IDs from </w:t>
            </w:r>
            <w:proofErr w:type="spellStart"/>
            <w:r w:rsidRPr="00A60463"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  <w:t>Maxxton</w:t>
            </w:r>
            <w:proofErr w:type="spellEnd"/>
            <w:r w:rsidRPr="005C0E55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(RESERVATION_EVENT)</w:t>
            </w:r>
          </w:p>
          <w:p w:rsidR="00FD34BA" w:rsidRDefault="00FD34BA" w:rsidP="00FD34BA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</w:p>
          <w:p w:rsidR="00FD34BA" w:rsidRPr="00475C87" w:rsidRDefault="00FD34BA" w:rsidP="00FD34BA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u w:val="single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Call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API:  </w:t>
            </w:r>
          </w:p>
          <w:p w:rsidR="00FD34BA" w:rsidRDefault="00FD34BA" w:rsidP="00FD34BA">
            <w:pPr>
              <w:spacing w:before="60" w:after="60" w:line="240" w:lineRule="auto"/>
              <w:ind w:left="284" w:hanging="142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IF HTTP response code of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API call = 200 AND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Maxxton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Response </w:t>
            </w: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errorcode</w:t>
            </w:r>
            <w:proofErr w:type="spellEnd"/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= NULL</w:t>
            </w:r>
          </w:p>
          <w:p w:rsidR="00FD34BA" w:rsidRDefault="00FD34BA" w:rsidP="00FD34BA">
            <w:pPr>
              <w:spacing w:before="60" w:after="60" w:line="240" w:lineRule="auto"/>
              <w:ind w:left="284" w:hanging="142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THEN</w:t>
            </w:r>
          </w:p>
          <w:p w:rsidR="00E23354" w:rsidRDefault="00E23354" w:rsidP="00E23354">
            <w:pPr>
              <w:pStyle w:val="ListParagraph"/>
              <w:numPr>
                <w:ilvl w:val="0"/>
                <w:numId w:val="41"/>
              </w:num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Create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&amp; SET value for a Custom attribute/DPP (Dynamic Process Property)</w:t>
            </w: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  <w:proofErr w:type="spellStart"/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PMSIdentifier</w:t>
            </w:r>
            <w:proofErr w:type="spellEnd"/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to</w:t>
            </w: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LD</w:t>
            </w:r>
          </w:p>
          <w:p w:rsidR="00FD34BA" w:rsidRPr="00E23354" w:rsidRDefault="00FD34BA" w:rsidP="00E23354">
            <w:pPr>
              <w:pStyle w:val="ListParagraph"/>
              <w:numPr>
                <w:ilvl w:val="0"/>
                <w:numId w:val="41"/>
              </w:num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 w:rsidRPr="00E23354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Continue to next steps</w:t>
            </w:r>
          </w:p>
          <w:p w:rsidR="00FD34BA" w:rsidRDefault="00FD34BA" w:rsidP="00FD34BA">
            <w:pPr>
              <w:spacing w:before="60" w:after="60" w:line="240" w:lineRule="auto"/>
              <w:ind w:left="284" w:hanging="142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ELSE</w:t>
            </w:r>
          </w:p>
          <w:p w:rsidR="00FD34BA" w:rsidRPr="00747EF1" w:rsidRDefault="00FD34BA" w:rsidP="00FD34BA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       </w:t>
            </w:r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Notification be raised via the Error Handler</w:t>
            </w: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 xml:space="preserve"> : </w:t>
            </w:r>
          </w:p>
          <w:p w:rsidR="0067559A" w:rsidRPr="00FD34BA" w:rsidRDefault="00FD34BA" w:rsidP="00FD34BA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rrormsg</w:t>
            </w:r>
            <w:proofErr w:type="spellEnd"/>
            <w:r w:rsidRPr="00747EF1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  <w:lang w:val="en-US" w:eastAsia="en-US"/>
              </w:rPr>
              <w:t xml:space="preserve"> </w:t>
            </w:r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= The list of </w:t>
            </w:r>
            <w:proofErr w:type="spellStart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Maxxton</w:t>
            </w:r>
            <w:proofErr w:type="spellEnd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RP </w:t>
            </w:r>
            <w:proofErr w:type="spellStart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Ids</w:t>
            </w:r>
            <w:proofErr w:type="spellEnd"/>
            <w:r w:rsidRPr="00747EF1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for Reservations could not be </w:t>
            </w:r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received from 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Maxxton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with 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ID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%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ID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% 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Action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 xml:space="preserve"> %</w:t>
            </w:r>
            <w:proofErr w:type="spellStart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entityAction</w:t>
            </w:r>
            <w:proofErr w:type="spellEnd"/>
            <w:r w:rsidRPr="00345EDC"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%</w:t>
            </w:r>
          </w:p>
        </w:tc>
        <w:tc>
          <w:tcPr>
            <w:tcW w:w="507" w:type="dxa"/>
          </w:tcPr>
          <w:p w:rsidR="0067559A" w:rsidRDefault="00D51CE0" w:rsidP="00CF7CA9">
            <w:pPr>
              <w:spacing w:before="60" w:after="60" w:line="240" w:lineRule="auto"/>
              <w:contextualSpacing/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eastAsia="en-US"/>
              </w:rPr>
              <w:t>2.0</w:t>
            </w:r>
          </w:p>
        </w:tc>
      </w:tr>
    </w:tbl>
    <w:p w:rsidR="00EE4778" w:rsidRDefault="00EE4778" w:rsidP="005F559A">
      <w:bookmarkStart w:id="30" w:name="_Toc1404844321"/>
    </w:p>
    <w:p w:rsidR="00EE4778" w:rsidRDefault="00EE4778" w:rsidP="005F559A">
      <w:pPr>
        <w:sectPr w:rsidR="00EE4778" w:rsidSect="00C335BB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6378AA" w:rsidRPr="003824A3" w:rsidRDefault="006378AA" w:rsidP="005F559A">
      <w:pPr>
        <w:pStyle w:val="Heading3"/>
      </w:pPr>
      <w:bookmarkStart w:id="31" w:name="_Toc176862761"/>
      <w:bookmarkStart w:id="32" w:name="_Toc184714183"/>
      <w:r>
        <w:lastRenderedPageBreak/>
        <w:t>Data Mapping</w:t>
      </w:r>
      <w:bookmarkEnd w:id="31"/>
      <w:bookmarkEnd w:id="32"/>
      <w:r>
        <w:t xml:space="preserve"> </w:t>
      </w:r>
      <w:bookmarkEnd w:id="30"/>
    </w:p>
    <w:p w:rsidR="002B0CB4" w:rsidRDefault="007B56B9" w:rsidP="005F559A">
      <w:r w:rsidRPr="009C47B0">
        <w:t xml:space="preserve">The Mapping sheet for </w:t>
      </w:r>
      <w:r w:rsidR="001E41BB" w:rsidRPr="009C47B0">
        <w:t xml:space="preserve">the identified </w:t>
      </w:r>
      <w:r w:rsidR="00BA2410" w:rsidRPr="009C47B0">
        <w:t>t</w:t>
      </w:r>
      <w:r w:rsidR="001E41BB" w:rsidRPr="009C47B0">
        <w:t xml:space="preserve">arget </w:t>
      </w:r>
      <w:r w:rsidR="00BA2410" w:rsidRPr="009C47B0">
        <w:t>a</w:t>
      </w:r>
      <w:r w:rsidR="001E41BB" w:rsidRPr="009C47B0">
        <w:t xml:space="preserve">pplication, </w:t>
      </w:r>
      <w:r w:rsidR="00BA2410" w:rsidRPr="009C47B0">
        <w:t xml:space="preserve">it needs to be implemented </w:t>
      </w:r>
      <w:r w:rsidR="001E41BB" w:rsidRPr="009C47B0">
        <w:t>in the respective integration</w:t>
      </w:r>
      <w:r w:rsidRPr="009C47B0">
        <w:t xml:space="preserve"> process</w:t>
      </w:r>
      <w:r w:rsidR="001E41BB" w:rsidRPr="009C47B0">
        <w:t>es mentioned</w:t>
      </w:r>
      <w:r w:rsidRPr="009C47B0">
        <w:t xml:space="preserve"> </w:t>
      </w:r>
      <w:r w:rsidR="001E41BB" w:rsidRPr="009C47B0">
        <w:t>as follows:</w:t>
      </w:r>
    </w:p>
    <w:p w:rsidR="006B230F" w:rsidRPr="00566501" w:rsidRDefault="000A704A" w:rsidP="008F4B62">
      <w:pPr>
        <w:pStyle w:val="Heading4"/>
      </w:pPr>
      <w:r>
        <w:t>Business Account</w:t>
      </w:r>
      <w:r w:rsidR="001B14D1">
        <w:t xml:space="preserve"> Request Message</w:t>
      </w:r>
    </w:p>
    <w:tbl>
      <w:tblPr>
        <w:tblStyle w:val="TableGrid"/>
        <w:tblW w:w="5000" w:type="pct"/>
        <w:tblLook w:val="04A0"/>
      </w:tblPr>
      <w:tblGrid>
        <w:gridCol w:w="5502"/>
        <w:gridCol w:w="992"/>
        <w:gridCol w:w="916"/>
        <w:gridCol w:w="2242"/>
        <w:gridCol w:w="1106"/>
        <w:gridCol w:w="995"/>
        <w:gridCol w:w="1905"/>
        <w:gridCol w:w="516"/>
      </w:tblGrid>
      <w:tr w:rsidR="00CE7F57" w:rsidRPr="007C3476" w:rsidTr="001F5332">
        <w:trPr>
          <w:tblHeader/>
        </w:trPr>
        <w:tc>
          <w:tcPr>
            <w:tcW w:w="1941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350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323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791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Salesforce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390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351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672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182" w:type="pct"/>
            <w:shd w:val="clear" w:color="auto" w:fill="56AAAE"/>
          </w:tcPr>
          <w:p w:rsidR="000A704A" w:rsidRPr="007C3476" w:rsidRDefault="000A704A" w:rsidP="001F5332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816C1E" w:rsidRPr="007C3476" w:rsidTr="001F5332">
        <w:tc>
          <w:tcPr>
            <w:tcW w:w="1941" w:type="pct"/>
            <w:shd w:val="clear" w:color="auto" w:fill="auto"/>
          </w:tcPr>
          <w:p w:rsidR="00816C1E" w:rsidRPr="00816C1E" w:rsidRDefault="00816C1E" w:rsidP="001F533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 w:rsidRPr="00816C1E">
              <w:rPr>
                <w:rFonts w:eastAsia="Aptos Narrow" w:cstheme="minorHAnsi"/>
                <w:color w:val="000000" w:themeColor="text1"/>
                <w:sz w:val="18"/>
                <w:szCs w:val="18"/>
              </w:rPr>
              <w:t>From the Orchestration Steps</w:t>
            </w:r>
          </w:p>
        </w:tc>
        <w:tc>
          <w:tcPr>
            <w:tcW w:w="350" w:type="pct"/>
            <w:shd w:val="clear" w:color="auto" w:fill="auto"/>
          </w:tcPr>
          <w:p w:rsidR="00816C1E" w:rsidRPr="00816C1E" w:rsidRDefault="00816C1E" w:rsidP="001F533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323" w:type="pct"/>
            <w:shd w:val="clear" w:color="auto" w:fill="auto"/>
          </w:tcPr>
          <w:p w:rsidR="00816C1E" w:rsidRPr="00816C1E" w:rsidRDefault="00816C1E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816C1E"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791" w:type="pct"/>
            <w:shd w:val="clear" w:color="auto" w:fill="auto"/>
          </w:tcPr>
          <w:p w:rsidR="00816C1E" w:rsidRPr="00816C1E" w:rsidRDefault="00816C1E" w:rsidP="001F533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 w:rsidRPr="00816C1E">
              <w:rPr>
                <w:rFonts w:eastAsia="Aptos Narrow" w:cstheme="minorHAnsi"/>
                <w:color w:val="000000" w:themeColor="text1"/>
                <w:sz w:val="18"/>
                <w:szCs w:val="18"/>
              </w:rPr>
              <w:t>ID</w:t>
            </w:r>
          </w:p>
        </w:tc>
        <w:tc>
          <w:tcPr>
            <w:tcW w:w="390" w:type="pct"/>
            <w:shd w:val="clear" w:color="auto" w:fill="auto"/>
          </w:tcPr>
          <w:p w:rsidR="00816C1E" w:rsidRPr="00816C1E" w:rsidRDefault="00816C1E" w:rsidP="001F533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auto"/>
          </w:tcPr>
          <w:p w:rsidR="00816C1E" w:rsidRPr="00816C1E" w:rsidRDefault="00816C1E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816C1E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672" w:type="pct"/>
            <w:shd w:val="clear" w:color="auto" w:fill="auto"/>
          </w:tcPr>
          <w:p w:rsidR="00816C1E" w:rsidRPr="00816C1E" w:rsidRDefault="00816C1E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shd w:val="clear" w:color="auto" w:fill="auto"/>
          </w:tcPr>
          <w:p w:rsidR="00816C1E" w:rsidRPr="007C3476" w:rsidRDefault="00816C1E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816C1E">
              <w:rPr>
                <w:rFonts w:cstheme="minorHAnsi"/>
                <w:color w:val="000000"/>
                <w:sz w:val="18"/>
                <w:szCs w:val="18"/>
              </w:rPr>
              <w:t>2.0</w:t>
            </w:r>
          </w:p>
        </w:tc>
      </w:tr>
      <w:tr w:rsidR="001F5332" w:rsidRPr="003C5D84" w:rsidTr="001F5332">
        <w:tc>
          <w:tcPr>
            <w:tcW w:w="1941" w:type="pct"/>
            <w:shd w:val="clear" w:color="auto" w:fill="auto"/>
          </w:tcPr>
          <w:p w:rsidR="001F5332" w:rsidRPr="003C5D84" w:rsidRDefault="001F5332" w:rsidP="001F5332">
            <w:pPr>
              <w:rPr>
                <w:rFonts w:eastAsia="Aptos Narrow" w:cstheme="minorHAnsi"/>
                <w:color w:val="000000" w:themeColor="text1"/>
                <w:sz w:val="18"/>
                <w:szCs w:val="18"/>
                <w:highlight w:val="yellow"/>
              </w:rPr>
            </w:pPr>
            <w:proofErr w:type="spellStart"/>
            <w:r w:rsidRPr="003C5D84">
              <w:rPr>
                <w:rFonts w:cstheme="minorHAnsi"/>
                <w:color w:val="000000"/>
                <w:sz w:val="18"/>
                <w:szCs w:val="18"/>
              </w:rPr>
              <w:t>mailAddress.country.code</w:t>
            </w:r>
            <w:proofErr w:type="spellEnd"/>
          </w:p>
        </w:tc>
        <w:tc>
          <w:tcPr>
            <w:tcW w:w="350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string</w:t>
            </w:r>
          </w:p>
        </w:tc>
        <w:tc>
          <w:tcPr>
            <w:tcW w:w="323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791" w:type="pct"/>
            <w:shd w:val="clear" w:color="auto" w:fill="auto"/>
          </w:tcPr>
          <w:p w:rsidR="001F5332" w:rsidRPr="003C5D84" w:rsidRDefault="001F5332" w:rsidP="001F533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3C5D84">
              <w:rPr>
                <w:rFonts w:cstheme="minorHAnsi"/>
                <w:color w:val="000000"/>
                <w:sz w:val="18"/>
                <w:szCs w:val="18"/>
              </w:rPr>
              <w:t>BillingCountryCode</w:t>
            </w:r>
            <w:proofErr w:type="spellEnd"/>
          </w:p>
        </w:tc>
        <w:tc>
          <w:tcPr>
            <w:tcW w:w="390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672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  <w:tr w:rsidR="001F5332" w:rsidRPr="003C5D84" w:rsidTr="001F5332">
        <w:tc>
          <w:tcPr>
            <w:tcW w:w="1941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3C5D84">
              <w:rPr>
                <w:rFonts w:cstheme="minorHAnsi"/>
                <w:color w:val="000000"/>
                <w:sz w:val="18"/>
                <w:szCs w:val="18"/>
              </w:rPr>
              <w:t>mailAddress.country.code</w:t>
            </w:r>
            <w:proofErr w:type="spellEnd"/>
          </w:p>
        </w:tc>
        <w:tc>
          <w:tcPr>
            <w:tcW w:w="350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string</w:t>
            </w:r>
          </w:p>
        </w:tc>
        <w:tc>
          <w:tcPr>
            <w:tcW w:w="323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791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3C5D84">
              <w:rPr>
                <w:rFonts w:cstheme="minorHAnsi"/>
                <w:color w:val="000000"/>
                <w:sz w:val="18"/>
                <w:szCs w:val="18"/>
              </w:rPr>
              <w:t>ShippingCountryCode</w:t>
            </w:r>
            <w:proofErr w:type="spellEnd"/>
          </w:p>
        </w:tc>
        <w:tc>
          <w:tcPr>
            <w:tcW w:w="390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51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672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shd w:val="clear" w:color="auto" w:fill="auto"/>
          </w:tcPr>
          <w:p w:rsidR="001F5332" w:rsidRPr="003C5D84" w:rsidRDefault="001F5332" w:rsidP="001F533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C5D84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</w:tbl>
    <w:p w:rsidR="000A704A" w:rsidRDefault="000A704A" w:rsidP="008F4B62"/>
    <w:p w:rsidR="00FD62DC" w:rsidRDefault="00FD62DC" w:rsidP="008F4B62">
      <w:pPr>
        <w:pStyle w:val="Heading4"/>
      </w:pPr>
      <w:r>
        <w:t>Business Account Response Message</w:t>
      </w:r>
    </w:p>
    <w:p w:rsidR="00D63421" w:rsidRPr="00F10B6A" w:rsidRDefault="00D63421" w:rsidP="008F4B62">
      <w:r>
        <w:rPr>
          <w:rFonts w:cstheme="minorHAnsi"/>
          <w:color w:val="000000"/>
          <w:sz w:val="18"/>
          <w:szCs w:val="18"/>
        </w:rPr>
        <w:t>When the</w:t>
      </w:r>
      <w:r w:rsidRPr="00E60978">
        <w:rPr>
          <w:rFonts w:cstheme="minorHAnsi"/>
          <w:color w:val="000000"/>
          <w:sz w:val="18"/>
          <w:szCs w:val="18"/>
        </w:rPr>
        <w:t xml:space="preserve"> Response of the API </w:t>
      </w:r>
      <w:r>
        <w:rPr>
          <w:rFonts w:cstheme="minorHAnsi"/>
          <w:color w:val="000000"/>
          <w:sz w:val="18"/>
          <w:szCs w:val="18"/>
        </w:rPr>
        <w:t>is</w:t>
      </w:r>
      <w:r w:rsidRPr="00E60978">
        <w:rPr>
          <w:rFonts w:cstheme="minorHAnsi"/>
          <w:color w:val="000000"/>
          <w:sz w:val="18"/>
          <w:szCs w:val="18"/>
        </w:rPr>
        <w:t xml:space="preserve"> successful </w:t>
      </w:r>
      <w:r>
        <w:rPr>
          <w:rFonts w:cstheme="minorHAnsi"/>
          <w:color w:val="000000"/>
          <w:sz w:val="18"/>
          <w:szCs w:val="18"/>
        </w:rPr>
        <w:t xml:space="preserve">then it </w:t>
      </w:r>
      <w:r w:rsidRPr="00E60978">
        <w:rPr>
          <w:rFonts w:cstheme="minorHAnsi"/>
          <w:color w:val="000000"/>
          <w:sz w:val="18"/>
          <w:szCs w:val="18"/>
        </w:rPr>
        <w:t xml:space="preserve">will return the </w:t>
      </w:r>
      <w:proofErr w:type="spellStart"/>
      <w:r w:rsidRPr="00E60978">
        <w:rPr>
          <w:rFonts w:cstheme="minorHAnsi"/>
          <w:color w:val="000000"/>
          <w:sz w:val="18"/>
          <w:szCs w:val="18"/>
        </w:rPr>
        <w:t>accountId</w:t>
      </w:r>
      <w:proofErr w:type="spellEnd"/>
      <w:r w:rsidRPr="00E60978">
        <w:rPr>
          <w:rFonts w:cstheme="minorHAnsi"/>
          <w:color w:val="000000"/>
          <w:sz w:val="18"/>
          <w:szCs w:val="18"/>
        </w:rPr>
        <w:t xml:space="preserve">, </w:t>
      </w:r>
      <w:r>
        <w:rPr>
          <w:rFonts w:cstheme="minorHAnsi"/>
          <w:color w:val="000000"/>
          <w:sz w:val="18"/>
          <w:szCs w:val="18"/>
        </w:rPr>
        <w:t xml:space="preserve">and </w:t>
      </w:r>
      <w:r w:rsidRPr="00E60978">
        <w:rPr>
          <w:rFonts w:cstheme="minorHAnsi"/>
          <w:color w:val="000000"/>
          <w:sz w:val="18"/>
          <w:szCs w:val="18"/>
        </w:rPr>
        <w:t>it will be used in the subsequent call for the Contact</w:t>
      </w:r>
      <w:r>
        <w:rPr>
          <w:rFonts w:cstheme="minorHAnsi"/>
          <w:color w:val="000000"/>
          <w:sz w:val="18"/>
          <w:szCs w:val="18"/>
        </w:rPr>
        <w:t>, Address</w:t>
      </w:r>
      <w:r w:rsidRPr="00E60978">
        <w:rPr>
          <w:rFonts w:cstheme="minorHAnsi"/>
          <w:color w:val="000000"/>
          <w:sz w:val="18"/>
          <w:szCs w:val="18"/>
        </w:rPr>
        <w:t xml:space="preserve"> API.</w:t>
      </w:r>
    </w:p>
    <w:p w:rsidR="00C457C6" w:rsidRDefault="00C457C6" w:rsidP="008F4B62">
      <w:pPr>
        <w:pStyle w:val="Heading4"/>
      </w:pPr>
      <w:r>
        <w:t>Person Account Request Message</w:t>
      </w:r>
    </w:p>
    <w:tbl>
      <w:tblPr>
        <w:tblStyle w:val="TableGrid"/>
        <w:tblW w:w="5000" w:type="pct"/>
        <w:tblLook w:val="04A0"/>
      </w:tblPr>
      <w:tblGrid>
        <w:gridCol w:w="2855"/>
        <w:gridCol w:w="984"/>
        <w:gridCol w:w="530"/>
        <w:gridCol w:w="3186"/>
        <w:gridCol w:w="1094"/>
        <w:gridCol w:w="530"/>
        <w:gridCol w:w="4482"/>
        <w:gridCol w:w="513"/>
      </w:tblGrid>
      <w:tr w:rsidR="00C457C6" w:rsidRPr="00C57614" w:rsidTr="00677629">
        <w:trPr>
          <w:tblHeader/>
        </w:trPr>
        <w:tc>
          <w:tcPr>
            <w:tcW w:w="1007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</w:t>
            </w:r>
            <w:r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b/>
                <w:color w:val="FFFFFF" w:themeColor="text2"/>
                <w:sz w:val="18"/>
                <w:szCs w:val="18"/>
              </w:rPr>
              <w:t>Maxxton</w:t>
            </w:r>
            <w:proofErr w:type="spellEnd"/>
            <w:r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347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187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124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</w:t>
            </w:r>
            <w:r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>
              <w:rPr>
                <w:rFonts w:cstheme="minorHAnsi"/>
                <w:b/>
                <w:color w:val="FFFFFF" w:themeColor="text2"/>
                <w:sz w:val="18"/>
                <w:szCs w:val="18"/>
              </w:rPr>
              <w:t>Salesforce</w:t>
            </w:r>
            <w:proofErr w:type="spellEnd"/>
            <w:r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386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187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581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181" w:type="pct"/>
            <w:shd w:val="clear" w:color="auto" w:fill="56AAAE"/>
          </w:tcPr>
          <w:p w:rsidR="00C457C6" w:rsidRPr="00C57614" w:rsidRDefault="00C457C6" w:rsidP="008F4B62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816C1E" w:rsidRPr="00C57614" w:rsidTr="00677629">
        <w:tc>
          <w:tcPr>
            <w:tcW w:w="1007" w:type="pct"/>
            <w:shd w:val="clear" w:color="auto" w:fill="auto"/>
            <w:vAlign w:val="bottom"/>
          </w:tcPr>
          <w:p w:rsidR="00816C1E" w:rsidRPr="00C57614" w:rsidRDefault="00816C1E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Aptos Narrow" w:cstheme="minorHAnsi"/>
                <w:color w:val="000000" w:themeColor="text1"/>
                <w:sz w:val="18"/>
                <w:szCs w:val="18"/>
              </w:rPr>
              <w:t>From Orchestration Step</w:t>
            </w:r>
          </w:p>
        </w:tc>
        <w:tc>
          <w:tcPr>
            <w:tcW w:w="347" w:type="pct"/>
            <w:shd w:val="clear" w:color="auto" w:fill="auto"/>
          </w:tcPr>
          <w:p w:rsidR="00816C1E" w:rsidRPr="00C57614" w:rsidRDefault="00816C1E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187" w:type="pct"/>
            <w:shd w:val="clear" w:color="auto" w:fill="auto"/>
          </w:tcPr>
          <w:p w:rsidR="00816C1E" w:rsidRDefault="00816C1E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24" w:type="pct"/>
            <w:shd w:val="clear" w:color="auto" w:fill="auto"/>
          </w:tcPr>
          <w:p w:rsidR="00816C1E" w:rsidRPr="00C57614" w:rsidRDefault="00816C1E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Aptos Narrow" w:cstheme="minorHAnsi"/>
                <w:color w:val="000000" w:themeColor="text1"/>
                <w:sz w:val="18"/>
                <w:szCs w:val="18"/>
              </w:rPr>
              <w:t>ID</w:t>
            </w:r>
          </w:p>
        </w:tc>
        <w:tc>
          <w:tcPr>
            <w:tcW w:w="386" w:type="pct"/>
            <w:shd w:val="clear" w:color="auto" w:fill="auto"/>
          </w:tcPr>
          <w:p w:rsidR="00816C1E" w:rsidRPr="00C57614" w:rsidRDefault="00816C1E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String</w:t>
            </w:r>
          </w:p>
        </w:tc>
        <w:tc>
          <w:tcPr>
            <w:tcW w:w="187" w:type="pct"/>
            <w:shd w:val="clear" w:color="auto" w:fill="auto"/>
          </w:tcPr>
          <w:p w:rsidR="00816C1E" w:rsidRDefault="00816C1E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1581" w:type="pct"/>
            <w:shd w:val="clear" w:color="auto" w:fill="auto"/>
          </w:tcPr>
          <w:p w:rsidR="00816C1E" w:rsidRPr="00C57614" w:rsidRDefault="00816C1E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1" w:type="pct"/>
            <w:shd w:val="clear" w:color="auto" w:fill="auto"/>
          </w:tcPr>
          <w:p w:rsidR="00816C1E" w:rsidRPr="00C57614" w:rsidRDefault="00816C1E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2.0</w:t>
            </w:r>
          </w:p>
        </w:tc>
      </w:tr>
      <w:tr w:rsidR="00C457C6" w:rsidRPr="00C57614" w:rsidTr="00677629">
        <w:tc>
          <w:tcPr>
            <w:tcW w:w="1007" w:type="pct"/>
            <w:shd w:val="clear" w:color="auto" w:fill="auto"/>
            <w:vAlign w:val="bottom"/>
          </w:tcPr>
          <w:p w:rsidR="00C457C6" w:rsidRPr="00C57614" w:rsidRDefault="00C457C6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lastName</w:t>
            </w:r>
            <w:proofErr w:type="spellEnd"/>
          </w:p>
        </w:tc>
        <w:tc>
          <w:tcPr>
            <w:tcW w:w="347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187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630B9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1124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LastName</w:t>
            </w:r>
            <w:proofErr w:type="spellEnd"/>
          </w:p>
        </w:tc>
        <w:tc>
          <w:tcPr>
            <w:tcW w:w="386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(</w:t>
            </w:r>
            <w:r w:rsidRPr="003630B9">
              <w:rPr>
                <w:rFonts w:eastAsia="Aptos Narrow" w:cstheme="minorHAnsi"/>
                <w:color w:val="000000" w:themeColor="text1"/>
                <w:sz w:val="18"/>
                <w:szCs w:val="18"/>
              </w:rPr>
              <w:t>80</w:t>
            </w:r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87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34E1C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1581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1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  <w:tr w:rsidR="00C457C6" w:rsidRPr="00C57614" w:rsidTr="00677629">
        <w:tc>
          <w:tcPr>
            <w:tcW w:w="1007" w:type="pct"/>
            <w:shd w:val="clear" w:color="auto" w:fill="auto"/>
            <w:vAlign w:val="bottom"/>
          </w:tcPr>
          <w:p w:rsidR="00C457C6" w:rsidRPr="00C57614" w:rsidRDefault="00C457C6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proofErr w:type="spellStart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mailAddress</w:t>
            </w:r>
            <w:r w:rsidRPr="00C57614">
              <w:rPr>
                <w:rFonts w:eastAsia="Consolas" w:cstheme="minorHAnsi"/>
                <w:color w:val="000000" w:themeColor="text1"/>
                <w:sz w:val="18"/>
                <w:szCs w:val="18"/>
              </w:rPr>
              <w:t>.privatePhone</w:t>
            </w:r>
            <w:proofErr w:type="spellEnd"/>
          </w:p>
        </w:tc>
        <w:tc>
          <w:tcPr>
            <w:tcW w:w="347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630B9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187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630B9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1124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Phone</w:t>
            </w:r>
          </w:p>
        </w:tc>
        <w:tc>
          <w:tcPr>
            <w:tcW w:w="386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630B9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187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34E1C"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1581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1" w:type="pct"/>
            <w:shd w:val="clear" w:color="auto" w:fill="auto"/>
          </w:tcPr>
          <w:p w:rsidR="00C457C6" w:rsidRPr="00C57614" w:rsidRDefault="00C457C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</w:tbl>
    <w:p w:rsidR="00C457C6" w:rsidRDefault="00C457C6" w:rsidP="008F4B62"/>
    <w:p w:rsidR="00C457C6" w:rsidRPr="00E60978" w:rsidRDefault="00C457C6" w:rsidP="008F4B62">
      <w:pPr>
        <w:pStyle w:val="Heading4"/>
      </w:pPr>
      <w:r>
        <w:t xml:space="preserve">Person </w:t>
      </w:r>
      <w:r w:rsidRPr="00550D43">
        <w:t>Account</w:t>
      </w:r>
      <w:r>
        <w:t xml:space="preserve"> Response Message</w:t>
      </w:r>
    </w:p>
    <w:p w:rsidR="00C457C6" w:rsidRPr="00F10B6A" w:rsidRDefault="00C457C6" w:rsidP="008F4B62">
      <w:bookmarkStart w:id="33" w:name="_Hlk178696892"/>
      <w:r>
        <w:rPr>
          <w:rFonts w:cstheme="minorHAnsi"/>
          <w:color w:val="000000"/>
          <w:sz w:val="18"/>
          <w:szCs w:val="18"/>
        </w:rPr>
        <w:t>When the</w:t>
      </w:r>
      <w:r w:rsidRPr="00E60978">
        <w:rPr>
          <w:rFonts w:cstheme="minorHAnsi"/>
          <w:color w:val="000000"/>
          <w:sz w:val="18"/>
          <w:szCs w:val="18"/>
        </w:rPr>
        <w:t xml:space="preserve"> Response of the API </w:t>
      </w:r>
      <w:r>
        <w:rPr>
          <w:rFonts w:cstheme="minorHAnsi"/>
          <w:color w:val="000000"/>
          <w:sz w:val="18"/>
          <w:szCs w:val="18"/>
        </w:rPr>
        <w:t>is</w:t>
      </w:r>
      <w:r w:rsidRPr="00E60978">
        <w:rPr>
          <w:rFonts w:cstheme="minorHAnsi"/>
          <w:color w:val="000000"/>
          <w:sz w:val="18"/>
          <w:szCs w:val="18"/>
        </w:rPr>
        <w:t xml:space="preserve"> successful </w:t>
      </w:r>
      <w:r>
        <w:rPr>
          <w:rFonts w:cstheme="minorHAnsi"/>
          <w:color w:val="000000"/>
          <w:sz w:val="18"/>
          <w:szCs w:val="18"/>
        </w:rPr>
        <w:t xml:space="preserve">then it </w:t>
      </w:r>
      <w:r w:rsidRPr="00E60978">
        <w:rPr>
          <w:rFonts w:cstheme="minorHAnsi"/>
          <w:color w:val="000000"/>
          <w:sz w:val="18"/>
          <w:szCs w:val="18"/>
        </w:rPr>
        <w:t xml:space="preserve">will return the </w:t>
      </w:r>
      <w:proofErr w:type="spellStart"/>
      <w:r w:rsidRPr="00E60978">
        <w:rPr>
          <w:rFonts w:cstheme="minorHAnsi"/>
          <w:color w:val="000000"/>
          <w:sz w:val="18"/>
          <w:szCs w:val="18"/>
        </w:rPr>
        <w:t>accountId</w:t>
      </w:r>
      <w:proofErr w:type="spellEnd"/>
      <w:r w:rsidRPr="00E60978">
        <w:rPr>
          <w:rFonts w:cstheme="minorHAnsi"/>
          <w:color w:val="000000"/>
          <w:sz w:val="18"/>
          <w:szCs w:val="18"/>
        </w:rPr>
        <w:t xml:space="preserve">, </w:t>
      </w:r>
      <w:r>
        <w:rPr>
          <w:rFonts w:cstheme="minorHAnsi"/>
          <w:color w:val="000000"/>
          <w:sz w:val="18"/>
          <w:szCs w:val="18"/>
        </w:rPr>
        <w:t xml:space="preserve">and </w:t>
      </w:r>
      <w:r w:rsidRPr="00E60978">
        <w:rPr>
          <w:rFonts w:cstheme="minorHAnsi"/>
          <w:color w:val="000000"/>
          <w:sz w:val="18"/>
          <w:szCs w:val="18"/>
        </w:rPr>
        <w:t xml:space="preserve">it will be used in the subsequent call for the </w:t>
      </w:r>
      <w:r>
        <w:rPr>
          <w:rFonts w:cstheme="minorHAnsi"/>
          <w:color w:val="000000"/>
          <w:sz w:val="18"/>
          <w:szCs w:val="18"/>
        </w:rPr>
        <w:t>Address</w:t>
      </w:r>
      <w:r w:rsidRPr="00E60978">
        <w:rPr>
          <w:rFonts w:cstheme="minorHAnsi"/>
          <w:color w:val="000000"/>
          <w:sz w:val="18"/>
          <w:szCs w:val="18"/>
        </w:rPr>
        <w:t xml:space="preserve"> API.</w:t>
      </w:r>
    </w:p>
    <w:bookmarkEnd w:id="33"/>
    <w:p w:rsidR="000A57EF" w:rsidRPr="006B230F" w:rsidRDefault="000A704A" w:rsidP="008F4B62">
      <w:pPr>
        <w:pStyle w:val="Heading4"/>
      </w:pPr>
      <w:r>
        <w:t>Contact</w:t>
      </w:r>
      <w:r w:rsidR="001B14D1">
        <w:t xml:space="preserve"> Request Message</w:t>
      </w:r>
    </w:p>
    <w:tbl>
      <w:tblPr>
        <w:tblStyle w:val="TableGrid"/>
        <w:tblW w:w="5000" w:type="pct"/>
        <w:tblLook w:val="04A0"/>
      </w:tblPr>
      <w:tblGrid>
        <w:gridCol w:w="4603"/>
        <w:gridCol w:w="1154"/>
        <w:gridCol w:w="865"/>
        <w:gridCol w:w="3507"/>
        <w:gridCol w:w="1023"/>
        <w:gridCol w:w="536"/>
        <w:gridCol w:w="1970"/>
        <w:gridCol w:w="516"/>
      </w:tblGrid>
      <w:tr w:rsidR="0052223E" w:rsidRPr="004570A5" w:rsidTr="00CD2ED6">
        <w:trPr>
          <w:tblHeader/>
        </w:trPr>
        <w:tc>
          <w:tcPr>
            <w:tcW w:w="1624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 (</w:t>
            </w:r>
            <w:proofErr w:type="spellStart"/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407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305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237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 (</w:t>
            </w:r>
            <w:proofErr w:type="spellStart"/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Salesforce</w:t>
            </w:r>
            <w:proofErr w:type="spellEnd"/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361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189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695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182" w:type="pct"/>
            <w:shd w:val="clear" w:color="auto" w:fill="56AAAE"/>
          </w:tcPr>
          <w:p w:rsidR="00C53247" w:rsidRPr="004570A5" w:rsidRDefault="00C53247" w:rsidP="008F4B62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4570A5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D251DF" w:rsidRPr="004570A5" w:rsidTr="00CD2ED6">
        <w:tc>
          <w:tcPr>
            <w:tcW w:w="1624" w:type="pct"/>
            <w:shd w:val="clear" w:color="auto" w:fill="auto"/>
            <w:vAlign w:val="bottom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4570A5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ourceId</w:t>
            </w:r>
            <w:proofErr w:type="spellEnd"/>
            <w:r w:rsidR="0069045F">
              <w:rPr>
                <w:rFonts w:eastAsia="Aptos Narrow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4570A5">
              <w:rPr>
                <w:rFonts w:eastAsia="Aptos Narrow" w:cstheme="minorHAnsi"/>
                <w:color w:val="000000" w:themeColor="text1"/>
                <w:sz w:val="18"/>
                <w:szCs w:val="18"/>
              </w:rPr>
              <w:t>+ '_' +</w:t>
            </w:r>
            <w:r w:rsidR="0069045F">
              <w:rPr>
                <w:rFonts w:eastAsia="Aptos Narrow"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4570A5">
              <w:rPr>
                <w:rFonts w:eastAsia="Aptos Narrow" w:cstheme="minorHAnsi"/>
                <w:color w:val="000000" w:themeColor="text1"/>
                <w:sz w:val="18"/>
                <w:szCs w:val="18"/>
              </w:rPr>
              <w:t>customerId</w:t>
            </w:r>
            <w:proofErr w:type="spellEnd"/>
          </w:p>
        </w:tc>
        <w:tc>
          <w:tcPr>
            <w:tcW w:w="407" w:type="pct"/>
            <w:shd w:val="clear" w:color="auto" w:fill="auto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570A5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305" w:type="pct"/>
            <w:shd w:val="clear" w:color="auto" w:fill="auto"/>
          </w:tcPr>
          <w:p w:rsidR="00C53247" w:rsidRPr="004570A5" w:rsidRDefault="00994503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570A5"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1237" w:type="pct"/>
            <w:shd w:val="clear" w:color="auto" w:fill="auto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4570A5">
              <w:rPr>
                <w:rFonts w:eastAsia="Aptos Narrow" w:cstheme="minorHAnsi"/>
                <w:color w:val="000000" w:themeColor="text1"/>
                <w:sz w:val="18"/>
                <w:szCs w:val="18"/>
              </w:rPr>
              <w:t>Account.Maxxton_Id__c</w:t>
            </w:r>
            <w:proofErr w:type="spellEnd"/>
          </w:p>
        </w:tc>
        <w:tc>
          <w:tcPr>
            <w:tcW w:w="361" w:type="pct"/>
            <w:shd w:val="clear" w:color="auto" w:fill="auto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shd w:val="clear" w:color="auto" w:fill="auto"/>
          </w:tcPr>
          <w:p w:rsidR="00C53247" w:rsidRPr="004570A5" w:rsidRDefault="00994503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570A5"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695" w:type="pct"/>
            <w:shd w:val="clear" w:color="auto" w:fill="auto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shd w:val="clear" w:color="auto" w:fill="auto"/>
          </w:tcPr>
          <w:p w:rsidR="00C53247" w:rsidRPr="004570A5" w:rsidRDefault="00C5324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570A5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  <w:tr w:rsidR="00551D58" w:rsidRPr="004570A5" w:rsidTr="00CD2ED6">
        <w:tc>
          <w:tcPr>
            <w:tcW w:w="1624" w:type="pct"/>
            <w:shd w:val="clear" w:color="auto" w:fill="auto"/>
            <w:vAlign w:val="bottom"/>
          </w:tcPr>
          <w:p w:rsidR="00551D58" w:rsidRPr="004570A5" w:rsidRDefault="00551D58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407" w:type="pct"/>
            <w:shd w:val="clear" w:color="auto" w:fill="auto"/>
          </w:tcPr>
          <w:p w:rsidR="00551D58" w:rsidRPr="004570A5" w:rsidRDefault="00551D58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05" w:type="pct"/>
            <w:shd w:val="clear" w:color="auto" w:fill="auto"/>
          </w:tcPr>
          <w:p w:rsidR="00551D58" w:rsidRPr="004570A5" w:rsidRDefault="00551D58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237" w:type="pct"/>
            <w:shd w:val="clear" w:color="auto" w:fill="auto"/>
          </w:tcPr>
          <w:p w:rsidR="00551D58" w:rsidRPr="004570A5" w:rsidRDefault="00551D58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61" w:type="pct"/>
            <w:shd w:val="clear" w:color="auto" w:fill="auto"/>
          </w:tcPr>
          <w:p w:rsidR="00551D58" w:rsidRPr="004570A5" w:rsidRDefault="00551D58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9" w:type="pct"/>
            <w:shd w:val="clear" w:color="auto" w:fill="auto"/>
          </w:tcPr>
          <w:p w:rsidR="00551D58" w:rsidRPr="004570A5" w:rsidRDefault="00551D58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695" w:type="pct"/>
            <w:shd w:val="clear" w:color="auto" w:fill="auto"/>
          </w:tcPr>
          <w:p w:rsidR="00551D58" w:rsidRPr="004570A5" w:rsidRDefault="00551D58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182" w:type="pct"/>
            <w:shd w:val="clear" w:color="auto" w:fill="auto"/>
          </w:tcPr>
          <w:p w:rsidR="00551D58" w:rsidRPr="004570A5" w:rsidRDefault="00551D58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:rsidR="003C5D84" w:rsidRDefault="003C5D84" w:rsidP="008F4B62"/>
    <w:p w:rsidR="00D63421" w:rsidRDefault="00D63421" w:rsidP="008F4B62">
      <w:pPr>
        <w:pStyle w:val="Heading4"/>
      </w:pPr>
      <w:r>
        <w:t>Contact Response Message</w:t>
      </w:r>
    </w:p>
    <w:p w:rsidR="00D63421" w:rsidRDefault="00D63421" w:rsidP="008F4B62">
      <w:proofErr w:type="gramStart"/>
      <w:r>
        <w:t>Only Check for Success / Error Response.</w:t>
      </w:r>
      <w:proofErr w:type="gramEnd"/>
      <w:r>
        <w:t xml:space="preserve"> No Response mapping is defined.</w:t>
      </w:r>
    </w:p>
    <w:p w:rsidR="007C18E1" w:rsidRDefault="007C18E1" w:rsidP="008F4B62">
      <w:pPr>
        <w:pStyle w:val="Heading4"/>
      </w:pPr>
      <w:r>
        <w:t>Addresses</w:t>
      </w:r>
      <w:r w:rsidR="001B14D1">
        <w:t xml:space="preserve"> Request Message</w:t>
      </w:r>
    </w:p>
    <w:tbl>
      <w:tblPr>
        <w:tblStyle w:val="TableGrid"/>
        <w:tblW w:w="5000" w:type="pct"/>
        <w:tblLook w:val="04A0"/>
      </w:tblPr>
      <w:tblGrid>
        <w:gridCol w:w="2952"/>
        <w:gridCol w:w="1537"/>
        <w:gridCol w:w="828"/>
        <w:gridCol w:w="3957"/>
        <w:gridCol w:w="1551"/>
        <w:gridCol w:w="828"/>
        <w:gridCol w:w="1724"/>
        <w:gridCol w:w="797"/>
      </w:tblGrid>
      <w:tr w:rsidR="007C3476" w:rsidRPr="007C3476" w:rsidTr="00467675">
        <w:trPr>
          <w:tblHeader/>
        </w:trPr>
        <w:tc>
          <w:tcPr>
            <w:tcW w:w="1041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542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92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396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Salesforce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547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92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608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281" w:type="pct"/>
            <w:shd w:val="clear" w:color="auto" w:fill="56AAAE"/>
          </w:tcPr>
          <w:p w:rsidR="007C18E1" w:rsidRPr="007C3476" w:rsidRDefault="007C18E1" w:rsidP="008F4B62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7C3476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7C3476" w:rsidRPr="007C3476" w:rsidTr="00467675">
        <w:tc>
          <w:tcPr>
            <w:tcW w:w="1041" w:type="pct"/>
            <w:shd w:val="clear" w:color="auto" w:fill="auto"/>
            <w:vAlign w:val="bottom"/>
          </w:tcPr>
          <w:p w:rsidR="007C3476" w:rsidRPr="007C3476" w:rsidRDefault="007C347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7C3476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ourceId</w:t>
            </w:r>
            <w:proofErr w:type="spellEnd"/>
            <w:r w:rsidR="00295617" w:rsidRPr="00303945">
              <w:rPr>
                <w:rFonts w:eastAsia="Aptos Narrow"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7C3476">
              <w:rPr>
                <w:rFonts w:eastAsia="Aptos Narrow" w:cstheme="minorHAnsi"/>
                <w:color w:val="000000" w:themeColor="text1"/>
                <w:sz w:val="18"/>
                <w:szCs w:val="18"/>
              </w:rPr>
              <w:t>+ '_' +</w:t>
            </w:r>
            <w:r w:rsidR="00295617" w:rsidRPr="00303945">
              <w:rPr>
                <w:rFonts w:eastAsia="Aptos Narrow" w:cstheme="minorHAns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7C3476">
              <w:rPr>
                <w:rFonts w:eastAsia="Aptos Narrow" w:cstheme="minorHAnsi"/>
                <w:color w:val="000000" w:themeColor="text1"/>
                <w:sz w:val="18"/>
                <w:szCs w:val="18"/>
              </w:rPr>
              <w:t>customerId</w:t>
            </w:r>
            <w:proofErr w:type="spellEnd"/>
          </w:p>
        </w:tc>
        <w:tc>
          <w:tcPr>
            <w:tcW w:w="542" w:type="pct"/>
            <w:shd w:val="clear" w:color="auto" w:fill="auto"/>
            <w:vAlign w:val="bottom"/>
          </w:tcPr>
          <w:p w:rsidR="007C3476" w:rsidRPr="007C3476" w:rsidRDefault="007C347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7C3476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292" w:type="pct"/>
            <w:shd w:val="clear" w:color="auto" w:fill="auto"/>
            <w:vAlign w:val="bottom"/>
          </w:tcPr>
          <w:p w:rsidR="007C3476" w:rsidRPr="007C3476" w:rsidRDefault="007C347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7C3476"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1396" w:type="pct"/>
            <w:shd w:val="clear" w:color="auto" w:fill="auto"/>
            <w:vAlign w:val="bottom"/>
          </w:tcPr>
          <w:p w:rsidR="007C3476" w:rsidRPr="007C3476" w:rsidRDefault="007C347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7C3476">
              <w:rPr>
                <w:rFonts w:eastAsia="Aptos Narrow" w:cstheme="minorHAnsi"/>
                <w:color w:val="000000" w:themeColor="text1"/>
                <w:sz w:val="18"/>
                <w:szCs w:val="18"/>
              </w:rPr>
              <w:t>External_</w:t>
            </w:r>
            <w:r w:rsidRPr="00303945">
              <w:rPr>
                <w:rFonts w:eastAsia="Aptos Narrow" w:cstheme="minorHAnsi"/>
                <w:color w:val="000000" w:themeColor="text1"/>
                <w:sz w:val="18"/>
                <w:szCs w:val="18"/>
              </w:rPr>
              <w:t>Id__c</w:t>
            </w:r>
            <w:proofErr w:type="spellEnd"/>
          </w:p>
        </w:tc>
        <w:tc>
          <w:tcPr>
            <w:tcW w:w="547" w:type="pct"/>
            <w:shd w:val="clear" w:color="auto" w:fill="auto"/>
            <w:vAlign w:val="bottom"/>
          </w:tcPr>
          <w:p w:rsidR="007C3476" w:rsidRPr="007C3476" w:rsidRDefault="006D145C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03945">
              <w:rPr>
                <w:rFonts w:eastAsia="Aptos Narrow" w:cstheme="minorHAnsi"/>
                <w:color w:val="000000" w:themeColor="text1"/>
                <w:sz w:val="18"/>
                <w:szCs w:val="18"/>
              </w:rPr>
              <w:t>Lookup</w:t>
            </w:r>
          </w:p>
        </w:tc>
        <w:tc>
          <w:tcPr>
            <w:tcW w:w="292" w:type="pct"/>
            <w:shd w:val="clear" w:color="auto" w:fill="auto"/>
            <w:vAlign w:val="bottom"/>
          </w:tcPr>
          <w:p w:rsidR="007C3476" w:rsidRPr="007C3476" w:rsidRDefault="007C347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7C3476"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608" w:type="pct"/>
            <w:shd w:val="clear" w:color="auto" w:fill="auto"/>
          </w:tcPr>
          <w:p w:rsidR="007C3476" w:rsidRPr="00401C1B" w:rsidRDefault="00401C1B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303945"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281" w:type="pct"/>
            <w:shd w:val="clear" w:color="auto" w:fill="auto"/>
          </w:tcPr>
          <w:p w:rsidR="007C3476" w:rsidRPr="007C3476" w:rsidRDefault="007C3476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7C3476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</w:tbl>
    <w:p w:rsidR="007C18E1" w:rsidRDefault="007C18E1" w:rsidP="008F4B62"/>
    <w:p w:rsidR="00D63421" w:rsidRDefault="00D63421" w:rsidP="008F4B62">
      <w:pPr>
        <w:pStyle w:val="Heading4"/>
      </w:pPr>
      <w:r>
        <w:lastRenderedPageBreak/>
        <w:t>Address Response Message</w:t>
      </w:r>
    </w:p>
    <w:p w:rsidR="00D63421" w:rsidRDefault="00D63421" w:rsidP="008F4B62">
      <w:proofErr w:type="gramStart"/>
      <w:r>
        <w:t>Only Check for Success / Error Response.</w:t>
      </w:r>
      <w:proofErr w:type="gramEnd"/>
      <w:r>
        <w:t xml:space="preserve"> No Response mapping is defined.</w:t>
      </w:r>
    </w:p>
    <w:p w:rsidR="009F1D57" w:rsidRDefault="009F1D57" w:rsidP="008F4B62">
      <w:pPr>
        <w:pStyle w:val="Heading4"/>
      </w:pPr>
      <w:r>
        <w:t>Invoice</w:t>
      </w:r>
      <w:r w:rsidR="00401C1B">
        <w:t xml:space="preserve"> Request Message</w:t>
      </w:r>
    </w:p>
    <w:tbl>
      <w:tblPr>
        <w:tblStyle w:val="TableGrid"/>
        <w:tblW w:w="5000" w:type="pct"/>
        <w:tblLook w:val="04A0"/>
      </w:tblPr>
      <w:tblGrid>
        <w:gridCol w:w="3321"/>
        <w:gridCol w:w="1500"/>
        <w:gridCol w:w="811"/>
        <w:gridCol w:w="3144"/>
        <w:gridCol w:w="2033"/>
        <w:gridCol w:w="811"/>
        <w:gridCol w:w="1772"/>
        <w:gridCol w:w="782"/>
      </w:tblGrid>
      <w:tr w:rsidR="003D03FB" w:rsidRPr="00C57614" w:rsidTr="00891940">
        <w:trPr>
          <w:tblHeader/>
        </w:trPr>
        <w:tc>
          <w:tcPr>
            <w:tcW w:w="1172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529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86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109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Salesforce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717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86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625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276" w:type="pct"/>
            <w:shd w:val="clear" w:color="auto" w:fill="56AAAE"/>
          </w:tcPr>
          <w:p w:rsidR="009F1D57" w:rsidRPr="00C57614" w:rsidRDefault="009F1D57" w:rsidP="008F4B62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F52777" w:rsidRPr="00C57614" w:rsidTr="00891940">
        <w:tc>
          <w:tcPr>
            <w:tcW w:w="1172" w:type="pct"/>
            <w:shd w:val="clear" w:color="auto" w:fill="auto"/>
            <w:vAlign w:val="bottom"/>
          </w:tcPr>
          <w:p w:rsidR="00F52777" w:rsidRPr="00C57614" w:rsidRDefault="00F52777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Aptos Narrow" w:cstheme="minorHAnsi"/>
                <w:color w:val="000000" w:themeColor="text1"/>
                <w:sz w:val="18"/>
                <w:szCs w:val="18"/>
              </w:rPr>
              <w:t>Fetched based Orchestration Step mentioned above</w:t>
            </w:r>
          </w:p>
        </w:tc>
        <w:tc>
          <w:tcPr>
            <w:tcW w:w="529" w:type="pct"/>
            <w:shd w:val="clear" w:color="auto" w:fill="auto"/>
          </w:tcPr>
          <w:p w:rsidR="00F52777" w:rsidRPr="00D81816" w:rsidRDefault="00F5277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String</w:t>
            </w:r>
          </w:p>
        </w:tc>
        <w:tc>
          <w:tcPr>
            <w:tcW w:w="286" w:type="pct"/>
            <w:shd w:val="clear" w:color="auto" w:fill="auto"/>
          </w:tcPr>
          <w:p w:rsidR="00F52777" w:rsidRPr="00D81816" w:rsidRDefault="00F5277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1109" w:type="pct"/>
            <w:shd w:val="clear" w:color="auto" w:fill="auto"/>
          </w:tcPr>
          <w:p w:rsidR="00F52777" w:rsidRPr="00C57614" w:rsidRDefault="00F52777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Aptos Narrow" w:cstheme="minorHAnsi"/>
                <w:color w:val="000000" w:themeColor="text1"/>
                <w:sz w:val="18"/>
                <w:szCs w:val="18"/>
              </w:rPr>
              <w:t>ID</w:t>
            </w:r>
          </w:p>
        </w:tc>
        <w:tc>
          <w:tcPr>
            <w:tcW w:w="717" w:type="pct"/>
            <w:shd w:val="clear" w:color="auto" w:fill="auto"/>
          </w:tcPr>
          <w:p w:rsidR="00F52777" w:rsidRPr="00C57614" w:rsidRDefault="00F52777" w:rsidP="008F4B62">
            <w:pPr>
              <w:rPr>
                <w:rFonts w:eastAsia="Aptos Narrow" w:cstheme="minorHAnsi"/>
                <w:color w:val="000000" w:themeColor="text1"/>
                <w:sz w:val="18"/>
                <w:szCs w:val="18"/>
              </w:rPr>
            </w:pPr>
            <w:r>
              <w:rPr>
                <w:rFonts w:eastAsia="Aptos Narrow" w:cstheme="minorHAnsi"/>
                <w:color w:val="000000" w:themeColor="text1"/>
                <w:sz w:val="18"/>
                <w:szCs w:val="18"/>
              </w:rPr>
              <w:t>ID</w:t>
            </w:r>
          </w:p>
        </w:tc>
        <w:tc>
          <w:tcPr>
            <w:tcW w:w="286" w:type="pct"/>
            <w:shd w:val="clear" w:color="auto" w:fill="auto"/>
          </w:tcPr>
          <w:p w:rsidR="00F52777" w:rsidRPr="00D81816" w:rsidRDefault="00F5277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625" w:type="pct"/>
            <w:shd w:val="clear" w:color="auto" w:fill="auto"/>
          </w:tcPr>
          <w:p w:rsidR="00F52777" w:rsidRPr="00D81816" w:rsidRDefault="00F5277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6" w:type="pct"/>
            <w:shd w:val="clear" w:color="auto" w:fill="auto"/>
          </w:tcPr>
          <w:p w:rsidR="00F52777" w:rsidRPr="00C57614" w:rsidRDefault="00F5277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2.0</w:t>
            </w:r>
          </w:p>
        </w:tc>
      </w:tr>
    </w:tbl>
    <w:p w:rsidR="00C457C6" w:rsidRPr="00E60978" w:rsidRDefault="00C457C6" w:rsidP="008F4B62">
      <w:pPr>
        <w:pStyle w:val="Heading4"/>
      </w:pPr>
      <w:r>
        <w:t>Invoice Response Message</w:t>
      </w:r>
    </w:p>
    <w:p w:rsidR="00C457C6" w:rsidRDefault="00C457C6" w:rsidP="008F4B62">
      <w:proofErr w:type="gramStart"/>
      <w:r>
        <w:t>Only Check for Success / Error Response.</w:t>
      </w:r>
      <w:proofErr w:type="gramEnd"/>
      <w:r>
        <w:t xml:space="preserve"> No Response mapping is defined.</w:t>
      </w:r>
    </w:p>
    <w:p w:rsidR="00561159" w:rsidRDefault="00561159" w:rsidP="008F4B62">
      <w:pPr>
        <w:pStyle w:val="Heading4"/>
      </w:pPr>
      <w:r>
        <w:t>Booking</w:t>
      </w:r>
      <w:r w:rsidR="00401C1B">
        <w:t xml:space="preserve"> </w:t>
      </w:r>
      <w:r w:rsidR="00EC204B">
        <w:t>Request Message</w:t>
      </w:r>
    </w:p>
    <w:tbl>
      <w:tblPr>
        <w:tblStyle w:val="TableGrid"/>
        <w:tblW w:w="5000" w:type="pct"/>
        <w:tblLook w:val="04A0"/>
      </w:tblPr>
      <w:tblGrid>
        <w:gridCol w:w="3538"/>
        <w:gridCol w:w="1032"/>
        <w:gridCol w:w="995"/>
        <w:gridCol w:w="4102"/>
        <w:gridCol w:w="1885"/>
        <w:gridCol w:w="760"/>
        <w:gridCol w:w="1131"/>
        <w:gridCol w:w="731"/>
      </w:tblGrid>
      <w:tr w:rsidR="00417814" w:rsidRPr="000E56AE" w:rsidTr="00AE196A">
        <w:trPr>
          <w:tblHeader/>
        </w:trPr>
        <w:tc>
          <w:tcPr>
            <w:tcW w:w="1248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</w:t>
            </w:r>
            <w:r w:rsidR="006E4510"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6E4510"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="006E4510"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364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351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447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</w:t>
            </w:r>
            <w:r w:rsidR="005C0E55"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Salesforce</w:t>
            </w:r>
            <w:proofErr w:type="spellEnd"/>
            <w:r w:rsidR="005C0E55"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665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68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399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258" w:type="pct"/>
            <w:shd w:val="clear" w:color="auto" w:fill="56AAAE" w:themeFill="accent2"/>
          </w:tcPr>
          <w:p w:rsidR="00561159" w:rsidRPr="000E56AE" w:rsidRDefault="00561159" w:rsidP="008F4B62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0E56AE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417814" w:rsidRPr="000E56AE" w:rsidTr="00AE196A">
        <w:tc>
          <w:tcPr>
            <w:tcW w:w="1248" w:type="pct"/>
            <w:shd w:val="clear" w:color="auto" w:fill="auto"/>
            <w:vAlign w:val="bottom"/>
          </w:tcPr>
          <w:p w:rsidR="00417814" w:rsidRPr="000E56AE" w:rsidRDefault="00417814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0E56AE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ourceId</w:t>
            </w:r>
            <w:proofErr w:type="spellEnd"/>
            <w:r w:rsidRPr="000E56AE">
              <w:rPr>
                <w:rFonts w:eastAsia="Aptos Narrow" w:cstheme="minorHAnsi"/>
                <w:color w:val="000000" w:themeColor="text1"/>
                <w:sz w:val="18"/>
                <w:szCs w:val="18"/>
              </w:rPr>
              <w:t>+ '_' +</w:t>
            </w:r>
            <w:proofErr w:type="spellStart"/>
            <w:r w:rsidRPr="000E56AE">
              <w:rPr>
                <w:rFonts w:eastAsia="Aptos Narrow" w:cstheme="minorHAnsi"/>
                <w:color w:val="000000" w:themeColor="text1"/>
                <w:sz w:val="18"/>
                <w:szCs w:val="18"/>
              </w:rPr>
              <w:t>reservationId</w:t>
            </w:r>
            <w:proofErr w:type="spellEnd"/>
          </w:p>
        </w:tc>
        <w:tc>
          <w:tcPr>
            <w:tcW w:w="364" w:type="pct"/>
            <w:shd w:val="clear" w:color="auto" w:fill="auto"/>
          </w:tcPr>
          <w:p w:rsidR="00417814" w:rsidRPr="000E56AE" w:rsidRDefault="00417814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E56AE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351" w:type="pct"/>
            <w:shd w:val="clear" w:color="auto" w:fill="auto"/>
            <w:vAlign w:val="bottom"/>
          </w:tcPr>
          <w:p w:rsidR="00417814" w:rsidRPr="000E56AE" w:rsidRDefault="00FF27DB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E56AE">
              <w:rPr>
                <w:rFonts w:cstheme="minorHAnsi"/>
                <w:color w:val="000000"/>
                <w:sz w:val="18"/>
                <w:szCs w:val="18"/>
              </w:rPr>
              <w:t>R</w:t>
            </w:r>
          </w:p>
        </w:tc>
        <w:tc>
          <w:tcPr>
            <w:tcW w:w="1447" w:type="pct"/>
            <w:shd w:val="clear" w:color="auto" w:fill="auto"/>
          </w:tcPr>
          <w:p w:rsidR="00417814" w:rsidRPr="00C57614" w:rsidRDefault="01392324" w:rsidP="008F4B62">
            <w:pPr>
              <w:rPr>
                <w:rFonts w:eastAsia="Aptos Narrow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C95A086">
              <w:rPr>
                <w:rFonts w:eastAsia="Aptos Narrow"/>
                <w:color w:val="000000" w:themeColor="text1"/>
                <w:sz w:val="18"/>
                <w:szCs w:val="18"/>
                <w:highlight w:val="yellow"/>
              </w:rPr>
              <w:t>MaxxtonBookingID__c</w:t>
            </w:r>
            <w:proofErr w:type="spellEnd"/>
          </w:p>
        </w:tc>
        <w:tc>
          <w:tcPr>
            <w:tcW w:w="665" w:type="pct"/>
            <w:shd w:val="clear" w:color="auto" w:fill="auto"/>
          </w:tcPr>
          <w:p w:rsidR="00417814" w:rsidRPr="000E56AE" w:rsidRDefault="00417814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E56AE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</w:t>
            </w:r>
          </w:p>
        </w:tc>
        <w:tc>
          <w:tcPr>
            <w:tcW w:w="268" w:type="pct"/>
            <w:shd w:val="clear" w:color="auto" w:fill="auto"/>
          </w:tcPr>
          <w:p w:rsidR="00417814" w:rsidRPr="000E56AE" w:rsidRDefault="00417814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99" w:type="pct"/>
            <w:shd w:val="clear" w:color="auto" w:fill="auto"/>
          </w:tcPr>
          <w:p w:rsidR="00417814" w:rsidRPr="000E56AE" w:rsidRDefault="00417814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58" w:type="pct"/>
            <w:shd w:val="clear" w:color="auto" w:fill="auto"/>
          </w:tcPr>
          <w:p w:rsidR="00417814" w:rsidRPr="00C57614" w:rsidRDefault="5E3889AF" w:rsidP="008F4B62">
            <w:pPr>
              <w:rPr>
                <w:color w:val="000000"/>
                <w:sz w:val="18"/>
                <w:szCs w:val="18"/>
              </w:rPr>
            </w:pPr>
            <w:r w:rsidRPr="0C95A086">
              <w:rPr>
                <w:color w:val="000000" w:themeColor="text1"/>
                <w:sz w:val="18"/>
                <w:szCs w:val="18"/>
              </w:rPr>
              <w:t>1.</w:t>
            </w:r>
            <w:r w:rsidR="5DCDA78F" w:rsidRPr="0C95A086">
              <w:rPr>
                <w:color w:val="000000" w:themeColor="text1"/>
                <w:sz w:val="18"/>
                <w:szCs w:val="18"/>
              </w:rPr>
              <w:t>6</w:t>
            </w:r>
          </w:p>
        </w:tc>
      </w:tr>
    </w:tbl>
    <w:p w:rsidR="00561159" w:rsidRDefault="00561159" w:rsidP="008F4B62"/>
    <w:p w:rsidR="00296D9E" w:rsidRDefault="00296D9E" w:rsidP="008F4B62">
      <w:pPr>
        <w:pStyle w:val="Heading4"/>
      </w:pPr>
      <w:r>
        <w:t>Booking Response Message</w:t>
      </w:r>
    </w:p>
    <w:p w:rsidR="00296D9E" w:rsidRPr="00F10B6A" w:rsidRDefault="00296D9E" w:rsidP="008F4B62">
      <w:r>
        <w:rPr>
          <w:rFonts w:cstheme="minorHAnsi"/>
          <w:color w:val="000000"/>
          <w:sz w:val="18"/>
          <w:szCs w:val="18"/>
        </w:rPr>
        <w:t>When the</w:t>
      </w:r>
      <w:r w:rsidRPr="00E60978">
        <w:rPr>
          <w:rFonts w:cstheme="minorHAnsi"/>
          <w:color w:val="000000"/>
          <w:sz w:val="18"/>
          <w:szCs w:val="18"/>
        </w:rPr>
        <w:t xml:space="preserve"> Response of the API </w:t>
      </w:r>
      <w:r>
        <w:rPr>
          <w:rFonts w:cstheme="minorHAnsi"/>
          <w:color w:val="000000"/>
          <w:sz w:val="18"/>
          <w:szCs w:val="18"/>
        </w:rPr>
        <w:t>is</w:t>
      </w:r>
      <w:r w:rsidRPr="00E60978">
        <w:rPr>
          <w:rFonts w:cstheme="minorHAnsi"/>
          <w:color w:val="000000"/>
          <w:sz w:val="18"/>
          <w:szCs w:val="18"/>
        </w:rPr>
        <w:t xml:space="preserve"> successful </w:t>
      </w:r>
      <w:r>
        <w:rPr>
          <w:rFonts w:cstheme="minorHAnsi"/>
          <w:color w:val="000000"/>
          <w:sz w:val="18"/>
          <w:szCs w:val="18"/>
        </w:rPr>
        <w:t xml:space="preserve">then it </w:t>
      </w:r>
      <w:r w:rsidRPr="00E60978">
        <w:rPr>
          <w:rFonts w:cstheme="minorHAnsi"/>
          <w:color w:val="000000"/>
          <w:sz w:val="18"/>
          <w:szCs w:val="18"/>
        </w:rPr>
        <w:t xml:space="preserve">will return the </w:t>
      </w:r>
      <w:r>
        <w:rPr>
          <w:rFonts w:cstheme="minorHAnsi"/>
          <w:color w:val="000000"/>
          <w:sz w:val="18"/>
          <w:szCs w:val="18"/>
        </w:rPr>
        <w:t>Id</w:t>
      </w:r>
      <w:r w:rsidRPr="00E60978">
        <w:rPr>
          <w:rFonts w:cstheme="minorHAnsi"/>
          <w:color w:val="000000"/>
          <w:sz w:val="18"/>
          <w:szCs w:val="18"/>
        </w:rPr>
        <w:t xml:space="preserve">, </w:t>
      </w:r>
      <w:r>
        <w:rPr>
          <w:rFonts w:cstheme="minorHAnsi"/>
          <w:color w:val="000000"/>
          <w:sz w:val="18"/>
          <w:szCs w:val="18"/>
        </w:rPr>
        <w:t xml:space="preserve">and </w:t>
      </w:r>
      <w:r w:rsidRPr="00E60978">
        <w:rPr>
          <w:rFonts w:cstheme="minorHAnsi"/>
          <w:color w:val="000000"/>
          <w:sz w:val="18"/>
          <w:szCs w:val="18"/>
        </w:rPr>
        <w:t xml:space="preserve">it will be used in the subsequent call for the </w:t>
      </w:r>
      <w:proofErr w:type="spellStart"/>
      <w:r w:rsidR="00393718">
        <w:rPr>
          <w:rFonts w:cstheme="minorHAnsi"/>
          <w:color w:val="000000"/>
          <w:sz w:val="18"/>
          <w:szCs w:val="18"/>
        </w:rPr>
        <w:t>upserting</w:t>
      </w:r>
      <w:proofErr w:type="spellEnd"/>
      <w:r w:rsidR="00393718">
        <w:rPr>
          <w:rFonts w:cstheme="minorHAnsi"/>
          <w:color w:val="000000"/>
          <w:sz w:val="18"/>
          <w:szCs w:val="18"/>
        </w:rPr>
        <w:t xml:space="preserve"> the </w:t>
      </w:r>
      <w:proofErr w:type="spellStart"/>
      <w:r w:rsidR="00393718">
        <w:rPr>
          <w:rFonts w:cstheme="minorHAnsi"/>
          <w:color w:val="000000"/>
          <w:sz w:val="18"/>
          <w:szCs w:val="18"/>
        </w:rPr>
        <w:t>ReservationObject</w:t>
      </w:r>
      <w:proofErr w:type="spellEnd"/>
      <w:r w:rsidRPr="00E60978">
        <w:rPr>
          <w:rFonts w:cstheme="minorHAnsi"/>
          <w:color w:val="000000"/>
          <w:sz w:val="18"/>
          <w:szCs w:val="18"/>
        </w:rPr>
        <w:t>.</w:t>
      </w:r>
    </w:p>
    <w:p w:rsidR="00AC7755" w:rsidRDefault="00AC7755" w:rsidP="008F4B62">
      <w:pPr>
        <w:pStyle w:val="Heading4"/>
      </w:pPr>
      <w:proofErr w:type="spellStart"/>
      <w:r>
        <w:t>ReservationOjbect</w:t>
      </w:r>
      <w:proofErr w:type="spellEnd"/>
      <w:r w:rsidR="005C0E55">
        <w:t xml:space="preserve"> </w:t>
      </w:r>
      <w:r w:rsidR="00393718">
        <w:t>Request Message</w:t>
      </w:r>
    </w:p>
    <w:tbl>
      <w:tblPr>
        <w:tblStyle w:val="TableGrid"/>
        <w:tblW w:w="5000" w:type="pct"/>
        <w:tblLook w:val="04A0"/>
      </w:tblPr>
      <w:tblGrid>
        <w:gridCol w:w="3061"/>
        <w:gridCol w:w="1395"/>
        <w:gridCol w:w="771"/>
        <w:gridCol w:w="3728"/>
        <w:gridCol w:w="1894"/>
        <w:gridCol w:w="771"/>
        <w:gridCol w:w="1811"/>
        <w:gridCol w:w="743"/>
      </w:tblGrid>
      <w:tr w:rsidR="00AE4F41" w:rsidRPr="00C57614" w:rsidTr="0C95A086">
        <w:trPr>
          <w:tblHeader/>
        </w:trPr>
        <w:tc>
          <w:tcPr>
            <w:tcW w:w="1080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492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72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315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</w:t>
            </w:r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 xml:space="preserve"> (</w:t>
            </w:r>
            <w:proofErr w:type="spellStart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Salesforce</w:t>
            </w:r>
            <w:proofErr w:type="spellEnd"/>
            <w:r w:rsidR="005C0E55">
              <w:rPr>
                <w:rFonts w:cstheme="minorHAnsi"/>
                <w:b/>
                <w:color w:val="FFFFFF" w:themeColor="text2"/>
                <w:sz w:val="18"/>
                <w:szCs w:val="18"/>
              </w:rPr>
              <w:t>)</w:t>
            </w:r>
          </w:p>
        </w:tc>
        <w:tc>
          <w:tcPr>
            <w:tcW w:w="668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72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639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262" w:type="pct"/>
            <w:shd w:val="clear" w:color="auto" w:fill="56AAAE" w:themeFill="accent2"/>
          </w:tcPr>
          <w:p w:rsidR="00AC7755" w:rsidRPr="00C57614" w:rsidRDefault="00AC7755" w:rsidP="008F4B62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11711C" w:rsidRPr="00C57614" w:rsidTr="0C95A086">
        <w:tc>
          <w:tcPr>
            <w:tcW w:w="1080" w:type="pct"/>
            <w:shd w:val="clear" w:color="auto" w:fill="auto"/>
            <w:vAlign w:val="bottom"/>
          </w:tcPr>
          <w:p w:rsidR="0011711C" w:rsidRPr="00C57614" w:rsidRDefault="00EB293B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EB293B">
              <w:rPr>
                <w:rFonts w:cstheme="minorHAnsi"/>
                <w:color w:val="000000"/>
                <w:sz w:val="18"/>
                <w:szCs w:val="18"/>
              </w:rPr>
              <w:t>orderNumber</w:t>
            </w:r>
            <w:proofErr w:type="spellEnd"/>
            <w:r w:rsidRPr="00EB293B">
              <w:rPr>
                <w:rFonts w:cstheme="minorHAnsi"/>
                <w:color w:val="000000"/>
                <w:sz w:val="18"/>
                <w:szCs w:val="18"/>
              </w:rPr>
              <w:t>+ '_' +</w:t>
            </w:r>
            <w:proofErr w:type="spellStart"/>
            <w:r w:rsidRPr="00EB293B">
              <w:rPr>
                <w:rFonts w:cstheme="minorHAnsi"/>
                <w:color w:val="000000"/>
                <w:sz w:val="18"/>
                <w:szCs w:val="18"/>
              </w:rPr>
              <w:t>unit.unitId</w:t>
            </w:r>
            <w:proofErr w:type="spellEnd"/>
            <w:r w:rsidRPr="00EB293B">
              <w:rPr>
                <w:rFonts w:cstheme="minorHAnsi"/>
                <w:color w:val="000000"/>
                <w:sz w:val="18"/>
                <w:szCs w:val="18"/>
              </w:rPr>
              <w:t xml:space="preserve"> + '_' +</w:t>
            </w:r>
            <w:proofErr w:type="spellStart"/>
            <w:r w:rsidRPr="00EB293B">
              <w:rPr>
                <w:rFonts w:cstheme="minorHAnsi"/>
                <w:color w:val="000000"/>
                <w:sz w:val="18"/>
                <w:szCs w:val="18"/>
              </w:rPr>
              <w:t>reservedResourceId</w:t>
            </w:r>
            <w:proofErr w:type="spellEnd"/>
          </w:p>
        </w:tc>
        <w:tc>
          <w:tcPr>
            <w:tcW w:w="492" w:type="pct"/>
            <w:shd w:val="clear" w:color="auto" w:fill="auto"/>
          </w:tcPr>
          <w:p w:rsidR="0011711C" w:rsidRPr="00C57614" w:rsidRDefault="005E6FF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628DA">
              <w:rPr>
                <w:rFonts w:ascii="Aptos Narrow" w:hAnsi="Aptos Narrow"/>
                <w:color w:val="000000"/>
              </w:rPr>
              <w:t>String</w:t>
            </w:r>
          </w:p>
        </w:tc>
        <w:tc>
          <w:tcPr>
            <w:tcW w:w="272" w:type="pct"/>
            <w:shd w:val="clear" w:color="auto" w:fill="auto"/>
            <w:vAlign w:val="bottom"/>
          </w:tcPr>
          <w:p w:rsidR="0011711C" w:rsidRPr="00C57614" w:rsidRDefault="0011711C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1315" w:type="pct"/>
            <w:shd w:val="clear" w:color="auto" w:fill="auto"/>
          </w:tcPr>
          <w:p w:rsidR="0011711C" w:rsidRPr="00C57614" w:rsidRDefault="0011711C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Maxxton_Id__c</w:t>
            </w:r>
            <w:proofErr w:type="spellEnd"/>
          </w:p>
        </w:tc>
        <w:tc>
          <w:tcPr>
            <w:tcW w:w="668" w:type="pct"/>
            <w:shd w:val="clear" w:color="auto" w:fill="auto"/>
          </w:tcPr>
          <w:p w:rsidR="0011711C" w:rsidRPr="00C57614" w:rsidRDefault="0011711C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72" w:type="pct"/>
            <w:shd w:val="clear" w:color="auto" w:fill="auto"/>
          </w:tcPr>
          <w:p w:rsidR="0011711C" w:rsidRPr="00C57614" w:rsidRDefault="005E6FF7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639" w:type="pct"/>
            <w:shd w:val="clear" w:color="auto" w:fill="auto"/>
          </w:tcPr>
          <w:p w:rsidR="0011711C" w:rsidRPr="00C57614" w:rsidRDefault="00506B64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000000"/>
                <w:sz w:val="18"/>
                <w:szCs w:val="18"/>
              </w:rPr>
              <w:t>orderNumber</w:t>
            </w:r>
            <w:proofErr w:type="spellEnd"/>
            <w:r>
              <w:rPr>
                <w:rFonts w:cstheme="minorHAnsi"/>
                <w:color w:val="000000"/>
                <w:sz w:val="18"/>
                <w:szCs w:val="18"/>
              </w:rPr>
              <w:t xml:space="preserve"> is always 0</w:t>
            </w:r>
          </w:p>
        </w:tc>
        <w:tc>
          <w:tcPr>
            <w:tcW w:w="262" w:type="pct"/>
            <w:shd w:val="clear" w:color="auto" w:fill="auto"/>
          </w:tcPr>
          <w:p w:rsidR="0011711C" w:rsidRPr="00C57614" w:rsidRDefault="0011711C" w:rsidP="008F4B6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</w:tbl>
    <w:p w:rsidR="00AC7755" w:rsidRDefault="00AC7755" w:rsidP="008F4B62"/>
    <w:p w:rsidR="00393718" w:rsidRDefault="00393718" w:rsidP="008F4B62">
      <w:pPr>
        <w:pStyle w:val="Heading4"/>
      </w:pPr>
      <w:proofErr w:type="spellStart"/>
      <w:r>
        <w:t>ReservationOjbect</w:t>
      </w:r>
      <w:proofErr w:type="spellEnd"/>
      <w:r>
        <w:t xml:space="preserve"> Response Message</w:t>
      </w:r>
    </w:p>
    <w:p w:rsidR="00393718" w:rsidRPr="00F10B6A" w:rsidRDefault="00393718" w:rsidP="008F4B62">
      <w:r>
        <w:rPr>
          <w:rFonts w:cstheme="minorHAnsi"/>
          <w:color w:val="000000"/>
          <w:sz w:val="18"/>
          <w:szCs w:val="18"/>
        </w:rPr>
        <w:t>When the</w:t>
      </w:r>
      <w:r w:rsidRPr="00E60978">
        <w:rPr>
          <w:rFonts w:cstheme="minorHAnsi"/>
          <w:color w:val="000000"/>
          <w:sz w:val="18"/>
          <w:szCs w:val="18"/>
        </w:rPr>
        <w:t xml:space="preserve"> Response of the API </w:t>
      </w:r>
      <w:r>
        <w:rPr>
          <w:rFonts w:cstheme="minorHAnsi"/>
          <w:color w:val="000000"/>
          <w:sz w:val="18"/>
          <w:szCs w:val="18"/>
        </w:rPr>
        <w:t>is</w:t>
      </w:r>
      <w:r w:rsidRPr="00E60978">
        <w:rPr>
          <w:rFonts w:cstheme="minorHAnsi"/>
          <w:color w:val="000000"/>
          <w:sz w:val="18"/>
          <w:szCs w:val="18"/>
        </w:rPr>
        <w:t xml:space="preserve"> successful </w:t>
      </w:r>
      <w:r>
        <w:rPr>
          <w:rFonts w:cstheme="minorHAnsi"/>
          <w:color w:val="000000"/>
          <w:sz w:val="18"/>
          <w:szCs w:val="18"/>
        </w:rPr>
        <w:t xml:space="preserve">then it </w:t>
      </w:r>
      <w:r w:rsidRPr="00E60978">
        <w:rPr>
          <w:rFonts w:cstheme="minorHAnsi"/>
          <w:color w:val="000000"/>
          <w:sz w:val="18"/>
          <w:szCs w:val="18"/>
        </w:rPr>
        <w:t xml:space="preserve">will return the </w:t>
      </w:r>
      <w:r>
        <w:rPr>
          <w:rFonts w:cstheme="minorHAnsi"/>
          <w:color w:val="000000"/>
          <w:sz w:val="18"/>
          <w:szCs w:val="18"/>
        </w:rPr>
        <w:t>Id</w:t>
      </w:r>
      <w:r w:rsidRPr="00E60978">
        <w:rPr>
          <w:rFonts w:cstheme="minorHAnsi"/>
          <w:color w:val="000000"/>
          <w:sz w:val="18"/>
          <w:szCs w:val="18"/>
        </w:rPr>
        <w:t xml:space="preserve">, </w:t>
      </w:r>
      <w:r>
        <w:rPr>
          <w:rFonts w:cstheme="minorHAnsi"/>
          <w:color w:val="000000"/>
          <w:sz w:val="18"/>
          <w:szCs w:val="18"/>
        </w:rPr>
        <w:t xml:space="preserve">and </w:t>
      </w:r>
      <w:r w:rsidRPr="00E60978">
        <w:rPr>
          <w:rFonts w:cstheme="minorHAnsi"/>
          <w:color w:val="000000"/>
          <w:sz w:val="18"/>
          <w:szCs w:val="18"/>
        </w:rPr>
        <w:t xml:space="preserve">it will be used in the subsequent call for the </w:t>
      </w:r>
      <w:proofErr w:type="spellStart"/>
      <w:r>
        <w:rPr>
          <w:rFonts w:cstheme="minorHAnsi"/>
          <w:color w:val="000000"/>
          <w:sz w:val="18"/>
          <w:szCs w:val="18"/>
        </w:rPr>
        <w:t>upserting</w:t>
      </w:r>
      <w:proofErr w:type="spellEnd"/>
      <w:r>
        <w:rPr>
          <w:rFonts w:cstheme="minorHAnsi"/>
          <w:color w:val="000000"/>
          <w:sz w:val="18"/>
          <w:szCs w:val="18"/>
        </w:rPr>
        <w:t xml:space="preserve"> the </w:t>
      </w:r>
      <w:proofErr w:type="spellStart"/>
      <w:r>
        <w:rPr>
          <w:rFonts w:cstheme="minorHAnsi"/>
          <w:color w:val="000000"/>
          <w:sz w:val="18"/>
          <w:szCs w:val="18"/>
        </w:rPr>
        <w:t>ReservationObject</w:t>
      </w:r>
      <w:proofErr w:type="spellEnd"/>
      <w:r w:rsidRPr="00E60978">
        <w:rPr>
          <w:rFonts w:cstheme="minorHAnsi"/>
          <w:color w:val="000000"/>
          <w:sz w:val="18"/>
          <w:szCs w:val="18"/>
        </w:rPr>
        <w:t>.</w:t>
      </w:r>
    </w:p>
    <w:p w:rsidR="00E149EF" w:rsidRDefault="006741B7" w:rsidP="008F4B62">
      <w:pPr>
        <w:pStyle w:val="Heading4"/>
      </w:pPr>
      <w:proofErr w:type="spellStart"/>
      <w:r>
        <w:t>Reservation</w:t>
      </w:r>
      <w:r w:rsidR="00E149EF">
        <w:t>Subject</w:t>
      </w:r>
      <w:proofErr w:type="spellEnd"/>
      <w:r w:rsidR="005C0E55">
        <w:t xml:space="preserve"> </w:t>
      </w:r>
      <w:r w:rsidR="00393718">
        <w:t>Request Message</w:t>
      </w:r>
      <w:r w:rsidR="005C0E55">
        <w:t xml:space="preserve"> </w:t>
      </w:r>
    </w:p>
    <w:tbl>
      <w:tblPr>
        <w:tblStyle w:val="TableGrid"/>
        <w:tblW w:w="5000" w:type="pct"/>
        <w:tblLook w:val="04A0"/>
      </w:tblPr>
      <w:tblGrid>
        <w:gridCol w:w="2619"/>
        <w:gridCol w:w="1412"/>
        <w:gridCol w:w="777"/>
        <w:gridCol w:w="3410"/>
        <w:gridCol w:w="2004"/>
        <w:gridCol w:w="777"/>
        <w:gridCol w:w="2424"/>
        <w:gridCol w:w="751"/>
      </w:tblGrid>
      <w:tr w:rsidR="0067747B" w:rsidRPr="00C57614" w:rsidTr="0C95A086">
        <w:trPr>
          <w:tblHeader/>
        </w:trPr>
        <w:tc>
          <w:tcPr>
            <w:tcW w:w="924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Source Field</w:t>
            </w:r>
          </w:p>
        </w:tc>
        <w:tc>
          <w:tcPr>
            <w:tcW w:w="498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74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1203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Target Field</w:t>
            </w:r>
          </w:p>
        </w:tc>
        <w:tc>
          <w:tcPr>
            <w:tcW w:w="707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sz w:val="18"/>
                <w:szCs w:val="18"/>
                <w:highlight w:val="yellow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Datatype</w:t>
            </w:r>
            <w:proofErr w:type="spellEnd"/>
          </w:p>
        </w:tc>
        <w:tc>
          <w:tcPr>
            <w:tcW w:w="274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Opt</w:t>
            </w:r>
          </w:p>
        </w:tc>
        <w:tc>
          <w:tcPr>
            <w:tcW w:w="855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sz w:val="18"/>
                <w:szCs w:val="18"/>
                <w:highlight w:val="yellow"/>
              </w:rPr>
            </w:pPr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265" w:type="pct"/>
            <w:shd w:val="clear" w:color="auto" w:fill="56AAAE" w:themeFill="accent2"/>
          </w:tcPr>
          <w:p w:rsidR="00E149EF" w:rsidRPr="00C57614" w:rsidRDefault="00E149EF" w:rsidP="005F1C0D">
            <w:pPr>
              <w:rPr>
                <w:rFonts w:cstheme="minorHAnsi"/>
                <w:b/>
                <w:color w:val="FFFFFF" w:themeColor="text2"/>
                <w:sz w:val="18"/>
                <w:szCs w:val="18"/>
              </w:rPr>
            </w:pPr>
            <w:proofErr w:type="spellStart"/>
            <w:r w:rsidRPr="00C57614">
              <w:rPr>
                <w:rFonts w:cstheme="minorHAnsi"/>
                <w:b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67747B" w:rsidRPr="00C57614" w:rsidTr="0C95A086">
        <w:tc>
          <w:tcPr>
            <w:tcW w:w="924" w:type="pct"/>
            <w:shd w:val="clear" w:color="auto" w:fill="auto"/>
          </w:tcPr>
          <w:p w:rsidR="007F4FE2" w:rsidRPr="00C57614" w:rsidRDefault="007F4FE2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orderNumber</w:t>
            </w:r>
            <w:proofErr w:type="spellEnd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 xml:space="preserve"> + '_' + </w:t>
            </w:r>
            <w:proofErr w:type="spellStart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ubject.subjectId</w:t>
            </w:r>
            <w:proofErr w:type="spellEnd"/>
          </w:p>
        </w:tc>
        <w:tc>
          <w:tcPr>
            <w:tcW w:w="498" w:type="pct"/>
            <w:shd w:val="clear" w:color="auto" w:fill="auto"/>
            <w:vAlign w:val="bottom"/>
          </w:tcPr>
          <w:p w:rsidR="007F4FE2" w:rsidRPr="00C57614" w:rsidRDefault="00331365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Aptos Narrow" w:hAnsi="Aptos Narrow"/>
                <w:color w:val="000000"/>
              </w:rPr>
              <w:t>String</w:t>
            </w:r>
          </w:p>
        </w:tc>
        <w:tc>
          <w:tcPr>
            <w:tcW w:w="274" w:type="pct"/>
            <w:shd w:val="clear" w:color="auto" w:fill="auto"/>
            <w:vAlign w:val="bottom"/>
          </w:tcPr>
          <w:p w:rsidR="007F4FE2" w:rsidRPr="00C57614" w:rsidRDefault="00331365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M</w:t>
            </w:r>
          </w:p>
        </w:tc>
        <w:tc>
          <w:tcPr>
            <w:tcW w:w="1203" w:type="pct"/>
            <w:shd w:val="clear" w:color="auto" w:fill="auto"/>
            <w:vAlign w:val="bottom"/>
          </w:tcPr>
          <w:p w:rsidR="007F4FE2" w:rsidRPr="00C57614" w:rsidRDefault="007F4FE2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  <w:proofErr w:type="spellStart"/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Category_Name__r</w:t>
            </w:r>
            <w:proofErr w:type="spellEnd"/>
          </w:p>
        </w:tc>
        <w:tc>
          <w:tcPr>
            <w:tcW w:w="707" w:type="pct"/>
            <w:shd w:val="clear" w:color="auto" w:fill="auto"/>
          </w:tcPr>
          <w:p w:rsidR="007F4FE2" w:rsidRPr="00C57614" w:rsidRDefault="00C57614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eastAsia="Aptos Narrow" w:cstheme="minorHAnsi"/>
                <w:color w:val="000000" w:themeColor="text1"/>
                <w:sz w:val="18"/>
                <w:szCs w:val="18"/>
              </w:rPr>
              <w:t>String(Lookup)</w:t>
            </w:r>
          </w:p>
        </w:tc>
        <w:tc>
          <w:tcPr>
            <w:tcW w:w="274" w:type="pct"/>
            <w:shd w:val="clear" w:color="auto" w:fill="auto"/>
          </w:tcPr>
          <w:p w:rsidR="007F4FE2" w:rsidRPr="00C57614" w:rsidRDefault="00331365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O</w:t>
            </w:r>
          </w:p>
        </w:tc>
        <w:tc>
          <w:tcPr>
            <w:tcW w:w="855" w:type="pct"/>
            <w:shd w:val="clear" w:color="auto" w:fill="auto"/>
          </w:tcPr>
          <w:p w:rsidR="007F4FE2" w:rsidRPr="00C57614" w:rsidRDefault="007F4FE2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265" w:type="pct"/>
            <w:shd w:val="clear" w:color="auto" w:fill="auto"/>
          </w:tcPr>
          <w:p w:rsidR="007F4FE2" w:rsidRPr="00C57614" w:rsidRDefault="007F4FE2" w:rsidP="007F4FE2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C57614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</w:tbl>
    <w:p w:rsidR="00E149EF" w:rsidRDefault="00E149EF" w:rsidP="00E149EF"/>
    <w:p w:rsidR="003569CB" w:rsidRDefault="003569CB" w:rsidP="005F559A">
      <w:pPr>
        <w:pStyle w:val="Heading3"/>
        <w:sectPr w:rsidR="003569CB" w:rsidSect="00F8319E">
          <w:footerReference w:type="default" r:id="rId20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bookmarkStart w:id="34" w:name="_Toc176862762"/>
    </w:p>
    <w:p w:rsidR="003824A3" w:rsidRDefault="00AF4BE0" w:rsidP="008F4B62">
      <w:pPr>
        <w:pStyle w:val="Heading2"/>
      </w:pPr>
      <w:bookmarkStart w:id="35" w:name="_Toc184714184"/>
      <w:r>
        <w:lastRenderedPageBreak/>
        <w:t>Error &amp; Exception Handling</w:t>
      </w:r>
      <w:bookmarkEnd w:id="34"/>
      <w:bookmarkEnd w:id="35"/>
    </w:p>
    <w:tbl>
      <w:tblPr>
        <w:tblStyle w:val="TableGrid"/>
        <w:tblW w:w="5000" w:type="pct"/>
        <w:tblLook w:val="06A0"/>
      </w:tblPr>
      <w:tblGrid>
        <w:gridCol w:w="2579"/>
        <w:gridCol w:w="1488"/>
        <w:gridCol w:w="4523"/>
        <w:gridCol w:w="652"/>
      </w:tblGrid>
      <w:tr w:rsidR="009E7765" w:rsidRPr="0091181C" w:rsidTr="000B4BBC">
        <w:tc>
          <w:tcPr>
            <w:tcW w:w="1395" w:type="pct"/>
            <w:shd w:val="clear" w:color="auto" w:fill="56AAAE" w:themeFill="accent2"/>
          </w:tcPr>
          <w:p w:rsidR="009E7765" w:rsidRPr="0091181C" w:rsidRDefault="009E7765" w:rsidP="005F559A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HTTP / Custom Code</w:t>
            </w:r>
          </w:p>
        </w:tc>
        <w:tc>
          <w:tcPr>
            <w:tcW w:w="805" w:type="pct"/>
            <w:shd w:val="clear" w:color="auto" w:fill="56AAAE" w:themeFill="accent2"/>
          </w:tcPr>
          <w:p w:rsidR="009E7765" w:rsidRPr="0091181C" w:rsidRDefault="009E7765" w:rsidP="005F559A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Error Code</w:t>
            </w:r>
          </w:p>
        </w:tc>
        <w:tc>
          <w:tcPr>
            <w:tcW w:w="2447" w:type="pct"/>
            <w:shd w:val="clear" w:color="auto" w:fill="56AAAE" w:themeFill="accent2"/>
          </w:tcPr>
          <w:p w:rsidR="009E7765" w:rsidRPr="0091181C" w:rsidRDefault="009E7765" w:rsidP="005F559A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b/>
                <w:bCs/>
                <w:color w:val="FFFFFF" w:themeColor="text2"/>
                <w:sz w:val="18"/>
                <w:szCs w:val="18"/>
              </w:rPr>
              <w:t>Error Message</w:t>
            </w:r>
          </w:p>
        </w:tc>
        <w:tc>
          <w:tcPr>
            <w:tcW w:w="353" w:type="pct"/>
            <w:shd w:val="clear" w:color="auto" w:fill="56AAAE" w:themeFill="accent2"/>
          </w:tcPr>
          <w:p w:rsidR="009E7765" w:rsidRDefault="009E7765" w:rsidP="005F559A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9E7765" w:rsidRPr="0091181C" w:rsidTr="000B4BBC">
        <w:tc>
          <w:tcPr>
            <w:tcW w:w="1395" w:type="pct"/>
          </w:tcPr>
          <w:p w:rsidR="009E7765" w:rsidRPr="0091181C" w:rsidRDefault="009E7765" w:rsidP="005F559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ttp</w:t>
            </w:r>
          </w:p>
        </w:tc>
        <w:tc>
          <w:tcPr>
            <w:tcW w:w="805" w:type="pct"/>
          </w:tcPr>
          <w:p w:rsidR="009E7765" w:rsidRPr="0091181C" w:rsidRDefault="009E7765" w:rsidP="005F559A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401</w:t>
            </w:r>
          </w:p>
        </w:tc>
        <w:tc>
          <w:tcPr>
            <w:tcW w:w="2447" w:type="pct"/>
          </w:tcPr>
          <w:p w:rsidR="009E7765" w:rsidRPr="0091181C" w:rsidRDefault="009E7765" w:rsidP="005F559A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Unauthorised</w:t>
            </w:r>
          </w:p>
        </w:tc>
        <w:tc>
          <w:tcPr>
            <w:tcW w:w="353" w:type="pct"/>
          </w:tcPr>
          <w:p w:rsidR="009E7765" w:rsidRPr="0091181C" w:rsidRDefault="00831FC8" w:rsidP="005F559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</w:t>
            </w:r>
          </w:p>
        </w:tc>
      </w:tr>
      <w:tr w:rsidR="00831FC8" w:rsidRPr="0091181C" w:rsidTr="000B4BBC">
        <w:tc>
          <w:tcPr>
            <w:tcW w:w="139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157B49">
              <w:rPr>
                <w:sz w:val="18"/>
                <w:szCs w:val="18"/>
              </w:rPr>
              <w:t>Http</w:t>
            </w:r>
          </w:p>
        </w:tc>
        <w:tc>
          <w:tcPr>
            <w:tcW w:w="80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412</w:t>
            </w:r>
          </w:p>
        </w:tc>
        <w:tc>
          <w:tcPr>
            <w:tcW w:w="2447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 xml:space="preserve">Pre-condition Failed </w:t>
            </w:r>
          </w:p>
        </w:tc>
        <w:tc>
          <w:tcPr>
            <w:tcW w:w="353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226449">
              <w:rPr>
                <w:sz w:val="18"/>
                <w:szCs w:val="18"/>
              </w:rPr>
              <w:t>1.0</w:t>
            </w:r>
          </w:p>
        </w:tc>
      </w:tr>
      <w:tr w:rsidR="00831FC8" w:rsidRPr="0091181C" w:rsidTr="000B4BBC">
        <w:tc>
          <w:tcPr>
            <w:tcW w:w="139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157B49">
              <w:rPr>
                <w:sz w:val="18"/>
                <w:szCs w:val="18"/>
              </w:rPr>
              <w:t>Http</w:t>
            </w:r>
          </w:p>
        </w:tc>
        <w:tc>
          <w:tcPr>
            <w:tcW w:w="80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400</w:t>
            </w:r>
          </w:p>
        </w:tc>
        <w:tc>
          <w:tcPr>
            <w:tcW w:w="2447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Bad Request</w:t>
            </w:r>
          </w:p>
        </w:tc>
        <w:tc>
          <w:tcPr>
            <w:tcW w:w="353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226449">
              <w:rPr>
                <w:sz w:val="18"/>
                <w:szCs w:val="18"/>
              </w:rPr>
              <w:t>1.0</w:t>
            </w:r>
          </w:p>
        </w:tc>
      </w:tr>
      <w:tr w:rsidR="00831FC8" w:rsidRPr="0091181C" w:rsidTr="000B4BBC">
        <w:tc>
          <w:tcPr>
            <w:tcW w:w="139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157B49">
              <w:rPr>
                <w:sz w:val="18"/>
                <w:szCs w:val="18"/>
              </w:rPr>
              <w:t>Http</w:t>
            </w:r>
          </w:p>
        </w:tc>
        <w:tc>
          <w:tcPr>
            <w:tcW w:w="80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200</w:t>
            </w:r>
          </w:p>
        </w:tc>
        <w:tc>
          <w:tcPr>
            <w:tcW w:w="2447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Connected Successfully</w:t>
            </w:r>
          </w:p>
        </w:tc>
        <w:tc>
          <w:tcPr>
            <w:tcW w:w="353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226449">
              <w:rPr>
                <w:sz w:val="18"/>
                <w:szCs w:val="18"/>
              </w:rPr>
              <w:t>1.0</w:t>
            </w:r>
          </w:p>
        </w:tc>
      </w:tr>
      <w:tr w:rsidR="00831FC8" w:rsidRPr="0091181C" w:rsidTr="000B4BBC">
        <w:tc>
          <w:tcPr>
            <w:tcW w:w="139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157B49">
              <w:rPr>
                <w:sz w:val="18"/>
                <w:szCs w:val="18"/>
              </w:rPr>
              <w:t>Http</w:t>
            </w:r>
          </w:p>
        </w:tc>
        <w:tc>
          <w:tcPr>
            <w:tcW w:w="80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404</w:t>
            </w:r>
          </w:p>
        </w:tc>
        <w:tc>
          <w:tcPr>
            <w:tcW w:w="2447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File Not Found</w:t>
            </w:r>
          </w:p>
        </w:tc>
        <w:tc>
          <w:tcPr>
            <w:tcW w:w="353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226449">
              <w:rPr>
                <w:sz w:val="18"/>
                <w:szCs w:val="18"/>
              </w:rPr>
              <w:t>1.0</w:t>
            </w:r>
          </w:p>
        </w:tc>
      </w:tr>
      <w:tr w:rsidR="00831FC8" w:rsidRPr="0091181C" w:rsidTr="000B4BBC">
        <w:tc>
          <w:tcPr>
            <w:tcW w:w="139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stom</w:t>
            </w:r>
          </w:p>
        </w:tc>
        <w:tc>
          <w:tcPr>
            <w:tcW w:w="805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91181C">
              <w:rPr>
                <w:sz w:val="18"/>
                <w:szCs w:val="18"/>
              </w:rPr>
              <w:t>8100</w:t>
            </w:r>
          </w:p>
        </w:tc>
        <w:tc>
          <w:tcPr>
            <w:tcW w:w="2447" w:type="pct"/>
          </w:tcPr>
          <w:p w:rsidR="00831FC8" w:rsidRPr="0091181C" w:rsidRDefault="00831FC8" w:rsidP="00831FC8">
            <w:pPr>
              <w:rPr>
                <w:rFonts w:ascii="Arial" w:hAnsi="Arial" w:cs="Arial"/>
                <w:color w:val="4D5156"/>
                <w:sz w:val="18"/>
                <w:szCs w:val="18"/>
                <w:shd w:val="clear" w:color="auto" w:fill="FFFFFF"/>
              </w:rPr>
            </w:pPr>
            <w:r w:rsidRPr="0091181C">
              <w:rPr>
                <w:sz w:val="18"/>
                <w:szCs w:val="18"/>
              </w:rPr>
              <w:t>Service is Failed to Process the Message</w:t>
            </w:r>
          </w:p>
        </w:tc>
        <w:tc>
          <w:tcPr>
            <w:tcW w:w="353" w:type="pct"/>
          </w:tcPr>
          <w:p w:rsidR="00831FC8" w:rsidRPr="0091181C" w:rsidRDefault="00831FC8" w:rsidP="00831FC8">
            <w:pPr>
              <w:rPr>
                <w:sz w:val="18"/>
                <w:szCs w:val="18"/>
              </w:rPr>
            </w:pPr>
            <w:r w:rsidRPr="00226449">
              <w:rPr>
                <w:sz w:val="18"/>
                <w:szCs w:val="18"/>
              </w:rPr>
              <w:t>1.0</w:t>
            </w:r>
          </w:p>
        </w:tc>
      </w:tr>
    </w:tbl>
    <w:p w:rsidR="00900FF0" w:rsidRPr="003824A3" w:rsidRDefault="00900FF0" w:rsidP="008F4B62">
      <w:pPr>
        <w:pStyle w:val="Heading2"/>
      </w:pPr>
      <w:bookmarkStart w:id="36" w:name="_Toc184714185"/>
      <w:r>
        <w:t>Unit Test Cases</w:t>
      </w:r>
      <w:bookmarkEnd w:id="36"/>
    </w:p>
    <w:tbl>
      <w:tblPr>
        <w:tblW w:w="5000" w:type="pct"/>
        <w:tblLook w:val="04A0"/>
      </w:tblPr>
      <w:tblGrid>
        <w:gridCol w:w="1303"/>
        <w:gridCol w:w="3394"/>
        <w:gridCol w:w="3436"/>
        <w:gridCol w:w="1109"/>
      </w:tblGrid>
      <w:tr w:rsidR="00900FF0" w:rsidRPr="003C08AF" w:rsidTr="00710F18">
        <w:trPr>
          <w:trHeight w:val="280"/>
        </w:trPr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vAlign w:val="center"/>
            <w:hideMark/>
          </w:tcPr>
          <w:p w:rsidR="00900FF0" w:rsidRPr="003C08AF" w:rsidRDefault="00900FF0" w:rsidP="005F1C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</w:pPr>
            <w:r w:rsidRPr="003C08AF"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  <w:t>Use Case ID</w:t>
            </w:r>
          </w:p>
        </w:tc>
        <w:tc>
          <w:tcPr>
            <w:tcW w:w="183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vAlign w:val="center"/>
            <w:hideMark/>
          </w:tcPr>
          <w:p w:rsidR="00900FF0" w:rsidRPr="003C08AF" w:rsidRDefault="00900FF0" w:rsidP="005F1C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</w:pPr>
            <w:r w:rsidRPr="003C08AF"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  <w:t>Use Case Name</w:t>
            </w:r>
          </w:p>
        </w:tc>
        <w:tc>
          <w:tcPr>
            <w:tcW w:w="185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vAlign w:val="center"/>
            <w:hideMark/>
          </w:tcPr>
          <w:p w:rsidR="00900FF0" w:rsidRPr="003C08AF" w:rsidRDefault="00900FF0" w:rsidP="005F1C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</w:pPr>
            <w:r w:rsidRPr="003C08AF"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  <w:t>Use Case Description</w:t>
            </w:r>
          </w:p>
        </w:tc>
        <w:tc>
          <w:tcPr>
            <w:tcW w:w="6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</w:tcPr>
          <w:p w:rsidR="00900FF0" w:rsidRPr="003C08AF" w:rsidRDefault="00900FF0" w:rsidP="005F1C0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</w:pPr>
            <w:proofErr w:type="spellStart"/>
            <w:r w:rsidRPr="003C08AF">
              <w:rPr>
                <w:rFonts w:ascii="Arial" w:eastAsia="Times New Roman" w:hAnsi="Arial" w:cs="Arial"/>
                <w:b/>
                <w:bCs/>
                <w:color w:val="FFFFFF" w:themeColor="text2"/>
                <w:sz w:val="18"/>
                <w:szCs w:val="18"/>
                <w:lang w:val="en-US" w:eastAsia="en-US"/>
              </w:rPr>
              <w:t>Ver</w:t>
            </w:r>
            <w:proofErr w:type="spellEnd"/>
          </w:p>
        </w:tc>
      </w:tr>
      <w:tr w:rsidR="005157D9" w:rsidRPr="003C08AF" w:rsidTr="00710F18">
        <w:trPr>
          <w:trHeight w:val="296"/>
        </w:trPr>
        <w:tc>
          <w:tcPr>
            <w:tcW w:w="7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C08AF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  <w:t xml:space="preserve">UC 1 </w:t>
            </w:r>
          </w:p>
        </w:tc>
        <w:tc>
          <w:tcPr>
            <w:tcW w:w="1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8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1720DC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  <w:tr w:rsidR="005157D9" w:rsidRPr="003C08AF" w:rsidTr="00710F18">
        <w:trPr>
          <w:trHeight w:val="275"/>
        </w:trPr>
        <w:tc>
          <w:tcPr>
            <w:tcW w:w="7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C08AF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  <w:t>UC 2</w:t>
            </w:r>
          </w:p>
        </w:tc>
        <w:tc>
          <w:tcPr>
            <w:tcW w:w="1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8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1720DC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  <w:tr w:rsidR="005157D9" w:rsidRPr="003C08AF" w:rsidTr="00710F18">
        <w:trPr>
          <w:trHeight w:val="476"/>
        </w:trPr>
        <w:tc>
          <w:tcPr>
            <w:tcW w:w="70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C08AF"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  <w:t>UC 3</w:t>
            </w:r>
          </w:p>
        </w:tc>
        <w:tc>
          <w:tcPr>
            <w:tcW w:w="18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185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157D9" w:rsidRPr="003C08AF" w:rsidRDefault="005157D9" w:rsidP="005157D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1720DC">
              <w:rPr>
                <w:rFonts w:cstheme="minorHAnsi"/>
                <w:color w:val="000000"/>
                <w:sz w:val="18"/>
                <w:szCs w:val="18"/>
              </w:rPr>
              <w:t>1.0</w:t>
            </w:r>
          </w:p>
        </w:tc>
      </w:tr>
    </w:tbl>
    <w:p w:rsidR="00900FF0" w:rsidRDefault="00900FF0" w:rsidP="00900FF0">
      <w:pPr>
        <w:sectPr w:rsidR="00900FF0" w:rsidSect="003569C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214686" w:rsidRDefault="00214686" w:rsidP="003115F5">
      <w:pPr>
        <w:pStyle w:val="Heading1"/>
      </w:pPr>
      <w:bookmarkStart w:id="37" w:name="_Toc176862873"/>
      <w:bookmarkStart w:id="38" w:name="_Toc184714186"/>
      <w:bookmarkStart w:id="39" w:name="_Toc1252148192"/>
      <w:bookmarkStart w:id="40" w:name="_Toc407691488"/>
      <w:r>
        <w:lastRenderedPageBreak/>
        <w:t>Deployment</w:t>
      </w:r>
      <w:bookmarkEnd w:id="37"/>
      <w:bookmarkEnd w:id="38"/>
    </w:p>
    <w:p w:rsidR="00956F41" w:rsidRPr="003824A3" w:rsidRDefault="00956F41" w:rsidP="00956F41">
      <w:pPr>
        <w:pStyle w:val="Heading2"/>
      </w:pPr>
      <w:bookmarkStart w:id="41" w:name="_Toc491462015"/>
      <w:bookmarkStart w:id="42" w:name="_Toc176862874"/>
      <w:bookmarkStart w:id="43" w:name="_Toc184714187"/>
      <w:bookmarkEnd w:id="39"/>
      <w:r w:rsidRPr="00C9147B">
        <w:t>Deployable Process</w:t>
      </w:r>
      <w:bookmarkEnd w:id="41"/>
      <w:r>
        <w:t xml:space="preserve"> Name</w:t>
      </w:r>
      <w:bookmarkEnd w:id="42"/>
      <w:bookmarkEnd w:id="43"/>
    </w:p>
    <w:tbl>
      <w:tblPr>
        <w:tblStyle w:val="TableGrid"/>
        <w:tblW w:w="5000" w:type="pct"/>
        <w:tblLook w:val="06A0"/>
      </w:tblPr>
      <w:tblGrid>
        <w:gridCol w:w="1367"/>
        <w:gridCol w:w="1575"/>
        <w:gridCol w:w="1575"/>
        <w:gridCol w:w="1577"/>
        <w:gridCol w:w="1575"/>
        <w:gridCol w:w="1573"/>
      </w:tblGrid>
      <w:tr w:rsidR="00956F41" w:rsidRPr="003C08AF" w:rsidTr="00AE196A">
        <w:tc>
          <w:tcPr>
            <w:tcW w:w="740" w:type="pct"/>
            <w:shd w:val="clear" w:color="auto" w:fill="56AAAE" w:themeFill="accent2"/>
          </w:tcPr>
          <w:p w:rsidR="00956F41" w:rsidRPr="003C08AF" w:rsidRDefault="00956F41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b/>
                <w:bCs/>
                <w:color w:val="FFFFFF" w:themeColor="text2"/>
                <w:sz w:val="18"/>
                <w:szCs w:val="18"/>
              </w:rPr>
              <w:t>Component Name</w:t>
            </w:r>
          </w:p>
        </w:tc>
        <w:tc>
          <w:tcPr>
            <w:tcW w:w="852" w:type="pct"/>
            <w:shd w:val="clear" w:color="auto" w:fill="56AAAE" w:themeFill="accent2"/>
          </w:tcPr>
          <w:p w:rsidR="00956F41" w:rsidRPr="003C08AF" w:rsidRDefault="00956F41" w:rsidP="006C4200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3C08AF">
              <w:rPr>
                <w:b/>
                <w:bCs/>
                <w:color w:val="FFFFFF" w:themeColor="text2"/>
                <w:sz w:val="18"/>
                <w:szCs w:val="18"/>
              </w:rPr>
              <w:t>Component Type</w:t>
            </w:r>
          </w:p>
        </w:tc>
        <w:tc>
          <w:tcPr>
            <w:tcW w:w="852" w:type="pct"/>
            <w:shd w:val="clear" w:color="auto" w:fill="56AAAE" w:themeFill="accent2"/>
          </w:tcPr>
          <w:p w:rsidR="00956F41" w:rsidRPr="003C08AF" w:rsidRDefault="00956F41" w:rsidP="006C4200">
            <w:pPr>
              <w:rPr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b/>
                <w:bCs/>
                <w:color w:val="FFFFFF" w:themeColor="text2"/>
                <w:sz w:val="18"/>
                <w:szCs w:val="18"/>
              </w:rPr>
              <w:t>Version</w:t>
            </w:r>
          </w:p>
        </w:tc>
        <w:tc>
          <w:tcPr>
            <w:tcW w:w="853" w:type="pct"/>
            <w:shd w:val="clear" w:color="auto" w:fill="56AAAE" w:themeFill="accent2"/>
          </w:tcPr>
          <w:p w:rsidR="00956F41" w:rsidRPr="003C08AF" w:rsidRDefault="00956F41" w:rsidP="006C4200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3C08AF">
              <w:rPr>
                <w:b/>
                <w:bCs/>
                <w:color w:val="FFFFFF" w:themeColor="text2"/>
                <w:sz w:val="18"/>
                <w:szCs w:val="18"/>
              </w:rPr>
              <w:t>Scheduling Required</w:t>
            </w:r>
          </w:p>
        </w:tc>
        <w:tc>
          <w:tcPr>
            <w:tcW w:w="852" w:type="pct"/>
            <w:shd w:val="clear" w:color="auto" w:fill="56AAAE" w:themeFill="accent2"/>
          </w:tcPr>
          <w:p w:rsidR="00956F41" w:rsidRPr="003C08AF" w:rsidRDefault="00956F41" w:rsidP="006C4200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3C08AF">
              <w:rPr>
                <w:b/>
                <w:bCs/>
                <w:color w:val="FFFFFF" w:themeColor="text2"/>
                <w:sz w:val="18"/>
                <w:szCs w:val="18"/>
              </w:rPr>
              <w:t>Note</w:t>
            </w:r>
          </w:p>
        </w:tc>
        <w:tc>
          <w:tcPr>
            <w:tcW w:w="852" w:type="pct"/>
            <w:shd w:val="clear" w:color="auto" w:fill="56AAAE" w:themeFill="accent2"/>
          </w:tcPr>
          <w:p w:rsidR="00956F41" w:rsidRPr="003C08AF" w:rsidRDefault="00956F41" w:rsidP="006C4200">
            <w:pPr>
              <w:rPr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3C08AF">
              <w:rPr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956F41" w:rsidRPr="003C08AF" w:rsidTr="00AE196A">
        <w:tc>
          <w:tcPr>
            <w:tcW w:w="740" w:type="pct"/>
          </w:tcPr>
          <w:p w:rsidR="00956F41" w:rsidRPr="003C08AF" w:rsidRDefault="00956F41" w:rsidP="006C4200">
            <w:pPr>
              <w:rPr>
                <w:sz w:val="18"/>
                <w:szCs w:val="18"/>
              </w:rPr>
            </w:pPr>
          </w:p>
        </w:tc>
        <w:tc>
          <w:tcPr>
            <w:tcW w:w="852" w:type="pct"/>
          </w:tcPr>
          <w:p w:rsidR="00956F41" w:rsidRPr="003C08AF" w:rsidRDefault="19CC1817" w:rsidP="006C4200">
            <w:pPr>
              <w:rPr>
                <w:sz w:val="18"/>
                <w:szCs w:val="18"/>
              </w:rPr>
            </w:pPr>
            <w:r w:rsidRPr="065A50F0">
              <w:rPr>
                <w:sz w:val="18"/>
                <w:szCs w:val="18"/>
              </w:rPr>
              <w:t>Process</w:t>
            </w:r>
          </w:p>
        </w:tc>
        <w:tc>
          <w:tcPr>
            <w:tcW w:w="852" w:type="pct"/>
          </w:tcPr>
          <w:p w:rsidR="00956F41" w:rsidRPr="003C08AF" w:rsidRDefault="7F3C60C2" w:rsidP="006C4200">
            <w:pPr>
              <w:rPr>
                <w:sz w:val="18"/>
                <w:szCs w:val="18"/>
              </w:rPr>
            </w:pPr>
            <w:r w:rsidRPr="13298764">
              <w:rPr>
                <w:sz w:val="18"/>
                <w:szCs w:val="18"/>
              </w:rPr>
              <w:t>1.</w:t>
            </w:r>
            <w:r w:rsidR="7DC7C493" w:rsidRPr="13298764">
              <w:rPr>
                <w:sz w:val="18"/>
                <w:szCs w:val="18"/>
              </w:rPr>
              <w:t>2</w:t>
            </w:r>
          </w:p>
        </w:tc>
        <w:tc>
          <w:tcPr>
            <w:tcW w:w="853" w:type="pct"/>
          </w:tcPr>
          <w:p w:rsidR="00956F41" w:rsidRPr="003C08AF" w:rsidRDefault="48FE65A4" w:rsidP="006C4200">
            <w:pPr>
              <w:rPr>
                <w:sz w:val="18"/>
                <w:szCs w:val="18"/>
              </w:rPr>
            </w:pPr>
            <w:r w:rsidRPr="13298764">
              <w:rPr>
                <w:sz w:val="18"/>
                <w:szCs w:val="18"/>
              </w:rPr>
              <w:t>Y</w:t>
            </w:r>
            <w:r w:rsidR="278433BB" w:rsidRPr="13298764">
              <w:rPr>
                <w:sz w:val="18"/>
                <w:szCs w:val="18"/>
              </w:rPr>
              <w:t>es</w:t>
            </w:r>
          </w:p>
        </w:tc>
        <w:tc>
          <w:tcPr>
            <w:tcW w:w="852" w:type="pct"/>
          </w:tcPr>
          <w:p w:rsidR="00956F41" w:rsidRPr="003C08AF" w:rsidRDefault="32A278C5" w:rsidP="006C4200">
            <w:pPr>
              <w:rPr>
                <w:sz w:val="18"/>
                <w:szCs w:val="18"/>
              </w:rPr>
            </w:pPr>
            <w:r w:rsidRPr="065A50F0">
              <w:rPr>
                <w:sz w:val="18"/>
                <w:szCs w:val="18"/>
              </w:rPr>
              <w:t>This main process pushes the info in Event Streams</w:t>
            </w:r>
          </w:p>
        </w:tc>
        <w:tc>
          <w:tcPr>
            <w:tcW w:w="852" w:type="pct"/>
          </w:tcPr>
          <w:p w:rsidR="00956F41" w:rsidRPr="003C08AF" w:rsidRDefault="00956F41" w:rsidP="13298764">
            <w:pPr>
              <w:rPr>
                <w:sz w:val="18"/>
                <w:szCs w:val="18"/>
              </w:rPr>
            </w:pPr>
          </w:p>
          <w:p w:rsidR="00956F41" w:rsidRPr="003C08AF" w:rsidRDefault="00956F41" w:rsidP="13298764">
            <w:pPr>
              <w:rPr>
                <w:sz w:val="18"/>
                <w:szCs w:val="18"/>
              </w:rPr>
            </w:pPr>
          </w:p>
          <w:p w:rsidR="00956F41" w:rsidRPr="003C08AF" w:rsidRDefault="00956F41" w:rsidP="13298764">
            <w:pPr>
              <w:rPr>
                <w:sz w:val="18"/>
                <w:szCs w:val="18"/>
              </w:rPr>
            </w:pPr>
          </w:p>
          <w:p w:rsidR="00956F41" w:rsidRPr="003C08AF" w:rsidRDefault="00956F41" w:rsidP="13298764">
            <w:pPr>
              <w:rPr>
                <w:sz w:val="18"/>
                <w:szCs w:val="18"/>
              </w:rPr>
            </w:pPr>
          </w:p>
          <w:p w:rsidR="00956F41" w:rsidRPr="003C08AF" w:rsidRDefault="00956F41" w:rsidP="13298764">
            <w:pPr>
              <w:rPr>
                <w:sz w:val="18"/>
                <w:szCs w:val="18"/>
              </w:rPr>
            </w:pPr>
          </w:p>
        </w:tc>
      </w:tr>
    </w:tbl>
    <w:p w:rsidR="00956F41" w:rsidRDefault="00956F41" w:rsidP="00956F41">
      <w:pPr>
        <w:rPr>
          <w:color w:val="56AAAE" w:themeColor="accent2"/>
        </w:rPr>
      </w:pPr>
    </w:p>
    <w:p w:rsidR="007C33B7" w:rsidRDefault="007C33B7" w:rsidP="007C33B7">
      <w:pPr>
        <w:pStyle w:val="Heading2"/>
      </w:pPr>
      <w:bookmarkStart w:id="44" w:name="_Toc178682937"/>
      <w:bookmarkStart w:id="45" w:name="_Toc178748980"/>
      <w:bookmarkStart w:id="46" w:name="_Toc184714188"/>
      <w:bookmarkStart w:id="47" w:name="_Toc176862875"/>
      <w:r>
        <w:t>Event Stream</w:t>
      </w:r>
      <w:bookmarkEnd w:id="44"/>
      <w:bookmarkEnd w:id="45"/>
      <w:bookmarkEnd w:id="46"/>
    </w:p>
    <w:tbl>
      <w:tblPr>
        <w:tblStyle w:val="TableGrid"/>
        <w:tblW w:w="9016" w:type="dxa"/>
        <w:tblLook w:val="04A0"/>
      </w:tblPr>
      <w:tblGrid>
        <w:gridCol w:w="3268"/>
        <w:gridCol w:w="765"/>
        <w:gridCol w:w="3240"/>
        <w:gridCol w:w="1236"/>
        <w:gridCol w:w="507"/>
      </w:tblGrid>
      <w:tr w:rsidR="007C33B7" w:rsidRPr="003C08AF" w:rsidTr="13298764">
        <w:trPr>
          <w:tblHeader/>
        </w:trPr>
        <w:tc>
          <w:tcPr>
            <w:tcW w:w="3268" w:type="dxa"/>
            <w:shd w:val="clear" w:color="auto" w:fill="56AAAE" w:themeFill="accent2"/>
          </w:tcPr>
          <w:p w:rsidR="007C33B7" w:rsidRPr="003C08AF" w:rsidRDefault="007C33B7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Event Stream Name</w:t>
            </w:r>
          </w:p>
        </w:tc>
        <w:tc>
          <w:tcPr>
            <w:tcW w:w="765" w:type="dxa"/>
            <w:shd w:val="clear" w:color="auto" w:fill="56AAAE" w:themeFill="accent2"/>
          </w:tcPr>
          <w:p w:rsidR="007C33B7" w:rsidRDefault="007C33B7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>Type</w:t>
            </w:r>
          </w:p>
        </w:tc>
        <w:tc>
          <w:tcPr>
            <w:tcW w:w="3240" w:type="dxa"/>
            <w:shd w:val="clear" w:color="auto" w:fill="56AAAE" w:themeFill="accent2"/>
          </w:tcPr>
          <w:p w:rsidR="007C33B7" w:rsidRDefault="007C33B7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>Subscriber Name</w:t>
            </w:r>
          </w:p>
        </w:tc>
        <w:tc>
          <w:tcPr>
            <w:tcW w:w="1236" w:type="dxa"/>
            <w:shd w:val="clear" w:color="auto" w:fill="56AAAE" w:themeFill="accent2"/>
          </w:tcPr>
          <w:p w:rsidR="007C33B7" w:rsidRPr="003C08AF" w:rsidRDefault="007C33B7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>Note</w:t>
            </w:r>
          </w:p>
        </w:tc>
        <w:tc>
          <w:tcPr>
            <w:tcW w:w="507" w:type="dxa"/>
            <w:shd w:val="clear" w:color="auto" w:fill="56AAAE" w:themeFill="accent2"/>
          </w:tcPr>
          <w:p w:rsidR="007C33B7" w:rsidRPr="003C08AF" w:rsidRDefault="007C33B7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3C08AF"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7C33B7" w:rsidRPr="003C08AF" w:rsidTr="13298764">
        <w:tc>
          <w:tcPr>
            <w:tcW w:w="3268" w:type="dxa"/>
          </w:tcPr>
          <w:p w:rsidR="007C33B7" w:rsidRPr="005D6949" w:rsidRDefault="007C33B7">
            <w:pPr>
              <w:rPr>
                <w:sz w:val="18"/>
                <w:szCs w:val="18"/>
              </w:rPr>
            </w:pPr>
          </w:p>
        </w:tc>
        <w:tc>
          <w:tcPr>
            <w:tcW w:w="765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  <w:tc>
          <w:tcPr>
            <w:tcW w:w="3240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  <w:tc>
          <w:tcPr>
            <w:tcW w:w="1236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  <w:tc>
          <w:tcPr>
            <w:tcW w:w="507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</w:tr>
      <w:tr w:rsidR="007C33B7" w:rsidRPr="003C08AF" w:rsidTr="13298764">
        <w:tc>
          <w:tcPr>
            <w:tcW w:w="3268" w:type="dxa"/>
          </w:tcPr>
          <w:p w:rsidR="007C33B7" w:rsidRPr="005D6949" w:rsidRDefault="007C33B7">
            <w:pPr>
              <w:rPr>
                <w:sz w:val="18"/>
                <w:szCs w:val="18"/>
              </w:rPr>
            </w:pPr>
          </w:p>
        </w:tc>
        <w:tc>
          <w:tcPr>
            <w:tcW w:w="765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  <w:tc>
          <w:tcPr>
            <w:tcW w:w="3240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  <w:tc>
          <w:tcPr>
            <w:tcW w:w="1236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  <w:tc>
          <w:tcPr>
            <w:tcW w:w="507" w:type="dxa"/>
          </w:tcPr>
          <w:p w:rsidR="007C33B7" w:rsidRPr="003C08AF" w:rsidRDefault="007C33B7">
            <w:pPr>
              <w:rPr>
                <w:sz w:val="18"/>
                <w:szCs w:val="18"/>
              </w:rPr>
            </w:pPr>
          </w:p>
        </w:tc>
      </w:tr>
    </w:tbl>
    <w:p w:rsidR="007C33B7" w:rsidRDefault="007C33B7" w:rsidP="007C33B7">
      <w:pPr>
        <w:rPr>
          <w:sz w:val="18"/>
          <w:szCs w:val="18"/>
        </w:rPr>
      </w:pPr>
    </w:p>
    <w:p w:rsidR="007C33B7" w:rsidRDefault="007C33B7" w:rsidP="007C33B7">
      <w:pPr>
        <w:rPr>
          <w:sz w:val="18"/>
          <w:szCs w:val="18"/>
        </w:rPr>
      </w:pPr>
      <w:r w:rsidRPr="006942C4">
        <w:rPr>
          <w:b/>
          <w:bCs/>
          <w:sz w:val="18"/>
          <w:szCs w:val="18"/>
        </w:rPr>
        <w:t>Event Streams Usage limits</w:t>
      </w:r>
      <w:r w:rsidRPr="004C7B7A">
        <w:rPr>
          <w:sz w:val="18"/>
          <w:szCs w:val="18"/>
        </w:rPr>
        <w:t xml:space="preserve">: Environments: A maximum of 200 Environments are allowed per account. Topics: </w:t>
      </w:r>
    </w:p>
    <w:p w:rsidR="007C33B7" w:rsidRPr="006942C4" w:rsidRDefault="007C33B7" w:rsidP="007C33B7">
      <w:pPr>
        <w:rPr>
          <w:sz w:val="18"/>
          <w:szCs w:val="18"/>
          <w:u w:val="single"/>
        </w:rPr>
      </w:pPr>
      <w:r w:rsidRPr="006942C4">
        <w:rPr>
          <w:sz w:val="18"/>
          <w:szCs w:val="18"/>
          <w:u w:val="single"/>
        </w:rPr>
        <w:t xml:space="preserve">Each Environment can have up to 1000 topics. </w:t>
      </w:r>
    </w:p>
    <w:p w:rsidR="007C33B7" w:rsidRPr="004C7B7A" w:rsidRDefault="007C33B7" w:rsidP="007C33B7">
      <w:r w:rsidRPr="006942C4">
        <w:rPr>
          <w:b/>
          <w:bCs/>
          <w:sz w:val="18"/>
          <w:szCs w:val="18"/>
        </w:rPr>
        <w:t>Backlog</w:t>
      </w:r>
      <w:r w:rsidRPr="004C7B7A">
        <w:rPr>
          <w:sz w:val="18"/>
          <w:szCs w:val="18"/>
        </w:rPr>
        <w:t>: Topics can store a maximum of 5GB of backlog data.</w:t>
      </w:r>
    </w:p>
    <w:p w:rsidR="008A2B61" w:rsidRDefault="008A2B61" w:rsidP="003115F5">
      <w:pPr>
        <w:pStyle w:val="Heading2"/>
      </w:pPr>
      <w:bookmarkStart w:id="48" w:name="_Toc184714189"/>
      <w:r>
        <w:t>Cross Reference Table</w:t>
      </w:r>
      <w:bookmarkEnd w:id="47"/>
      <w:bookmarkEnd w:id="48"/>
    </w:p>
    <w:tbl>
      <w:tblPr>
        <w:tblStyle w:val="TableGrid"/>
        <w:tblW w:w="5000" w:type="pct"/>
        <w:tblLook w:val="04A0"/>
      </w:tblPr>
      <w:tblGrid>
        <w:gridCol w:w="1270"/>
        <w:gridCol w:w="1429"/>
        <w:gridCol w:w="2802"/>
        <w:gridCol w:w="2806"/>
        <w:gridCol w:w="935"/>
      </w:tblGrid>
      <w:tr w:rsidR="000D1C29" w:rsidRPr="003C08AF" w:rsidTr="00861EC9">
        <w:tc>
          <w:tcPr>
            <w:tcW w:w="687" w:type="pct"/>
            <w:shd w:val="clear" w:color="auto" w:fill="56AAAE" w:themeFill="accent2"/>
          </w:tcPr>
          <w:p w:rsidR="000D1C29" w:rsidRPr="003C08AF" w:rsidRDefault="000D1C29" w:rsidP="00861EC9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Table Name</w:t>
            </w:r>
          </w:p>
        </w:tc>
        <w:tc>
          <w:tcPr>
            <w:tcW w:w="773" w:type="pct"/>
            <w:shd w:val="clear" w:color="auto" w:fill="56AAAE" w:themeFill="accent2"/>
          </w:tcPr>
          <w:p w:rsidR="000D1C29" w:rsidRPr="003C08AF" w:rsidRDefault="000D1C29" w:rsidP="00861EC9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>Description</w:t>
            </w:r>
          </w:p>
        </w:tc>
        <w:tc>
          <w:tcPr>
            <w:tcW w:w="1516" w:type="pct"/>
            <w:shd w:val="clear" w:color="auto" w:fill="56AAAE" w:themeFill="accent2"/>
          </w:tcPr>
          <w:p w:rsidR="000D1C29" w:rsidRPr="003C08AF" w:rsidRDefault="000D1C29" w:rsidP="00861EC9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>Is Extended?</w:t>
            </w:r>
          </w:p>
        </w:tc>
        <w:tc>
          <w:tcPr>
            <w:tcW w:w="1518" w:type="pct"/>
            <w:shd w:val="clear" w:color="auto" w:fill="56AAAE" w:themeFill="accent2"/>
          </w:tcPr>
          <w:p w:rsidR="000D1C29" w:rsidRPr="003C08AF" w:rsidRDefault="000D1C29" w:rsidP="00861EC9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 xml:space="preserve">Is Data Loaded specific to </w:t>
            </w:r>
            <w:proofErr w:type="spellStart"/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>Boomi</w:t>
            </w:r>
            <w:proofErr w:type="spellEnd"/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 xml:space="preserve"> </w:t>
            </w:r>
            <w:proofErr w:type="gramStart"/>
            <w:r>
              <w:rPr>
                <w:rFonts w:cs="Arial"/>
                <w:b/>
                <w:color w:val="FFFFFF" w:themeColor="text2"/>
                <w:sz w:val="18"/>
                <w:szCs w:val="18"/>
              </w:rPr>
              <w:t>Environment ?</w:t>
            </w:r>
            <w:proofErr w:type="gramEnd"/>
          </w:p>
        </w:tc>
        <w:tc>
          <w:tcPr>
            <w:tcW w:w="506" w:type="pct"/>
            <w:shd w:val="clear" w:color="auto" w:fill="56AAAE" w:themeFill="accent2"/>
          </w:tcPr>
          <w:p w:rsidR="000D1C29" w:rsidRPr="003C08AF" w:rsidRDefault="000D1C29" w:rsidP="00861EC9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3C08AF"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0D1C29" w:rsidRPr="003C08AF" w:rsidTr="00861EC9">
        <w:tc>
          <w:tcPr>
            <w:tcW w:w="687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nguage</w:t>
            </w:r>
          </w:p>
        </w:tc>
        <w:tc>
          <w:tcPr>
            <w:tcW w:w="773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518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50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 w:rsidRPr="003C08AF">
              <w:rPr>
                <w:sz w:val="18"/>
                <w:szCs w:val="18"/>
              </w:rPr>
              <w:t>01.00</w:t>
            </w:r>
          </w:p>
        </w:tc>
      </w:tr>
      <w:tr w:rsidR="000D1C29" w:rsidRPr="003C08AF" w:rsidTr="00861EC9">
        <w:tc>
          <w:tcPr>
            <w:tcW w:w="687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ntry</w:t>
            </w:r>
          </w:p>
        </w:tc>
        <w:tc>
          <w:tcPr>
            <w:tcW w:w="773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es</w:t>
            </w:r>
          </w:p>
        </w:tc>
        <w:tc>
          <w:tcPr>
            <w:tcW w:w="1518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50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 w:rsidRPr="003C08AF">
              <w:rPr>
                <w:sz w:val="18"/>
                <w:szCs w:val="18"/>
              </w:rPr>
              <w:t>01.00</w:t>
            </w:r>
          </w:p>
        </w:tc>
      </w:tr>
      <w:tr w:rsidR="000D1C29" w:rsidRPr="003C08AF" w:rsidTr="00861EC9">
        <w:tc>
          <w:tcPr>
            <w:tcW w:w="687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8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50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 w:rsidRPr="003C08AF">
              <w:rPr>
                <w:sz w:val="18"/>
                <w:szCs w:val="18"/>
              </w:rPr>
              <w:t>01.00</w:t>
            </w:r>
          </w:p>
        </w:tc>
      </w:tr>
      <w:tr w:rsidR="000D1C29" w:rsidRPr="003C08AF" w:rsidTr="00861EC9">
        <w:tc>
          <w:tcPr>
            <w:tcW w:w="687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8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50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 w:rsidRPr="003C08AF">
              <w:rPr>
                <w:sz w:val="18"/>
                <w:szCs w:val="18"/>
              </w:rPr>
              <w:t>01.00</w:t>
            </w:r>
          </w:p>
        </w:tc>
      </w:tr>
      <w:tr w:rsidR="000D1C29" w:rsidRPr="003C08AF" w:rsidTr="00861EC9">
        <w:tc>
          <w:tcPr>
            <w:tcW w:w="687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773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1518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</w:p>
        </w:tc>
        <w:tc>
          <w:tcPr>
            <w:tcW w:w="506" w:type="pct"/>
          </w:tcPr>
          <w:p w:rsidR="000D1C29" w:rsidRPr="003C08AF" w:rsidRDefault="000D1C29" w:rsidP="00861EC9">
            <w:pPr>
              <w:rPr>
                <w:sz w:val="18"/>
                <w:szCs w:val="18"/>
              </w:rPr>
            </w:pPr>
            <w:r w:rsidRPr="003C08AF">
              <w:rPr>
                <w:sz w:val="18"/>
                <w:szCs w:val="18"/>
              </w:rPr>
              <w:t>01.00</w:t>
            </w:r>
          </w:p>
        </w:tc>
      </w:tr>
    </w:tbl>
    <w:p w:rsidR="000D1C29" w:rsidRPr="000D1C29" w:rsidRDefault="000D1C29" w:rsidP="000D1C29"/>
    <w:p w:rsidR="001838C3" w:rsidRDefault="001838C3" w:rsidP="001838C3">
      <w:pPr>
        <w:pStyle w:val="Heading3"/>
      </w:pPr>
      <w:bookmarkStart w:id="49" w:name="_Toc184714190"/>
      <w:r>
        <w:t>Language</w:t>
      </w:r>
      <w:bookmarkEnd w:id="49"/>
    </w:p>
    <w:tbl>
      <w:tblPr>
        <w:tblStyle w:val="TableGrid"/>
        <w:tblW w:w="5000" w:type="pct"/>
        <w:tblLook w:val="04A0"/>
      </w:tblPr>
      <w:tblGrid>
        <w:gridCol w:w="4065"/>
        <w:gridCol w:w="5177"/>
      </w:tblGrid>
      <w:tr w:rsidR="001838C3" w:rsidRPr="00E012E3" w:rsidTr="000D1C29">
        <w:trPr>
          <w:tblHeader/>
        </w:trPr>
        <w:tc>
          <w:tcPr>
            <w:tcW w:w="2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hideMark/>
          </w:tcPr>
          <w:p w:rsidR="001838C3" w:rsidRPr="00E012E3" w:rsidRDefault="001838C3" w:rsidP="00514DA8">
            <w:pPr>
              <w:spacing w:before="60" w:after="60"/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>Key</w:t>
            </w:r>
          </w:p>
        </w:tc>
        <w:tc>
          <w:tcPr>
            <w:tcW w:w="2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hideMark/>
          </w:tcPr>
          <w:p w:rsidR="001838C3" w:rsidRPr="00E012E3" w:rsidRDefault="001838C3" w:rsidP="00514DA8">
            <w:pPr>
              <w:spacing w:before="60" w:after="60"/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>Value</w:t>
            </w:r>
          </w:p>
        </w:tc>
      </w:tr>
      <w:tr w:rsidR="001838C3" w:rsidRPr="00427ED8" w:rsidTr="000D1C29">
        <w:tc>
          <w:tcPr>
            <w:tcW w:w="21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38C3" w:rsidRPr="009E0DB3" w:rsidRDefault="001838C3" w:rsidP="00514DA8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E0DB3">
              <w:rPr>
                <w:rFonts w:cstheme="minorHAnsi"/>
                <w:color w:val="000000"/>
                <w:sz w:val="18"/>
                <w:szCs w:val="18"/>
              </w:rPr>
              <w:t>en</w:t>
            </w:r>
          </w:p>
        </w:tc>
        <w:tc>
          <w:tcPr>
            <w:tcW w:w="28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1838C3" w:rsidRPr="009E0DB3" w:rsidRDefault="001838C3" w:rsidP="00514DA8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9E0DB3">
              <w:rPr>
                <w:rFonts w:cstheme="minorHAnsi"/>
                <w:color w:val="000000"/>
                <w:sz w:val="18"/>
                <w:szCs w:val="18"/>
              </w:rPr>
              <w:t>ENG</w:t>
            </w:r>
          </w:p>
        </w:tc>
      </w:tr>
    </w:tbl>
    <w:p w:rsidR="003A091B" w:rsidRPr="003A091B" w:rsidRDefault="003A091B" w:rsidP="003A091B"/>
    <w:p w:rsidR="002F013C" w:rsidRDefault="000C7A2B" w:rsidP="002F013C">
      <w:pPr>
        <w:pStyle w:val="Heading3"/>
      </w:pPr>
      <w:bookmarkStart w:id="50" w:name="_Toc184714191"/>
      <w:r>
        <w:t>Country Code</w:t>
      </w:r>
      <w:bookmarkEnd w:id="50"/>
    </w:p>
    <w:tbl>
      <w:tblPr>
        <w:tblStyle w:val="TableGrid"/>
        <w:tblW w:w="5000" w:type="pct"/>
        <w:tblLayout w:type="fixed"/>
        <w:tblLook w:val="04A0"/>
      </w:tblPr>
      <w:tblGrid>
        <w:gridCol w:w="4972"/>
        <w:gridCol w:w="2486"/>
        <w:gridCol w:w="1784"/>
      </w:tblGrid>
      <w:tr w:rsidR="00E804A8" w:rsidRPr="00E804A8" w:rsidTr="00514DA8">
        <w:trPr>
          <w:tblHeader/>
        </w:trPr>
        <w:tc>
          <w:tcPr>
            <w:tcW w:w="2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</w:tcPr>
          <w:p w:rsidR="00E804A8" w:rsidRPr="00E804A8" w:rsidRDefault="00E804A8" w:rsidP="00514DA8">
            <w:pPr>
              <w:rPr>
                <w:rFonts w:cstheme="minorHAnsi"/>
                <w:color w:val="FFFFFF" w:themeColor="text2"/>
              </w:rPr>
            </w:pPr>
            <w:r w:rsidRPr="00E804A8">
              <w:rPr>
                <w:rFonts w:cstheme="minorHAnsi"/>
                <w:color w:val="FFFFFF" w:themeColor="text2"/>
              </w:rPr>
              <w:t>SF Code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hideMark/>
          </w:tcPr>
          <w:p w:rsidR="00E804A8" w:rsidRPr="00E804A8" w:rsidRDefault="00E804A8" w:rsidP="00514DA8">
            <w:pPr>
              <w:rPr>
                <w:rFonts w:cstheme="minorHAnsi"/>
                <w:color w:val="FFFFFF" w:themeColor="text2"/>
              </w:rPr>
            </w:pPr>
            <w:proofErr w:type="spellStart"/>
            <w:r w:rsidRPr="00E804A8">
              <w:rPr>
                <w:rFonts w:cstheme="minorHAnsi"/>
                <w:color w:val="FFFFFF" w:themeColor="text2"/>
              </w:rPr>
              <w:t>Maxxton</w:t>
            </w:r>
            <w:proofErr w:type="spellEnd"/>
            <w:r w:rsidRPr="00E804A8">
              <w:rPr>
                <w:rFonts w:cstheme="minorHAnsi"/>
                <w:color w:val="FFFFFF" w:themeColor="text2"/>
              </w:rPr>
              <w:t xml:space="preserve"> Id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hideMark/>
          </w:tcPr>
          <w:p w:rsidR="00E804A8" w:rsidRPr="00E804A8" w:rsidRDefault="00E804A8" w:rsidP="00514DA8">
            <w:pPr>
              <w:spacing w:before="60" w:after="60"/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E804A8"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>Maxxton</w:t>
            </w:r>
            <w:proofErr w:type="spellEnd"/>
            <w:r w:rsidRPr="00E804A8">
              <w:rPr>
                <w:rFonts w:cstheme="minorHAnsi"/>
                <w:b/>
                <w:bCs/>
                <w:color w:val="FFFFFF" w:themeColor="text2"/>
                <w:sz w:val="18"/>
                <w:szCs w:val="18"/>
              </w:rPr>
              <w:t xml:space="preserve"> Code</w:t>
            </w:r>
          </w:p>
        </w:tc>
      </w:tr>
      <w:tr w:rsidR="00E804A8" w:rsidRPr="00E804A8" w:rsidTr="00514DA8">
        <w:tc>
          <w:tcPr>
            <w:tcW w:w="26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804A8" w:rsidRPr="00E804A8" w:rsidRDefault="00E804A8" w:rsidP="00514DA8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E804A8">
              <w:rPr>
                <w:rFonts w:cstheme="minorHAnsi"/>
                <w:color w:val="000000"/>
                <w:sz w:val="18"/>
                <w:szCs w:val="18"/>
              </w:rPr>
              <w:t>GB</w:t>
            </w:r>
          </w:p>
        </w:tc>
        <w:tc>
          <w:tcPr>
            <w:tcW w:w="1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804A8" w:rsidRPr="00E804A8" w:rsidRDefault="00E804A8" w:rsidP="00514DA8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E804A8">
              <w:rPr>
                <w:rFonts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E804A8" w:rsidRPr="00E804A8" w:rsidRDefault="00E804A8" w:rsidP="00514DA8">
            <w:pPr>
              <w:spacing w:before="60" w:after="60"/>
              <w:rPr>
                <w:rFonts w:cstheme="minorHAnsi"/>
                <w:sz w:val="18"/>
                <w:szCs w:val="18"/>
              </w:rPr>
            </w:pPr>
            <w:r w:rsidRPr="00E804A8">
              <w:rPr>
                <w:rFonts w:cstheme="minorHAnsi"/>
                <w:color w:val="000000"/>
                <w:sz w:val="18"/>
                <w:szCs w:val="18"/>
              </w:rPr>
              <w:t>GB</w:t>
            </w:r>
          </w:p>
        </w:tc>
      </w:tr>
    </w:tbl>
    <w:p w:rsidR="001838C3" w:rsidRPr="00E271B4" w:rsidRDefault="001838C3" w:rsidP="00E271B4"/>
    <w:p w:rsidR="007B191D" w:rsidRDefault="007B191D" w:rsidP="003115F5">
      <w:pPr>
        <w:pStyle w:val="Heading2"/>
      </w:pPr>
      <w:bookmarkStart w:id="51" w:name="_Toc176862876"/>
      <w:bookmarkStart w:id="52" w:name="_Toc184714192"/>
      <w:r>
        <w:t>Process Property Extensions</w:t>
      </w:r>
      <w:bookmarkEnd w:id="51"/>
      <w:bookmarkEnd w:id="52"/>
    </w:p>
    <w:tbl>
      <w:tblPr>
        <w:tblStyle w:val="TableGrid"/>
        <w:tblW w:w="5000" w:type="pct"/>
        <w:tblLook w:val="04A0"/>
      </w:tblPr>
      <w:tblGrid>
        <w:gridCol w:w="1270"/>
        <w:gridCol w:w="1429"/>
        <w:gridCol w:w="2802"/>
        <w:gridCol w:w="2806"/>
        <w:gridCol w:w="935"/>
      </w:tblGrid>
      <w:tr w:rsidR="007B191D" w:rsidRPr="003C08AF" w:rsidTr="004313A6">
        <w:tc>
          <w:tcPr>
            <w:tcW w:w="687" w:type="pct"/>
            <w:shd w:val="clear" w:color="auto" w:fill="56AAAE" w:themeFill="accent2"/>
          </w:tcPr>
          <w:p w:rsidR="007B191D" w:rsidRPr="003C08AF" w:rsidRDefault="007B191D" w:rsidP="00B010CA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Process Property Name</w:t>
            </w:r>
          </w:p>
        </w:tc>
        <w:tc>
          <w:tcPr>
            <w:tcW w:w="773" w:type="pct"/>
            <w:shd w:val="clear" w:color="auto" w:fill="56AAAE" w:themeFill="accent2"/>
          </w:tcPr>
          <w:p w:rsidR="007B191D" w:rsidRPr="003C08AF" w:rsidRDefault="007B191D" w:rsidP="00B010CA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color w:val="FFFFFF" w:themeColor="text2"/>
                <w:sz w:val="18"/>
                <w:szCs w:val="18"/>
              </w:rPr>
              <w:t>Extension Name</w:t>
            </w:r>
          </w:p>
        </w:tc>
        <w:tc>
          <w:tcPr>
            <w:tcW w:w="1516" w:type="pct"/>
            <w:shd w:val="clear" w:color="auto" w:fill="56AAAE" w:themeFill="accent2"/>
          </w:tcPr>
          <w:p w:rsidR="004313A6" w:rsidRPr="003C08AF" w:rsidRDefault="004313A6" w:rsidP="00F637AB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color w:val="FFFFFF" w:themeColor="text2"/>
                <w:sz w:val="18"/>
                <w:szCs w:val="18"/>
              </w:rPr>
              <w:t>Environment Name</w:t>
            </w:r>
          </w:p>
        </w:tc>
        <w:tc>
          <w:tcPr>
            <w:tcW w:w="1518" w:type="pct"/>
            <w:shd w:val="clear" w:color="auto" w:fill="56AAAE" w:themeFill="accent2"/>
          </w:tcPr>
          <w:p w:rsidR="007B191D" w:rsidRPr="003C08AF" w:rsidRDefault="004313A6" w:rsidP="00B010CA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color w:val="FFFFFF" w:themeColor="text2"/>
                <w:sz w:val="18"/>
                <w:szCs w:val="18"/>
              </w:rPr>
              <w:t>Process Property Value</w:t>
            </w:r>
          </w:p>
        </w:tc>
        <w:tc>
          <w:tcPr>
            <w:tcW w:w="506" w:type="pct"/>
            <w:shd w:val="clear" w:color="auto" w:fill="56AAAE" w:themeFill="accent2"/>
          </w:tcPr>
          <w:p w:rsidR="007B191D" w:rsidRPr="003C08AF" w:rsidRDefault="007B191D" w:rsidP="00B010CA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3C08AF"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7B191D" w:rsidRPr="003C08AF" w:rsidTr="004313A6">
        <w:tc>
          <w:tcPr>
            <w:tcW w:w="687" w:type="pct"/>
          </w:tcPr>
          <w:p w:rsidR="007B191D" w:rsidRPr="003C08AF" w:rsidRDefault="0040439F" w:rsidP="00B010C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</w:t>
            </w:r>
          </w:p>
        </w:tc>
        <w:tc>
          <w:tcPr>
            <w:tcW w:w="773" w:type="pct"/>
          </w:tcPr>
          <w:p w:rsidR="007B191D" w:rsidRPr="003C08AF" w:rsidRDefault="007B191D" w:rsidP="00B010CA">
            <w:pPr>
              <w:rPr>
                <w:sz w:val="18"/>
                <w:szCs w:val="18"/>
              </w:rPr>
            </w:pPr>
          </w:p>
        </w:tc>
        <w:tc>
          <w:tcPr>
            <w:tcW w:w="1516" w:type="pct"/>
          </w:tcPr>
          <w:p w:rsidR="004313A6" w:rsidRPr="003C08AF" w:rsidRDefault="004313A6" w:rsidP="00F637AB">
            <w:pPr>
              <w:rPr>
                <w:sz w:val="18"/>
                <w:szCs w:val="18"/>
              </w:rPr>
            </w:pPr>
          </w:p>
        </w:tc>
        <w:tc>
          <w:tcPr>
            <w:tcW w:w="1518" w:type="pct"/>
          </w:tcPr>
          <w:p w:rsidR="007B191D" w:rsidRPr="003C08AF" w:rsidRDefault="007B191D" w:rsidP="00B010CA">
            <w:pPr>
              <w:rPr>
                <w:sz w:val="18"/>
                <w:szCs w:val="18"/>
              </w:rPr>
            </w:pPr>
          </w:p>
        </w:tc>
        <w:tc>
          <w:tcPr>
            <w:tcW w:w="506" w:type="pct"/>
          </w:tcPr>
          <w:p w:rsidR="007B191D" w:rsidRPr="003C08AF" w:rsidRDefault="007B191D" w:rsidP="00B010CA">
            <w:pPr>
              <w:rPr>
                <w:sz w:val="18"/>
                <w:szCs w:val="18"/>
              </w:rPr>
            </w:pPr>
          </w:p>
        </w:tc>
      </w:tr>
    </w:tbl>
    <w:p w:rsidR="007B191D" w:rsidRPr="007B191D" w:rsidRDefault="007B191D" w:rsidP="007B191D"/>
    <w:p w:rsidR="00E06AFA" w:rsidRPr="00F31270" w:rsidRDefault="00E06AFA" w:rsidP="00E06AFA">
      <w:pPr>
        <w:pStyle w:val="Heading2"/>
      </w:pPr>
      <w:bookmarkStart w:id="53" w:name="_Toc184714193"/>
      <w:bookmarkStart w:id="54" w:name="_Hlk178261238"/>
      <w:bookmarkStart w:id="55" w:name="_Toc176862877"/>
      <w:r>
        <w:t>Connector Name</w:t>
      </w:r>
      <w:bookmarkEnd w:id="53"/>
    </w:p>
    <w:tbl>
      <w:tblPr>
        <w:tblStyle w:val="TableGrid"/>
        <w:tblW w:w="9016" w:type="dxa"/>
        <w:tblLook w:val="06A0"/>
      </w:tblPr>
      <w:tblGrid>
        <w:gridCol w:w="2453"/>
        <w:gridCol w:w="1453"/>
        <w:gridCol w:w="825"/>
        <w:gridCol w:w="3778"/>
        <w:gridCol w:w="507"/>
      </w:tblGrid>
      <w:tr w:rsidR="00E06AFA" w:rsidRPr="009E7765" w:rsidTr="6F12085D">
        <w:trPr>
          <w:tblHeader/>
        </w:trPr>
        <w:tc>
          <w:tcPr>
            <w:tcW w:w="2453" w:type="dxa"/>
            <w:shd w:val="clear" w:color="auto" w:fill="56AAAE" w:themeFill="accent2"/>
          </w:tcPr>
          <w:p w:rsidR="00E06AFA" w:rsidRPr="009E7765" w:rsidRDefault="00E06AFA" w:rsidP="005F1C0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9E7765">
              <w:rPr>
                <w:b/>
                <w:bCs/>
                <w:color w:val="FFFFFF" w:themeColor="text2"/>
                <w:sz w:val="18"/>
                <w:szCs w:val="18"/>
              </w:rPr>
              <w:t>Connection Name</w:t>
            </w:r>
          </w:p>
        </w:tc>
        <w:tc>
          <w:tcPr>
            <w:tcW w:w="1453" w:type="dxa"/>
            <w:shd w:val="clear" w:color="auto" w:fill="56AAAE" w:themeFill="accent2"/>
          </w:tcPr>
          <w:p w:rsidR="00E06AFA" w:rsidRPr="009E7765" w:rsidRDefault="00E06AFA" w:rsidP="005F1C0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9E7765">
              <w:rPr>
                <w:b/>
                <w:bCs/>
                <w:color w:val="FFFFFF" w:themeColor="text2"/>
                <w:sz w:val="18"/>
                <w:szCs w:val="18"/>
              </w:rPr>
              <w:t>Connector Type</w:t>
            </w:r>
          </w:p>
        </w:tc>
        <w:tc>
          <w:tcPr>
            <w:tcW w:w="825" w:type="dxa"/>
            <w:shd w:val="clear" w:color="auto" w:fill="56AAAE" w:themeFill="accent2"/>
          </w:tcPr>
          <w:p w:rsidR="00E06AFA" w:rsidRPr="009E7765" w:rsidRDefault="00E06AFA" w:rsidP="005F1C0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9E7765">
              <w:rPr>
                <w:b/>
                <w:bCs/>
                <w:color w:val="FFFFFF" w:themeColor="text2"/>
                <w:sz w:val="18"/>
                <w:szCs w:val="18"/>
              </w:rPr>
              <w:t xml:space="preserve">Auth </w:t>
            </w:r>
          </w:p>
        </w:tc>
        <w:tc>
          <w:tcPr>
            <w:tcW w:w="3778" w:type="dxa"/>
            <w:shd w:val="clear" w:color="auto" w:fill="56AAAE" w:themeFill="accent2"/>
          </w:tcPr>
          <w:p w:rsidR="00E06AFA" w:rsidRPr="009E7765" w:rsidRDefault="00E06AFA" w:rsidP="005F1C0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r w:rsidRPr="009E7765">
              <w:rPr>
                <w:b/>
                <w:bCs/>
                <w:color w:val="FFFFFF" w:themeColor="text2"/>
                <w:sz w:val="18"/>
                <w:szCs w:val="18"/>
              </w:rPr>
              <w:t>Notes</w:t>
            </w:r>
          </w:p>
        </w:tc>
        <w:tc>
          <w:tcPr>
            <w:tcW w:w="507" w:type="dxa"/>
            <w:shd w:val="clear" w:color="auto" w:fill="56AAAE" w:themeFill="accent2"/>
          </w:tcPr>
          <w:p w:rsidR="00E06AFA" w:rsidRPr="009E7765" w:rsidRDefault="00E06AFA" w:rsidP="005F1C0D">
            <w:pPr>
              <w:spacing w:before="60" w:after="60"/>
              <w:rPr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9E7765">
              <w:rPr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E06AFA" w:rsidRPr="009E7765" w:rsidTr="6F12085D">
        <w:trPr>
          <w:tblHeader/>
        </w:trPr>
        <w:tc>
          <w:tcPr>
            <w:tcW w:w="2453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53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25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3778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507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E06AFA" w:rsidRPr="009E7765" w:rsidTr="6F12085D">
        <w:trPr>
          <w:tblHeader/>
        </w:trPr>
        <w:tc>
          <w:tcPr>
            <w:tcW w:w="2453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53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25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3778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507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</w:tr>
      <w:tr w:rsidR="00E06AFA" w:rsidRPr="009E7765" w:rsidTr="6F12085D">
        <w:trPr>
          <w:tblHeader/>
        </w:trPr>
        <w:tc>
          <w:tcPr>
            <w:tcW w:w="2453" w:type="dxa"/>
          </w:tcPr>
          <w:p w:rsidR="00E06AFA" w:rsidRPr="000A3FBA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1453" w:type="dxa"/>
          </w:tcPr>
          <w:p w:rsidR="00E06AFA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825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3778" w:type="dxa"/>
          </w:tcPr>
          <w:p w:rsidR="00E06AFA" w:rsidRPr="009E7765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  <w:tc>
          <w:tcPr>
            <w:tcW w:w="507" w:type="dxa"/>
          </w:tcPr>
          <w:p w:rsidR="00E06AFA" w:rsidRDefault="00E06AFA" w:rsidP="005F1C0D">
            <w:pPr>
              <w:spacing w:before="60" w:after="60"/>
              <w:rPr>
                <w:sz w:val="18"/>
                <w:szCs w:val="18"/>
              </w:rPr>
            </w:pPr>
          </w:p>
        </w:tc>
      </w:tr>
    </w:tbl>
    <w:p w:rsidR="00E06AFA" w:rsidRPr="00D27628" w:rsidRDefault="00E06AFA" w:rsidP="00E06AFA">
      <w:pPr>
        <w:rPr>
          <w:lang w:val="en-IN"/>
        </w:rPr>
      </w:pPr>
    </w:p>
    <w:p w:rsidR="004A72CA" w:rsidRPr="003824A3" w:rsidRDefault="007B191D" w:rsidP="003115F5">
      <w:pPr>
        <w:pStyle w:val="Heading2"/>
      </w:pPr>
      <w:bookmarkStart w:id="56" w:name="_Toc184714194"/>
      <w:bookmarkEnd w:id="54"/>
      <w:r>
        <w:t xml:space="preserve">Connection </w:t>
      </w:r>
      <w:r w:rsidR="004A72CA">
        <w:t>Extensions</w:t>
      </w:r>
      <w:bookmarkEnd w:id="40"/>
      <w:bookmarkEnd w:id="55"/>
      <w:bookmarkEnd w:id="56"/>
    </w:p>
    <w:tbl>
      <w:tblPr>
        <w:tblStyle w:val="TableGrid"/>
        <w:tblW w:w="5000" w:type="pct"/>
        <w:tblLook w:val="04A0"/>
      </w:tblPr>
      <w:tblGrid>
        <w:gridCol w:w="1237"/>
        <w:gridCol w:w="1103"/>
        <w:gridCol w:w="1869"/>
        <w:gridCol w:w="4514"/>
        <w:gridCol w:w="519"/>
      </w:tblGrid>
      <w:tr w:rsidR="005A604C" w:rsidRPr="003C08AF" w:rsidTr="008C446C">
        <w:tc>
          <w:tcPr>
            <w:tcW w:w="669" w:type="pct"/>
            <w:shd w:val="clear" w:color="auto" w:fill="56AAAE" w:themeFill="accent2"/>
          </w:tcPr>
          <w:p w:rsidR="0041552F" w:rsidRPr="003C08AF" w:rsidRDefault="007B191D" w:rsidP="009A443A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Connection</w:t>
            </w:r>
            <w:r w:rsidR="0041552F" w:rsidRPr="003C08AF"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 xml:space="preserve"> Name</w:t>
            </w:r>
          </w:p>
        </w:tc>
        <w:tc>
          <w:tcPr>
            <w:tcW w:w="597" w:type="pct"/>
            <w:shd w:val="clear" w:color="auto" w:fill="56AAAE" w:themeFill="accent2"/>
          </w:tcPr>
          <w:p w:rsidR="009A443A" w:rsidRPr="003C08AF" w:rsidRDefault="009A443A" w:rsidP="009A443A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color w:val="FFFFFF" w:themeColor="text2"/>
                <w:sz w:val="18"/>
                <w:szCs w:val="18"/>
              </w:rPr>
              <w:t>Extension Name</w:t>
            </w:r>
          </w:p>
        </w:tc>
        <w:tc>
          <w:tcPr>
            <w:tcW w:w="1011" w:type="pct"/>
            <w:shd w:val="clear" w:color="auto" w:fill="56AAAE" w:themeFill="accent2"/>
          </w:tcPr>
          <w:p w:rsidR="009A443A" w:rsidRPr="003C08AF" w:rsidRDefault="00117270" w:rsidP="005A08FF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color w:val="FFFFFF" w:themeColor="text2"/>
                <w:sz w:val="18"/>
                <w:szCs w:val="18"/>
              </w:rPr>
              <w:t>Environment Name</w:t>
            </w:r>
          </w:p>
        </w:tc>
        <w:tc>
          <w:tcPr>
            <w:tcW w:w="2442" w:type="pct"/>
            <w:shd w:val="clear" w:color="auto" w:fill="56AAAE" w:themeFill="accent2"/>
          </w:tcPr>
          <w:p w:rsidR="009A443A" w:rsidRPr="003C08AF" w:rsidRDefault="00117270" w:rsidP="009A443A">
            <w:pPr>
              <w:pStyle w:val="BodyTextIndent"/>
              <w:ind w:left="0" w:firstLine="0"/>
              <w:rPr>
                <w:rFonts w:cs="Arial"/>
                <w:b/>
                <w:color w:val="FFFFFF" w:themeColor="text2"/>
                <w:sz w:val="18"/>
                <w:szCs w:val="18"/>
              </w:rPr>
            </w:pPr>
            <w:r w:rsidRPr="003C08AF">
              <w:rPr>
                <w:rFonts w:cs="Arial"/>
                <w:b/>
                <w:color w:val="FFFFFF" w:themeColor="text2"/>
                <w:sz w:val="18"/>
                <w:szCs w:val="18"/>
              </w:rPr>
              <w:t>Process Property Value</w:t>
            </w:r>
          </w:p>
        </w:tc>
        <w:tc>
          <w:tcPr>
            <w:tcW w:w="281" w:type="pct"/>
            <w:shd w:val="clear" w:color="auto" w:fill="56AAAE" w:themeFill="accent2"/>
          </w:tcPr>
          <w:p w:rsidR="0041552F" w:rsidRPr="003C08AF" w:rsidRDefault="0041552F" w:rsidP="009A443A">
            <w:pPr>
              <w:pStyle w:val="BodyTextIndent"/>
              <w:ind w:left="0" w:firstLine="0"/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</w:pPr>
            <w:proofErr w:type="spellStart"/>
            <w:r w:rsidRPr="003C08AF">
              <w:rPr>
                <w:rFonts w:cs="Arial"/>
                <w:b/>
                <w:bCs/>
                <w:color w:val="FFFFFF" w:themeColor="text2"/>
                <w:sz w:val="18"/>
                <w:szCs w:val="18"/>
              </w:rPr>
              <w:t>Ver</w:t>
            </w:r>
            <w:proofErr w:type="spellEnd"/>
          </w:p>
        </w:tc>
      </w:tr>
      <w:tr w:rsidR="009A443A" w:rsidRPr="003C08AF" w:rsidTr="008C446C">
        <w:tc>
          <w:tcPr>
            <w:tcW w:w="669" w:type="pct"/>
          </w:tcPr>
          <w:p w:rsidR="0041552F" w:rsidRPr="003C08AF" w:rsidRDefault="00D837CB" w:rsidP="006378AA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axxton</w:t>
            </w:r>
            <w:proofErr w:type="spellEnd"/>
            <w:r>
              <w:rPr>
                <w:sz w:val="18"/>
                <w:szCs w:val="18"/>
              </w:rPr>
              <w:t xml:space="preserve"> RP</w:t>
            </w:r>
          </w:p>
        </w:tc>
        <w:tc>
          <w:tcPr>
            <w:tcW w:w="597" w:type="pct"/>
          </w:tcPr>
          <w:p w:rsidR="009A443A" w:rsidRPr="003C08AF" w:rsidRDefault="0034297F" w:rsidP="006378AA">
            <w:pPr>
              <w:rPr>
                <w:sz w:val="18"/>
                <w:szCs w:val="18"/>
              </w:rPr>
            </w:pPr>
            <w:r w:rsidRPr="003C08AF">
              <w:rPr>
                <w:sz w:val="18"/>
                <w:szCs w:val="18"/>
              </w:rPr>
              <w:t xml:space="preserve">Base </w:t>
            </w:r>
            <w:r w:rsidR="00FA4177" w:rsidRPr="003C08AF">
              <w:rPr>
                <w:sz w:val="18"/>
                <w:szCs w:val="18"/>
              </w:rPr>
              <w:t>URL</w:t>
            </w:r>
          </w:p>
        </w:tc>
        <w:tc>
          <w:tcPr>
            <w:tcW w:w="1011" w:type="pct"/>
          </w:tcPr>
          <w:p w:rsidR="009A443A" w:rsidRPr="003C08AF" w:rsidRDefault="00117270" w:rsidP="006378AA">
            <w:pPr>
              <w:rPr>
                <w:sz w:val="18"/>
                <w:szCs w:val="18"/>
              </w:rPr>
            </w:pPr>
            <w:r w:rsidRPr="003C08AF">
              <w:rPr>
                <w:sz w:val="18"/>
                <w:szCs w:val="18"/>
              </w:rPr>
              <w:t>DEV</w:t>
            </w:r>
          </w:p>
        </w:tc>
        <w:tc>
          <w:tcPr>
            <w:tcW w:w="2442" w:type="pct"/>
          </w:tcPr>
          <w:p w:rsidR="009A443A" w:rsidRPr="003C08AF" w:rsidRDefault="009A443A" w:rsidP="006378AA">
            <w:pPr>
              <w:rPr>
                <w:sz w:val="18"/>
                <w:szCs w:val="18"/>
              </w:rPr>
            </w:pPr>
          </w:p>
        </w:tc>
        <w:tc>
          <w:tcPr>
            <w:tcW w:w="281" w:type="pct"/>
          </w:tcPr>
          <w:p w:rsidR="00C9147B" w:rsidRPr="003C08AF" w:rsidRDefault="0F7FE6B1" w:rsidP="006378AA">
            <w:pPr>
              <w:rPr>
                <w:sz w:val="18"/>
                <w:szCs w:val="18"/>
              </w:rPr>
            </w:pPr>
            <w:r w:rsidRPr="6F12085D">
              <w:rPr>
                <w:sz w:val="18"/>
                <w:szCs w:val="18"/>
              </w:rPr>
              <w:t>1.0</w:t>
            </w:r>
          </w:p>
        </w:tc>
      </w:tr>
    </w:tbl>
    <w:p w:rsidR="00D8113B" w:rsidRDefault="00D8113B" w:rsidP="0047620B">
      <w:pPr>
        <w:sectPr w:rsidR="00D8113B" w:rsidSect="000C2564">
          <w:footerReference w:type="default" r:id="rId2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2F33D8" w:rsidRPr="003824A3" w:rsidRDefault="002F33D8" w:rsidP="002F33D8">
      <w:pPr>
        <w:pStyle w:val="Heading1"/>
      </w:pPr>
      <w:bookmarkStart w:id="57" w:name="_Toc176862879"/>
      <w:bookmarkStart w:id="58" w:name="_Toc184714195"/>
      <w:r>
        <w:lastRenderedPageBreak/>
        <w:t>Appendix</w:t>
      </w:r>
      <w:bookmarkEnd w:id="57"/>
      <w:bookmarkEnd w:id="58"/>
    </w:p>
    <w:tbl>
      <w:tblPr>
        <w:tblW w:w="5000" w:type="pct"/>
        <w:tblLook w:val="04A0"/>
      </w:tblPr>
      <w:tblGrid>
        <w:gridCol w:w="1782"/>
        <w:gridCol w:w="3697"/>
        <w:gridCol w:w="2804"/>
        <w:gridCol w:w="959"/>
      </w:tblGrid>
      <w:tr w:rsidR="00EF5D7A" w:rsidRPr="003C08AF" w:rsidTr="00861EC9">
        <w:trPr>
          <w:trHeight w:val="280"/>
        </w:trPr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hideMark/>
          </w:tcPr>
          <w:p w:rsidR="00EF5D7A" w:rsidRPr="00A315B4" w:rsidRDefault="00EF5D7A" w:rsidP="00861EC9">
            <w:pPr>
              <w:spacing w:before="60" w:after="60" w:line="240" w:lineRule="auto"/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</w:pPr>
            <w:r w:rsidRPr="00A315B4"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  <w:t>Application</w:t>
            </w:r>
          </w:p>
        </w:tc>
        <w:tc>
          <w:tcPr>
            <w:tcW w:w="2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hideMark/>
          </w:tcPr>
          <w:p w:rsidR="00EF5D7A" w:rsidRPr="00A315B4" w:rsidRDefault="00EF5D7A" w:rsidP="00861EC9">
            <w:pPr>
              <w:spacing w:before="60" w:after="60" w:line="240" w:lineRule="auto"/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</w:pPr>
            <w:r w:rsidRPr="00A315B4"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  <w:t>Document / Sample Name</w:t>
            </w:r>
          </w:p>
        </w:tc>
        <w:tc>
          <w:tcPr>
            <w:tcW w:w="15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  <w:hideMark/>
          </w:tcPr>
          <w:p w:rsidR="00EF5D7A" w:rsidRPr="00A315B4" w:rsidRDefault="00EF5D7A" w:rsidP="00861EC9">
            <w:pPr>
              <w:spacing w:before="60" w:after="60" w:line="240" w:lineRule="auto"/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</w:pPr>
            <w:r w:rsidRPr="00A315B4"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  <w:t>Link / Attachment</w:t>
            </w: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6AAAE" w:themeFill="accent2"/>
          </w:tcPr>
          <w:p w:rsidR="00EF5D7A" w:rsidRPr="00A315B4" w:rsidRDefault="00EF5D7A" w:rsidP="00861EC9">
            <w:pPr>
              <w:spacing w:before="60" w:after="60" w:line="240" w:lineRule="auto"/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</w:pPr>
            <w:proofErr w:type="spellStart"/>
            <w:r w:rsidRPr="00A315B4">
              <w:rPr>
                <w:rFonts w:eastAsia="Times New Roman" w:cstheme="minorHAnsi"/>
                <w:b/>
                <w:color w:val="FFFFFF" w:themeColor="text2"/>
                <w:sz w:val="18"/>
                <w:szCs w:val="18"/>
                <w:lang w:val="en-US" w:eastAsia="en-US"/>
              </w:rPr>
              <w:t>Ver</w:t>
            </w:r>
            <w:proofErr w:type="spellEnd"/>
          </w:p>
        </w:tc>
      </w:tr>
      <w:tr w:rsidR="00A84FD1" w:rsidRPr="003C08AF" w:rsidTr="00861EC9">
        <w:trPr>
          <w:trHeight w:val="265"/>
        </w:trPr>
        <w:tc>
          <w:tcPr>
            <w:tcW w:w="9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4FD1" w:rsidRPr="00A315B4" w:rsidRDefault="00A84FD1" w:rsidP="00861EC9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Boomi</w:t>
            </w:r>
            <w:proofErr w:type="spellEnd"/>
          </w:p>
        </w:tc>
        <w:tc>
          <w:tcPr>
            <w:tcW w:w="20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4FD1" w:rsidRPr="00A315B4" w:rsidRDefault="00A84FD1" w:rsidP="00861EC9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Deployment Plan</w:t>
            </w:r>
          </w:p>
        </w:tc>
        <w:tc>
          <w:tcPr>
            <w:tcW w:w="151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84FD1" w:rsidRDefault="00A84FD1" w:rsidP="00861EC9">
            <w:pPr>
              <w:spacing w:before="60" w:after="60" w:line="240" w:lineRule="auto"/>
            </w:pPr>
          </w:p>
        </w:tc>
        <w:tc>
          <w:tcPr>
            <w:tcW w:w="5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84FD1" w:rsidRPr="00A315B4" w:rsidRDefault="00A84FD1" w:rsidP="00861EC9">
            <w:pPr>
              <w:spacing w:before="60" w:after="60" w:line="240" w:lineRule="auto"/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color w:val="000000"/>
                <w:sz w:val="18"/>
                <w:szCs w:val="18"/>
                <w:lang w:val="en-US" w:eastAsia="en-US"/>
              </w:rPr>
              <w:t>2.1</w:t>
            </w:r>
          </w:p>
        </w:tc>
      </w:tr>
    </w:tbl>
    <w:p w:rsidR="00B959AD" w:rsidRDefault="00B959AD" w:rsidP="00B959AD"/>
    <w:p w:rsidR="00B959AD" w:rsidRDefault="00B959AD" w:rsidP="00B959AD"/>
    <w:p w:rsidR="00B959AD" w:rsidRDefault="00B959AD" w:rsidP="00B959AD"/>
    <w:p w:rsidR="00B959AD" w:rsidRDefault="00B959AD" w:rsidP="00B959AD"/>
    <w:p w:rsidR="00B959AD" w:rsidRDefault="00B959AD" w:rsidP="00B959AD"/>
    <w:p w:rsidR="00B959AD" w:rsidRPr="009C47B0" w:rsidRDefault="00B959AD" w:rsidP="00B959AD"/>
    <w:p w:rsidR="00B959AD" w:rsidRDefault="00B959AD"/>
    <w:sectPr w:rsidR="00B959AD" w:rsidSect="000C25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A5D03" w:rsidRDefault="009A5D03" w:rsidP="003433A6">
      <w:pPr>
        <w:spacing w:after="0" w:line="240" w:lineRule="auto"/>
      </w:pPr>
      <w:r>
        <w:separator/>
      </w:r>
    </w:p>
  </w:endnote>
  <w:endnote w:type="continuationSeparator" w:id="0">
    <w:p w:rsidR="009A5D03" w:rsidRDefault="009A5D03" w:rsidP="003433A6">
      <w:pPr>
        <w:spacing w:after="0" w:line="240" w:lineRule="auto"/>
      </w:pPr>
      <w:r>
        <w:continuationSeparator/>
      </w:r>
    </w:p>
  </w:endnote>
  <w:endnote w:type="continuationNotice" w:id="1">
    <w:p w:rsidR="009A5D03" w:rsidRDefault="009A5D03">
      <w:pPr>
        <w:spacing w:after="0" w:line="240" w:lineRule="auto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09E" w:rsidRDefault="001C309E">
    <w:pPr>
      <w:pStyle w:val="Footer"/>
    </w:pPr>
    <w:r w:rsidRPr="00F10BB1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5" o:spid="_x0000_s1026" type="#_x0000_t202" alt="Internal - General Use" style="position:absolute;margin-left:0;margin-top:0;width:108.5pt;height:27pt;z-index:251658241;visibility:visible;mso-wrap-style:none;mso-wrap-distance-left:0;mso-wrap-distance-right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" filled="f" stroked="f">
          <v:textbox style="mso-fit-shape-to-text:t" inset="20pt,0,0,15pt">
            <w:txbxContent>
              <w:p w:rsidR="001C309E" w:rsidRPr="0012663D" w:rsidRDefault="001C309E" w:rsidP="0012663D">
                <w:pPr>
                  <w:spacing w:after="0"/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</w:pPr>
                <w:r w:rsidRPr="0012663D"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  <w:t>Internal - General Use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05"/>
      <w:gridCol w:w="3005"/>
      <w:gridCol w:w="3005"/>
    </w:tblGrid>
    <w:tr w:rsidR="001C309E" w:rsidTr="1AADDCD1">
      <w:trPr>
        <w:trHeight w:val="300"/>
      </w:trPr>
      <w:tc>
        <w:tcPr>
          <w:tcW w:w="3005" w:type="dxa"/>
        </w:tcPr>
        <w:p w:rsidR="001C309E" w:rsidRDefault="001C309E" w:rsidP="1AADDCD1">
          <w:pPr>
            <w:pStyle w:val="Header"/>
            <w:ind w:left="-115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jc w:val="center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ind w:right="-115"/>
            <w:jc w:val="right"/>
          </w:pPr>
        </w:p>
      </w:tc>
    </w:tr>
  </w:tbl>
  <w:p w:rsidR="001C309E" w:rsidRDefault="001C309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C309E" w:rsidRDefault="001C309E">
    <w:pPr>
      <w:pStyle w:val="Footer"/>
    </w:pPr>
    <w:r w:rsidRPr="00F10BB1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4" o:spid="_x0000_s1027" type="#_x0000_t202" alt="Internal - General Use" style="position:absolute;margin-left:0;margin-top:0;width:108.5pt;height:27pt;z-index:251658240;visibility:visible;mso-wrap-style:none;mso-wrap-distance-left:0;mso-wrap-distance-right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" filled="f" stroked="f">
          <v:textbox style="mso-fit-shape-to-text:t" inset="20pt,0,0,15pt">
            <w:txbxContent>
              <w:p w:rsidR="001C309E" w:rsidRPr="0012663D" w:rsidRDefault="001C309E" w:rsidP="0012663D">
                <w:pPr>
                  <w:spacing w:after="0"/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</w:pPr>
                <w:r w:rsidRPr="0012663D">
                  <w:rPr>
                    <w:rFonts w:ascii="Calibri" w:eastAsia="Calibri" w:hAnsi="Calibri" w:cs="Calibri"/>
                    <w:noProof/>
                    <w:color w:val="000000"/>
                    <w:sz w:val="20"/>
                    <w:szCs w:val="20"/>
                  </w:rPr>
                  <w:t>Internal - General Use</w:t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05"/>
      <w:gridCol w:w="3005"/>
      <w:gridCol w:w="3005"/>
    </w:tblGrid>
    <w:tr w:rsidR="001C309E" w:rsidTr="1AADDCD1">
      <w:trPr>
        <w:trHeight w:val="300"/>
      </w:trPr>
      <w:tc>
        <w:tcPr>
          <w:tcW w:w="3005" w:type="dxa"/>
        </w:tcPr>
        <w:p w:rsidR="001C309E" w:rsidRDefault="001C309E" w:rsidP="1AADDCD1">
          <w:pPr>
            <w:pStyle w:val="Header"/>
            <w:ind w:left="-115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jc w:val="center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ind w:right="-115"/>
            <w:jc w:val="right"/>
          </w:pPr>
        </w:p>
      </w:tc>
    </w:tr>
  </w:tbl>
  <w:p w:rsidR="001C309E" w:rsidRDefault="001C309E">
    <w:pPr>
      <w:pStyle w:val="Footer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05"/>
      <w:gridCol w:w="3005"/>
      <w:gridCol w:w="3005"/>
    </w:tblGrid>
    <w:tr w:rsidR="001C309E" w:rsidTr="1AADDCD1">
      <w:trPr>
        <w:trHeight w:val="300"/>
      </w:trPr>
      <w:tc>
        <w:tcPr>
          <w:tcW w:w="3005" w:type="dxa"/>
        </w:tcPr>
        <w:p w:rsidR="001C309E" w:rsidRDefault="001C309E" w:rsidP="1AADDCD1">
          <w:pPr>
            <w:pStyle w:val="Header"/>
            <w:ind w:left="-115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jc w:val="center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ind w:right="-115"/>
            <w:jc w:val="right"/>
          </w:pPr>
        </w:p>
      </w:tc>
    </w:tr>
  </w:tbl>
  <w:p w:rsidR="001C309E" w:rsidRDefault="001C309E">
    <w:pPr>
      <w:pStyle w:val="Footer"/>
    </w:pPr>
  </w:p>
</w:ftr>
</file>

<file path=word/footer6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05"/>
      <w:gridCol w:w="3005"/>
      <w:gridCol w:w="3005"/>
    </w:tblGrid>
    <w:tr w:rsidR="001C309E" w:rsidTr="1AADDCD1">
      <w:trPr>
        <w:trHeight w:val="300"/>
      </w:trPr>
      <w:tc>
        <w:tcPr>
          <w:tcW w:w="3005" w:type="dxa"/>
        </w:tcPr>
        <w:p w:rsidR="001C309E" w:rsidRDefault="001C309E" w:rsidP="1AADDCD1">
          <w:pPr>
            <w:pStyle w:val="Header"/>
            <w:ind w:left="-115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jc w:val="center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ind w:right="-115"/>
            <w:jc w:val="right"/>
          </w:pPr>
        </w:p>
      </w:tc>
    </w:tr>
  </w:tbl>
  <w:p w:rsidR="001C309E" w:rsidRDefault="001C309E">
    <w:pPr>
      <w:pStyle w:val="Footer"/>
    </w:pPr>
  </w:p>
</w:ftr>
</file>

<file path=word/footer7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05"/>
      <w:gridCol w:w="3005"/>
      <w:gridCol w:w="3005"/>
    </w:tblGrid>
    <w:tr w:rsidR="001C309E" w:rsidTr="1AADDCD1">
      <w:trPr>
        <w:trHeight w:val="300"/>
      </w:trPr>
      <w:tc>
        <w:tcPr>
          <w:tcW w:w="3005" w:type="dxa"/>
        </w:tcPr>
        <w:p w:rsidR="001C309E" w:rsidRDefault="001C309E" w:rsidP="1AADDCD1">
          <w:pPr>
            <w:pStyle w:val="Header"/>
            <w:ind w:left="-115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jc w:val="center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ind w:right="-115"/>
            <w:jc w:val="right"/>
          </w:pPr>
        </w:p>
      </w:tc>
    </w:tr>
  </w:tbl>
  <w:p w:rsidR="001C309E" w:rsidRDefault="001C309E">
    <w:pPr>
      <w:pStyle w:val="Footer"/>
    </w:pPr>
  </w:p>
</w:ftr>
</file>

<file path=word/footer8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Layout w:type="fixed"/>
      <w:tblLook w:val="06A0"/>
    </w:tblPr>
    <w:tblGrid>
      <w:gridCol w:w="3005"/>
      <w:gridCol w:w="3005"/>
      <w:gridCol w:w="3005"/>
    </w:tblGrid>
    <w:tr w:rsidR="001C309E" w:rsidTr="1AADDCD1">
      <w:trPr>
        <w:trHeight w:val="300"/>
      </w:trPr>
      <w:tc>
        <w:tcPr>
          <w:tcW w:w="3005" w:type="dxa"/>
        </w:tcPr>
        <w:p w:rsidR="001C309E" w:rsidRDefault="001C309E" w:rsidP="1AADDCD1">
          <w:pPr>
            <w:pStyle w:val="Header"/>
            <w:ind w:left="-115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jc w:val="center"/>
          </w:pPr>
        </w:p>
      </w:tc>
      <w:tc>
        <w:tcPr>
          <w:tcW w:w="3005" w:type="dxa"/>
        </w:tcPr>
        <w:p w:rsidR="001C309E" w:rsidRDefault="001C309E" w:rsidP="1AADDCD1">
          <w:pPr>
            <w:pStyle w:val="Header"/>
            <w:ind w:right="-115"/>
            <w:jc w:val="right"/>
          </w:pPr>
        </w:p>
      </w:tc>
    </w:tr>
  </w:tbl>
  <w:p w:rsidR="001C309E" w:rsidRDefault="001C309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A5D03" w:rsidRDefault="009A5D03" w:rsidP="003433A6">
      <w:pPr>
        <w:spacing w:after="0" w:line="240" w:lineRule="auto"/>
      </w:pPr>
      <w:r>
        <w:separator/>
      </w:r>
    </w:p>
  </w:footnote>
  <w:footnote w:type="continuationSeparator" w:id="0">
    <w:p w:rsidR="009A5D03" w:rsidRDefault="009A5D03" w:rsidP="003433A6">
      <w:pPr>
        <w:spacing w:after="0" w:line="240" w:lineRule="auto"/>
      </w:pPr>
      <w:r>
        <w:continuationSeparator/>
      </w:r>
    </w:p>
  </w:footnote>
  <w:footnote w:type="continuationNotice" w:id="1">
    <w:p w:rsidR="009A5D03" w:rsidRDefault="009A5D03">
      <w:pPr>
        <w:spacing w:after="0" w:line="240" w:lineRule="auto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Look w:val="06A0"/>
    </w:tblPr>
    <w:tblGrid>
      <w:gridCol w:w="6316"/>
      <w:gridCol w:w="7858"/>
    </w:tblGrid>
    <w:tr w:rsidR="001C309E" w:rsidTr="00502FDE">
      <w:tc>
        <w:tcPr>
          <w:tcW w:w="2228" w:type="pct"/>
        </w:tcPr>
        <w:p w:rsidR="001C309E" w:rsidRDefault="001C309E" w:rsidP="12477185">
          <w:pPr>
            <w:pStyle w:val="Header"/>
            <w:ind w:left="-115"/>
          </w:pPr>
        </w:p>
      </w:tc>
      <w:tc>
        <w:tcPr>
          <w:tcW w:w="2772" w:type="pct"/>
        </w:tcPr>
        <w:p w:rsidR="001C309E" w:rsidRDefault="001C309E" w:rsidP="12477185">
          <w:pPr>
            <w:pStyle w:val="Header"/>
            <w:ind w:right="-115"/>
            <w:jc w:val="right"/>
          </w:pPr>
        </w:p>
      </w:tc>
    </w:tr>
  </w:tbl>
  <w:p w:rsidR="001C309E" w:rsidRDefault="001C309E" w:rsidP="1247718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4F7318"/>
    <w:multiLevelType w:val="hybridMultilevel"/>
    <w:tmpl w:val="B2AAD18C"/>
    <w:lvl w:ilvl="0" w:tplc="9B242A3C">
      <w:start w:val="1"/>
      <w:numFmt w:val="decimal"/>
      <w:lvlText w:val="%1)"/>
      <w:lvlJc w:val="left"/>
      <w:pPr>
        <w:ind w:left="99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7" w:hanging="360"/>
      </w:pPr>
    </w:lvl>
    <w:lvl w:ilvl="2" w:tplc="0409001B" w:tentative="1">
      <w:start w:val="1"/>
      <w:numFmt w:val="lowerRoman"/>
      <w:lvlText w:val="%3."/>
      <w:lvlJc w:val="right"/>
      <w:pPr>
        <w:ind w:left="2437" w:hanging="180"/>
      </w:pPr>
    </w:lvl>
    <w:lvl w:ilvl="3" w:tplc="0409000F" w:tentative="1">
      <w:start w:val="1"/>
      <w:numFmt w:val="decimal"/>
      <w:lvlText w:val="%4."/>
      <w:lvlJc w:val="left"/>
      <w:pPr>
        <w:ind w:left="3157" w:hanging="360"/>
      </w:pPr>
    </w:lvl>
    <w:lvl w:ilvl="4" w:tplc="04090019" w:tentative="1">
      <w:start w:val="1"/>
      <w:numFmt w:val="lowerLetter"/>
      <w:lvlText w:val="%5."/>
      <w:lvlJc w:val="left"/>
      <w:pPr>
        <w:ind w:left="3877" w:hanging="360"/>
      </w:pPr>
    </w:lvl>
    <w:lvl w:ilvl="5" w:tplc="0409001B" w:tentative="1">
      <w:start w:val="1"/>
      <w:numFmt w:val="lowerRoman"/>
      <w:lvlText w:val="%6."/>
      <w:lvlJc w:val="right"/>
      <w:pPr>
        <w:ind w:left="4597" w:hanging="180"/>
      </w:pPr>
    </w:lvl>
    <w:lvl w:ilvl="6" w:tplc="0409000F" w:tentative="1">
      <w:start w:val="1"/>
      <w:numFmt w:val="decimal"/>
      <w:lvlText w:val="%7."/>
      <w:lvlJc w:val="left"/>
      <w:pPr>
        <w:ind w:left="5317" w:hanging="360"/>
      </w:pPr>
    </w:lvl>
    <w:lvl w:ilvl="7" w:tplc="04090019" w:tentative="1">
      <w:start w:val="1"/>
      <w:numFmt w:val="lowerLetter"/>
      <w:lvlText w:val="%8."/>
      <w:lvlJc w:val="left"/>
      <w:pPr>
        <w:ind w:left="6037" w:hanging="360"/>
      </w:pPr>
    </w:lvl>
    <w:lvl w:ilvl="8" w:tplc="0409001B" w:tentative="1">
      <w:start w:val="1"/>
      <w:numFmt w:val="lowerRoman"/>
      <w:lvlText w:val="%9."/>
      <w:lvlJc w:val="right"/>
      <w:pPr>
        <w:ind w:left="6757" w:hanging="180"/>
      </w:pPr>
    </w:lvl>
  </w:abstractNum>
  <w:abstractNum w:abstractNumId="1">
    <w:nsid w:val="062F596D"/>
    <w:multiLevelType w:val="multilevel"/>
    <w:tmpl w:val="E7A0A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7CA71DA"/>
    <w:multiLevelType w:val="hybridMultilevel"/>
    <w:tmpl w:val="FF26EF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2C2E34"/>
    <w:multiLevelType w:val="hybridMultilevel"/>
    <w:tmpl w:val="76B21002"/>
    <w:lvl w:ilvl="0" w:tplc="FFFFFFFF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5" w:hanging="360"/>
      </w:pPr>
    </w:lvl>
    <w:lvl w:ilvl="2" w:tplc="FFFFFFFF" w:tentative="1">
      <w:start w:val="1"/>
      <w:numFmt w:val="lowerRoman"/>
      <w:lvlText w:val="%3."/>
      <w:lvlJc w:val="right"/>
      <w:pPr>
        <w:ind w:left="2505" w:hanging="180"/>
      </w:pPr>
    </w:lvl>
    <w:lvl w:ilvl="3" w:tplc="FFFFFFFF" w:tentative="1">
      <w:start w:val="1"/>
      <w:numFmt w:val="decimal"/>
      <w:lvlText w:val="%4."/>
      <w:lvlJc w:val="left"/>
      <w:pPr>
        <w:ind w:left="3225" w:hanging="360"/>
      </w:pPr>
    </w:lvl>
    <w:lvl w:ilvl="4" w:tplc="FFFFFFFF" w:tentative="1">
      <w:start w:val="1"/>
      <w:numFmt w:val="lowerLetter"/>
      <w:lvlText w:val="%5."/>
      <w:lvlJc w:val="left"/>
      <w:pPr>
        <w:ind w:left="3945" w:hanging="360"/>
      </w:pPr>
    </w:lvl>
    <w:lvl w:ilvl="5" w:tplc="FFFFFFFF" w:tentative="1">
      <w:start w:val="1"/>
      <w:numFmt w:val="lowerRoman"/>
      <w:lvlText w:val="%6."/>
      <w:lvlJc w:val="right"/>
      <w:pPr>
        <w:ind w:left="4665" w:hanging="180"/>
      </w:pPr>
    </w:lvl>
    <w:lvl w:ilvl="6" w:tplc="FFFFFFFF" w:tentative="1">
      <w:start w:val="1"/>
      <w:numFmt w:val="decimal"/>
      <w:lvlText w:val="%7."/>
      <w:lvlJc w:val="left"/>
      <w:pPr>
        <w:ind w:left="5385" w:hanging="360"/>
      </w:pPr>
    </w:lvl>
    <w:lvl w:ilvl="7" w:tplc="FFFFFFFF" w:tentative="1">
      <w:start w:val="1"/>
      <w:numFmt w:val="lowerLetter"/>
      <w:lvlText w:val="%8."/>
      <w:lvlJc w:val="left"/>
      <w:pPr>
        <w:ind w:left="6105" w:hanging="360"/>
      </w:pPr>
    </w:lvl>
    <w:lvl w:ilvl="8" w:tplc="FFFFFFFF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4">
    <w:nsid w:val="10C74B6D"/>
    <w:multiLevelType w:val="hybridMultilevel"/>
    <w:tmpl w:val="F00C8D4E"/>
    <w:lvl w:ilvl="0" w:tplc="82B00A1A">
      <w:start w:val="1"/>
      <w:numFmt w:val="lowerLetter"/>
      <w:lvlText w:val="%1)"/>
      <w:lvlJc w:val="left"/>
      <w:pPr>
        <w:ind w:left="70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5">
    <w:nsid w:val="10D86442"/>
    <w:multiLevelType w:val="hybridMultilevel"/>
    <w:tmpl w:val="107A9D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0F45CA"/>
    <w:multiLevelType w:val="hybridMultilevel"/>
    <w:tmpl w:val="66DC6CD0"/>
    <w:lvl w:ilvl="0" w:tplc="AF7A73DE">
      <w:start w:val="1"/>
      <w:numFmt w:val="lowerLetter"/>
      <w:lvlText w:val="%1)"/>
      <w:lvlJc w:val="left"/>
      <w:pPr>
        <w:ind w:left="10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9" w:hanging="360"/>
      </w:pPr>
    </w:lvl>
    <w:lvl w:ilvl="2" w:tplc="0409001B" w:tentative="1">
      <w:start w:val="1"/>
      <w:numFmt w:val="lowerRoman"/>
      <w:lvlText w:val="%3."/>
      <w:lvlJc w:val="right"/>
      <w:pPr>
        <w:ind w:left="2519" w:hanging="180"/>
      </w:pPr>
    </w:lvl>
    <w:lvl w:ilvl="3" w:tplc="0409000F" w:tentative="1">
      <w:start w:val="1"/>
      <w:numFmt w:val="decimal"/>
      <w:lvlText w:val="%4."/>
      <w:lvlJc w:val="left"/>
      <w:pPr>
        <w:ind w:left="3239" w:hanging="360"/>
      </w:pPr>
    </w:lvl>
    <w:lvl w:ilvl="4" w:tplc="04090019" w:tentative="1">
      <w:start w:val="1"/>
      <w:numFmt w:val="lowerLetter"/>
      <w:lvlText w:val="%5."/>
      <w:lvlJc w:val="left"/>
      <w:pPr>
        <w:ind w:left="3959" w:hanging="360"/>
      </w:pPr>
    </w:lvl>
    <w:lvl w:ilvl="5" w:tplc="0409001B" w:tentative="1">
      <w:start w:val="1"/>
      <w:numFmt w:val="lowerRoman"/>
      <w:lvlText w:val="%6."/>
      <w:lvlJc w:val="right"/>
      <w:pPr>
        <w:ind w:left="4679" w:hanging="180"/>
      </w:pPr>
    </w:lvl>
    <w:lvl w:ilvl="6" w:tplc="0409000F" w:tentative="1">
      <w:start w:val="1"/>
      <w:numFmt w:val="decimal"/>
      <w:lvlText w:val="%7."/>
      <w:lvlJc w:val="left"/>
      <w:pPr>
        <w:ind w:left="5399" w:hanging="360"/>
      </w:pPr>
    </w:lvl>
    <w:lvl w:ilvl="7" w:tplc="04090019" w:tentative="1">
      <w:start w:val="1"/>
      <w:numFmt w:val="lowerLetter"/>
      <w:lvlText w:val="%8."/>
      <w:lvlJc w:val="left"/>
      <w:pPr>
        <w:ind w:left="6119" w:hanging="360"/>
      </w:pPr>
    </w:lvl>
    <w:lvl w:ilvl="8" w:tplc="04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7">
    <w:nsid w:val="172A55A9"/>
    <w:multiLevelType w:val="hybridMultilevel"/>
    <w:tmpl w:val="BA2A80DA"/>
    <w:lvl w:ilvl="0" w:tplc="04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>
    <w:nsid w:val="1D625E8C"/>
    <w:multiLevelType w:val="hybridMultilevel"/>
    <w:tmpl w:val="76B21002"/>
    <w:lvl w:ilvl="0" w:tplc="8E1EA00C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>
    <w:nsid w:val="1DCF35A0"/>
    <w:multiLevelType w:val="hybridMultilevel"/>
    <w:tmpl w:val="3D94BF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DE65EF"/>
    <w:multiLevelType w:val="hybridMultilevel"/>
    <w:tmpl w:val="903CB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2A0797"/>
    <w:multiLevelType w:val="hybridMultilevel"/>
    <w:tmpl w:val="60340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A00C40"/>
    <w:multiLevelType w:val="hybridMultilevel"/>
    <w:tmpl w:val="866EB81A"/>
    <w:lvl w:ilvl="0" w:tplc="04090017">
      <w:start w:val="1"/>
      <w:numFmt w:val="lowerLetter"/>
      <w:lvlText w:val="%1)"/>
      <w:lvlJc w:val="left"/>
      <w:pPr>
        <w:ind w:left="1117" w:hanging="720"/>
      </w:pPr>
      <w:rPr>
        <w:rFonts w:hint="default"/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77" w:hanging="360"/>
      </w:pPr>
    </w:lvl>
    <w:lvl w:ilvl="2" w:tplc="FFFFFFFF" w:tentative="1">
      <w:start w:val="1"/>
      <w:numFmt w:val="lowerRoman"/>
      <w:lvlText w:val="%3."/>
      <w:lvlJc w:val="right"/>
      <w:pPr>
        <w:ind w:left="2197" w:hanging="180"/>
      </w:pPr>
    </w:lvl>
    <w:lvl w:ilvl="3" w:tplc="FFFFFFFF" w:tentative="1">
      <w:start w:val="1"/>
      <w:numFmt w:val="decimal"/>
      <w:lvlText w:val="%4."/>
      <w:lvlJc w:val="left"/>
      <w:pPr>
        <w:ind w:left="2917" w:hanging="360"/>
      </w:pPr>
    </w:lvl>
    <w:lvl w:ilvl="4" w:tplc="FFFFFFFF" w:tentative="1">
      <w:start w:val="1"/>
      <w:numFmt w:val="lowerLetter"/>
      <w:lvlText w:val="%5."/>
      <w:lvlJc w:val="left"/>
      <w:pPr>
        <w:ind w:left="3637" w:hanging="360"/>
      </w:pPr>
    </w:lvl>
    <w:lvl w:ilvl="5" w:tplc="FFFFFFFF" w:tentative="1">
      <w:start w:val="1"/>
      <w:numFmt w:val="lowerRoman"/>
      <w:lvlText w:val="%6."/>
      <w:lvlJc w:val="right"/>
      <w:pPr>
        <w:ind w:left="4357" w:hanging="180"/>
      </w:pPr>
    </w:lvl>
    <w:lvl w:ilvl="6" w:tplc="FFFFFFFF" w:tentative="1">
      <w:start w:val="1"/>
      <w:numFmt w:val="decimal"/>
      <w:lvlText w:val="%7."/>
      <w:lvlJc w:val="left"/>
      <w:pPr>
        <w:ind w:left="5077" w:hanging="360"/>
      </w:pPr>
    </w:lvl>
    <w:lvl w:ilvl="7" w:tplc="FFFFFFFF" w:tentative="1">
      <w:start w:val="1"/>
      <w:numFmt w:val="lowerLetter"/>
      <w:lvlText w:val="%8."/>
      <w:lvlJc w:val="left"/>
      <w:pPr>
        <w:ind w:left="5797" w:hanging="360"/>
      </w:pPr>
    </w:lvl>
    <w:lvl w:ilvl="8" w:tplc="FFFFFFFF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3">
    <w:nsid w:val="325656EB"/>
    <w:multiLevelType w:val="hybridMultilevel"/>
    <w:tmpl w:val="84B6A7D4"/>
    <w:lvl w:ilvl="0" w:tplc="061A4F10">
      <w:start w:val="1"/>
      <w:numFmt w:val="lowerLetter"/>
      <w:lvlText w:val="%1)"/>
      <w:lvlJc w:val="left"/>
      <w:pPr>
        <w:ind w:left="720" w:hanging="360"/>
      </w:pPr>
      <w:rPr>
        <w:rFonts w:asciiTheme="minorHAnsi" w:eastAsia="Times New Roman" w:hAnsiTheme="minorHAnsi" w:cstheme="minorHAns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F22374"/>
    <w:multiLevelType w:val="hybridMultilevel"/>
    <w:tmpl w:val="71727A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22152C"/>
    <w:multiLevelType w:val="hybridMultilevel"/>
    <w:tmpl w:val="B6B6F31C"/>
    <w:lvl w:ilvl="0" w:tplc="04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6">
    <w:nsid w:val="3A58720D"/>
    <w:multiLevelType w:val="hybridMultilevel"/>
    <w:tmpl w:val="76F0793E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7">
    <w:nsid w:val="3D551B0B"/>
    <w:multiLevelType w:val="hybridMultilevel"/>
    <w:tmpl w:val="35E64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0067EE"/>
    <w:multiLevelType w:val="hybridMultilevel"/>
    <w:tmpl w:val="E8F0D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18145CD"/>
    <w:multiLevelType w:val="hybridMultilevel"/>
    <w:tmpl w:val="C4D23930"/>
    <w:lvl w:ilvl="0" w:tplc="9EE2AB14">
      <w:start w:val="1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F976FE"/>
    <w:multiLevelType w:val="hybridMultilevel"/>
    <w:tmpl w:val="91E80C58"/>
    <w:lvl w:ilvl="0" w:tplc="04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>
    <w:nsid w:val="478C070B"/>
    <w:multiLevelType w:val="hybridMultilevel"/>
    <w:tmpl w:val="09BA79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9B61BAF"/>
    <w:multiLevelType w:val="hybridMultilevel"/>
    <w:tmpl w:val="6C8A8122"/>
    <w:lvl w:ilvl="0" w:tplc="04090005">
      <w:start w:val="1"/>
      <w:numFmt w:val="bullet"/>
      <w:lvlText w:val=""/>
      <w:lvlJc w:val="left"/>
      <w:pPr>
        <w:ind w:left="11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3">
    <w:nsid w:val="4AB66E32"/>
    <w:multiLevelType w:val="hybridMultilevel"/>
    <w:tmpl w:val="7D8024BA"/>
    <w:lvl w:ilvl="0" w:tplc="0492A05A">
      <w:start w:val="1"/>
      <w:numFmt w:val="bullet"/>
      <w:lvlText w:val="▪"/>
      <w:lvlJc w:val="left"/>
      <w:pPr>
        <w:ind w:left="720" w:hanging="360"/>
      </w:pPr>
      <w:rPr>
        <w:rFonts w:ascii="Arial" w:hAnsi="Aria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B4460B"/>
    <w:multiLevelType w:val="hybridMultilevel"/>
    <w:tmpl w:val="1A708F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9346A65"/>
    <w:multiLevelType w:val="hybridMultilevel"/>
    <w:tmpl w:val="EC564A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B231EF5"/>
    <w:multiLevelType w:val="hybridMultilevel"/>
    <w:tmpl w:val="0666D7FC"/>
    <w:lvl w:ilvl="0" w:tplc="04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>
    <w:nsid w:val="621F12EA"/>
    <w:multiLevelType w:val="hybridMultilevel"/>
    <w:tmpl w:val="83CEF66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643C20D9"/>
    <w:multiLevelType w:val="multilevel"/>
    <w:tmpl w:val="9D881A0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3411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>
    <w:nsid w:val="68D15A62"/>
    <w:multiLevelType w:val="hybridMultilevel"/>
    <w:tmpl w:val="F6060C02"/>
    <w:lvl w:ilvl="0" w:tplc="E9F26B8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AB740A0"/>
    <w:multiLevelType w:val="hybridMultilevel"/>
    <w:tmpl w:val="DA56D8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BE04F97"/>
    <w:multiLevelType w:val="hybridMultilevel"/>
    <w:tmpl w:val="911A2488"/>
    <w:lvl w:ilvl="0" w:tplc="DB0605B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0CD3214"/>
    <w:multiLevelType w:val="hybridMultilevel"/>
    <w:tmpl w:val="CE4CF6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"/>
  </w:num>
  <w:num w:numId="3">
    <w:abstractNumId w:val="12"/>
  </w:num>
  <w:num w:numId="4">
    <w:abstractNumId w:val="2"/>
  </w:num>
  <w:num w:numId="5">
    <w:abstractNumId w:val="13"/>
  </w:num>
  <w:num w:numId="6">
    <w:abstractNumId w:val="8"/>
  </w:num>
  <w:num w:numId="7">
    <w:abstractNumId w:val="24"/>
  </w:num>
  <w:num w:numId="8">
    <w:abstractNumId w:val="0"/>
  </w:num>
  <w:num w:numId="9">
    <w:abstractNumId w:val="14"/>
  </w:num>
  <w:num w:numId="10">
    <w:abstractNumId w:val="29"/>
  </w:num>
  <w:num w:numId="11">
    <w:abstractNumId w:val="31"/>
  </w:num>
  <w:num w:numId="12">
    <w:abstractNumId w:val="6"/>
  </w:num>
  <w:num w:numId="13">
    <w:abstractNumId w:val="4"/>
  </w:num>
  <w:num w:numId="14">
    <w:abstractNumId w:val="3"/>
  </w:num>
  <w:num w:numId="15">
    <w:abstractNumId w:val="17"/>
  </w:num>
  <w:num w:numId="16">
    <w:abstractNumId w:val="21"/>
  </w:num>
  <w:num w:numId="17">
    <w:abstractNumId w:val="23"/>
  </w:num>
  <w:num w:numId="18">
    <w:abstractNumId w:val="10"/>
  </w:num>
  <w:num w:numId="19">
    <w:abstractNumId w:val="18"/>
  </w:num>
  <w:num w:numId="20">
    <w:abstractNumId w:val="5"/>
  </w:num>
  <w:num w:numId="21">
    <w:abstractNumId w:val="22"/>
  </w:num>
  <w:num w:numId="22">
    <w:abstractNumId w:val="26"/>
  </w:num>
  <w:num w:numId="23">
    <w:abstractNumId w:val="7"/>
  </w:num>
  <w:num w:numId="24">
    <w:abstractNumId w:val="11"/>
  </w:num>
  <w:num w:numId="25">
    <w:abstractNumId w:val="28"/>
  </w:num>
  <w:num w:numId="26">
    <w:abstractNumId w:val="28"/>
  </w:num>
  <w:num w:numId="27">
    <w:abstractNumId w:val="28"/>
  </w:num>
  <w:num w:numId="28">
    <w:abstractNumId w:val="28"/>
  </w:num>
  <w:num w:numId="29">
    <w:abstractNumId w:val="28"/>
  </w:num>
  <w:num w:numId="30">
    <w:abstractNumId w:val="28"/>
  </w:num>
  <w:num w:numId="31">
    <w:abstractNumId w:val="28"/>
  </w:num>
  <w:num w:numId="32">
    <w:abstractNumId w:val="28"/>
  </w:num>
  <w:num w:numId="33">
    <w:abstractNumId w:val="19"/>
  </w:num>
  <w:num w:numId="34">
    <w:abstractNumId w:val="16"/>
  </w:num>
  <w:num w:numId="35">
    <w:abstractNumId w:val="20"/>
  </w:num>
  <w:num w:numId="36">
    <w:abstractNumId w:val="9"/>
  </w:num>
  <w:num w:numId="37">
    <w:abstractNumId w:val="30"/>
  </w:num>
  <w:num w:numId="38">
    <w:abstractNumId w:val="25"/>
  </w:num>
  <w:num w:numId="39">
    <w:abstractNumId w:val="15"/>
  </w:num>
  <w:num w:numId="40">
    <w:abstractNumId w:val="27"/>
  </w:num>
  <w:num w:numId="41">
    <w:abstractNumId w:val="32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a3NDYytrA0MDQ3NbRU0lEKTi0uzszPAykwqgUAXR4frywAAAA="/>
  </w:docVars>
  <w:rsids>
    <w:rsidRoot w:val="00B76864"/>
    <w:rsid w:val="000002AF"/>
    <w:rsid w:val="000006BB"/>
    <w:rsid w:val="00000869"/>
    <w:rsid w:val="00000A04"/>
    <w:rsid w:val="00000C03"/>
    <w:rsid w:val="00000F3C"/>
    <w:rsid w:val="00001202"/>
    <w:rsid w:val="00001254"/>
    <w:rsid w:val="0000148D"/>
    <w:rsid w:val="00001776"/>
    <w:rsid w:val="00001A84"/>
    <w:rsid w:val="00001C40"/>
    <w:rsid w:val="00001DA5"/>
    <w:rsid w:val="0000222B"/>
    <w:rsid w:val="00002314"/>
    <w:rsid w:val="00002936"/>
    <w:rsid w:val="00002962"/>
    <w:rsid w:val="00003989"/>
    <w:rsid w:val="00003AC6"/>
    <w:rsid w:val="00003E2D"/>
    <w:rsid w:val="00003E83"/>
    <w:rsid w:val="00003F74"/>
    <w:rsid w:val="00004043"/>
    <w:rsid w:val="00004218"/>
    <w:rsid w:val="000044FD"/>
    <w:rsid w:val="000046ED"/>
    <w:rsid w:val="00004B23"/>
    <w:rsid w:val="0000533F"/>
    <w:rsid w:val="0000571E"/>
    <w:rsid w:val="000058D1"/>
    <w:rsid w:val="00005E6E"/>
    <w:rsid w:val="00006066"/>
    <w:rsid w:val="000062F4"/>
    <w:rsid w:val="00006604"/>
    <w:rsid w:val="0000661A"/>
    <w:rsid w:val="000066C4"/>
    <w:rsid w:val="000074E4"/>
    <w:rsid w:val="000074E9"/>
    <w:rsid w:val="000075B4"/>
    <w:rsid w:val="00007ABD"/>
    <w:rsid w:val="00007CCA"/>
    <w:rsid w:val="00010329"/>
    <w:rsid w:val="00010C01"/>
    <w:rsid w:val="0001158C"/>
    <w:rsid w:val="000116C5"/>
    <w:rsid w:val="00011970"/>
    <w:rsid w:val="0001199B"/>
    <w:rsid w:val="00011BC9"/>
    <w:rsid w:val="00012768"/>
    <w:rsid w:val="000128D1"/>
    <w:rsid w:val="00012A00"/>
    <w:rsid w:val="0001387B"/>
    <w:rsid w:val="00013CFA"/>
    <w:rsid w:val="00013D6F"/>
    <w:rsid w:val="00013FED"/>
    <w:rsid w:val="00014380"/>
    <w:rsid w:val="0001482F"/>
    <w:rsid w:val="000148B9"/>
    <w:rsid w:val="00014D3A"/>
    <w:rsid w:val="000150DA"/>
    <w:rsid w:val="00015372"/>
    <w:rsid w:val="00015610"/>
    <w:rsid w:val="00015650"/>
    <w:rsid w:val="000156B9"/>
    <w:rsid w:val="00015BC3"/>
    <w:rsid w:val="00015FFB"/>
    <w:rsid w:val="0001632B"/>
    <w:rsid w:val="00016A34"/>
    <w:rsid w:val="00016A9F"/>
    <w:rsid w:val="00016D0C"/>
    <w:rsid w:val="000172EB"/>
    <w:rsid w:val="00017355"/>
    <w:rsid w:val="000174E9"/>
    <w:rsid w:val="000176CA"/>
    <w:rsid w:val="00017839"/>
    <w:rsid w:val="000178D2"/>
    <w:rsid w:val="00017930"/>
    <w:rsid w:val="0002031C"/>
    <w:rsid w:val="0002064C"/>
    <w:rsid w:val="00020EF5"/>
    <w:rsid w:val="00020F52"/>
    <w:rsid w:val="00021370"/>
    <w:rsid w:val="00021B02"/>
    <w:rsid w:val="00021C27"/>
    <w:rsid w:val="00022490"/>
    <w:rsid w:val="000224DC"/>
    <w:rsid w:val="00022582"/>
    <w:rsid w:val="0002258E"/>
    <w:rsid w:val="0002272F"/>
    <w:rsid w:val="00022AEF"/>
    <w:rsid w:val="0002318E"/>
    <w:rsid w:val="00023409"/>
    <w:rsid w:val="00023608"/>
    <w:rsid w:val="0002398D"/>
    <w:rsid w:val="00023A01"/>
    <w:rsid w:val="00023AE2"/>
    <w:rsid w:val="00023BB8"/>
    <w:rsid w:val="00023D83"/>
    <w:rsid w:val="00024056"/>
    <w:rsid w:val="00024101"/>
    <w:rsid w:val="00024597"/>
    <w:rsid w:val="00024665"/>
    <w:rsid w:val="00024829"/>
    <w:rsid w:val="00024F47"/>
    <w:rsid w:val="00025125"/>
    <w:rsid w:val="000252E5"/>
    <w:rsid w:val="0002530E"/>
    <w:rsid w:val="0002549D"/>
    <w:rsid w:val="000256BD"/>
    <w:rsid w:val="000256EC"/>
    <w:rsid w:val="00025F14"/>
    <w:rsid w:val="0002634D"/>
    <w:rsid w:val="0002672D"/>
    <w:rsid w:val="00026C22"/>
    <w:rsid w:val="00026CF0"/>
    <w:rsid w:val="000271E5"/>
    <w:rsid w:val="0002726D"/>
    <w:rsid w:val="00027498"/>
    <w:rsid w:val="00027520"/>
    <w:rsid w:val="00027AE9"/>
    <w:rsid w:val="00027C7B"/>
    <w:rsid w:val="00027DBD"/>
    <w:rsid w:val="0003047E"/>
    <w:rsid w:val="00030644"/>
    <w:rsid w:val="0003172B"/>
    <w:rsid w:val="0003176E"/>
    <w:rsid w:val="00031A14"/>
    <w:rsid w:val="000326FC"/>
    <w:rsid w:val="0003286C"/>
    <w:rsid w:val="000330C8"/>
    <w:rsid w:val="000331F9"/>
    <w:rsid w:val="00033635"/>
    <w:rsid w:val="00033972"/>
    <w:rsid w:val="00033A5F"/>
    <w:rsid w:val="00033B17"/>
    <w:rsid w:val="000340BC"/>
    <w:rsid w:val="0003449A"/>
    <w:rsid w:val="0003488D"/>
    <w:rsid w:val="00034B18"/>
    <w:rsid w:val="00035308"/>
    <w:rsid w:val="0003540E"/>
    <w:rsid w:val="00035498"/>
    <w:rsid w:val="00035E8D"/>
    <w:rsid w:val="00036052"/>
    <w:rsid w:val="000362DF"/>
    <w:rsid w:val="00036369"/>
    <w:rsid w:val="00036479"/>
    <w:rsid w:val="0003669C"/>
    <w:rsid w:val="000368AB"/>
    <w:rsid w:val="000368B1"/>
    <w:rsid w:val="00036A46"/>
    <w:rsid w:val="00036CC6"/>
    <w:rsid w:val="00036D32"/>
    <w:rsid w:val="00036F25"/>
    <w:rsid w:val="00037222"/>
    <w:rsid w:val="00037319"/>
    <w:rsid w:val="000375C4"/>
    <w:rsid w:val="00037737"/>
    <w:rsid w:val="000378B5"/>
    <w:rsid w:val="000400B4"/>
    <w:rsid w:val="000402FA"/>
    <w:rsid w:val="00040E91"/>
    <w:rsid w:val="00040EB2"/>
    <w:rsid w:val="00041047"/>
    <w:rsid w:val="000410B6"/>
    <w:rsid w:val="0004126A"/>
    <w:rsid w:val="00041648"/>
    <w:rsid w:val="0004197F"/>
    <w:rsid w:val="00041A3E"/>
    <w:rsid w:val="000422FA"/>
    <w:rsid w:val="0004239E"/>
    <w:rsid w:val="00042650"/>
    <w:rsid w:val="000428B0"/>
    <w:rsid w:val="00042AF4"/>
    <w:rsid w:val="00042C0F"/>
    <w:rsid w:val="00042DC9"/>
    <w:rsid w:val="000431A4"/>
    <w:rsid w:val="000433F3"/>
    <w:rsid w:val="0004366D"/>
    <w:rsid w:val="00043FEC"/>
    <w:rsid w:val="00044450"/>
    <w:rsid w:val="00044F57"/>
    <w:rsid w:val="000459F5"/>
    <w:rsid w:val="00045EC6"/>
    <w:rsid w:val="0004636F"/>
    <w:rsid w:val="000464CC"/>
    <w:rsid w:val="000465DB"/>
    <w:rsid w:val="0004677D"/>
    <w:rsid w:val="00046900"/>
    <w:rsid w:val="000469BA"/>
    <w:rsid w:val="00046BCC"/>
    <w:rsid w:val="00046E2E"/>
    <w:rsid w:val="000472D5"/>
    <w:rsid w:val="000474B3"/>
    <w:rsid w:val="00047784"/>
    <w:rsid w:val="00047ABD"/>
    <w:rsid w:val="00047B65"/>
    <w:rsid w:val="00047B66"/>
    <w:rsid w:val="00047C0F"/>
    <w:rsid w:val="00047F21"/>
    <w:rsid w:val="00047F9D"/>
    <w:rsid w:val="000501CC"/>
    <w:rsid w:val="000509C4"/>
    <w:rsid w:val="00050EB2"/>
    <w:rsid w:val="000511CE"/>
    <w:rsid w:val="000519ED"/>
    <w:rsid w:val="00051D63"/>
    <w:rsid w:val="000520A1"/>
    <w:rsid w:val="000520F3"/>
    <w:rsid w:val="000529D4"/>
    <w:rsid w:val="00052ACB"/>
    <w:rsid w:val="00052BA9"/>
    <w:rsid w:val="00052EBB"/>
    <w:rsid w:val="00052FBC"/>
    <w:rsid w:val="0005316A"/>
    <w:rsid w:val="000533C1"/>
    <w:rsid w:val="00053744"/>
    <w:rsid w:val="00053ABC"/>
    <w:rsid w:val="00053BD0"/>
    <w:rsid w:val="00053EA0"/>
    <w:rsid w:val="00053FCE"/>
    <w:rsid w:val="0005408A"/>
    <w:rsid w:val="00054529"/>
    <w:rsid w:val="000545D4"/>
    <w:rsid w:val="000547C9"/>
    <w:rsid w:val="00054BD0"/>
    <w:rsid w:val="00054CE8"/>
    <w:rsid w:val="0005551D"/>
    <w:rsid w:val="00055649"/>
    <w:rsid w:val="000557C8"/>
    <w:rsid w:val="00055E92"/>
    <w:rsid w:val="00055F38"/>
    <w:rsid w:val="00056205"/>
    <w:rsid w:val="00056698"/>
    <w:rsid w:val="00056BE3"/>
    <w:rsid w:val="00056D4E"/>
    <w:rsid w:val="000573F7"/>
    <w:rsid w:val="000574D5"/>
    <w:rsid w:val="000600F0"/>
    <w:rsid w:val="0006058B"/>
    <w:rsid w:val="00060B17"/>
    <w:rsid w:val="00060B36"/>
    <w:rsid w:val="00060DB3"/>
    <w:rsid w:val="000612BA"/>
    <w:rsid w:val="000619FB"/>
    <w:rsid w:val="00061A22"/>
    <w:rsid w:val="00061AA0"/>
    <w:rsid w:val="00061B23"/>
    <w:rsid w:val="00061E70"/>
    <w:rsid w:val="00061ED3"/>
    <w:rsid w:val="000626A6"/>
    <w:rsid w:val="000626CF"/>
    <w:rsid w:val="0006331A"/>
    <w:rsid w:val="00063325"/>
    <w:rsid w:val="00063689"/>
    <w:rsid w:val="00063794"/>
    <w:rsid w:val="000637F7"/>
    <w:rsid w:val="000639E2"/>
    <w:rsid w:val="00063BEB"/>
    <w:rsid w:val="00064148"/>
    <w:rsid w:val="00064258"/>
    <w:rsid w:val="00064C32"/>
    <w:rsid w:val="00064D09"/>
    <w:rsid w:val="00064E41"/>
    <w:rsid w:val="00064E59"/>
    <w:rsid w:val="00064EC1"/>
    <w:rsid w:val="00064EEB"/>
    <w:rsid w:val="00064FB6"/>
    <w:rsid w:val="0006538F"/>
    <w:rsid w:val="0006550A"/>
    <w:rsid w:val="0006556B"/>
    <w:rsid w:val="00065B56"/>
    <w:rsid w:val="00065CFE"/>
    <w:rsid w:val="00065D19"/>
    <w:rsid w:val="00065DA6"/>
    <w:rsid w:val="0006628A"/>
    <w:rsid w:val="00066370"/>
    <w:rsid w:val="00066513"/>
    <w:rsid w:val="00066A46"/>
    <w:rsid w:val="00066CA8"/>
    <w:rsid w:val="0006724A"/>
    <w:rsid w:val="000672CB"/>
    <w:rsid w:val="000674B4"/>
    <w:rsid w:val="0006756F"/>
    <w:rsid w:val="00067D4C"/>
    <w:rsid w:val="0007040B"/>
    <w:rsid w:val="00070851"/>
    <w:rsid w:val="00070CD0"/>
    <w:rsid w:val="00070E82"/>
    <w:rsid w:val="00071391"/>
    <w:rsid w:val="000713A5"/>
    <w:rsid w:val="000715EE"/>
    <w:rsid w:val="00071799"/>
    <w:rsid w:val="000718BC"/>
    <w:rsid w:val="00071AB0"/>
    <w:rsid w:val="00071D94"/>
    <w:rsid w:val="00071F51"/>
    <w:rsid w:val="00072457"/>
    <w:rsid w:val="00072786"/>
    <w:rsid w:val="000727A7"/>
    <w:rsid w:val="00072B32"/>
    <w:rsid w:val="00072FD4"/>
    <w:rsid w:val="00073115"/>
    <w:rsid w:val="00073DD5"/>
    <w:rsid w:val="00074175"/>
    <w:rsid w:val="00074BC2"/>
    <w:rsid w:val="00074BEC"/>
    <w:rsid w:val="00074FD7"/>
    <w:rsid w:val="000752E3"/>
    <w:rsid w:val="000755D0"/>
    <w:rsid w:val="000759C2"/>
    <w:rsid w:val="00075F43"/>
    <w:rsid w:val="0007608A"/>
    <w:rsid w:val="000761ED"/>
    <w:rsid w:val="00076371"/>
    <w:rsid w:val="00076733"/>
    <w:rsid w:val="00076EBF"/>
    <w:rsid w:val="00077043"/>
    <w:rsid w:val="000776A9"/>
    <w:rsid w:val="000777E5"/>
    <w:rsid w:val="000805E6"/>
    <w:rsid w:val="0008065B"/>
    <w:rsid w:val="0008076B"/>
    <w:rsid w:val="00080A89"/>
    <w:rsid w:val="00080D48"/>
    <w:rsid w:val="00081078"/>
    <w:rsid w:val="00081699"/>
    <w:rsid w:val="00081D2F"/>
    <w:rsid w:val="0008200D"/>
    <w:rsid w:val="000822CA"/>
    <w:rsid w:val="0008261E"/>
    <w:rsid w:val="000827C1"/>
    <w:rsid w:val="00082C23"/>
    <w:rsid w:val="000836C7"/>
    <w:rsid w:val="00083AFE"/>
    <w:rsid w:val="00083F76"/>
    <w:rsid w:val="000843F7"/>
    <w:rsid w:val="0008467B"/>
    <w:rsid w:val="00084853"/>
    <w:rsid w:val="00084C3C"/>
    <w:rsid w:val="00084ECC"/>
    <w:rsid w:val="00085184"/>
    <w:rsid w:val="00085382"/>
    <w:rsid w:val="00085B9C"/>
    <w:rsid w:val="00085BCB"/>
    <w:rsid w:val="00086841"/>
    <w:rsid w:val="0008726E"/>
    <w:rsid w:val="00087902"/>
    <w:rsid w:val="00087A41"/>
    <w:rsid w:val="00087A95"/>
    <w:rsid w:val="00087E5D"/>
    <w:rsid w:val="00087F4E"/>
    <w:rsid w:val="00087FD1"/>
    <w:rsid w:val="00090280"/>
    <w:rsid w:val="000903FB"/>
    <w:rsid w:val="00090481"/>
    <w:rsid w:val="00090529"/>
    <w:rsid w:val="00090A74"/>
    <w:rsid w:val="00090CD3"/>
    <w:rsid w:val="00090D5D"/>
    <w:rsid w:val="00091003"/>
    <w:rsid w:val="00091426"/>
    <w:rsid w:val="000915A4"/>
    <w:rsid w:val="0009162C"/>
    <w:rsid w:val="000917D9"/>
    <w:rsid w:val="000918A9"/>
    <w:rsid w:val="00091D40"/>
    <w:rsid w:val="00092005"/>
    <w:rsid w:val="00092EC0"/>
    <w:rsid w:val="00093026"/>
    <w:rsid w:val="00093623"/>
    <w:rsid w:val="000936F6"/>
    <w:rsid w:val="000939A0"/>
    <w:rsid w:val="000939E8"/>
    <w:rsid w:val="00093D6E"/>
    <w:rsid w:val="00093DFA"/>
    <w:rsid w:val="00094B83"/>
    <w:rsid w:val="00094B8E"/>
    <w:rsid w:val="00094C24"/>
    <w:rsid w:val="0009524B"/>
    <w:rsid w:val="00095292"/>
    <w:rsid w:val="00095901"/>
    <w:rsid w:val="00095B69"/>
    <w:rsid w:val="00095E15"/>
    <w:rsid w:val="00095FD0"/>
    <w:rsid w:val="00096ADC"/>
    <w:rsid w:val="0009784C"/>
    <w:rsid w:val="0009788A"/>
    <w:rsid w:val="00097A08"/>
    <w:rsid w:val="00097A40"/>
    <w:rsid w:val="000A04F8"/>
    <w:rsid w:val="000A0D5C"/>
    <w:rsid w:val="000A0DF4"/>
    <w:rsid w:val="000A0E75"/>
    <w:rsid w:val="000A1093"/>
    <w:rsid w:val="000A11A8"/>
    <w:rsid w:val="000A1806"/>
    <w:rsid w:val="000A195B"/>
    <w:rsid w:val="000A1A39"/>
    <w:rsid w:val="000A1AFA"/>
    <w:rsid w:val="000A1CE8"/>
    <w:rsid w:val="000A1F96"/>
    <w:rsid w:val="000A21B1"/>
    <w:rsid w:val="000A23E7"/>
    <w:rsid w:val="000A2545"/>
    <w:rsid w:val="000A25A4"/>
    <w:rsid w:val="000A2896"/>
    <w:rsid w:val="000A2B24"/>
    <w:rsid w:val="000A3198"/>
    <w:rsid w:val="000A3606"/>
    <w:rsid w:val="000A3885"/>
    <w:rsid w:val="000A38E5"/>
    <w:rsid w:val="000A391B"/>
    <w:rsid w:val="000A3AC1"/>
    <w:rsid w:val="000A3E34"/>
    <w:rsid w:val="000A4337"/>
    <w:rsid w:val="000A45FF"/>
    <w:rsid w:val="000A4A75"/>
    <w:rsid w:val="000A5631"/>
    <w:rsid w:val="000A57EF"/>
    <w:rsid w:val="000A5A0E"/>
    <w:rsid w:val="000A5A66"/>
    <w:rsid w:val="000A6336"/>
    <w:rsid w:val="000A6350"/>
    <w:rsid w:val="000A63C6"/>
    <w:rsid w:val="000A65E0"/>
    <w:rsid w:val="000A704A"/>
    <w:rsid w:val="000A7166"/>
    <w:rsid w:val="000A7ED3"/>
    <w:rsid w:val="000B0142"/>
    <w:rsid w:val="000B088D"/>
    <w:rsid w:val="000B0DC8"/>
    <w:rsid w:val="000B0E29"/>
    <w:rsid w:val="000B12E8"/>
    <w:rsid w:val="000B1487"/>
    <w:rsid w:val="000B17F6"/>
    <w:rsid w:val="000B1CE1"/>
    <w:rsid w:val="000B2099"/>
    <w:rsid w:val="000B2459"/>
    <w:rsid w:val="000B24E8"/>
    <w:rsid w:val="000B26AE"/>
    <w:rsid w:val="000B3615"/>
    <w:rsid w:val="000B37AC"/>
    <w:rsid w:val="000B3B20"/>
    <w:rsid w:val="000B3CA9"/>
    <w:rsid w:val="000B4BBC"/>
    <w:rsid w:val="000B5929"/>
    <w:rsid w:val="000B5A09"/>
    <w:rsid w:val="000B5A3B"/>
    <w:rsid w:val="000B5C3D"/>
    <w:rsid w:val="000B5EE2"/>
    <w:rsid w:val="000B60FE"/>
    <w:rsid w:val="000B6114"/>
    <w:rsid w:val="000B6521"/>
    <w:rsid w:val="000B6783"/>
    <w:rsid w:val="000B67C4"/>
    <w:rsid w:val="000B6AE2"/>
    <w:rsid w:val="000B6E81"/>
    <w:rsid w:val="000B71EB"/>
    <w:rsid w:val="000B796D"/>
    <w:rsid w:val="000B7CB9"/>
    <w:rsid w:val="000C001A"/>
    <w:rsid w:val="000C01B7"/>
    <w:rsid w:val="000C0484"/>
    <w:rsid w:val="000C067A"/>
    <w:rsid w:val="000C07CE"/>
    <w:rsid w:val="000C0EB9"/>
    <w:rsid w:val="000C10F9"/>
    <w:rsid w:val="000C1A46"/>
    <w:rsid w:val="000C1FED"/>
    <w:rsid w:val="000C1FF3"/>
    <w:rsid w:val="000C201D"/>
    <w:rsid w:val="000C20CB"/>
    <w:rsid w:val="000C2148"/>
    <w:rsid w:val="000C2564"/>
    <w:rsid w:val="000C25B2"/>
    <w:rsid w:val="000C25DA"/>
    <w:rsid w:val="000C3291"/>
    <w:rsid w:val="000C33C4"/>
    <w:rsid w:val="000C39DA"/>
    <w:rsid w:val="000C3BD5"/>
    <w:rsid w:val="000C4047"/>
    <w:rsid w:val="000C42B6"/>
    <w:rsid w:val="000C466F"/>
    <w:rsid w:val="000C4B38"/>
    <w:rsid w:val="000C5050"/>
    <w:rsid w:val="000C54D1"/>
    <w:rsid w:val="000C5AE9"/>
    <w:rsid w:val="000C5CC3"/>
    <w:rsid w:val="000C5F79"/>
    <w:rsid w:val="000C60E1"/>
    <w:rsid w:val="000C6119"/>
    <w:rsid w:val="000C6466"/>
    <w:rsid w:val="000C6623"/>
    <w:rsid w:val="000C670E"/>
    <w:rsid w:val="000C6B15"/>
    <w:rsid w:val="000C6CF3"/>
    <w:rsid w:val="000C6E16"/>
    <w:rsid w:val="000C7205"/>
    <w:rsid w:val="000C7516"/>
    <w:rsid w:val="000C7A2B"/>
    <w:rsid w:val="000C7D63"/>
    <w:rsid w:val="000D0282"/>
    <w:rsid w:val="000D05CD"/>
    <w:rsid w:val="000D087E"/>
    <w:rsid w:val="000D0B08"/>
    <w:rsid w:val="000D0DF4"/>
    <w:rsid w:val="000D0E10"/>
    <w:rsid w:val="000D0E18"/>
    <w:rsid w:val="000D0E29"/>
    <w:rsid w:val="000D1434"/>
    <w:rsid w:val="000D1C29"/>
    <w:rsid w:val="000D1DA6"/>
    <w:rsid w:val="000D2031"/>
    <w:rsid w:val="000D24C8"/>
    <w:rsid w:val="000D2BEC"/>
    <w:rsid w:val="000D2D28"/>
    <w:rsid w:val="000D31FE"/>
    <w:rsid w:val="000D3453"/>
    <w:rsid w:val="000D3508"/>
    <w:rsid w:val="000D35AA"/>
    <w:rsid w:val="000D3AD3"/>
    <w:rsid w:val="000D3D06"/>
    <w:rsid w:val="000D47C9"/>
    <w:rsid w:val="000D48A2"/>
    <w:rsid w:val="000D4A51"/>
    <w:rsid w:val="000D4A77"/>
    <w:rsid w:val="000D4B54"/>
    <w:rsid w:val="000D55A4"/>
    <w:rsid w:val="000D5694"/>
    <w:rsid w:val="000D5A51"/>
    <w:rsid w:val="000D5C70"/>
    <w:rsid w:val="000D5ECA"/>
    <w:rsid w:val="000D5F4A"/>
    <w:rsid w:val="000D6424"/>
    <w:rsid w:val="000D7133"/>
    <w:rsid w:val="000D71F1"/>
    <w:rsid w:val="000D7A54"/>
    <w:rsid w:val="000D7B16"/>
    <w:rsid w:val="000D7D99"/>
    <w:rsid w:val="000E016D"/>
    <w:rsid w:val="000E0258"/>
    <w:rsid w:val="000E044C"/>
    <w:rsid w:val="000E0A65"/>
    <w:rsid w:val="000E1164"/>
    <w:rsid w:val="000E1219"/>
    <w:rsid w:val="000E15C2"/>
    <w:rsid w:val="000E1C85"/>
    <w:rsid w:val="000E2786"/>
    <w:rsid w:val="000E2BD2"/>
    <w:rsid w:val="000E3133"/>
    <w:rsid w:val="000E342B"/>
    <w:rsid w:val="000E34DA"/>
    <w:rsid w:val="000E36EA"/>
    <w:rsid w:val="000E3BFC"/>
    <w:rsid w:val="000E3C01"/>
    <w:rsid w:val="000E4429"/>
    <w:rsid w:val="000E4EF4"/>
    <w:rsid w:val="000E546D"/>
    <w:rsid w:val="000E5560"/>
    <w:rsid w:val="000E5591"/>
    <w:rsid w:val="000E560C"/>
    <w:rsid w:val="000E56AE"/>
    <w:rsid w:val="000E575E"/>
    <w:rsid w:val="000E57C9"/>
    <w:rsid w:val="000E61D8"/>
    <w:rsid w:val="000E6736"/>
    <w:rsid w:val="000E6DB3"/>
    <w:rsid w:val="000E6ED2"/>
    <w:rsid w:val="000E7416"/>
    <w:rsid w:val="000E771A"/>
    <w:rsid w:val="000E786A"/>
    <w:rsid w:val="000F066F"/>
    <w:rsid w:val="000F06D9"/>
    <w:rsid w:val="000F0929"/>
    <w:rsid w:val="000F0C19"/>
    <w:rsid w:val="000F0E4E"/>
    <w:rsid w:val="000F10E3"/>
    <w:rsid w:val="000F13E1"/>
    <w:rsid w:val="000F168E"/>
    <w:rsid w:val="000F1C6E"/>
    <w:rsid w:val="000F1E60"/>
    <w:rsid w:val="000F2041"/>
    <w:rsid w:val="000F2085"/>
    <w:rsid w:val="000F2099"/>
    <w:rsid w:val="000F20E0"/>
    <w:rsid w:val="000F2105"/>
    <w:rsid w:val="000F23F6"/>
    <w:rsid w:val="000F24B0"/>
    <w:rsid w:val="000F267F"/>
    <w:rsid w:val="000F27BF"/>
    <w:rsid w:val="000F28E4"/>
    <w:rsid w:val="000F29F3"/>
    <w:rsid w:val="000F2E3C"/>
    <w:rsid w:val="000F3243"/>
    <w:rsid w:val="000F3346"/>
    <w:rsid w:val="000F3398"/>
    <w:rsid w:val="000F385D"/>
    <w:rsid w:val="000F3DE5"/>
    <w:rsid w:val="000F48F1"/>
    <w:rsid w:val="000F49E7"/>
    <w:rsid w:val="000F4A6E"/>
    <w:rsid w:val="000F5227"/>
    <w:rsid w:val="000F5355"/>
    <w:rsid w:val="000F560C"/>
    <w:rsid w:val="000F590B"/>
    <w:rsid w:val="000F5AB8"/>
    <w:rsid w:val="000F5C83"/>
    <w:rsid w:val="000F6257"/>
    <w:rsid w:val="000F631A"/>
    <w:rsid w:val="000F63B8"/>
    <w:rsid w:val="000F64A7"/>
    <w:rsid w:val="000F686F"/>
    <w:rsid w:val="000F6D23"/>
    <w:rsid w:val="000F6F37"/>
    <w:rsid w:val="000F724E"/>
    <w:rsid w:val="000F76B0"/>
    <w:rsid w:val="000F7A5A"/>
    <w:rsid w:val="000F7BF8"/>
    <w:rsid w:val="001004EB"/>
    <w:rsid w:val="0010051A"/>
    <w:rsid w:val="001005C0"/>
    <w:rsid w:val="001013DE"/>
    <w:rsid w:val="00101626"/>
    <w:rsid w:val="00101685"/>
    <w:rsid w:val="0010197C"/>
    <w:rsid w:val="00101B40"/>
    <w:rsid w:val="00101FF5"/>
    <w:rsid w:val="00102217"/>
    <w:rsid w:val="001022C7"/>
    <w:rsid w:val="001024F4"/>
    <w:rsid w:val="00102558"/>
    <w:rsid w:val="00102699"/>
    <w:rsid w:val="00103294"/>
    <w:rsid w:val="001034A8"/>
    <w:rsid w:val="00103E22"/>
    <w:rsid w:val="00103F2F"/>
    <w:rsid w:val="00103F96"/>
    <w:rsid w:val="001046C6"/>
    <w:rsid w:val="0010476B"/>
    <w:rsid w:val="001049CC"/>
    <w:rsid w:val="00104D8A"/>
    <w:rsid w:val="001054D0"/>
    <w:rsid w:val="001060AB"/>
    <w:rsid w:val="001063BF"/>
    <w:rsid w:val="0010672A"/>
    <w:rsid w:val="001067DC"/>
    <w:rsid w:val="00107014"/>
    <w:rsid w:val="001072E3"/>
    <w:rsid w:val="0010745D"/>
    <w:rsid w:val="001074B1"/>
    <w:rsid w:val="001076C5"/>
    <w:rsid w:val="00107985"/>
    <w:rsid w:val="00107CD0"/>
    <w:rsid w:val="00107FD3"/>
    <w:rsid w:val="001104BC"/>
    <w:rsid w:val="001106B9"/>
    <w:rsid w:val="00110946"/>
    <w:rsid w:val="00110C8C"/>
    <w:rsid w:val="00110CE4"/>
    <w:rsid w:val="00110D84"/>
    <w:rsid w:val="00110F6E"/>
    <w:rsid w:val="00111040"/>
    <w:rsid w:val="00111662"/>
    <w:rsid w:val="00111C0B"/>
    <w:rsid w:val="00111C32"/>
    <w:rsid w:val="00111DC0"/>
    <w:rsid w:val="0011202B"/>
    <w:rsid w:val="00112456"/>
    <w:rsid w:val="00112DE5"/>
    <w:rsid w:val="00112F4D"/>
    <w:rsid w:val="00112F58"/>
    <w:rsid w:val="0011309A"/>
    <w:rsid w:val="0011463A"/>
    <w:rsid w:val="001146C5"/>
    <w:rsid w:val="00114A72"/>
    <w:rsid w:val="00114BE9"/>
    <w:rsid w:val="00114E81"/>
    <w:rsid w:val="00115007"/>
    <w:rsid w:val="00115025"/>
    <w:rsid w:val="0011548B"/>
    <w:rsid w:val="0011567B"/>
    <w:rsid w:val="0011571B"/>
    <w:rsid w:val="00115D1C"/>
    <w:rsid w:val="0011614F"/>
    <w:rsid w:val="001162A0"/>
    <w:rsid w:val="00116414"/>
    <w:rsid w:val="00116611"/>
    <w:rsid w:val="0011698D"/>
    <w:rsid w:val="0011711C"/>
    <w:rsid w:val="00117270"/>
    <w:rsid w:val="0011736E"/>
    <w:rsid w:val="001176B7"/>
    <w:rsid w:val="0011786C"/>
    <w:rsid w:val="0011793C"/>
    <w:rsid w:val="00117958"/>
    <w:rsid w:val="00117A05"/>
    <w:rsid w:val="001203F3"/>
    <w:rsid w:val="00120554"/>
    <w:rsid w:val="001205E0"/>
    <w:rsid w:val="00120D0E"/>
    <w:rsid w:val="00121193"/>
    <w:rsid w:val="001214B7"/>
    <w:rsid w:val="00122336"/>
    <w:rsid w:val="00122337"/>
    <w:rsid w:val="0012267A"/>
    <w:rsid w:val="001226E2"/>
    <w:rsid w:val="00122B12"/>
    <w:rsid w:val="00122BE7"/>
    <w:rsid w:val="00122D2B"/>
    <w:rsid w:val="001231E0"/>
    <w:rsid w:val="001231E3"/>
    <w:rsid w:val="001236E7"/>
    <w:rsid w:val="0012373D"/>
    <w:rsid w:val="00123AB2"/>
    <w:rsid w:val="00123C1E"/>
    <w:rsid w:val="00123C2E"/>
    <w:rsid w:val="00124036"/>
    <w:rsid w:val="001240E3"/>
    <w:rsid w:val="00124108"/>
    <w:rsid w:val="0012455E"/>
    <w:rsid w:val="001245CC"/>
    <w:rsid w:val="0012486F"/>
    <w:rsid w:val="00124CC1"/>
    <w:rsid w:val="00124CCF"/>
    <w:rsid w:val="00124D0E"/>
    <w:rsid w:val="00125116"/>
    <w:rsid w:val="001255AA"/>
    <w:rsid w:val="001256EC"/>
    <w:rsid w:val="00125C5C"/>
    <w:rsid w:val="00126586"/>
    <w:rsid w:val="0012663D"/>
    <w:rsid w:val="00126CFC"/>
    <w:rsid w:val="001271B5"/>
    <w:rsid w:val="0012724A"/>
    <w:rsid w:val="001273C4"/>
    <w:rsid w:val="001275C6"/>
    <w:rsid w:val="00127D3C"/>
    <w:rsid w:val="0013000A"/>
    <w:rsid w:val="001300D4"/>
    <w:rsid w:val="00130682"/>
    <w:rsid w:val="001309BF"/>
    <w:rsid w:val="00130DD6"/>
    <w:rsid w:val="00130EDC"/>
    <w:rsid w:val="0013138B"/>
    <w:rsid w:val="0013176C"/>
    <w:rsid w:val="0013179C"/>
    <w:rsid w:val="0013192E"/>
    <w:rsid w:val="00131B82"/>
    <w:rsid w:val="00131D15"/>
    <w:rsid w:val="00132084"/>
    <w:rsid w:val="001323D9"/>
    <w:rsid w:val="001324A3"/>
    <w:rsid w:val="00132633"/>
    <w:rsid w:val="0013279A"/>
    <w:rsid w:val="00132C24"/>
    <w:rsid w:val="00133664"/>
    <w:rsid w:val="001336C4"/>
    <w:rsid w:val="00133B37"/>
    <w:rsid w:val="00133EB0"/>
    <w:rsid w:val="00133F6A"/>
    <w:rsid w:val="001340FB"/>
    <w:rsid w:val="00134667"/>
    <w:rsid w:val="0013468F"/>
    <w:rsid w:val="00134FAE"/>
    <w:rsid w:val="00134FEB"/>
    <w:rsid w:val="001352D5"/>
    <w:rsid w:val="00135B4F"/>
    <w:rsid w:val="001362EF"/>
    <w:rsid w:val="00136619"/>
    <w:rsid w:val="001366ED"/>
    <w:rsid w:val="001368FA"/>
    <w:rsid w:val="00136926"/>
    <w:rsid w:val="00136A18"/>
    <w:rsid w:val="00136B2F"/>
    <w:rsid w:val="00136D48"/>
    <w:rsid w:val="00136D6C"/>
    <w:rsid w:val="001377DA"/>
    <w:rsid w:val="00137B54"/>
    <w:rsid w:val="00137BD2"/>
    <w:rsid w:val="0014012C"/>
    <w:rsid w:val="001401F9"/>
    <w:rsid w:val="00140653"/>
    <w:rsid w:val="0014076E"/>
    <w:rsid w:val="00140795"/>
    <w:rsid w:val="00140807"/>
    <w:rsid w:val="0014096C"/>
    <w:rsid w:val="00140B5D"/>
    <w:rsid w:val="00140F5D"/>
    <w:rsid w:val="00141095"/>
    <w:rsid w:val="001412C9"/>
    <w:rsid w:val="001414F5"/>
    <w:rsid w:val="00141608"/>
    <w:rsid w:val="001420BE"/>
    <w:rsid w:val="001420E4"/>
    <w:rsid w:val="0014211E"/>
    <w:rsid w:val="0014274B"/>
    <w:rsid w:val="0014280D"/>
    <w:rsid w:val="00142ABA"/>
    <w:rsid w:val="00143311"/>
    <w:rsid w:val="00143A05"/>
    <w:rsid w:val="001440A3"/>
    <w:rsid w:val="00144ABC"/>
    <w:rsid w:val="00145B49"/>
    <w:rsid w:val="0014614A"/>
    <w:rsid w:val="0014622F"/>
    <w:rsid w:val="001464A2"/>
    <w:rsid w:val="00146561"/>
    <w:rsid w:val="001465D7"/>
    <w:rsid w:val="001469DE"/>
    <w:rsid w:val="00146E83"/>
    <w:rsid w:val="00147052"/>
    <w:rsid w:val="00147540"/>
    <w:rsid w:val="001475BF"/>
    <w:rsid w:val="001476CC"/>
    <w:rsid w:val="00147A17"/>
    <w:rsid w:val="00147D5C"/>
    <w:rsid w:val="001501E7"/>
    <w:rsid w:val="00150474"/>
    <w:rsid w:val="00150709"/>
    <w:rsid w:val="00150E26"/>
    <w:rsid w:val="00150F35"/>
    <w:rsid w:val="00150FB4"/>
    <w:rsid w:val="00151184"/>
    <w:rsid w:val="001513D3"/>
    <w:rsid w:val="00151681"/>
    <w:rsid w:val="00151710"/>
    <w:rsid w:val="00151783"/>
    <w:rsid w:val="001518F1"/>
    <w:rsid w:val="00151A81"/>
    <w:rsid w:val="00151CE0"/>
    <w:rsid w:val="00151F9A"/>
    <w:rsid w:val="00151FFD"/>
    <w:rsid w:val="00152296"/>
    <w:rsid w:val="00152328"/>
    <w:rsid w:val="001526C8"/>
    <w:rsid w:val="0015271E"/>
    <w:rsid w:val="0015319E"/>
    <w:rsid w:val="001531A4"/>
    <w:rsid w:val="001533A2"/>
    <w:rsid w:val="001534F5"/>
    <w:rsid w:val="00153A1F"/>
    <w:rsid w:val="00153E87"/>
    <w:rsid w:val="00153E8D"/>
    <w:rsid w:val="0015428D"/>
    <w:rsid w:val="00154419"/>
    <w:rsid w:val="00154AEB"/>
    <w:rsid w:val="00154F39"/>
    <w:rsid w:val="00155614"/>
    <w:rsid w:val="00155BB3"/>
    <w:rsid w:val="00155CAB"/>
    <w:rsid w:val="00155E0D"/>
    <w:rsid w:val="001564AF"/>
    <w:rsid w:val="001564C3"/>
    <w:rsid w:val="00156665"/>
    <w:rsid w:val="00156C53"/>
    <w:rsid w:val="00156C7E"/>
    <w:rsid w:val="00156EE9"/>
    <w:rsid w:val="001570E3"/>
    <w:rsid w:val="001571FA"/>
    <w:rsid w:val="00157545"/>
    <w:rsid w:val="001578B7"/>
    <w:rsid w:val="001579AA"/>
    <w:rsid w:val="00157B5A"/>
    <w:rsid w:val="00157EC1"/>
    <w:rsid w:val="001604B3"/>
    <w:rsid w:val="00160AEC"/>
    <w:rsid w:val="00160C4C"/>
    <w:rsid w:val="00160D90"/>
    <w:rsid w:val="001615FD"/>
    <w:rsid w:val="0016163E"/>
    <w:rsid w:val="001616CA"/>
    <w:rsid w:val="001625D0"/>
    <w:rsid w:val="001629EA"/>
    <w:rsid w:val="00162E03"/>
    <w:rsid w:val="00162EC1"/>
    <w:rsid w:val="0016313E"/>
    <w:rsid w:val="00163238"/>
    <w:rsid w:val="00163718"/>
    <w:rsid w:val="001637D1"/>
    <w:rsid w:val="001637FF"/>
    <w:rsid w:val="00163811"/>
    <w:rsid w:val="00163DFB"/>
    <w:rsid w:val="0016419A"/>
    <w:rsid w:val="001642C6"/>
    <w:rsid w:val="001645DC"/>
    <w:rsid w:val="00164AF5"/>
    <w:rsid w:val="0016515A"/>
    <w:rsid w:val="00165186"/>
    <w:rsid w:val="001655D0"/>
    <w:rsid w:val="00165744"/>
    <w:rsid w:val="00165B2A"/>
    <w:rsid w:val="00165E22"/>
    <w:rsid w:val="00165E47"/>
    <w:rsid w:val="00166219"/>
    <w:rsid w:val="00166279"/>
    <w:rsid w:val="001663DB"/>
    <w:rsid w:val="0016644E"/>
    <w:rsid w:val="0016647E"/>
    <w:rsid w:val="001668F8"/>
    <w:rsid w:val="001678AD"/>
    <w:rsid w:val="00167A6A"/>
    <w:rsid w:val="00167BFF"/>
    <w:rsid w:val="00167C0A"/>
    <w:rsid w:val="00167EE8"/>
    <w:rsid w:val="00167FA0"/>
    <w:rsid w:val="001701FA"/>
    <w:rsid w:val="0017057D"/>
    <w:rsid w:val="001708FB"/>
    <w:rsid w:val="00170BE8"/>
    <w:rsid w:val="00170E5F"/>
    <w:rsid w:val="001710E2"/>
    <w:rsid w:val="001713B8"/>
    <w:rsid w:val="00171556"/>
    <w:rsid w:val="00171753"/>
    <w:rsid w:val="00171D81"/>
    <w:rsid w:val="0017276D"/>
    <w:rsid w:val="00172963"/>
    <w:rsid w:val="00172B70"/>
    <w:rsid w:val="00172F7E"/>
    <w:rsid w:val="00173182"/>
    <w:rsid w:val="001739EC"/>
    <w:rsid w:val="00173A02"/>
    <w:rsid w:val="00173A58"/>
    <w:rsid w:val="00173DD5"/>
    <w:rsid w:val="00173EC8"/>
    <w:rsid w:val="00173FCF"/>
    <w:rsid w:val="0017415D"/>
    <w:rsid w:val="001743D7"/>
    <w:rsid w:val="00174577"/>
    <w:rsid w:val="0017481F"/>
    <w:rsid w:val="00174C68"/>
    <w:rsid w:val="00174C8E"/>
    <w:rsid w:val="0017507B"/>
    <w:rsid w:val="00175224"/>
    <w:rsid w:val="0017567D"/>
    <w:rsid w:val="00175CE8"/>
    <w:rsid w:val="00176124"/>
    <w:rsid w:val="001767DD"/>
    <w:rsid w:val="00176D91"/>
    <w:rsid w:val="00176FBD"/>
    <w:rsid w:val="001771F3"/>
    <w:rsid w:val="001774D0"/>
    <w:rsid w:val="001774E3"/>
    <w:rsid w:val="001778EA"/>
    <w:rsid w:val="001778F8"/>
    <w:rsid w:val="00177B25"/>
    <w:rsid w:val="00177FA1"/>
    <w:rsid w:val="001802A0"/>
    <w:rsid w:val="001806DA"/>
    <w:rsid w:val="00180820"/>
    <w:rsid w:val="001808DA"/>
    <w:rsid w:val="00180B4D"/>
    <w:rsid w:val="00180BFA"/>
    <w:rsid w:val="001812B5"/>
    <w:rsid w:val="001815ED"/>
    <w:rsid w:val="00181A70"/>
    <w:rsid w:val="00181E30"/>
    <w:rsid w:val="00181F76"/>
    <w:rsid w:val="0018273D"/>
    <w:rsid w:val="00182A10"/>
    <w:rsid w:val="00182AE3"/>
    <w:rsid w:val="00182C77"/>
    <w:rsid w:val="00182D10"/>
    <w:rsid w:val="00182E6E"/>
    <w:rsid w:val="0018326A"/>
    <w:rsid w:val="00183409"/>
    <w:rsid w:val="001834E9"/>
    <w:rsid w:val="00183754"/>
    <w:rsid w:val="001838C3"/>
    <w:rsid w:val="00183A44"/>
    <w:rsid w:val="00183CB4"/>
    <w:rsid w:val="00184020"/>
    <w:rsid w:val="001840DE"/>
    <w:rsid w:val="001843D1"/>
    <w:rsid w:val="00184404"/>
    <w:rsid w:val="001848C9"/>
    <w:rsid w:val="00184AE5"/>
    <w:rsid w:val="00184C33"/>
    <w:rsid w:val="00185030"/>
    <w:rsid w:val="00185109"/>
    <w:rsid w:val="0018514D"/>
    <w:rsid w:val="001854FE"/>
    <w:rsid w:val="00185CDE"/>
    <w:rsid w:val="0018662C"/>
    <w:rsid w:val="00186BDE"/>
    <w:rsid w:val="001876E4"/>
    <w:rsid w:val="00187CEB"/>
    <w:rsid w:val="00187E4B"/>
    <w:rsid w:val="00187E55"/>
    <w:rsid w:val="0019022E"/>
    <w:rsid w:val="001903D4"/>
    <w:rsid w:val="0019126A"/>
    <w:rsid w:val="00191368"/>
    <w:rsid w:val="001915BB"/>
    <w:rsid w:val="00191830"/>
    <w:rsid w:val="001925AD"/>
    <w:rsid w:val="00192740"/>
    <w:rsid w:val="00192A1E"/>
    <w:rsid w:val="00192B75"/>
    <w:rsid w:val="00192C35"/>
    <w:rsid w:val="001931AD"/>
    <w:rsid w:val="0019358A"/>
    <w:rsid w:val="00193AD4"/>
    <w:rsid w:val="00193CA2"/>
    <w:rsid w:val="00193F06"/>
    <w:rsid w:val="0019411F"/>
    <w:rsid w:val="00194334"/>
    <w:rsid w:val="001949E5"/>
    <w:rsid w:val="00194E1D"/>
    <w:rsid w:val="001955EF"/>
    <w:rsid w:val="00195CD2"/>
    <w:rsid w:val="00195F1A"/>
    <w:rsid w:val="00195FAF"/>
    <w:rsid w:val="001965C4"/>
    <w:rsid w:val="00196956"/>
    <w:rsid w:val="0019698A"/>
    <w:rsid w:val="00196AB4"/>
    <w:rsid w:val="00196B40"/>
    <w:rsid w:val="00196BAC"/>
    <w:rsid w:val="00197731"/>
    <w:rsid w:val="00197F9E"/>
    <w:rsid w:val="001A0434"/>
    <w:rsid w:val="001A07E5"/>
    <w:rsid w:val="001A0A24"/>
    <w:rsid w:val="001A188F"/>
    <w:rsid w:val="001A1D9C"/>
    <w:rsid w:val="001A2113"/>
    <w:rsid w:val="001A2498"/>
    <w:rsid w:val="001A256B"/>
    <w:rsid w:val="001A2616"/>
    <w:rsid w:val="001A2C93"/>
    <w:rsid w:val="001A2E7F"/>
    <w:rsid w:val="001A3019"/>
    <w:rsid w:val="001A3461"/>
    <w:rsid w:val="001A3AAD"/>
    <w:rsid w:val="001A3BE4"/>
    <w:rsid w:val="001A3CD1"/>
    <w:rsid w:val="001A4004"/>
    <w:rsid w:val="001A434A"/>
    <w:rsid w:val="001A43EF"/>
    <w:rsid w:val="001A4FD5"/>
    <w:rsid w:val="001A5354"/>
    <w:rsid w:val="001A539F"/>
    <w:rsid w:val="001A5831"/>
    <w:rsid w:val="001A5E6A"/>
    <w:rsid w:val="001A6201"/>
    <w:rsid w:val="001A6486"/>
    <w:rsid w:val="001A6959"/>
    <w:rsid w:val="001A695E"/>
    <w:rsid w:val="001A7140"/>
    <w:rsid w:val="001A74BE"/>
    <w:rsid w:val="001A7789"/>
    <w:rsid w:val="001A7BE3"/>
    <w:rsid w:val="001A7CE5"/>
    <w:rsid w:val="001A7D7F"/>
    <w:rsid w:val="001A7DBE"/>
    <w:rsid w:val="001B0329"/>
    <w:rsid w:val="001B03DD"/>
    <w:rsid w:val="001B059B"/>
    <w:rsid w:val="001B0DE9"/>
    <w:rsid w:val="001B0F62"/>
    <w:rsid w:val="001B1072"/>
    <w:rsid w:val="001B11ED"/>
    <w:rsid w:val="001B1355"/>
    <w:rsid w:val="001B1476"/>
    <w:rsid w:val="001B14D1"/>
    <w:rsid w:val="001B17B1"/>
    <w:rsid w:val="001B185A"/>
    <w:rsid w:val="001B1E1D"/>
    <w:rsid w:val="001B204D"/>
    <w:rsid w:val="001B21D1"/>
    <w:rsid w:val="001B25AC"/>
    <w:rsid w:val="001B28D4"/>
    <w:rsid w:val="001B2949"/>
    <w:rsid w:val="001B29E7"/>
    <w:rsid w:val="001B2BD6"/>
    <w:rsid w:val="001B3719"/>
    <w:rsid w:val="001B3773"/>
    <w:rsid w:val="001B3936"/>
    <w:rsid w:val="001B44DD"/>
    <w:rsid w:val="001B46E0"/>
    <w:rsid w:val="001B53C1"/>
    <w:rsid w:val="001B5782"/>
    <w:rsid w:val="001B60D1"/>
    <w:rsid w:val="001B6363"/>
    <w:rsid w:val="001B6547"/>
    <w:rsid w:val="001B704E"/>
    <w:rsid w:val="001B740A"/>
    <w:rsid w:val="001B7C1B"/>
    <w:rsid w:val="001B7D1F"/>
    <w:rsid w:val="001B7D92"/>
    <w:rsid w:val="001C00ED"/>
    <w:rsid w:val="001C0713"/>
    <w:rsid w:val="001C072E"/>
    <w:rsid w:val="001C09E7"/>
    <w:rsid w:val="001C117F"/>
    <w:rsid w:val="001C1BA4"/>
    <w:rsid w:val="001C1CD2"/>
    <w:rsid w:val="001C1F94"/>
    <w:rsid w:val="001C1FB8"/>
    <w:rsid w:val="001C2D73"/>
    <w:rsid w:val="001C309E"/>
    <w:rsid w:val="001C32F8"/>
    <w:rsid w:val="001C38F6"/>
    <w:rsid w:val="001C3D8D"/>
    <w:rsid w:val="001C3E60"/>
    <w:rsid w:val="001C3FF3"/>
    <w:rsid w:val="001C4B4F"/>
    <w:rsid w:val="001C4E63"/>
    <w:rsid w:val="001C54EF"/>
    <w:rsid w:val="001C557A"/>
    <w:rsid w:val="001C56F0"/>
    <w:rsid w:val="001C5DDC"/>
    <w:rsid w:val="001C662F"/>
    <w:rsid w:val="001C6824"/>
    <w:rsid w:val="001C6CF4"/>
    <w:rsid w:val="001C6D68"/>
    <w:rsid w:val="001C6D94"/>
    <w:rsid w:val="001C6E51"/>
    <w:rsid w:val="001C7439"/>
    <w:rsid w:val="001C7723"/>
    <w:rsid w:val="001C78CF"/>
    <w:rsid w:val="001C7ABD"/>
    <w:rsid w:val="001C7E0E"/>
    <w:rsid w:val="001D07D9"/>
    <w:rsid w:val="001D0ABF"/>
    <w:rsid w:val="001D0D9B"/>
    <w:rsid w:val="001D0E3B"/>
    <w:rsid w:val="001D0EE5"/>
    <w:rsid w:val="001D113C"/>
    <w:rsid w:val="001D1421"/>
    <w:rsid w:val="001D15B9"/>
    <w:rsid w:val="001D1D7E"/>
    <w:rsid w:val="001D206D"/>
    <w:rsid w:val="001D22D1"/>
    <w:rsid w:val="001D25D0"/>
    <w:rsid w:val="001D2A80"/>
    <w:rsid w:val="001D2B31"/>
    <w:rsid w:val="001D2D68"/>
    <w:rsid w:val="001D2FF4"/>
    <w:rsid w:val="001D31FE"/>
    <w:rsid w:val="001D3816"/>
    <w:rsid w:val="001D3823"/>
    <w:rsid w:val="001D3954"/>
    <w:rsid w:val="001D3FD5"/>
    <w:rsid w:val="001D404F"/>
    <w:rsid w:val="001D428E"/>
    <w:rsid w:val="001D440D"/>
    <w:rsid w:val="001D4567"/>
    <w:rsid w:val="001D49B6"/>
    <w:rsid w:val="001D4CEA"/>
    <w:rsid w:val="001D4EDC"/>
    <w:rsid w:val="001D50B3"/>
    <w:rsid w:val="001D5173"/>
    <w:rsid w:val="001D53B1"/>
    <w:rsid w:val="001D57C6"/>
    <w:rsid w:val="001D58EB"/>
    <w:rsid w:val="001D5C54"/>
    <w:rsid w:val="001D6260"/>
    <w:rsid w:val="001D63F8"/>
    <w:rsid w:val="001D6635"/>
    <w:rsid w:val="001D69C8"/>
    <w:rsid w:val="001D6A0E"/>
    <w:rsid w:val="001D6B95"/>
    <w:rsid w:val="001D6BD0"/>
    <w:rsid w:val="001D733E"/>
    <w:rsid w:val="001D73E0"/>
    <w:rsid w:val="001D7639"/>
    <w:rsid w:val="001D792A"/>
    <w:rsid w:val="001D7BEA"/>
    <w:rsid w:val="001E0020"/>
    <w:rsid w:val="001E02B9"/>
    <w:rsid w:val="001E02F1"/>
    <w:rsid w:val="001E0345"/>
    <w:rsid w:val="001E039B"/>
    <w:rsid w:val="001E04EE"/>
    <w:rsid w:val="001E0517"/>
    <w:rsid w:val="001E07F3"/>
    <w:rsid w:val="001E085F"/>
    <w:rsid w:val="001E093E"/>
    <w:rsid w:val="001E1278"/>
    <w:rsid w:val="001E26E7"/>
    <w:rsid w:val="001E2CB7"/>
    <w:rsid w:val="001E314E"/>
    <w:rsid w:val="001E34A4"/>
    <w:rsid w:val="001E360C"/>
    <w:rsid w:val="001E3660"/>
    <w:rsid w:val="001E3DC2"/>
    <w:rsid w:val="001E41BB"/>
    <w:rsid w:val="001E465A"/>
    <w:rsid w:val="001E4FC6"/>
    <w:rsid w:val="001E52F5"/>
    <w:rsid w:val="001E5947"/>
    <w:rsid w:val="001E5995"/>
    <w:rsid w:val="001E5A63"/>
    <w:rsid w:val="001E6190"/>
    <w:rsid w:val="001E628E"/>
    <w:rsid w:val="001E66E5"/>
    <w:rsid w:val="001E6873"/>
    <w:rsid w:val="001E6F24"/>
    <w:rsid w:val="001E767F"/>
    <w:rsid w:val="001E7B07"/>
    <w:rsid w:val="001F00B3"/>
    <w:rsid w:val="001F0169"/>
    <w:rsid w:val="001F080D"/>
    <w:rsid w:val="001F092D"/>
    <w:rsid w:val="001F0A93"/>
    <w:rsid w:val="001F134B"/>
    <w:rsid w:val="001F15C1"/>
    <w:rsid w:val="001F1670"/>
    <w:rsid w:val="001F1792"/>
    <w:rsid w:val="001F227E"/>
    <w:rsid w:val="001F2420"/>
    <w:rsid w:val="001F27B4"/>
    <w:rsid w:val="001F2809"/>
    <w:rsid w:val="001F2980"/>
    <w:rsid w:val="001F2AB8"/>
    <w:rsid w:val="001F2C75"/>
    <w:rsid w:val="001F2E73"/>
    <w:rsid w:val="001F2E89"/>
    <w:rsid w:val="001F342B"/>
    <w:rsid w:val="001F3A38"/>
    <w:rsid w:val="001F3CC6"/>
    <w:rsid w:val="001F43B1"/>
    <w:rsid w:val="001F4764"/>
    <w:rsid w:val="001F4A77"/>
    <w:rsid w:val="001F4B32"/>
    <w:rsid w:val="001F4E10"/>
    <w:rsid w:val="001F5332"/>
    <w:rsid w:val="001F576D"/>
    <w:rsid w:val="001F5B16"/>
    <w:rsid w:val="001F664E"/>
    <w:rsid w:val="001F6A05"/>
    <w:rsid w:val="001F6B91"/>
    <w:rsid w:val="001F76EC"/>
    <w:rsid w:val="001F77DA"/>
    <w:rsid w:val="001F7C3F"/>
    <w:rsid w:val="001F7FC7"/>
    <w:rsid w:val="0020017B"/>
    <w:rsid w:val="00200610"/>
    <w:rsid w:val="0020097A"/>
    <w:rsid w:val="00200BFD"/>
    <w:rsid w:val="00201823"/>
    <w:rsid w:val="002019A5"/>
    <w:rsid w:val="00201BE0"/>
    <w:rsid w:val="00202874"/>
    <w:rsid w:val="00202A90"/>
    <w:rsid w:val="00202B26"/>
    <w:rsid w:val="00202BD4"/>
    <w:rsid w:val="0020354F"/>
    <w:rsid w:val="00203859"/>
    <w:rsid w:val="00203D4C"/>
    <w:rsid w:val="002040ED"/>
    <w:rsid w:val="0020413E"/>
    <w:rsid w:val="00204477"/>
    <w:rsid w:val="00204AEE"/>
    <w:rsid w:val="00204E65"/>
    <w:rsid w:val="00205275"/>
    <w:rsid w:val="00205564"/>
    <w:rsid w:val="002055D3"/>
    <w:rsid w:val="00205A3F"/>
    <w:rsid w:val="00205CCB"/>
    <w:rsid w:val="00205E4B"/>
    <w:rsid w:val="00206577"/>
    <w:rsid w:val="00207626"/>
    <w:rsid w:val="0020763A"/>
    <w:rsid w:val="002103DE"/>
    <w:rsid w:val="00210546"/>
    <w:rsid w:val="00210A32"/>
    <w:rsid w:val="00210CC2"/>
    <w:rsid w:val="00210D6C"/>
    <w:rsid w:val="002114DF"/>
    <w:rsid w:val="00211539"/>
    <w:rsid w:val="00211D82"/>
    <w:rsid w:val="00212CBA"/>
    <w:rsid w:val="00212D03"/>
    <w:rsid w:val="00213206"/>
    <w:rsid w:val="0021329F"/>
    <w:rsid w:val="002132C3"/>
    <w:rsid w:val="00213945"/>
    <w:rsid w:val="00213BF9"/>
    <w:rsid w:val="0021418D"/>
    <w:rsid w:val="0021431D"/>
    <w:rsid w:val="00214686"/>
    <w:rsid w:val="002148AB"/>
    <w:rsid w:val="00214E29"/>
    <w:rsid w:val="002152ED"/>
    <w:rsid w:val="0021567D"/>
    <w:rsid w:val="002156FD"/>
    <w:rsid w:val="00215777"/>
    <w:rsid w:val="00215A49"/>
    <w:rsid w:val="00215EE4"/>
    <w:rsid w:val="00216034"/>
    <w:rsid w:val="002163DA"/>
    <w:rsid w:val="0021672B"/>
    <w:rsid w:val="00216852"/>
    <w:rsid w:val="00216B35"/>
    <w:rsid w:val="00216D59"/>
    <w:rsid w:val="00216D6B"/>
    <w:rsid w:val="002174F9"/>
    <w:rsid w:val="00217E54"/>
    <w:rsid w:val="00217F94"/>
    <w:rsid w:val="002201DA"/>
    <w:rsid w:val="002202C9"/>
    <w:rsid w:val="0022044E"/>
    <w:rsid w:val="00220A29"/>
    <w:rsid w:val="00220B00"/>
    <w:rsid w:val="00220BAC"/>
    <w:rsid w:val="00220CFB"/>
    <w:rsid w:val="00220FF4"/>
    <w:rsid w:val="00221192"/>
    <w:rsid w:val="002211CD"/>
    <w:rsid w:val="00221376"/>
    <w:rsid w:val="00221920"/>
    <w:rsid w:val="0022224B"/>
    <w:rsid w:val="00222803"/>
    <w:rsid w:val="002229B8"/>
    <w:rsid w:val="00222AEF"/>
    <w:rsid w:val="00222C11"/>
    <w:rsid w:val="002231B9"/>
    <w:rsid w:val="002237B6"/>
    <w:rsid w:val="00224358"/>
    <w:rsid w:val="002244FD"/>
    <w:rsid w:val="0022499C"/>
    <w:rsid w:val="00224A72"/>
    <w:rsid w:val="00224A99"/>
    <w:rsid w:val="00224CAE"/>
    <w:rsid w:val="002250FE"/>
    <w:rsid w:val="002252FF"/>
    <w:rsid w:val="00225360"/>
    <w:rsid w:val="002254F5"/>
    <w:rsid w:val="00225507"/>
    <w:rsid w:val="002255D1"/>
    <w:rsid w:val="002255E3"/>
    <w:rsid w:val="00225A75"/>
    <w:rsid w:val="00225CD3"/>
    <w:rsid w:val="00225D5D"/>
    <w:rsid w:val="00226B54"/>
    <w:rsid w:val="00226D85"/>
    <w:rsid w:val="00226DD2"/>
    <w:rsid w:val="00226EAF"/>
    <w:rsid w:val="0022772F"/>
    <w:rsid w:val="0022774F"/>
    <w:rsid w:val="002279B9"/>
    <w:rsid w:val="00227AEF"/>
    <w:rsid w:val="00227B13"/>
    <w:rsid w:val="00227CF0"/>
    <w:rsid w:val="002304B8"/>
    <w:rsid w:val="00230658"/>
    <w:rsid w:val="00230B51"/>
    <w:rsid w:val="00230C4A"/>
    <w:rsid w:val="00230C64"/>
    <w:rsid w:val="0023133A"/>
    <w:rsid w:val="00231617"/>
    <w:rsid w:val="00231671"/>
    <w:rsid w:val="00231976"/>
    <w:rsid w:val="002320B4"/>
    <w:rsid w:val="00232393"/>
    <w:rsid w:val="002324D3"/>
    <w:rsid w:val="002325A4"/>
    <w:rsid w:val="00232B50"/>
    <w:rsid w:val="00232B61"/>
    <w:rsid w:val="002331B7"/>
    <w:rsid w:val="00233F4E"/>
    <w:rsid w:val="002341F2"/>
    <w:rsid w:val="0023466B"/>
    <w:rsid w:val="00234693"/>
    <w:rsid w:val="002349D1"/>
    <w:rsid w:val="002350F3"/>
    <w:rsid w:val="00235703"/>
    <w:rsid w:val="00235BC6"/>
    <w:rsid w:val="00235F7B"/>
    <w:rsid w:val="00235F89"/>
    <w:rsid w:val="0023647B"/>
    <w:rsid w:val="00236A03"/>
    <w:rsid w:val="00236D39"/>
    <w:rsid w:val="00237515"/>
    <w:rsid w:val="00237844"/>
    <w:rsid w:val="002378DC"/>
    <w:rsid w:val="00237927"/>
    <w:rsid w:val="00237A27"/>
    <w:rsid w:val="00237B26"/>
    <w:rsid w:val="002402AD"/>
    <w:rsid w:val="00240F7C"/>
    <w:rsid w:val="00240FE2"/>
    <w:rsid w:val="002415C6"/>
    <w:rsid w:val="002418E8"/>
    <w:rsid w:val="00241E64"/>
    <w:rsid w:val="0024236E"/>
    <w:rsid w:val="002427A5"/>
    <w:rsid w:val="00242810"/>
    <w:rsid w:val="00242888"/>
    <w:rsid w:val="00242924"/>
    <w:rsid w:val="00242CE2"/>
    <w:rsid w:val="00243111"/>
    <w:rsid w:val="002434EA"/>
    <w:rsid w:val="002439FA"/>
    <w:rsid w:val="00243EFB"/>
    <w:rsid w:val="0024429F"/>
    <w:rsid w:val="002445D8"/>
    <w:rsid w:val="00244768"/>
    <w:rsid w:val="00244AC7"/>
    <w:rsid w:val="00244BE2"/>
    <w:rsid w:val="00245423"/>
    <w:rsid w:val="00245524"/>
    <w:rsid w:val="00245631"/>
    <w:rsid w:val="00245930"/>
    <w:rsid w:val="00245E55"/>
    <w:rsid w:val="00245F4C"/>
    <w:rsid w:val="002460F9"/>
    <w:rsid w:val="002461E1"/>
    <w:rsid w:val="00246304"/>
    <w:rsid w:val="002463F8"/>
    <w:rsid w:val="00246521"/>
    <w:rsid w:val="00246774"/>
    <w:rsid w:val="00246810"/>
    <w:rsid w:val="00246BF0"/>
    <w:rsid w:val="00246C07"/>
    <w:rsid w:val="00246EFA"/>
    <w:rsid w:val="00246FD7"/>
    <w:rsid w:val="0024701F"/>
    <w:rsid w:val="0024760B"/>
    <w:rsid w:val="00250395"/>
    <w:rsid w:val="002503F0"/>
    <w:rsid w:val="002507E6"/>
    <w:rsid w:val="00250ACC"/>
    <w:rsid w:val="00250BDA"/>
    <w:rsid w:val="00250E80"/>
    <w:rsid w:val="00251039"/>
    <w:rsid w:val="002511A9"/>
    <w:rsid w:val="00251626"/>
    <w:rsid w:val="002517D9"/>
    <w:rsid w:val="00251EB6"/>
    <w:rsid w:val="002520D9"/>
    <w:rsid w:val="002527E9"/>
    <w:rsid w:val="00252E94"/>
    <w:rsid w:val="00253430"/>
    <w:rsid w:val="00253685"/>
    <w:rsid w:val="0025376C"/>
    <w:rsid w:val="00253D1B"/>
    <w:rsid w:val="00253F14"/>
    <w:rsid w:val="00254DD8"/>
    <w:rsid w:val="00254E6B"/>
    <w:rsid w:val="00255024"/>
    <w:rsid w:val="00255386"/>
    <w:rsid w:val="00255476"/>
    <w:rsid w:val="002555F5"/>
    <w:rsid w:val="002561BB"/>
    <w:rsid w:val="0025657D"/>
    <w:rsid w:val="00256F56"/>
    <w:rsid w:val="00257601"/>
    <w:rsid w:val="00257753"/>
    <w:rsid w:val="00257985"/>
    <w:rsid w:val="002579C0"/>
    <w:rsid w:val="00257C9E"/>
    <w:rsid w:val="0026064B"/>
    <w:rsid w:val="002606CD"/>
    <w:rsid w:val="00260C69"/>
    <w:rsid w:val="00260D62"/>
    <w:rsid w:val="00260ED9"/>
    <w:rsid w:val="002610F0"/>
    <w:rsid w:val="00261146"/>
    <w:rsid w:val="002612F9"/>
    <w:rsid w:val="0026156C"/>
    <w:rsid w:val="0026161F"/>
    <w:rsid w:val="00261861"/>
    <w:rsid w:val="00261CCD"/>
    <w:rsid w:val="00261E79"/>
    <w:rsid w:val="00262002"/>
    <w:rsid w:val="002620A0"/>
    <w:rsid w:val="0026218D"/>
    <w:rsid w:val="002621BD"/>
    <w:rsid w:val="00262488"/>
    <w:rsid w:val="002626A8"/>
    <w:rsid w:val="00262969"/>
    <w:rsid w:val="002629C9"/>
    <w:rsid w:val="00262A31"/>
    <w:rsid w:val="00262EB5"/>
    <w:rsid w:val="00263524"/>
    <w:rsid w:val="00263975"/>
    <w:rsid w:val="00263B7C"/>
    <w:rsid w:val="00263CC5"/>
    <w:rsid w:val="00264799"/>
    <w:rsid w:val="00264D80"/>
    <w:rsid w:val="00264EA2"/>
    <w:rsid w:val="002651FB"/>
    <w:rsid w:val="0026527F"/>
    <w:rsid w:val="002653AF"/>
    <w:rsid w:val="0026557D"/>
    <w:rsid w:val="00265927"/>
    <w:rsid w:val="00265C4A"/>
    <w:rsid w:val="00265D0B"/>
    <w:rsid w:val="00265ECE"/>
    <w:rsid w:val="00266083"/>
    <w:rsid w:val="00266B42"/>
    <w:rsid w:val="00266EF0"/>
    <w:rsid w:val="00266FDE"/>
    <w:rsid w:val="00267864"/>
    <w:rsid w:val="00267881"/>
    <w:rsid w:val="00267A09"/>
    <w:rsid w:val="00267A6C"/>
    <w:rsid w:val="00267E6F"/>
    <w:rsid w:val="0027012E"/>
    <w:rsid w:val="002702C3"/>
    <w:rsid w:val="002709A8"/>
    <w:rsid w:val="00270BCE"/>
    <w:rsid w:val="00270F90"/>
    <w:rsid w:val="0027150A"/>
    <w:rsid w:val="0027186D"/>
    <w:rsid w:val="002719C7"/>
    <w:rsid w:val="00271DBF"/>
    <w:rsid w:val="00272191"/>
    <w:rsid w:val="0027257E"/>
    <w:rsid w:val="00272881"/>
    <w:rsid w:val="00273103"/>
    <w:rsid w:val="002731F2"/>
    <w:rsid w:val="00274070"/>
    <w:rsid w:val="0027428A"/>
    <w:rsid w:val="0027438E"/>
    <w:rsid w:val="002744B3"/>
    <w:rsid w:val="00274EE5"/>
    <w:rsid w:val="002756C9"/>
    <w:rsid w:val="00275B66"/>
    <w:rsid w:val="00275C20"/>
    <w:rsid w:val="00275FC1"/>
    <w:rsid w:val="002761F0"/>
    <w:rsid w:val="0027627F"/>
    <w:rsid w:val="00276323"/>
    <w:rsid w:val="00276A06"/>
    <w:rsid w:val="00277508"/>
    <w:rsid w:val="002775D6"/>
    <w:rsid w:val="0027766F"/>
    <w:rsid w:val="002776AB"/>
    <w:rsid w:val="0027772E"/>
    <w:rsid w:val="002779B0"/>
    <w:rsid w:val="00277AF0"/>
    <w:rsid w:val="00277E39"/>
    <w:rsid w:val="00277FA6"/>
    <w:rsid w:val="002800BF"/>
    <w:rsid w:val="002802BA"/>
    <w:rsid w:val="002802F6"/>
    <w:rsid w:val="0028085F"/>
    <w:rsid w:val="0028092D"/>
    <w:rsid w:val="00280EAD"/>
    <w:rsid w:val="00280F3D"/>
    <w:rsid w:val="00281025"/>
    <w:rsid w:val="00281034"/>
    <w:rsid w:val="00281473"/>
    <w:rsid w:val="00281573"/>
    <w:rsid w:val="00281887"/>
    <w:rsid w:val="00282211"/>
    <w:rsid w:val="00282790"/>
    <w:rsid w:val="00282AF6"/>
    <w:rsid w:val="00282E3C"/>
    <w:rsid w:val="00282F27"/>
    <w:rsid w:val="00283900"/>
    <w:rsid w:val="00283EEC"/>
    <w:rsid w:val="00284056"/>
    <w:rsid w:val="002842A6"/>
    <w:rsid w:val="00284965"/>
    <w:rsid w:val="002851E3"/>
    <w:rsid w:val="00285296"/>
    <w:rsid w:val="00285482"/>
    <w:rsid w:val="0028558D"/>
    <w:rsid w:val="002855D2"/>
    <w:rsid w:val="0028591B"/>
    <w:rsid w:val="00286AFA"/>
    <w:rsid w:val="00286C11"/>
    <w:rsid w:val="0028759A"/>
    <w:rsid w:val="002875BB"/>
    <w:rsid w:val="00287927"/>
    <w:rsid w:val="00290132"/>
    <w:rsid w:val="0029019D"/>
    <w:rsid w:val="00290609"/>
    <w:rsid w:val="00290646"/>
    <w:rsid w:val="00290827"/>
    <w:rsid w:val="00290906"/>
    <w:rsid w:val="00290EDD"/>
    <w:rsid w:val="00291002"/>
    <w:rsid w:val="00291223"/>
    <w:rsid w:val="00291605"/>
    <w:rsid w:val="00291680"/>
    <w:rsid w:val="00291D52"/>
    <w:rsid w:val="00291DD7"/>
    <w:rsid w:val="00291F73"/>
    <w:rsid w:val="00292123"/>
    <w:rsid w:val="00292344"/>
    <w:rsid w:val="002923B9"/>
    <w:rsid w:val="002930FB"/>
    <w:rsid w:val="0029343F"/>
    <w:rsid w:val="0029374B"/>
    <w:rsid w:val="00293951"/>
    <w:rsid w:val="00293CDD"/>
    <w:rsid w:val="00293E11"/>
    <w:rsid w:val="00294109"/>
    <w:rsid w:val="00294388"/>
    <w:rsid w:val="002943BF"/>
    <w:rsid w:val="002944BD"/>
    <w:rsid w:val="00294555"/>
    <w:rsid w:val="00294B92"/>
    <w:rsid w:val="00294E3F"/>
    <w:rsid w:val="002954C4"/>
    <w:rsid w:val="002954CE"/>
    <w:rsid w:val="00295617"/>
    <w:rsid w:val="00295F1C"/>
    <w:rsid w:val="00295FCF"/>
    <w:rsid w:val="00296053"/>
    <w:rsid w:val="00296133"/>
    <w:rsid w:val="002964BB"/>
    <w:rsid w:val="002964F1"/>
    <w:rsid w:val="00296541"/>
    <w:rsid w:val="002966BE"/>
    <w:rsid w:val="002966DE"/>
    <w:rsid w:val="00296A03"/>
    <w:rsid w:val="00296AEB"/>
    <w:rsid w:val="00296CED"/>
    <w:rsid w:val="00296D9E"/>
    <w:rsid w:val="00296FA7"/>
    <w:rsid w:val="0029776E"/>
    <w:rsid w:val="002A063A"/>
    <w:rsid w:val="002A0757"/>
    <w:rsid w:val="002A0902"/>
    <w:rsid w:val="002A0ADA"/>
    <w:rsid w:val="002A0E08"/>
    <w:rsid w:val="002A0EDD"/>
    <w:rsid w:val="002A145C"/>
    <w:rsid w:val="002A18AB"/>
    <w:rsid w:val="002A1DF1"/>
    <w:rsid w:val="002A2F29"/>
    <w:rsid w:val="002A2FE4"/>
    <w:rsid w:val="002A303E"/>
    <w:rsid w:val="002A30B1"/>
    <w:rsid w:val="002A321D"/>
    <w:rsid w:val="002A36B9"/>
    <w:rsid w:val="002A3847"/>
    <w:rsid w:val="002A3867"/>
    <w:rsid w:val="002A38FA"/>
    <w:rsid w:val="002A3E5B"/>
    <w:rsid w:val="002A3FF5"/>
    <w:rsid w:val="002A423F"/>
    <w:rsid w:val="002A4422"/>
    <w:rsid w:val="002A5073"/>
    <w:rsid w:val="002A5965"/>
    <w:rsid w:val="002A62A5"/>
    <w:rsid w:val="002A6D7B"/>
    <w:rsid w:val="002A7087"/>
    <w:rsid w:val="002A7FF3"/>
    <w:rsid w:val="002B0378"/>
    <w:rsid w:val="002B0531"/>
    <w:rsid w:val="002B059B"/>
    <w:rsid w:val="002B0826"/>
    <w:rsid w:val="002B0981"/>
    <w:rsid w:val="002B0C4F"/>
    <w:rsid w:val="002B0CB4"/>
    <w:rsid w:val="002B0DB8"/>
    <w:rsid w:val="002B1017"/>
    <w:rsid w:val="002B1723"/>
    <w:rsid w:val="002B17F2"/>
    <w:rsid w:val="002B1BAB"/>
    <w:rsid w:val="002B1C98"/>
    <w:rsid w:val="002B1F98"/>
    <w:rsid w:val="002B23A3"/>
    <w:rsid w:val="002B2435"/>
    <w:rsid w:val="002B2730"/>
    <w:rsid w:val="002B2760"/>
    <w:rsid w:val="002B28CB"/>
    <w:rsid w:val="002B290F"/>
    <w:rsid w:val="002B2964"/>
    <w:rsid w:val="002B2988"/>
    <w:rsid w:val="002B2F9D"/>
    <w:rsid w:val="002B386C"/>
    <w:rsid w:val="002B38FC"/>
    <w:rsid w:val="002B3CC7"/>
    <w:rsid w:val="002B3F66"/>
    <w:rsid w:val="002B4019"/>
    <w:rsid w:val="002B4093"/>
    <w:rsid w:val="002B4228"/>
    <w:rsid w:val="002B4A4F"/>
    <w:rsid w:val="002B5292"/>
    <w:rsid w:val="002B57E9"/>
    <w:rsid w:val="002B5819"/>
    <w:rsid w:val="002B5EA3"/>
    <w:rsid w:val="002B5F34"/>
    <w:rsid w:val="002B6057"/>
    <w:rsid w:val="002B6798"/>
    <w:rsid w:val="002B6863"/>
    <w:rsid w:val="002B6C5B"/>
    <w:rsid w:val="002B6D0A"/>
    <w:rsid w:val="002B6F15"/>
    <w:rsid w:val="002B703A"/>
    <w:rsid w:val="002B71E1"/>
    <w:rsid w:val="002B747E"/>
    <w:rsid w:val="002B74FD"/>
    <w:rsid w:val="002B7EF1"/>
    <w:rsid w:val="002C0065"/>
    <w:rsid w:val="002C0528"/>
    <w:rsid w:val="002C063C"/>
    <w:rsid w:val="002C0761"/>
    <w:rsid w:val="002C0A84"/>
    <w:rsid w:val="002C0AA6"/>
    <w:rsid w:val="002C0B26"/>
    <w:rsid w:val="002C133C"/>
    <w:rsid w:val="002C1490"/>
    <w:rsid w:val="002C15ED"/>
    <w:rsid w:val="002C1953"/>
    <w:rsid w:val="002C21BA"/>
    <w:rsid w:val="002C227F"/>
    <w:rsid w:val="002C24E3"/>
    <w:rsid w:val="002C2A3B"/>
    <w:rsid w:val="002C30BA"/>
    <w:rsid w:val="002C34D2"/>
    <w:rsid w:val="002C35F1"/>
    <w:rsid w:val="002C362D"/>
    <w:rsid w:val="002C387B"/>
    <w:rsid w:val="002C3F33"/>
    <w:rsid w:val="002C4241"/>
    <w:rsid w:val="002C45A6"/>
    <w:rsid w:val="002C5D66"/>
    <w:rsid w:val="002C5DAD"/>
    <w:rsid w:val="002C656E"/>
    <w:rsid w:val="002C65B8"/>
    <w:rsid w:val="002C668C"/>
    <w:rsid w:val="002C66DB"/>
    <w:rsid w:val="002C7293"/>
    <w:rsid w:val="002C7705"/>
    <w:rsid w:val="002C7830"/>
    <w:rsid w:val="002C7986"/>
    <w:rsid w:val="002C7E0F"/>
    <w:rsid w:val="002C7EA1"/>
    <w:rsid w:val="002C7F48"/>
    <w:rsid w:val="002D011F"/>
    <w:rsid w:val="002D06E0"/>
    <w:rsid w:val="002D0B95"/>
    <w:rsid w:val="002D1437"/>
    <w:rsid w:val="002D14E1"/>
    <w:rsid w:val="002D174B"/>
    <w:rsid w:val="002D1B63"/>
    <w:rsid w:val="002D1DE5"/>
    <w:rsid w:val="002D200E"/>
    <w:rsid w:val="002D21FE"/>
    <w:rsid w:val="002D2A8E"/>
    <w:rsid w:val="002D3445"/>
    <w:rsid w:val="002D3463"/>
    <w:rsid w:val="002D3823"/>
    <w:rsid w:val="002D39E3"/>
    <w:rsid w:val="002D3A50"/>
    <w:rsid w:val="002D3C20"/>
    <w:rsid w:val="002D3ECD"/>
    <w:rsid w:val="002D3ED0"/>
    <w:rsid w:val="002D4107"/>
    <w:rsid w:val="002D4661"/>
    <w:rsid w:val="002D4684"/>
    <w:rsid w:val="002D4967"/>
    <w:rsid w:val="002D4AD7"/>
    <w:rsid w:val="002D52DB"/>
    <w:rsid w:val="002D54B2"/>
    <w:rsid w:val="002D581A"/>
    <w:rsid w:val="002D5B8C"/>
    <w:rsid w:val="002D5C1C"/>
    <w:rsid w:val="002D5C33"/>
    <w:rsid w:val="002D5EF7"/>
    <w:rsid w:val="002D648D"/>
    <w:rsid w:val="002D6547"/>
    <w:rsid w:val="002D67C8"/>
    <w:rsid w:val="002D6AE4"/>
    <w:rsid w:val="002D709F"/>
    <w:rsid w:val="002D70A0"/>
    <w:rsid w:val="002D7318"/>
    <w:rsid w:val="002D7435"/>
    <w:rsid w:val="002D793F"/>
    <w:rsid w:val="002D7E9C"/>
    <w:rsid w:val="002E0453"/>
    <w:rsid w:val="002E0AD2"/>
    <w:rsid w:val="002E0C4B"/>
    <w:rsid w:val="002E0D2F"/>
    <w:rsid w:val="002E0E1A"/>
    <w:rsid w:val="002E0FDE"/>
    <w:rsid w:val="002E10BC"/>
    <w:rsid w:val="002E132B"/>
    <w:rsid w:val="002E138B"/>
    <w:rsid w:val="002E165F"/>
    <w:rsid w:val="002E1E1C"/>
    <w:rsid w:val="002E1E7A"/>
    <w:rsid w:val="002E2020"/>
    <w:rsid w:val="002E215A"/>
    <w:rsid w:val="002E2D11"/>
    <w:rsid w:val="002E2F3E"/>
    <w:rsid w:val="002E3354"/>
    <w:rsid w:val="002E37A4"/>
    <w:rsid w:val="002E395D"/>
    <w:rsid w:val="002E3BCC"/>
    <w:rsid w:val="002E467C"/>
    <w:rsid w:val="002E4CAC"/>
    <w:rsid w:val="002E4D29"/>
    <w:rsid w:val="002E551C"/>
    <w:rsid w:val="002E5633"/>
    <w:rsid w:val="002E5836"/>
    <w:rsid w:val="002E5E3D"/>
    <w:rsid w:val="002E6E2F"/>
    <w:rsid w:val="002E6EA7"/>
    <w:rsid w:val="002E6EB1"/>
    <w:rsid w:val="002E6EE7"/>
    <w:rsid w:val="002E6EFB"/>
    <w:rsid w:val="002E6FB5"/>
    <w:rsid w:val="002E730D"/>
    <w:rsid w:val="002E7B84"/>
    <w:rsid w:val="002E7CE9"/>
    <w:rsid w:val="002F001E"/>
    <w:rsid w:val="002F009D"/>
    <w:rsid w:val="002F013C"/>
    <w:rsid w:val="002F0627"/>
    <w:rsid w:val="002F0698"/>
    <w:rsid w:val="002F073B"/>
    <w:rsid w:val="002F08B8"/>
    <w:rsid w:val="002F0C10"/>
    <w:rsid w:val="002F123A"/>
    <w:rsid w:val="002F17F0"/>
    <w:rsid w:val="002F1AD1"/>
    <w:rsid w:val="002F1D99"/>
    <w:rsid w:val="002F1DEE"/>
    <w:rsid w:val="002F257B"/>
    <w:rsid w:val="002F266E"/>
    <w:rsid w:val="002F28F0"/>
    <w:rsid w:val="002F2B32"/>
    <w:rsid w:val="002F33D8"/>
    <w:rsid w:val="002F3A29"/>
    <w:rsid w:val="002F42CA"/>
    <w:rsid w:val="002F43D8"/>
    <w:rsid w:val="002F44E2"/>
    <w:rsid w:val="002F4B4C"/>
    <w:rsid w:val="002F4C3C"/>
    <w:rsid w:val="002F4DC9"/>
    <w:rsid w:val="002F5494"/>
    <w:rsid w:val="002F5A5C"/>
    <w:rsid w:val="002F5A84"/>
    <w:rsid w:val="002F5F85"/>
    <w:rsid w:val="002F6201"/>
    <w:rsid w:val="002F6365"/>
    <w:rsid w:val="002F6582"/>
    <w:rsid w:val="002F65D1"/>
    <w:rsid w:val="002F66B0"/>
    <w:rsid w:val="002F6959"/>
    <w:rsid w:val="002F6B77"/>
    <w:rsid w:val="002F6C60"/>
    <w:rsid w:val="002F6E34"/>
    <w:rsid w:val="002F72BF"/>
    <w:rsid w:val="002F73A8"/>
    <w:rsid w:val="002F78D8"/>
    <w:rsid w:val="002F7D54"/>
    <w:rsid w:val="00300043"/>
    <w:rsid w:val="0030078F"/>
    <w:rsid w:val="00300972"/>
    <w:rsid w:val="00300EE4"/>
    <w:rsid w:val="003013B4"/>
    <w:rsid w:val="00302075"/>
    <w:rsid w:val="00302402"/>
    <w:rsid w:val="00302DE5"/>
    <w:rsid w:val="00302F33"/>
    <w:rsid w:val="00303945"/>
    <w:rsid w:val="0030400B"/>
    <w:rsid w:val="0030402C"/>
    <w:rsid w:val="00304271"/>
    <w:rsid w:val="0030491C"/>
    <w:rsid w:val="00304BE6"/>
    <w:rsid w:val="00305262"/>
    <w:rsid w:val="003057BC"/>
    <w:rsid w:val="003057DE"/>
    <w:rsid w:val="00305A88"/>
    <w:rsid w:val="00305B88"/>
    <w:rsid w:val="00305D1E"/>
    <w:rsid w:val="00305DC1"/>
    <w:rsid w:val="00305E2E"/>
    <w:rsid w:val="00305EDE"/>
    <w:rsid w:val="003066A0"/>
    <w:rsid w:val="00306792"/>
    <w:rsid w:val="0030684B"/>
    <w:rsid w:val="00306BA5"/>
    <w:rsid w:val="00306BED"/>
    <w:rsid w:val="00306C89"/>
    <w:rsid w:val="003071D3"/>
    <w:rsid w:val="00307C62"/>
    <w:rsid w:val="00307E02"/>
    <w:rsid w:val="003109E3"/>
    <w:rsid w:val="0031104B"/>
    <w:rsid w:val="003110CE"/>
    <w:rsid w:val="003110CF"/>
    <w:rsid w:val="003115F5"/>
    <w:rsid w:val="0031184D"/>
    <w:rsid w:val="00311D66"/>
    <w:rsid w:val="00311EC0"/>
    <w:rsid w:val="00311EC5"/>
    <w:rsid w:val="00312092"/>
    <w:rsid w:val="00312169"/>
    <w:rsid w:val="003121DE"/>
    <w:rsid w:val="0031294D"/>
    <w:rsid w:val="00312CA1"/>
    <w:rsid w:val="003131DF"/>
    <w:rsid w:val="003134F9"/>
    <w:rsid w:val="00313898"/>
    <w:rsid w:val="0031419B"/>
    <w:rsid w:val="00314CF5"/>
    <w:rsid w:val="00314E7B"/>
    <w:rsid w:val="00314F55"/>
    <w:rsid w:val="00314FF2"/>
    <w:rsid w:val="003150A4"/>
    <w:rsid w:val="003151B8"/>
    <w:rsid w:val="0031520B"/>
    <w:rsid w:val="003153B4"/>
    <w:rsid w:val="00315AB6"/>
    <w:rsid w:val="00316082"/>
    <w:rsid w:val="003161BE"/>
    <w:rsid w:val="00316677"/>
    <w:rsid w:val="00316E56"/>
    <w:rsid w:val="0031723B"/>
    <w:rsid w:val="00317813"/>
    <w:rsid w:val="00317908"/>
    <w:rsid w:val="0031794F"/>
    <w:rsid w:val="00320654"/>
    <w:rsid w:val="00320741"/>
    <w:rsid w:val="00320C4E"/>
    <w:rsid w:val="00320EC3"/>
    <w:rsid w:val="0032110F"/>
    <w:rsid w:val="0032175A"/>
    <w:rsid w:val="003218D6"/>
    <w:rsid w:val="003220CF"/>
    <w:rsid w:val="003221C7"/>
    <w:rsid w:val="0032229A"/>
    <w:rsid w:val="003228AA"/>
    <w:rsid w:val="00322D3C"/>
    <w:rsid w:val="00323234"/>
    <w:rsid w:val="003237D5"/>
    <w:rsid w:val="003250E2"/>
    <w:rsid w:val="003253B1"/>
    <w:rsid w:val="00325AE3"/>
    <w:rsid w:val="00325F3E"/>
    <w:rsid w:val="00325F93"/>
    <w:rsid w:val="00326356"/>
    <w:rsid w:val="00326963"/>
    <w:rsid w:val="003269AF"/>
    <w:rsid w:val="00327696"/>
    <w:rsid w:val="00327C07"/>
    <w:rsid w:val="0033002F"/>
    <w:rsid w:val="0033006A"/>
    <w:rsid w:val="003300DB"/>
    <w:rsid w:val="00330897"/>
    <w:rsid w:val="00330A3D"/>
    <w:rsid w:val="00330CC5"/>
    <w:rsid w:val="00330E0C"/>
    <w:rsid w:val="00330F6D"/>
    <w:rsid w:val="0033103C"/>
    <w:rsid w:val="003312B8"/>
    <w:rsid w:val="00331365"/>
    <w:rsid w:val="003313E0"/>
    <w:rsid w:val="00331E30"/>
    <w:rsid w:val="00331E52"/>
    <w:rsid w:val="003320D5"/>
    <w:rsid w:val="003321DD"/>
    <w:rsid w:val="003322FD"/>
    <w:rsid w:val="00332D32"/>
    <w:rsid w:val="00332DD5"/>
    <w:rsid w:val="00333329"/>
    <w:rsid w:val="003335D4"/>
    <w:rsid w:val="00333686"/>
    <w:rsid w:val="00333A21"/>
    <w:rsid w:val="00333D39"/>
    <w:rsid w:val="003341E1"/>
    <w:rsid w:val="00334287"/>
    <w:rsid w:val="0033503D"/>
    <w:rsid w:val="0033505B"/>
    <w:rsid w:val="003350EB"/>
    <w:rsid w:val="00335247"/>
    <w:rsid w:val="00335D3F"/>
    <w:rsid w:val="00335DBC"/>
    <w:rsid w:val="00336996"/>
    <w:rsid w:val="00336B37"/>
    <w:rsid w:val="00336B71"/>
    <w:rsid w:val="00336CEB"/>
    <w:rsid w:val="003371DA"/>
    <w:rsid w:val="0033737C"/>
    <w:rsid w:val="00337864"/>
    <w:rsid w:val="00337974"/>
    <w:rsid w:val="0034058E"/>
    <w:rsid w:val="003408C0"/>
    <w:rsid w:val="00340AB2"/>
    <w:rsid w:val="00340D54"/>
    <w:rsid w:val="00340FDB"/>
    <w:rsid w:val="003413A0"/>
    <w:rsid w:val="003416FD"/>
    <w:rsid w:val="00341A2F"/>
    <w:rsid w:val="00341FA3"/>
    <w:rsid w:val="003420B4"/>
    <w:rsid w:val="00342427"/>
    <w:rsid w:val="00342843"/>
    <w:rsid w:val="0034297F"/>
    <w:rsid w:val="00342C2C"/>
    <w:rsid w:val="00342FC6"/>
    <w:rsid w:val="003433A6"/>
    <w:rsid w:val="00343857"/>
    <w:rsid w:val="00343A98"/>
    <w:rsid w:val="00343D5F"/>
    <w:rsid w:val="003447E8"/>
    <w:rsid w:val="00344F8F"/>
    <w:rsid w:val="00345EDC"/>
    <w:rsid w:val="0034606B"/>
    <w:rsid w:val="003462A5"/>
    <w:rsid w:val="00346328"/>
    <w:rsid w:val="003463B5"/>
    <w:rsid w:val="00346752"/>
    <w:rsid w:val="0034693C"/>
    <w:rsid w:val="00346C5D"/>
    <w:rsid w:val="00346C68"/>
    <w:rsid w:val="00347443"/>
    <w:rsid w:val="003476AC"/>
    <w:rsid w:val="00347743"/>
    <w:rsid w:val="00347BF7"/>
    <w:rsid w:val="00350260"/>
    <w:rsid w:val="003503D2"/>
    <w:rsid w:val="003507B5"/>
    <w:rsid w:val="00350831"/>
    <w:rsid w:val="00350939"/>
    <w:rsid w:val="00350D71"/>
    <w:rsid w:val="00350D9B"/>
    <w:rsid w:val="00351150"/>
    <w:rsid w:val="0035124C"/>
    <w:rsid w:val="0035144E"/>
    <w:rsid w:val="00351455"/>
    <w:rsid w:val="00351664"/>
    <w:rsid w:val="00351687"/>
    <w:rsid w:val="00351A89"/>
    <w:rsid w:val="00351EC6"/>
    <w:rsid w:val="00351F6D"/>
    <w:rsid w:val="00351FF8"/>
    <w:rsid w:val="00352128"/>
    <w:rsid w:val="00352487"/>
    <w:rsid w:val="00352CC1"/>
    <w:rsid w:val="003543DC"/>
    <w:rsid w:val="00355019"/>
    <w:rsid w:val="00356336"/>
    <w:rsid w:val="00356439"/>
    <w:rsid w:val="00356541"/>
    <w:rsid w:val="00356723"/>
    <w:rsid w:val="003569CB"/>
    <w:rsid w:val="003572C2"/>
    <w:rsid w:val="00357A8C"/>
    <w:rsid w:val="00357CF8"/>
    <w:rsid w:val="003602DA"/>
    <w:rsid w:val="003604C5"/>
    <w:rsid w:val="003605AD"/>
    <w:rsid w:val="00360774"/>
    <w:rsid w:val="00360AB4"/>
    <w:rsid w:val="00360BF7"/>
    <w:rsid w:val="00360E95"/>
    <w:rsid w:val="00360F0C"/>
    <w:rsid w:val="0036155D"/>
    <w:rsid w:val="00361584"/>
    <w:rsid w:val="00361A8B"/>
    <w:rsid w:val="00362051"/>
    <w:rsid w:val="00362432"/>
    <w:rsid w:val="003625BE"/>
    <w:rsid w:val="00362A23"/>
    <w:rsid w:val="00362B21"/>
    <w:rsid w:val="00362B45"/>
    <w:rsid w:val="00362E83"/>
    <w:rsid w:val="003630B9"/>
    <w:rsid w:val="00363542"/>
    <w:rsid w:val="00363609"/>
    <w:rsid w:val="00363BAD"/>
    <w:rsid w:val="00364270"/>
    <w:rsid w:val="00364CE9"/>
    <w:rsid w:val="0036501B"/>
    <w:rsid w:val="003652C5"/>
    <w:rsid w:val="0036543F"/>
    <w:rsid w:val="00365631"/>
    <w:rsid w:val="00365953"/>
    <w:rsid w:val="00365D9D"/>
    <w:rsid w:val="0036618E"/>
    <w:rsid w:val="00366CD4"/>
    <w:rsid w:val="003670E5"/>
    <w:rsid w:val="00367A27"/>
    <w:rsid w:val="003701E1"/>
    <w:rsid w:val="003704D5"/>
    <w:rsid w:val="00370F18"/>
    <w:rsid w:val="003710A8"/>
    <w:rsid w:val="00371747"/>
    <w:rsid w:val="00372106"/>
    <w:rsid w:val="00372308"/>
    <w:rsid w:val="00372362"/>
    <w:rsid w:val="00372566"/>
    <w:rsid w:val="0037281C"/>
    <w:rsid w:val="00372FAB"/>
    <w:rsid w:val="0037309C"/>
    <w:rsid w:val="0037394F"/>
    <w:rsid w:val="00373C08"/>
    <w:rsid w:val="00373E0F"/>
    <w:rsid w:val="0037428D"/>
    <w:rsid w:val="0037432F"/>
    <w:rsid w:val="0037456F"/>
    <w:rsid w:val="00374820"/>
    <w:rsid w:val="00374EFA"/>
    <w:rsid w:val="00374F25"/>
    <w:rsid w:val="0037516D"/>
    <w:rsid w:val="003752F0"/>
    <w:rsid w:val="00375BE0"/>
    <w:rsid w:val="00376052"/>
    <w:rsid w:val="003763D6"/>
    <w:rsid w:val="003769CB"/>
    <w:rsid w:val="00376C18"/>
    <w:rsid w:val="00376F36"/>
    <w:rsid w:val="00376F4E"/>
    <w:rsid w:val="00376F8B"/>
    <w:rsid w:val="00377053"/>
    <w:rsid w:val="0037715B"/>
    <w:rsid w:val="003772F0"/>
    <w:rsid w:val="0038026D"/>
    <w:rsid w:val="0038078C"/>
    <w:rsid w:val="00380B45"/>
    <w:rsid w:val="00380CD4"/>
    <w:rsid w:val="00381572"/>
    <w:rsid w:val="00381BE3"/>
    <w:rsid w:val="00381F29"/>
    <w:rsid w:val="00381FFD"/>
    <w:rsid w:val="003824A3"/>
    <w:rsid w:val="003829C5"/>
    <w:rsid w:val="00382FBE"/>
    <w:rsid w:val="00383449"/>
    <w:rsid w:val="00383AF1"/>
    <w:rsid w:val="00383C72"/>
    <w:rsid w:val="00383DD4"/>
    <w:rsid w:val="00384037"/>
    <w:rsid w:val="00384428"/>
    <w:rsid w:val="00384D54"/>
    <w:rsid w:val="003852F8"/>
    <w:rsid w:val="0038544A"/>
    <w:rsid w:val="003854C4"/>
    <w:rsid w:val="00385632"/>
    <w:rsid w:val="003857A7"/>
    <w:rsid w:val="003857B9"/>
    <w:rsid w:val="00385B96"/>
    <w:rsid w:val="00385E62"/>
    <w:rsid w:val="003862BC"/>
    <w:rsid w:val="00386664"/>
    <w:rsid w:val="00386858"/>
    <w:rsid w:val="00386A2E"/>
    <w:rsid w:val="00386F6A"/>
    <w:rsid w:val="0038704E"/>
    <w:rsid w:val="00387C78"/>
    <w:rsid w:val="00387F60"/>
    <w:rsid w:val="003900C5"/>
    <w:rsid w:val="00390516"/>
    <w:rsid w:val="00390F9B"/>
    <w:rsid w:val="00390FA3"/>
    <w:rsid w:val="00391166"/>
    <w:rsid w:val="003914D7"/>
    <w:rsid w:val="00391907"/>
    <w:rsid w:val="00391964"/>
    <w:rsid w:val="00391B00"/>
    <w:rsid w:val="00391D54"/>
    <w:rsid w:val="00391FD7"/>
    <w:rsid w:val="00392110"/>
    <w:rsid w:val="003925EB"/>
    <w:rsid w:val="0039346C"/>
    <w:rsid w:val="00393718"/>
    <w:rsid w:val="00393EBB"/>
    <w:rsid w:val="00393F1B"/>
    <w:rsid w:val="0039422C"/>
    <w:rsid w:val="003942C2"/>
    <w:rsid w:val="003949A2"/>
    <w:rsid w:val="00394B9A"/>
    <w:rsid w:val="00394CEF"/>
    <w:rsid w:val="00394FB7"/>
    <w:rsid w:val="00394FCC"/>
    <w:rsid w:val="003955D9"/>
    <w:rsid w:val="003955FC"/>
    <w:rsid w:val="0039589D"/>
    <w:rsid w:val="00395D1A"/>
    <w:rsid w:val="00395DC8"/>
    <w:rsid w:val="0039670E"/>
    <w:rsid w:val="003968B4"/>
    <w:rsid w:val="003968C1"/>
    <w:rsid w:val="00396B28"/>
    <w:rsid w:val="00396D3F"/>
    <w:rsid w:val="00397152"/>
    <w:rsid w:val="003971D6"/>
    <w:rsid w:val="0039774E"/>
    <w:rsid w:val="003979FB"/>
    <w:rsid w:val="00397D16"/>
    <w:rsid w:val="003A0335"/>
    <w:rsid w:val="003A0858"/>
    <w:rsid w:val="003A091B"/>
    <w:rsid w:val="003A0B8B"/>
    <w:rsid w:val="003A0F7B"/>
    <w:rsid w:val="003A161F"/>
    <w:rsid w:val="003A2067"/>
    <w:rsid w:val="003A25DF"/>
    <w:rsid w:val="003A2714"/>
    <w:rsid w:val="003A28D1"/>
    <w:rsid w:val="003A29F9"/>
    <w:rsid w:val="003A2B5A"/>
    <w:rsid w:val="003A2BA6"/>
    <w:rsid w:val="003A2D15"/>
    <w:rsid w:val="003A2D4E"/>
    <w:rsid w:val="003A2E14"/>
    <w:rsid w:val="003A307D"/>
    <w:rsid w:val="003A3BA7"/>
    <w:rsid w:val="003A3BC3"/>
    <w:rsid w:val="003A3C80"/>
    <w:rsid w:val="003A3D56"/>
    <w:rsid w:val="003A4240"/>
    <w:rsid w:val="003A448D"/>
    <w:rsid w:val="003A4705"/>
    <w:rsid w:val="003A4B2D"/>
    <w:rsid w:val="003A4C49"/>
    <w:rsid w:val="003A4C67"/>
    <w:rsid w:val="003A4DC3"/>
    <w:rsid w:val="003A4E42"/>
    <w:rsid w:val="003A51B1"/>
    <w:rsid w:val="003A549C"/>
    <w:rsid w:val="003A550F"/>
    <w:rsid w:val="003A5C42"/>
    <w:rsid w:val="003A5D74"/>
    <w:rsid w:val="003A5EC8"/>
    <w:rsid w:val="003A6B89"/>
    <w:rsid w:val="003A7BBE"/>
    <w:rsid w:val="003B0393"/>
    <w:rsid w:val="003B08E5"/>
    <w:rsid w:val="003B0CA3"/>
    <w:rsid w:val="003B0D14"/>
    <w:rsid w:val="003B1232"/>
    <w:rsid w:val="003B149B"/>
    <w:rsid w:val="003B18C2"/>
    <w:rsid w:val="003B2768"/>
    <w:rsid w:val="003B27FD"/>
    <w:rsid w:val="003B2B9B"/>
    <w:rsid w:val="003B2C99"/>
    <w:rsid w:val="003B2CB0"/>
    <w:rsid w:val="003B2D8D"/>
    <w:rsid w:val="003B2E4B"/>
    <w:rsid w:val="003B2ED7"/>
    <w:rsid w:val="003B2FF1"/>
    <w:rsid w:val="003B3112"/>
    <w:rsid w:val="003B316D"/>
    <w:rsid w:val="003B32A7"/>
    <w:rsid w:val="003B32B2"/>
    <w:rsid w:val="003B3311"/>
    <w:rsid w:val="003B3383"/>
    <w:rsid w:val="003B35F8"/>
    <w:rsid w:val="003B3977"/>
    <w:rsid w:val="003B3E4F"/>
    <w:rsid w:val="003B4151"/>
    <w:rsid w:val="003B4CDB"/>
    <w:rsid w:val="003B4DFE"/>
    <w:rsid w:val="003B5196"/>
    <w:rsid w:val="003B537A"/>
    <w:rsid w:val="003B563C"/>
    <w:rsid w:val="003B6484"/>
    <w:rsid w:val="003B6765"/>
    <w:rsid w:val="003B6ECC"/>
    <w:rsid w:val="003B7475"/>
    <w:rsid w:val="003B753A"/>
    <w:rsid w:val="003B76D5"/>
    <w:rsid w:val="003B7B40"/>
    <w:rsid w:val="003B7ECF"/>
    <w:rsid w:val="003C0531"/>
    <w:rsid w:val="003C0716"/>
    <w:rsid w:val="003C0882"/>
    <w:rsid w:val="003C08AF"/>
    <w:rsid w:val="003C09D9"/>
    <w:rsid w:val="003C0AA0"/>
    <w:rsid w:val="003C0B2E"/>
    <w:rsid w:val="003C0CC9"/>
    <w:rsid w:val="003C0D10"/>
    <w:rsid w:val="003C0E0B"/>
    <w:rsid w:val="003C1249"/>
    <w:rsid w:val="003C152B"/>
    <w:rsid w:val="003C15A9"/>
    <w:rsid w:val="003C1BA3"/>
    <w:rsid w:val="003C1CF2"/>
    <w:rsid w:val="003C2648"/>
    <w:rsid w:val="003C2790"/>
    <w:rsid w:val="003C27A9"/>
    <w:rsid w:val="003C27DC"/>
    <w:rsid w:val="003C2F04"/>
    <w:rsid w:val="003C2FE0"/>
    <w:rsid w:val="003C3032"/>
    <w:rsid w:val="003C31C4"/>
    <w:rsid w:val="003C3743"/>
    <w:rsid w:val="003C3DC6"/>
    <w:rsid w:val="003C3E74"/>
    <w:rsid w:val="003C3F50"/>
    <w:rsid w:val="003C4033"/>
    <w:rsid w:val="003C4154"/>
    <w:rsid w:val="003C4FD6"/>
    <w:rsid w:val="003C5081"/>
    <w:rsid w:val="003C545A"/>
    <w:rsid w:val="003C5524"/>
    <w:rsid w:val="003C5692"/>
    <w:rsid w:val="003C58FE"/>
    <w:rsid w:val="003C594D"/>
    <w:rsid w:val="003C59F7"/>
    <w:rsid w:val="003C5CED"/>
    <w:rsid w:val="003C5D84"/>
    <w:rsid w:val="003C5EB7"/>
    <w:rsid w:val="003C5F87"/>
    <w:rsid w:val="003C6257"/>
    <w:rsid w:val="003C6710"/>
    <w:rsid w:val="003C6717"/>
    <w:rsid w:val="003C6FAC"/>
    <w:rsid w:val="003C717A"/>
    <w:rsid w:val="003C72AE"/>
    <w:rsid w:val="003C73B9"/>
    <w:rsid w:val="003C764C"/>
    <w:rsid w:val="003C76C2"/>
    <w:rsid w:val="003D00BD"/>
    <w:rsid w:val="003D03FB"/>
    <w:rsid w:val="003D0C8C"/>
    <w:rsid w:val="003D0DD8"/>
    <w:rsid w:val="003D0E00"/>
    <w:rsid w:val="003D0F0E"/>
    <w:rsid w:val="003D1485"/>
    <w:rsid w:val="003D14D2"/>
    <w:rsid w:val="003D1D31"/>
    <w:rsid w:val="003D1FB8"/>
    <w:rsid w:val="003D22F8"/>
    <w:rsid w:val="003D2364"/>
    <w:rsid w:val="003D2C4A"/>
    <w:rsid w:val="003D2F1B"/>
    <w:rsid w:val="003D3163"/>
    <w:rsid w:val="003D366D"/>
    <w:rsid w:val="003D381D"/>
    <w:rsid w:val="003D391A"/>
    <w:rsid w:val="003D3C00"/>
    <w:rsid w:val="003D3CB2"/>
    <w:rsid w:val="003D47F9"/>
    <w:rsid w:val="003D4971"/>
    <w:rsid w:val="003D4B60"/>
    <w:rsid w:val="003D4C08"/>
    <w:rsid w:val="003D553C"/>
    <w:rsid w:val="003D5A80"/>
    <w:rsid w:val="003D5AB0"/>
    <w:rsid w:val="003D5EB2"/>
    <w:rsid w:val="003D626C"/>
    <w:rsid w:val="003D6590"/>
    <w:rsid w:val="003D69F8"/>
    <w:rsid w:val="003D6DA1"/>
    <w:rsid w:val="003D7318"/>
    <w:rsid w:val="003D7A1A"/>
    <w:rsid w:val="003E00BE"/>
    <w:rsid w:val="003E021B"/>
    <w:rsid w:val="003E0606"/>
    <w:rsid w:val="003E073C"/>
    <w:rsid w:val="003E0F81"/>
    <w:rsid w:val="003E1141"/>
    <w:rsid w:val="003E12E1"/>
    <w:rsid w:val="003E1368"/>
    <w:rsid w:val="003E16EF"/>
    <w:rsid w:val="003E1862"/>
    <w:rsid w:val="003E18BE"/>
    <w:rsid w:val="003E1F95"/>
    <w:rsid w:val="003E2A49"/>
    <w:rsid w:val="003E2AA5"/>
    <w:rsid w:val="003E2AE3"/>
    <w:rsid w:val="003E3251"/>
    <w:rsid w:val="003E34A0"/>
    <w:rsid w:val="003E36AF"/>
    <w:rsid w:val="003E3753"/>
    <w:rsid w:val="003E379C"/>
    <w:rsid w:val="003E3FBD"/>
    <w:rsid w:val="003E3FDD"/>
    <w:rsid w:val="003E404F"/>
    <w:rsid w:val="003E450A"/>
    <w:rsid w:val="003E4521"/>
    <w:rsid w:val="003E4B67"/>
    <w:rsid w:val="003E5374"/>
    <w:rsid w:val="003E53DB"/>
    <w:rsid w:val="003E5652"/>
    <w:rsid w:val="003E56F4"/>
    <w:rsid w:val="003E597D"/>
    <w:rsid w:val="003E5C9D"/>
    <w:rsid w:val="003E5E5C"/>
    <w:rsid w:val="003E5F2E"/>
    <w:rsid w:val="003E61B5"/>
    <w:rsid w:val="003E637B"/>
    <w:rsid w:val="003E648B"/>
    <w:rsid w:val="003E67AD"/>
    <w:rsid w:val="003E6A9D"/>
    <w:rsid w:val="003E6C1C"/>
    <w:rsid w:val="003E6E61"/>
    <w:rsid w:val="003E7193"/>
    <w:rsid w:val="003E7CBE"/>
    <w:rsid w:val="003F018A"/>
    <w:rsid w:val="003F0558"/>
    <w:rsid w:val="003F055E"/>
    <w:rsid w:val="003F0DC7"/>
    <w:rsid w:val="003F0EE6"/>
    <w:rsid w:val="003F1220"/>
    <w:rsid w:val="003F134B"/>
    <w:rsid w:val="003F1395"/>
    <w:rsid w:val="003F1560"/>
    <w:rsid w:val="003F173D"/>
    <w:rsid w:val="003F19C3"/>
    <w:rsid w:val="003F1A34"/>
    <w:rsid w:val="003F1B24"/>
    <w:rsid w:val="003F1D1F"/>
    <w:rsid w:val="003F2067"/>
    <w:rsid w:val="003F21A3"/>
    <w:rsid w:val="003F2232"/>
    <w:rsid w:val="003F2447"/>
    <w:rsid w:val="003F259F"/>
    <w:rsid w:val="003F2656"/>
    <w:rsid w:val="003F2970"/>
    <w:rsid w:val="003F2E2B"/>
    <w:rsid w:val="003F2EE3"/>
    <w:rsid w:val="003F3059"/>
    <w:rsid w:val="003F318E"/>
    <w:rsid w:val="003F3583"/>
    <w:rsid w:val="003F362F"/>
    <w:rsid w:val="003F365F"/>
    <w:rsid w:val="003F3692"/>
    <w:rsid w:val="003F395C"/>
    <w:rsid w:val="003F3A10"/>
    <w:rsid w:val="003F3DF2"/>
    <w:rsid w:val="003F3F2B"/>
    <w:rsid w:val="003F4E33"/>
    <w:rsid w:val="003F4FF5"/>
    <w:rsid w:val="003F5266"/>
    <w:rsid w:val="003F5595"/>
    <w:rsid w:val="003F565F"/>
    <w:rsid w:val="003F5B5F"/>
    <w:rsid w:val="003F5E57"/>
    <w:rsid w:val="003F60C8"/>
    <w:rsid w:val="003F61E2"/>
    <w:rsid w:val="003F6887"/>
    <w:rsid w:val="003F69B3"/>
    <w:rsid w:val="003F6AC4"/>
    <w:rsid w:val="003F6DA9"/>
    <w:rsid w:val="003F7723"/>
    <w:rsid w:val="003F7993"/>
    <w:rsid w:val="003F7F72"/>
    <w:rsid w:val="004002CC"/>
    <w:rsid w:val="0040036D"/>
    <w:rsid w:val="004009B3"/>
    <w:rsid w:val="0040143F"/>
    <w:rsid w:val="0040146B"/>
    <w:rsid w:val="004014D4"/>
    <w:rsid w:val="0040171C"/>
    <w:rsid w:val="00401893"/>
    <w:rsid w:val="0040194B"/>
    <w:rsid w:val="00401B71"/>
    <w:rsid w:val="00401C1B"/>
    <w:rsid w:val="00401DDF"/>
    <w:rsid w:val="00401E81"/>
    <w:rsid w:val="00402242"/>
    <w:rsid w:val="004024A9"/>
    <w:rsid w:val="004025E9"/>
    <w:rsid w:val="00402C3C"/>
    <w:rsid w:val="00402C99"/>
    <w:rsid w:val="00402EB5"/>
    <w:rsid w:val="004033F2"/>
    <w:rsid w:val="00403437"/>
    <w:rsid w:val="00404173"/>
    <w:rsid w:val="00404326"/>
    <w:rsid w:val="0040439F"/>
    <w:rsid w:val="004049F0"/>
    <w:rsid w:val="00405146"/>
    <w:rsid w:val="00405482"/>
    <w:rsid w:val="00405C43"/>
    <w:rsid w:val="00405C7E"/>
    <w:rsid w:val="004060F4"/>
    <w:rsid w:val="004062C7"/>
    <w:rsid w:val="0040650E"/>
    <w:rsid w:val="00406586"/>
    <w:rsid w:val="00406BB9"/>
    <w:rsid w:val="004070B7"/>
    <w:rsid w:val="004072B6"/>
    <w:rsid w:val="004077B9"/>
    <w:rsid w:val="00407AE5"/>
    <w:rsid w:val="00407B39"/>
    <w:rsid w:val="00407DD9"/>
    <w:rsid w:val="00407F63"/>
    <w:rsid w:val="00407F99"/>
    <w:rsid w:val="004100D7"/>
    <w:rsid w:val="004107D0"/>
    <w:rsid w:val="00410D7A"/>
    <w:rsid w:val="00411189"/>
    <w:rsid w:val="00411277"/>
    <w:rsid w:val="00411345"/>
    <w:rsid w:val="0041156F"/>
    <w:rsid w:val="0041168B"/>
    <w:rsid w:val="004119F0"/>
    <w:rsid w:val="00411C15"/>
    <w:rsid w:val="00411D6E"/>
    <w:rsid w:val="0041206D"/>
    <w:rsid w:val="00412599"/>
    <w:rsid w:val="00412FCC"/>
    <w:rsid w:val="004139E2"/>
    <w:rsid w:val="00413DEB"/>
    <w:rsid w:val="0041473A"/>
    <w:rsid w:val="00414C95"/>
    <w:rsid w:val="00414CB4"/>
    <w:rsid w:val="004152B6"/>
    <w:rsid w:val="004153B0"/>
    <w:rsid w:val="004154A8"/>
    <w:rsid w:val="0041552F"/>
    <w:rsid w:val="004155AD"/>
    <w:rsid w:val="004159F0"/>
    <w:rsid w:val="00415A1D"/>
    <w:rsid w:val="00415F5F"/>
    <w:rsid w:val="0041617B"/>
    <w:rsid w:val="00416B1E"/>
    <w:rsid w:val="00416DB1"/>
    <w:rsid w:val="004175BD"/>
    <w:rsid w:val="00417814"/>
    <w:rsid w:val="00417A86"/>
    <w:rsid w:val="00417DF3"/>
    <w:rsid w:val="0042004C"/>
    <w:rsid w:val="00420643"/>
    <w:rsid w:val="004206D2"/>
    <w:rsid w:val="00420B04"/>
    <w:rsid w:val="0042114F"/>
    <w:rsid w:val="00421320"/>
    <w:rsid w:val="00421B03"/>
    <w:rsid w:val="00421FEA"/>
    <w:rsid w:val="00422009"/>
    <w:rsid w:val="00422AB1"/>
    <w:rsid w:val="0042317F"/>
    <w:rsid w:val="00423927"/>
    <w:rsid w:val="00423D65"/>
    <w:rsid w:val="00423EB9"/>
    <w:rsid w:val="00423F00"/>
    <w:rsid w:val="00423F01"/>
    <w:rsid w:val="00423F75"/>
    <w:rsid w:val="00424A84"/>
    <w:rsid w:val="00424BF5"/>
    <w:rsid w:val="00425C37"/>
    <w:rsid w:val="00425E30"/>
    <w:rsid w:val="00426160"/>
    <w:rsid w:val="00426B0C"/>
    <w:rsid w:val="00426F31"/>
    <w:rsid w:val="00427034"/>
    <w:rsid w:val="00427350"/>
    <w:rsid w:val="00427EB5"/>
    <w:rsid w:val="00427EC3"/>
    <w:rsid w:val="00427F45"/>
    <w:rsid w:val="0043030C"/>
    <w:rsid w:val="0043043C"/>
    <w:rsid w:val="004304D8"/>
    <w:rsid w:val="0043063C"/>
    <w:rsid w:val="00430A22"/>
    <w:rsid w:val="00430CEA"/>
    <w:rsid w:val="004313A6"/>
    <w:rsid w:val="004317BA"/>
    <w:rsid w:val="00431B22"/>
    <w:rsid w:val="00431D44"/>
    <w:rsid w:val="004321CB"/>
    <w:rsid w:val="00432579"/>
    <w:rsid w:val="004326A2"/>
    <w:rsid w:val="00432A14"/>
    <w:rsid w:val="00432D8D"/>
    <w:rsid w:val="004331C2"/>
    <w:rsid w:val="0043379A"/>
    <w:rsid w:val="00433C1F"/>
    <w:rsid w:val="004343CC"/>
    <w:rsid w:val="00434488"/>
    <w:rsid w:val="0043468C"/>
    <w:rsid w:val="004348BE"/>
    <w:rsid w:val="004349C6"/>
    <w:rsid w:val="00434CC8"/>
    <w:rsid w:val="00434E95"/>
    <w:rsid w:val="00434E96"/>
    <w:rsid w:val="00434ED1"/>
    <w:rsid w:val="00435348"/>
    <w:rsid w:val="004354F6"/>
    <w:rsid w:val="0043586F"/>
    <w:rsid w:val="004358AD"/>
    <w:rsid w:val="00435A63"/>
    <w:rsid w:val="00435B6F"/>
    <w:rsid w:val="00435C2D"/>
    <w:rsid w:val="00435D23"/>
    <w:rsid w:val="00435F2F"/>
    <w:rsid w:val="0043603A"/>
    <w:rsid w:val="004360CF"/>
    <w:rsid w:val="00436716"/>
    <w:rsid w:val="00436B4E"/>
    <w:rsid w:val="004371E5"/>
    <w:rsid w:val="004374A8"/>
    <w:rsid w:val="004379CD"/>
    <w:rsid w:val="00437B27"/>
    <w:rsid w:val="00437ED8"/>
    <w:rsid w:val="00437FB2"/>
    <w:rsid w:val="00440596"/>
    <w:rsid w:val="004409C1"/>
    <w:rsid w:val="004409D8"/>
    <w:rsid w:val="004411D6"/>
    <w:rsid w:val="0044191E"/>
    <w:rsid w:val="00441A24"/>
    <w:rsid w:val="00441A70"/>
    <w:rsid w:val="00441EA6"/>
    <w:rsid w:val="00442113"/>
    <w:rsid w:val="0044261D"/>
    <w:rsid w:val="0044271F"/>
    <w:rsid w:val="00442978"/>
    <w:rsid w:val="00442CEB"/>
    <w:rsid w:val="00442F61"/>
    <w:rsid w:val="004435DC"/>
    <w:rsid w:val="00443DC6"/>
    <w:rsid w:val="004440B9"/>
    <w:rsid w:val="00445337"/>
    <w:rsid w:val="00445380"/>
    <w:rsid w:val="00445750"/>
    <w:rsid w:val="00446001"/>
    <w:rsid w:val="00446188"/>
    <w:rsid w:val="004465F1"/>
    <w:rsid w:val="00446928"/>
    <w:rsid w:val="00446FF9"/>
    <w:rsid w:val="00447115"/>
    <w:rsid w:val="00447361"/>
    <w:rsid w:val="00447B40"/>
    <w:rsid w:val="00447CA0"/>
    <w:rsid w:val="00447E1F"/>
    <w:rsid w:val="004502E1"/>
    <w:rsid w:val="00450447"/>
    <w:rsid w:val="0045052C"/>
    <w:rsid w:val="00450ADB"/>
    <w:rsid w:val="00450E92"/>
    <w:rsid w:val="004512F6"/>
    <w:rsid w:val="00451E0B"/>
    <w:rsid w:val="004524D2"/>
    <w:rsid w:val="0045260D"/>
    <w:rsid w:val="00452EDA"/>
    <w:rsid w:val="00452EEA"/>
    <w:rsid w:val="00452FCA"/>
    <w:rsid w:val="00453226"/>
    <w:rsid w:val="004538FF"/>
    <w:rsid w:val="00453952"/>
    <w:rsid w:val="00453BF0"/>
    <w:rsid w:val="00453C62"/>
    <w:rsid w:val="00453C83"/>
    <w:rsid w:val="00453DD2"/>
    <w:rsid w:val="00454582"/>
    <w:rsid w:val="0045494B"/>
    <w:rsid w:val="00454A10"/>
    <w:rsid w:val="00454B41"/>
    <w:rsid w:val="00454BEC"/>
    <w:rsid w:val="00454C7F"/>
    <w:rsid w:val="00454D75"/>
    <w:rsid w:val="004552DF"/>
    <w:rsid w:val="00455642"/>
    <w:rsid w:val="00455858"/>
    <w:rsid w:val="00455B30"/>
    <w:rsid w:val="0045651D"/>
    <w:rsid w:val="0045661B"/>
    <w:rsid w:val="00456654"/>
    <w:rsid w:val="00456BCB"/>
    <w:rsid w:val="00456EFF"/>
    <w:rsid w:val="00456FB1"/>
    <w:rsid w:val="004570A5"/>
    <w:rsid w:val="00457286"/>
    <w:rsid w:val="0045738B"/>
    <w:rsid w:val="004573A4"/>
    <w:rsid w:val="004576A8"/>
    <w:rsid w:val="00460B85"/>
    <w:rsid w:val="00460BE7"/>
    <w:rsid w:val="00460CBC"/>
    <w:rsid w:val="004614A4"/>
    <w:rsid w:val="004614C9"/>
    <w:rsid w:val="004615C5"/>
    <w:rsid w:val="0046172D"/>
    <w:rsid w:val="00461B87"/>
    <w:rsid w:val="00461F1B"/>
    <w:rsid w:val="0046236B"/>
    <w:rsid w:val="00462457"/>
    <w:rsid w:val="0046248D"/>
    <w:rsid w:val="004626A3"/>
    <w:rsid w:val="00462AA9"/>
    <w:rsid w:val="00462ED2"/>
    <w:rsid w:val="00462F10"/>
    <w:rsid w:val="0046340C"/>
    <w:rsid w:val="00463B56"/>
    <w:rsid w:val="00463E4F"/>
    <w:rsid w:val="00464A5D"/>
    <w:rsid w:val="00465735"/>
    <w:rsid w:val="00465A25"/>
    <w:rsid w:val="0046638D"/>
    <w:rsid w:val="00466422"/>
    <w:rsid w:val="004664D7"/>
    <w:rsid w:val="00466684"/>
    <w:rsid w:val="00466AE6"/>
    <w:rsid w:val="00466FD4"/>
    <w:rsid w:val="0046729F"/>
    <w:rsid w:val="00467675"/>
    <w:rsid w:val="0046785B"/>
    <w:rsid w:val="0047030E"/>
    <w:rsid w:val="004703CC"/>
    <w:rsid w:val="004705CC"/>
    <w:rsid w:val="0047076C"/>
    <w:rsid w:val="00470B57"/>
    <w:rsid w:val="00470B99"/>
    <w:rsid w:val="00470BB4"/>
    <w:rsid w:val="00470BE9"/>
    <w:rsid w:val="0047149C"/>
    <w:rsid w:val="00471576"/>
    <w:rsid w:val="0047173D"/>
    <w:rsid w:val="00471885"/>
    <w:rsid w:val="00471AFE"/>
    <w:rsid w:val="00471C5C"/>
    <w:rsid w:val="00471FA8"/>
    <w:rsid w:val="0047206A"/>
    <w:rsid w:val="004723CF"/>
    <w:rsid w:val="00472546"/>
    <w:rsid w:val="00472C3F"/>
    <w:rsid w:val="00472FC7"/>
    <w:rsid w:val="00473153"/>
    <w:rsid w:val="004731DD"/>
    <w:rsid w:val="00473A23"/>
    <w:rsid w:val="00473A84"/>
    <w:rsid w:val="00473B90"/>
    <w:rsid w:val="00474152"/>
    <w:rsid w:val="00474172"/>
    <w:rsid w:val="004741E7"/>
    <w:rsid w:val="004741E9"/>
    <w:rsid w:val="00474E05"/>
    <w:rsid w:val="0047587F"/>
    <w:rsid w:val="004758AC"/>
    <w:rsid w:val="004758E0"/>
    <w:rsid w:val="00475C87"/>
    <w:rsid w:val="00475F8D"/>
    <w:rsid w:val="0047620B"/>
    <w:rsid w:val="00476247"/>
    <w:rsid w:val="00476316"/>
    <w:rsid w:val="00476A83"/>
    <w:rsid w:val="00476C19"/>
    <w:rsid w:val="0047701C"/>
    <w:rsid w:val="00477197"/>
    <w:rsid w:val="004771DE"/>
    <w:rsid w:val="00477877"/>
    <w:rsid w:val="00477DBE"/>
    <w:rsid w:val="00480081"/>
    <w:rsid w:val="0048023F"/>
    <w:rsid w:val="004802CF"/>
    <w:rsid w:val="00480B46"/>
    <w:rsid w:val="0048165A"/>
    <w:rsid w:val="004816C0"/>
    <w:rsid w:val="004816D5"/>
    <w:rsid w:val="00481851"/>
    <w:rsid w:val="00481963"/>
    <w:rsid w:val="00481B20"/>
    <w:rsid w:val="004823D1"/>
    <w:rsid w:val="004823F8"/>
    <w:rsid w:val="004824CC"/>
    <w:rsid w:val="004829A2"/>
    <w:rsid w:val="00482A9F"/>
    <w:rsid w:val="004832A9"/>
    <w:rsid w:val="004832F0"/>
    <w:rsid w:val="004833DF"/>
    <w:rsid w:val="00483405"/>
    <w:rsid w:val="00483418"/>
    <w:rsid w:val="004835DB"/>
    <w:rsid w:val="00483E5E"/>
    <w:rsid w:val="00484008"/>
    <w:rsid w:val="004845CA"/>
    <w:rsid w:val="00485822"/>
    <w:rsid w:val="00485C4E"/>
    <w:rsid w:val="0048608B"/>
    <w:rsid w:val="004860B9"/>
    <w:rsid w:val="004869A9"/>
    <w:rsid w:val="00486B23"/>
    <w:rsid w:val="00486D32"/>
    <w:rsid w:val="004879F8"/>
    <w:rsid w:val="00490299"/>
    <w:rsid w:val="004903A5"/>
    <w:rsid w:val="00490472"/>
    <w:rsid w:val="00490AA7"/>
    <w:rsid w:val="00490C8B"/>
    <w:rsid w:val="00490DBB"/>
    <w:rsid w:val="004910A4"/>
    <w:rsid w:val="004919D8"/>
    <w:rsid w:val="00491B4A"/>
    <w:rsid w:val="00491FB1"/>
    <w:rsid w:val="0049216B"/>
    <w:rsid w:val="0049240D"/>
    <w:rsid w:val="004928FA"/>
    <w:rsid w:val="00492927"/>
    <w:rsid w:val="00492940"/>
    <w:rsid w:val="00492C54"/>
    <w:rsid w:val="00492DB6"/>
    <w:rsid w:val="00492F28"/>
    <w:rsid w:val="00494383"/>
    <w:rsid w:val="0049443E"/>
    <w:rsid w:val="004947AE"/>
    <w:rsid w:val="004950C8"/>
    <w:rsid w:val="004951C4"/>
    <w:rsid w:val="00495313"/>
    <w:rsid w:val="004954A2"/>
    <w:rsid w:val="00495CE5"/>
    <w:rsid w:val="00496169"/>
    <w:rsid w:val="00496307"/>
    <w:rsid w:val="004967EA"/>
    <w:rsid w:val="00496BFD"/>
    <w:rsid w:val="00496F03"/>
    <w:rsid w:val="0049714B"/>
    <w:rsid w:val="00497414"/>
    <w:rsid w:val="0049765C"/>
    <w:rsid w:val="00497702"/>
    <w:rsid w:val="004978CD"/>
    <w:rsid w:val="00497F92"/>
    <w:rsid w:val="0049F146"/>
    <w:rsid w:val="004A001A"/>
    <w:rsid w:val="004A013F"/>
    <w:rsid w:val="004A041A"/>
    <w:rsid w:val="004A08DC"/>
    <w:rsid w:val="004A0D0D"/>
    <w:rsid w:val="004A0E4E"/>
    <w:rsid w:val="004A0F8A"/>
    <w:rsid w:val="004A10BA"/>
    <w:rsid w:val="004A152E"/>
    <w:rsid w:val="004A1B5E"/>
    <w:rsid w:val="004A1CE7"/>
    <w:rsid w:val="004A1EBB"/>
    <w:rsid w:val="004A1F78"/>
    <w:rsid w:val="004A20FF"/>
    <w:rsid w:val="004A239C"/>
    <w:rsid w:val="004A2761"/>
    <w:rsid w:val="004A29B2"/>
    <w:rsid w:val="004A2D26"/>
    <w:rsid w:val="004A2F85"/>
    <w:rsid w:val="004A30D2"/>
    <w:rsid w:val="004A3581"/>
    <w:rsid w:val="004A460B"/>
    <w:rsid w:val="004A4C6E"/>
    <w:rsid w:val="004A4E7F"/>
    <w:rsid w:val="004A51AF"/>
    <w:rsid w:val="004A5499"/>
    <w:rsid w:val="004A56A4"/>
    <w:rsid w:val="004A572B"/>
    <w:rsid w:val="004A59E1"/>
    <w:rsid w:val="004A5B9C"/>
    <w:rsid w:val="004A5C50"/>
    <w:rsid w:val="004A5D7D"/>
    <w:rsid w:val="004A5E5C"/>
    <w:rsid w:val="004A6038"/>
    <w:rsid w:val="004A60EE"/>
    <w:rsid w:val="004A6333"/>
    <w:rsid w:val="004A6529"/>
    <w:rsid w:val="004A6900"/>
    <w:rsid w:val="004A6A90"/>
    <w:rsid w:val="004A6DBE"/>
    <w:rsid w:val="004A6E6E"/>
    <w:rsid w:val="004A70FA"/>
    <w:rsid w:val="004A72CA"/>
    <w:rsid w:val="004A77FF"/>
    <w:rsid w:val="004A7A70"/>
    <w:rsid w:val="004A7ADC"/>
    <w:rsid w:val="004A7D7C"/>
    <w:rsid w:val="004B00FD"/>
    <w:rsid w:val="004B01C5"/>
    <w:rsid w:val="004B05B5"/>
    <w:rsid w:val="004B0809"/>
    <w:rsid w:val="004B0899"/>
    <w:rsid w:val="004B08DB"/>
    <w:rsid w:val="004B0A13"/>
    <w:rsid w:val="004B0E95"/>
    <w:rsid w:val="004B0F22"/>
    <w:rsid w:val="004B1101"/>
    <w:rsid w:val="004B18D8"/>
    <w:rsid w:val="004B1ABC"/>
    <w:rsid w:val="004B2520"/>
    <w:rsid w:val="004B29B7"/>
    <w:rsid w:val="004B2BA2"/>
    <w:rsid w:val="004B32FC"/>
    <w:rsid w:val="004B38D0"/>
    <w:rsid w:val="004B3C55"/>
    <w:rsid w:val="004B3C5B"/>
    <w:rsid w:val="004B3ED7"/>
    <w:rsid w:val="004B40E7"/>
    <w:rsid w:val="004B4DEA"/>
    <w:rsid w:val="004B4DFB"/>
    <w:rsid w:val="004B5425"/>
    <w:rsid w:val="004B55D7"/>
    <w:rsid w:val="004B5B6C"/>
    <w:rsid w:val="004B608A"/>
    <w:rsid w:val="004B6520"/>
    <w:rsid w:val="004B65F4"/>
    <w:rsid w:val="004B68E4"/>
    <w:rsid w:val="004B738E"/>
    <w:rsid w:val="004B7D59"/>
    <w:rsid w:val="004B7F44"/>
    <w:rsid w:val="004C0025"/>
    <w:rsid w:val="004C00AF"/>
    <w:rsid w:val="004C0492"/>
    <w:rsid w:val="004C07EC"/>
    <w:rsid w:val="004C0A0B"/>
    <w:rsid w:val="004C0F58"/>
    <w:rsid w:val="004C118D"/>
    <w:rsid w:val="004C1803"/>
    <w:rsid w:val="004C1A0D"/>
    <w:rsid w:val="004C1DAA"/>
    <w:rsid w:val="004C1FC8"/>
    <w:rsid w:val="004C2582"/>
    <w:rsid w:val="004C2774"/>
    <w:rsid w:val="004C27B8"/>
    <w:rsid w:val="004C2F41"/>
    <w:rsid w:val="004C36C2"/>
    <w:rsid w:val="004C3997"/>
    <w:rsid w:val="004C3AE7"/>
    <w:rsid w:val="004C3B89"/>
    <w:rsid w:val="004C4210"/>
    <w:rsid w:val="004C4322"/>
    <w:rsid w:val="004C46D7"/>
    <w:rsid w:val="004C4BEA"/>
    <w:rsid w:val="004C4F88"/>
    <w:rsid w:val="004C50C9"/>
    <w:rsid w:val="004C5361"/>
    <w:rsid w:val="004C5700"/>
    <w:rsid w:val="004C571E"/>
    <w:rsid w:val="004C5C07"/>
    <w:rsid w:val="004C5D1D"/>
    <w:rsid w:val="004C5D24"/>
    <w:rsid w:val="004C60A5"/>
    <w:rsid w:val="004C6297"/>
    <w:rsid w:val="004C67F5"/>
    <w:rsid w:val="004C6CF1"/>
    <w:rsid w:val="004C7308"/>
    <w:rsid w:val="004C7E57"/>
    <w:rsid w:val="004D03FD"/>
    <w:rsid w:val="004D0492"/>
    <w:rsid w:val="004D0E3D"/>
    <w:rsid w:val="004D0EC5"/>
    <w:rsid w:val="004D1071"/>
    <w:rsid w:val="004D1B0A"/>
    <w:rsid w:val="004D20D4"/>
    <w:rsid w:val="004D2669"/>
    <w:rsid w:val="004D2FD2"/>
    <w:rsid w:val="004D3271"/>
    <w:rsid w:val="004D346D"/>
    <w:rsid w:val="004D359C"/>
    <w:rsid w:val="004D3784"/>
    <w:rsid w:val="004D3804"/>
    <w:rsid w:val="004D3A43"/>
    <w:rsid w:val="004D41BE"/>
    <w:rsid w:val="004D4565"/>
    <w:rsid w:val="004D48A2"/>
    <w:rsid w:val="004D4E7C"/>
    <w:rsid w:val="004D506C"/>
    <w:rsid w:val="004D5187"/>
    <w:rsid w:val="004D55A8"/>
    <w:rsid w:val="004D564F"/>
    <w:rsid w:val="004D5820"/>
    <w:rsid w:val="004D5AED"/>
    <w:rsid w:val="004D60CC"/>
    <w:rsid w:val="004D6232"/>
    <w:rsid w:val="004D6500"/>
    <w:rsid w:val="004D659B"/>
    <w:rsid w:val="004D65D9"/>
    <w:rsid w:val="004D6706"/>
    <w:rsid w:val="004D6860"/>
    <w:rsid w:val="004D6D02"/>
    <w:rsid w:val="004D7068"/>
    <w:rsid w:val="004D71A8"/>
    <w:rsid w:val="004D72A6"/>
    <w:rsid w:val="004D793E"/>
    <w:rsid w:val="004D7D6D"/>
    <w:rsid w:val="004D7EFF"/>
    <w:rsid w:val="004E082F"/>
    <w:rsid w:val="004E0BE5"/>
    <w:rsid w:val="004E0D59"/>
    <w:rsid w:val="004E115C"/>
    <w:rsid w:val="004E1163"/>
    <w:rsid w:val="004E11FC"/>
    <w:rsid w:val="004E16C3"/>
    <w:rsid w:val="004E1E35"/>
    <w:rsid w:val="004E2A85"/>
    <w:rsid w:val="004E3498"/>
    <w:rsid w:val="004E3772"/>
    <w:rsid w:val="004E3A82"/>
    <w:rsid w:val="004E3B76"/>
    <w:rsid w:val="004E4027"/>
    <w:rsid w:val="004E405C"/>
    <w:rsid w:val="004E4BC1"/>
    <w:rsid w:val="004E5A34"/>
    <w:rsid w:val="004E5DA5"/>
    <w:rsid w:val="004E5DFA"/>
    <w:rsid w:val="004E6180"/>
    <w:rsid w:val="004E6B49"/>
    <w:rsid w:val="004E70A2"/>
    <w:rsid w:val="004E71FA"/>
    <w:rsid w:val="004E7A81"/>
    <w:rsid w:val="004F024B"/>
    <w:rsid w:val="004F056D"/>
    <w:rsid w:val="004F057E"/>
    <w:rsid w:val="004F0B8E"/>
    <w:rsid w:val="004F0C77"/>
    <w:rsid w:val="004F0FA5"/>
    <w:rsid w:val="004F105A"/>
    <w:rsid w:val="004F11CE"/>
    <w:rsid w:val="004F197D"/>
    <w:rsid w:val="004F1C7A"/>
    <w:rsid w:val="004F22F6"/>
    <w:rsid w:val="004F26B1"/>
    <w:rsid w:val="004F2705"/>
    <w:rsid w:val="004F27CF"/>
    <w:rsid w:val="004F2A4E"/>
    <w:rsid w:val="004F321E"/>
    <w:rsid w:val="004F377F"/>
    <w:rsid w:val="004F38A4"/>
    <w:rsid w:val="004F3A78"/>
    <w:rsid w:val="004F3D86"/>
    <w:rsid w:val="004F3DF7"/>
    <w:rsid w:val="004F3E9F"/>
    <w:rsid w:val="004F3ED1"/>
    <w:rsid w:val="004F409A"/>
    <w:rsid w:val="004F42C9"/>
    <w:rsid w:val="004F4328"/>
    <w:rsid w:val="004F4339"/>
    <w:rsid w:val="004F44BF"/>
    <w:rsid w:val="004F46BE"/>
    <w:rsid w:val="004F48A3"/>
    <w:rsid w:val="004F4F18"/>
    <w:rsid w:val="004F51D3"/>
    <w:rsid w:val="004F5BAE"/>
    <w:rsid w:val="004F5E3C"/>
    <w:rsid w:val="004F5F1D"/>
    <w:rsid w:val="004F5FEC"/>
    <w:rsid w:val="004F6880"/>
    <w:rsid w:val="004F6BD1"/>
    <w:rsid w:val="004F6C7C"/>
    <w:rsid w:val="004F6D65"/>
    <w:rsid w:val="004F6F62"/>
    <w:rsid w:val="004F705E"/>
    <w:rsid w:val="004F73BA"/>
    <w:rsid w:val="004F74EB"/>
    <w:rsid w:val="004F7685"/>
    <w:rsid w:val="004F7749"/>
    <w:rsid w:val="004F7B66"/>
    <w:rsid w:val="004F7CBB"/>
    <w:rsid w:val="00500A48"/>
    <w:rsid w:val="00501049"/>
    <w:rsid w:val="00501591"/>
    <w:rsid w:val="005019DE"/>
    <w:rsid w:val="00501AD4"/>
    <w:rsid w:val="00501E1E"/>
    <w:rsid w:val="00501ED5"/>
    <w:rsid w:val="0050222A"/>
    <w:rsid w:val="00502612"/>
    <w:rsid w:val="0050287D"/>
    <w:rsid w:val="0050289B"/>
    <w:rsid w:val="005029A0"/>
    <w:rsid w:val="00502FDE"/>
    <w:rsid w:val="0050318C"/>
    <w:rsid w:val="005031F3"/>
    <w:rsid w:val="00503200"/>
    <w:rsid w:val="00503AD0"/>
    <w:rsid w:val="00503E6E"/>
    <w:rsid w:val="00504293"/>
    <w:rsid w:val="005048FA"/>
    <w:rsid w:val="00504B2B"/>
    <w:rsid w:val="00504C1B"/>
    <w:rsid w:val="00504E67"/>
    <w:rsid w:val="0050516F"/>
    <w:rsid w:val="0050544D"/>
    <w:rsid w:val="00505633"/>
    <w:rsid w:val="00505D95"/>
    <w:rsid w:val="00505EDA"/>
    <w:rsid w:val="00506161"/>
    <w:rsid w:val="0050628C"/>
    <w:rsid w:val="005062CA"/>
    <w:rsid w:val="005067B9"/>
    <w:rsid w:val="005068E2"/>
    <w:rsid w:val="0050691C"/>
    <w:rsid w:val="00506B64"/>
    <w:rsid w:val="00506B89"/>
    <w:rsid w:val="00506F5E"/>
    <w:rsid w:val="00506F81"/>
    <w:rsid w:val="0050723C"/>
    <w:rsid w:val="00507875"/>
    <w:rsid w:val="00507A2E"/>
    <w:rsid w:val="00507C7D"/>
    <w:rsid w:val="00507FC2"/>
    <w:rsid w:val="00510465"/>
    <w:rsid w:val="00510578"/>
    <w:rsid w:val="005105E8"/>
    <w:rsid w:val="0051088D"/>
    <w:rsid w:val="005108CD"/>
    <w:rsid w:val="00510930"/>
    <w:rsid w:val="005109C7"/>
    <w:rsid w:val="00511005"/>
    <w:rsid w:val="00511085"/>
    <w:rsid w:val="0051116E"/>
    <w:rsid w:val="005116D3"/>
    <w:rsid w:val="00511E63"/>
    <w:rsid w:val="00511EBB"/>
    <w:rsid w:val="00512354"/>
    <w:rsid w:val="0051288E"/>
    <w:rsid w:val="00512D63"/>
    <w:rsid w:val="005134C8"/>
    <w:rsid w:val="0051387D"/>
    <w:rsid w:val="00513D4C"/>
    <w:rsid w:val="00514D07"/>
    <w:rsid w:val="00514DA8"/>
    <w:rsid w:val="00515334"/>
    <w:rsid w:val="00515583"/>
    <w:rsid w:val="00515605"/>
    <w:rsid w:val="00515791"/>
    <w:rsid w:val="005157D9"/>
    <w:rsid w:val="00515DCB"/>
    <w:rsid w:val="005163BD"/>
    <w:rsid w:val="00516943"/>
    <w:rsid w:val="00516E3A"/>
    <w:rsid w:val="005200F2"/>
    <w:rsid w:val="00520194"/>
    <w:rsid w:val="0052036B"/>
    <w:rsid w:val="00520874"/>
    <w:rsid w:val="005209B4"/>
    <w:rsid w:val="00520A65"/>
    <w:rsid w:val="00521278"/>
    <w:rsid w:val="00521403"/>
    <w:rsid w:val="0052144E"/>
    <w:rsid w:val="0052150B"/>
    <w:rsid w:val="00521B22"/>
    <w:rsid w:val="0052215B"/>
    <w:rsid w:val="0052223E"/>
    <w:rsid w:val="0052291D"/>
    <w:rsid w:val="00522E1F"/>
    <w:rsid w:val="0052301F"/>
    <w:rsid w:val="00523544"/>
    <w:rsid w:val="00523CC2"/>
    <w:rsid w:val="0052425D"/>
    <w:rsid w:val="0052455B"/>
    <w:rsid w:val="00524642"/>
    <w:rsid w:val="005247CD"/>
    <w:rsid w:val="00524A3B"/>
    <w:rsid w:val="00524F29"/>
    <w:rsid w:val="0052513E"/>
    <w:rsid w:val="00525944"/>
    <w:rsid w:val="00525946"/>
    <w:rsid w:val="00525BA8"/>
    <w:rsid w:val="00525C18"/>
    <w:rsid w:val="00525E57"/>
    <w:rsid w:val="00525F1C"/>
    <w:rsid w:val="00526029"/>
    <w:rsid w:val="005263D3"/>
    <w:rsid w:val="0052663F"/>
    <w:rsid w:val="005267B2"/>
    <w:rsid w:val="00526850"/>
    <w:rsid w:val="00526975"/>
    <w:rsid w:val="005271CB"/>
    <w:rsid w:val="0052744D"/>
    <w:rsid w:val="005277AA"/>
    <w:rsid w:val="00527AEB"/>
    <w:rsid w:val="00527B63"/>
    <w:rsid w:val="00527FE9"/>
    <w:rsid w:val="005304B9"/>
    <w:rsid w:val="00531AB0"/>
    <w:rsid w:val="00531BF7"/>
    <w:rsid w:val="00531D6B"/>
    <w:rsid w:val="00532099"/>
    <w:rsid w:val="00532934"/>
    <w:rsid w:val="00532A63"/>
    <w:rsid w:val="005340CE"/>
    <w:rsid w:val="00534585"/>
    <w:rsid w:val="0053463E"/>
    <w:rsid w:val="005347AC"/>
    <w:rsid w:val="005353AF"/>
    <w:rsid w:val="00535C17"/>
    <w:rsid w:val="005366B5"/>
    <w:rsid w:val="00536848"/>
    <w:rsid w:val="00536B9F"/>
    <w:rsid w:val="00536BAA"/>
    <w:rsid w:val="00536BC0"/>
    <w:rsid w:val="005375B0"/>
    <w:rsid w:val="00537795"/>
    <w:rsid w:val="0053784E"/>
    <w:rsid w:val="00537882"/>
    <w:rsid w:val="00537914"/>
    <w:rsid w:val="00537B0B"/>
    <w:rsid w:val="00540221"/>
    <w:rsid w:val="00540642"/>
    <w:rsid w:val="0054072E"/>
    <w:rsid w:val="00540A6C"/>
    <w:rsid w:val="005414FF"/>
    <w:rsid w:val="005418CB"/>
    <w:rsid w:val="00542180"/>
    <w:rsid w:val="005421C5"/>
    <w:rsid w:val="00542CD8"/>
    <w:rsid w:val="00542CFD"/>
    <w:rsid w:val="00542D16"/>
    <w:rsid w:val="00542D4C"/>
    <w:rsid w:val="005432AD"/>
    <w:rsid w:val="005432CF"/>
    <w:rsid w:val="00543322"/>
    <w:rsid w:val="00543371"/>
    <w:rsid w:val="00543589"/>
    <w:rsid w:val="005436DB"/>
    <w:rsid w:val="00543DFB"/>
    <w:rsid w:val="00544002"/>
    <w:rsid w:val="0054414D"/>
    <w:rsid w:val="005441C1"/>
    <w:rsid w:val="00544DB0"/>
    <w:rsid w:val="00544DBB"/>
    <w:rsid w:val="005451C4"/>
    <w:rsid w:val="0054539E"/>
    <w:rsid w:val="0054565D"/>
    <w:rsid w:val="00546C8C"/>
    <w:rsid w:val="00546F28"/>
    <w:rsid w:val="005478C5"/>
    <w:rsid w:val="00547CA0"/>
    <w:rsid w:val="00550081"/>
    <w:rsid w:val="00550152"/>
    <w:rsid w:val="005502A5"/>
    <w:rsid w:val="00550E8C"/>
    <w:rsid w:val="00551011"/>
    <w:rsid w:val="005511E1"/>
    <w:rsid w:val="005512EF"/>
    <w:rsid w:val="0055157D"/>
    <w:rsid w:val="005515C3"/>
    <w:rsid w:val="00551981"/>
    <w:rsid w:val="00551D58"/>
    <w:rsid w:val="0055207E"/>
    <w:rsid w:val="00552204"/>
    <w:rsid w:val="0055235B"/>
    <w:rsid w:val="005525E2"/>
    <w:rsid w:val="00552726"/>
    <w:rsid w:val="0055300A"/>
    <w:rsid w:val="00553458"/>
    <w:rsid w:val="0055358C"/>
    <w:rsid w:val="005539CF"/>
    <w:rsid w:val="00554415"/>
    <w:rsid w:val="0055467A"/>
    <w:rsid w:val="00554877"/>
    <w:rsid w:val="00555398"/>
    <w:rsid w:val="005555A0"/>
    <w:rsid w:val="005559C6"/>
    <w:rsid w:val="00555F83"/>
    <w:rsid w:val="00555F9B"/>
    <w:rsid w:val="00556342"/>
    <w:rsid w:val="0055693B"/>
    <w:rsid w:val="00556DB5"/>
    <w:rsid w:val="0055722F"/>
    <w:rsid w:val="00557280"/>
    <w:rsid w:val="005576A8"/>
    <w:rsid w:val="00557B2F"/>
    <w:rsid w:val="00557FF1"/>
    <w:rsid w:val="005605AC"/>
    <w:rsid w:val="005607E5"/>
    <w:rsid w:val="00560A36"/>
    <w:rsid w:val="00560B1B"/>
    <w:rsid w:val="00561159"/>
    <w:rsid w:val="005615F0"/>
    <w:rsid w:val="00561990"/>
    <w:rsid w:val="00561C78"/>
    <w:rsid w:val="0056259A"/>
    <w:rsid w:val="005627EF"/>
    <w:rsid w:val="005633B8"/>
    <w:rsid w:val="005633D6"/>
    <w:rsid w:val="00563596"/>
    <w:rsid w:val="00563844"/>
    <w:rsid w:val="00563AE3"/>
    <w:rsid w:val="00564013"/>
    <w:rsid w:val="00564951"/>
    <w:rsid w:val="00564C97"/>
    <w:rsid w:val="005650CA"/>
    <w:rsid w:val="005654E5"/>
    <w:rsid w:val="005663A0"/>
    <w:rsid w:val="00566501"/>
    <w:rsid w:val="00566809"/>
    <w:rsid w:val="005669BE"/>
    <w:rsid w:val="0056756F"/>
    <w:rsid w:val="0056797A"/>
    <w:rsid w:val="00567A5D"/>
    <w:rsid w:val="00567A95"/>
    <w:rsid w:val="00567B39"/>
    <w:rsid w:val="00570071"/>
    <w:rsid w:val="00570626"/>
    <w:rsid w:val="00570995"/>
    <w:rsid w:val="00570A29"/>
    <w:rsid w:val="00570C3E"/>
    <w:rsid w:val="00570EAB"/>
    <w:rsid w:val="005711B6"/>
    <w:rsid w:val="005715D9"/>
    <w:rsid w:val="005720E9"/>
    <w:rsid w:val="00572888"/>
    <w:rsid w:val="00573221"/>
    <w:rsid w:val="00573371"/>
    <w:rsid w:val="00573531"/>
    <w:rsid w:val="00573BE2"/>
    <w:rsid w:val="00573C44"/>
    <w:rsid w:val="005740CA"/>
    <w:rsid w:val="0057418B"/>
    <w:rsid w:val="0057424E"/>
    <w:rsid w:val="005743C6"/>
    <w:rsid w:val="00574C8E"/>
    <w:rsid w:val="005753D7"/>
    <w:rsid w:val="00575A7B"/>
    <w:rsid w:val="00575CFE"/>
    <w:rsid w:val="005767C2"/>
    <w:rsid w:val="00576B45"/>
    <w:rsid w:val="00576D0B"/>
    <w:rsid w:val="00576D4D"/>
    <w:rsid w:val="005771B4"/>
    <w:rsid w:val="005772D7"/>
    <w:rsid w:val="00577BC8"/>
    <w:rsid w:val="00577C19"/>
    <w:rsid w:val="005803D1"/>
    <w:rsid w:val="00580A33"/>
    <w:rsid w:val="0058119C"/>
    <w:rsid w:val="005812B9"/>
    <w:rsid w:val="00581431"/>
    <w:rsid w:val="00581964"/>
    <w:rsid w:val="00581C8B"/>
    <w:rsid w:val="00582034"/>
    <w:rsid w:val="005821F3"/>
    <w:rsid w:val="005823BD"/>
    <w:rsid w:val="0058269E"/>
    <w:rsid w:val="005826F1"/>
    <w:rsid w:val="005826FA"/>
    <w:rsid w:val="0058278C"/>
    <w:rsid w:val="005828B2"/>
    <w:rsid w:val="005837D4"/>
    <w:rsid w:val="005838FF"/>
    <w:rsid w:val="00583A3F"/>
    <w:rsid w:val="00583C21"/>
    <w:rsid w:val="0058411A"/>
    <w:rsid w:val="00584541"/>
    <w:rsid w:val="005847C1"/>
    <w:rsid w:val="00584EB2"/>
    <w:rsid w:val="00584F56"/>
    <w:rsid w:val="005850F0"/>
    <w:rsid w:val="00585188"/>
    <w:rsid w:val="00585772"/>
    <w:rsid w:val="00585784"/>
    <w:rsid w:val="00585C9B"/>
    <w:rsid w:val="00585CF4"/>
    <w:rsid w:val="00585DC7"/>
    <w:rsid w:val="005869AF"/>
    <w:rsid w:val="00586CC6"/>
    <w:rsid w:val="00586D1A"/>
    <w:rsid w:val="00586D2F"/>
    <w:rsid w:val="00586F22"/>
    <w:rsid w:val="0058700D"/>
    <w:rsid w:val="005871E6"/>
    <w:rsid w:val="00587792"/>
    <w:rsid w:val="00587BD9"/>
    <w:rsid w:val="00587DC3"/>
    <w:rsid w:val="00587DFD"/>
    <w:rsid w:val="00587FEF"/>
    <w:rsid w:val="005902E5"/>
    <w:rsid w:val="005907E9"/>
    <w:rsid w:val="00590F1B"/>
    <w:rsid w:val="005912E5"/>
    <w:rsid w:val="00591474"/>
    <w:rsid w:val="005920F9"/>
    <w:rsid w:val="00592386"/>
    <w:rsid w:val="00592966"/>
    <w:rsid w:val="00592D29"/>
    <w:rsid w:val="00593147"/>
    <w:rsid w:val="005931E0"/>
    <w:rsid w:val="005935FB"/>
    <w:rsid w:val="005937EF"/>
    <w:rsid w:val="00593B4C"/>
    <w:rsid w:val="005940F0"/>
    <w:rsid w:val="005945F8"/>
    <w:rsid w:val="00594B06"/>
    <w:rsid w:val="005956F7"/>
    <w:rsid w:val="00595970"/>
    <w:rsid w:val="00596069"/>
    <w:rsid w:val="0059641A"/>
    <w:rsid w:val="005964BE"/>
    <w:rsid w:val="00596543"/>
    <w:rsid w:val="0059663E"/>
    <w:rsid w:val="005966DB"/>
    <w:rsid w:val="005969ED"/>
    <w:rsid w:val="00596BD8"/>
    <w:rsid w:val="00596E46"/>
    <w:rsid w:val="00597079"/>
    <w:rsid w:val="00597A15"/>
    <w:rsid w:val="00597D9E"/>
    <w:rsid w:val="005A0101"/>
    <w:rsid w:val="005A0483"/>
    <w:rsid w:val="005A08FF"/>
    <w:rsid w:val="005A09F3"/>
    <w:rsid w:val="005A09FC"/>
    <w:rsid w:val="005A0FFE"/>
    <w:rsid w:val="005A1EC5"/>
    <w:rsid w:val="005A2665"/>
    <w:rsid w:val="005A279E"/>
    <w:rsid w:val="005A2A9F"/>
    <w:rsid w:val="005A2E7C"/>
    <w:rsid w:val="005A3645"/>
    <w:rsid w:val="005A3A6A"/>
    <w:rsid w:val="005A3AE6"/>
    <w:rsid w:val="005A40AD"/>
    <w:rsid w:val="005A493B"/>
    <w:rsid w:val="005A4A8B"/>
    <w:rsid w:val="005A4B69"/>
    <w:rsid w:val="005A581F"/>
    <w:rsid w:val="005A588A"/>
    <w:rsid w:val="005A5945"/>
    <w:rsid w:val="005A5AFA"/>
    <w:rsid w:val="005A5C0D"/>
    <w:rsid w:val="005A604C"/>
    <w:rsid w:val="005A63FF"/>
    <w:rsid w:val="005A6628"/>
    <w:rsid w:val="005A674E"/>
    <w:rsid w:val="005A69AB"/>
    <w:rsid w:val="005A6D7E"/>
    <w:rsid w:val="005A6DC4"/>
    <w:rsid w:val="005A6F4A"/>
    <w:rsid w:val="005A73D7"/>
    <w:rsid w:val="005A77B5"/>
    <w:rsid w:val="005A7C40"/>
    <w:rsid w:val="005A7CFE"/>
    <w:rsid w:val="005A7F42"/>
    <w:rsid w:val="005B00C2"/>
    <w:rsid w:val="005B00F7"/>
    <w:rsid w:val="005B0236"/>
    <w:rsid w:val="005B0476"/>
    <w:rsid w:val="005B0494"/>
    <w:rsid w:val="005B0768"/>
    <w:rsid w:val="005B0C0D"/>
    <w:rsid w:val="005B0CB7"/>
    <w:rsid w:val="005B0EE9"/>
    <w:rsid w:val="005B0FA8"/>
    <w:rsid w:val="005B0FE0"/>
    <w:rsid w:val="005B1295"/>
    <w:rsid w:val="005B16C6"/>
    <w:rsid w:val="005B330E"/>
    <w:rsid w:val="005B3316"/>
    <w:rsid w:val="005B3DDE"/>
    <w:rsid w:val="005B4053"/>
    <w:rsid w:val="005B409B"/>
    <w:rsid w:val="005B44A5"/>
    <w:rsid w:val="005B48AD"/>
    <w:rsid w:val="005B4908"/>
    <w:rsid w:val="005B4A70"/>
    <w:rsid w:val="005B4B0A"/>
    <w:rsid w:val="005B5B38"/>
    <w:rsid w:val="005B5BBE"/>
    <w:rsid w:val="005B5D88"/>
    <w:rsid w:val="005B6180"/>
    <w:rsid w:val="005B657E"/>
    <w:rsid w:val="005B6936"/>
    <w:rsid w:val="005B6937"/>
    <w:rsid w:val="005B6B45"/>
    <w:rsid w:val="005B6DFF"/>
    <w:rsid w:val="005B6E1A"/>
    <w:rsid w:val="005B6EE3"/>
    <w:rsid w:val="005B73C1"/>
    <w:rsid w:val="005B75A0"/>
    <w:rsid w:val="005B7D6B"/>
    <w:rsid w:val="005B7D78"/>
    <w:rsid w:val="005B7EAF"/>
    <w:rsid w:val="005B7F74"/>
    <w:rsid w:val="005C00CF"/>
    <w:rsid w:val="005C029F"/>
    <w:rsid w:val="005C02FA"/>
    <w:rsid w:val="005C04A0"/>
    <w:rsid w:val="005C08D2"/>
    <w:rsid w:val="005C08E0"/>
    <w:rsid w:val="005C0A56"/>
    <w:rsid w:val="005C0ADA"/>
    <w:rsid w:val="005C0C0B"/>
    <w:rsid w:val="005C0E55"/>
    <w:rsid w:val="005C0F22"/>
    <w:rsid w:val="005C10C9"/>
    <w:rsid w:val="005C1381"/>
    <w:rsid w:val="005C1AEE"/>
    <w:rsid w:val="005C214B"/>
    <w:rsid w:val="005C2B23"/>
    <w:rsid w:val="005C2D8E"/>
    <w:rsid w:val="005C3198"/>
    <w:rsid w:val="005C31A8"/>
    <w:rsid w:val="005C370A"/>
    <w:rsid w:val="005C3756"/>
    <w:rsid w:val="005C3AC3"/>
    <w:rsid w:val="005C3BE5"/>
    <w:rsid w:val="005C3F64"/>
    <w:rsid w:val="005C446D"/>
    <w:rsid w:val="005C45E6"/>
    <w:rsid w:val="005C4621"/>
    <w:rsid w:val="005C4989"/>
    <w:rsid w:val="005C4C7F"/>
    <w:rsid w:val="005C4E5C"/>
    <w:rsid w:val="005C4E5F"/>
    <w:rsid w:val="005C4FC7"/>
    <w:rsid w:val="005C5084"/>
    <w:rsid w:val="005C5547"/>
    <w:rsid w:val="005C5585"/>
    <w:rsid w:val="005C5B4A"/>
    <w:rsid w:val="005C5D73"/>
    <w:rsid w:val="005C5EFB"/>
    <w:rsid w:val="005C6148"/>
    <w:rsid w:val="005C6504"/>
    <w:rsid w:val="005C6655"/>
    <w:rsid w:val="005C671C"/>
    <w:rsid w:val="005C6A77"/>
    <w:rsid w:val="005C6C31"/>
    <w:rsid w:val="005C6E84"/>
    <w:rsid w:val="005C7EA3"/>
    <w:rsid w:val="005D0003"/>
    <w:rsid w:val="005D00E3"/>
    <w:rsid w:val="005D016E"/>
    <w:rsid w:val="005D031B"/>
    <w:rsid w:val="005D0AEE"/>
    <w:rsid w:val="005D0B47"/>
    <w:rsid w:val="005D11E0"/>
    <w:rsid w:val="005D1275"/>
    <w:rsid w:val="005D14B5"/>
    <w:rsid w:val="005D1BA0"/>
    <w:rsid w:val="005D1CAB"/>
    <w:rsid w:val="005D21AE"/>
    <w:rsid w:val="005D2658"/>
    <w:rsid w:val="005D2D12"/>
    <w:rsid w:val="005D2E7E"/>
    <w:rsid w:val="005D324E"/>
    <w:rsid w:val="005D3ADE"/>
    <w:rsid w:val="005D3B20"/>
    <w:rsid w:val="005D3C38"/>
    <w:rsid w:val="005D3D38"/>
    <w:rsid w:val="005D3E8B"/>
    <w:rsid w:val="005D3F40"/>
    <w:rsid w:val="005D41E1"/>
    <w:rsid w:val="005D4260"/>
    <w:rsid w:val="005D487A"/>
    <w:rsid w:val="005D4EB3"/>
    <w:rsid w:val="005D525B"/>
    <w:rsid w:val="005D53C3"/>
    <w:rsid w:val="005D561C"/>
    <w:rsid w:val="005D5777"/>
    <w:rsid w:val="005D5F20"/>
    <w:rsid w:val="005D5F8C"/>
    <w:rsid w:val="005D621E"/>
    <w:rsid w:val="005D6949"/>
    <w:rsid w:val="005D6C17"/>
    <w:rsid w:val="005D735F"/>
    <w:rsid w:val="005D74AD"/>
    <w:rsid w:val="005D7747"/>
    <w:rsid w:val="005D777C"/>
    <w:rsid w:val="005D7A2D"/>
    <w:rsid w:val="005D7DD4"/>
    <w:rsid w:val="005E0475"/>
    <w:rsid w:val="005E06AD"/>
    <w:rsid w:val="005E1026"/>
    <w:rsid w:val="005E1092"/>
    <w:rsid w:val="005E11A7"/>
    <w:rsid w:val="005E12EB"/>
    <w:rsid w:val="005E1810"/>
    <w:rsid w:val="005E2847"/>
    <w:rsid w:val="005E29CD"/>
    <w:rsid w:val="005E2B7C"/>
    <w:rsid w:val="005E31AD"/>
    <w:rsid w:val="005E3425"/>
    <w:rsid w:val="005E35B8"/>
    <w:rsid w:val="005E3896"/>
    <w:rsid w:val="005E3969"/>
    <w:rsid w:val="005E417D"/>
    <w:rsid w:val="005E425C"/>
    <w:rsid w:val="005E4288"/>
    <w:rsid w:val="005E48B8"/>
    <w:rsid w:val="005E4EC0"/>
    <w:rsid w:val="005E52A0"/>
    <w:rsid w:val="005E52F4"/>
    <w:rsid w:val="005E540A"/>
    <w:rsid w:val="005E5460"/>
    <w:rsid w:val="005E5729"/>
    <w:rsid w:val="005E5E71"/>
    <w:rsid w:val="005E60B3"/>
    <w:rsid w:val="005E62FC"/>
    <w:rsid w:val="005E6883"/>
    <w:rsid w:val="005E6AA9"/>
    <w:rsid w:val="005E6B19"/>
    <w:rsid w:val="005E6CAD"/>
    <w:rsid w:val="005E6D3B"/>
    <w:rsid w:val="005E6FF7"/>
    <w:rsid w:val="005E748A"/>
    <w:rsid w:val="005E7A59"/>
    <w:rsid w:val="005E7E5A"/>
    <w:rsid w:val="005E7F03"/>
    <w:rsid w:val="005F02BF"/>
    <w:rsid w:val="005F03E0"/>
    <w:rsid w:val="005F0668"/>
    <w:rsid w:val="005F0774"/>
    <w:rsid w:val="005F07C3"/>
    <w:rsid w:val="005F0901"/>
    <w:rsid w:val="005F0C12"/>
    <w:rsid w:val="005F0E63"/>
    <w:rsid w:val="005F1206"/>
    <w:rsid w:val="005F12D1"/>
    <w:rsid w:val="005F1C0D"/>
    <w:rsid w:val="005F205B"/>
    <w:rsid w:val="005F2303"/>
    <w:rsid w:val="005F2310"/>
    <w:rsid w:val="005F27E0"/>
    <w:rsid w:val="005F2E8B"/>
    <w:rsid w:val="005F2F4E"/>
    <w:rsid w:val="005F37E5"/>
    <w:rsid w:val="005F3C0F"/>
    <w:rsid w:val="005F3DEE"/>
    <w:rsid w:val="005F4619"/>
    <w:rsid w:val="005F4C63"/>
    <w:rsid w:val="005F4D8C"/>
    <w:rsid w:val="005F4E7C"/>
    <w:rsid w:val="005F4F36"/>
    <w:rsid w:val="005F5499"/>
    <w:rsid w:val="005F54FC"/>
    <w:rsid w:val="005F559A"/>
    <w:rsid w:val="005F589B"/>
    <w:rsid w:val="005F59FD"/>
    <w:rsid w:val="005F5D71"/>
    <w:rsid w:val="005F6154"/>
    <w:rsid w:val="005F628F"/>
    <w:rsid w:val="005F7099"/>
    <w:rsid w:val="005F7E29"/>
    <w:rsid w:val="00600307"/>
    <w:rsid w:val="00600347"/>
    <w:rsid w:val="006005DD"/>
    <w:rsid w:val="00600999"/>
    <w:rsid w:val="00600BA8"/>
    <w:rsid w:val="00600F7F"/>
    <w:rsid w:val="0060114D"/>
    <w:rsid w:val="0060163E"/>
    <w:rsid w:val="00601747"/>
    <w:rsid w:val="00601869"/>
    <w:rsid w:val="006025A7"/>
    <w:rsid w:val="00602E4E"/>
    <w:rsid w:val="0060300D"/>
    <w:rsid w:val="00603470"/>
    <w:rsid w:val="00603651"/>
    <w:rsid w:val="00603B9C"/>
    <w:rsid w:val="00603D70"/>
    <w:rsid w:val="0060412C"/>
    <w:rsid w:val="006051A2"/>
    <w:rsid w:val="0060524F"/>
    <w:rsid w:val="006052E6"/>
    <w:rsid w:val="00605784"/>
    <w:rsid w:val="00605B57"/>
    <w:rsid w:val="00606653"/>
    <w:rsid w:val="00606662"/>
    <w:rsid w:val="006069F8"/>
    <w:rsid w:val="00607280"/>
    <w:rsid w:val="0060732F"/>
    <w:rsid w:val="00607500"/>
    <w:rsid w:val="00607D9D"/>
    <w:rsid w:val="00607E63"/>
    <w:rsid w:val="00607E9D"/>
    <w:rsid w:val="00607F13"/>
    <w:rsid w:val="00610118"/>
    <w:rsid w:val="0061024F"/>
    <w:rsid w:val="00610351"/>
    <w:rsid w:val="0061047F"/>
    <w:rsid w:val="00610537"/>
    <w:rsid w:val="006106C6"/>
    <w:rsid w:val="00610C5F"/>
    <w:rsid w:val="00611018"/>
    <w:rsid w:val="006110BD"/>
    <w:rsid w:val="00611785"/>
    <w:rsid w:val="0061198B"/>
    <w:rsid w:val="00611C4E"/>
    <w:rsid w:val="00611FC7"/>
    <w:rsid w:val="0061203E"/>
    <w:rsid w:val="00612359"/>
    <w:rsid w:val="006128A1"/>
    <w:rsid w:val="00612A92"/>
    <w:rsid w:val="00612FF7"/>
    <w:rsid w:val="006131C7"/>
    <w:rsid w:val="0061366A"/>
    <w:rsid w:val="00613740"/>
    <w:rsid w:val="0061391E"/>
    <w:rsid w:val="00613F94"/>
    <w:rsid w:val="00613FB6"/>
    <w:rsid w:val="00613FF8"/>
    <w:rsid w:val="0061446F"/>
    <w:rsid w:val="0061503A"/>
    <w:rsid w:val="006154B6"/>
    <w:rsid w:val="00615565"/>
    <w:rsid w:val="00615779"/>
    <w:rsid w:val="006157E4"/>
    <w:rsid w:val="00615AA9"/>
    <w:rsid w:val="00615AE1"/>
    <w:rsid w:val="0061606F"/>
    <w:rsid w:val="006161C6"/>
    <w:rsid w:val="0061681D"/>
    <w:rsid w:val="00616F89"/>
    <w:rsid w:val="00617388"/>
    <w:rsid w:val="006174D1"/>
    <w:rsid w:val="0061766A"/>
    <w:rsid w:val="00617944"/>
    <w:rsid w:val="00617BE4"/>
    <w:rsid w:val="00617EAC"/>
    <w:rsid w:val="00617FFD"/>
    <w:rsid w:val="006200AE"/>
    <w:rsid w:val="006202E9"/>
    <w:rsid w:val="006203BF"/>
    <w:rsid w:val="00620A53"/>
    <w:rsid w:val="00620AE4"/>
    <w:rsid w:val="00621542"/>
    <w:rsid w:val="00621C1E"/>
    <w:rsid w:val="00622032"/>
    <w:rsid w:val="006222DC"/>
    <w:rsid w:val="00622BE4"/>
    <w:rsid w:val="00622D3C"/>
    <w:rsid w:val="006235FE"/>
    <w:rsid w:val="00623B97"/>
    <w:rsid w:val="00623EA4"/>
    <w:rsid w:val="0062409C"/>
    <w:rsid w:val="00624230"/>
    <w:rsid w:val="00624C91"/>
    <w:rsid w:val="006258A7"/>
    <w:rsid w:val="00626111"/>
    <w:rsid w:val="006262A3"/>
    <w:rsid w:val="00626645"/>
    <w:rsid w:val="00626FE9"/>
    <w:rsid w:val="006273DF"/>
    <w:rsid w:val="00627451"/>
    <w:rsid w:val="006276CF"/>
    <w:rsid w:val="00627724"/>
    <w:rsid w:val="00627943"/>
    <w:rsid w:val="00627AA3"/>
    <w:rsid w:val="00627AB5"/>
    <w:rsid w:val="00627B34"/>
    <w:rsid w:val="00627F16"/>
    <w:rsid w:val="00630341"/>
    <w:rsid w:val="0063036E"/>
    <w:rsid w:val="0063061A"/>
    <w:rsid w:val="00630B94"/>
    <w:rsid w:val="00630CDC"/>
    <w:rsid w:val="0063134F"/>
    <w:rsid w:val="006313C1"/>
    <w:rsid w:val="00631BCF"/>
    <w:rsid w:val="00631C76"/>
    <w:rsid w:val="0063223A"/>
    <w:rsid w:val="0063227C"/>
    <w:rsid w:val="00633115"/>
    <w:rsid w:val="00633541"/>
    <w:rsid w:val="006339D9"/>
    <w:rsid w:val="00634126"/>
    <w:rsid w:val="00634260"/>
    <w:rsid w:val="00634C8A"/>
    <w:rsid w:val="00634E03"/>
    <w:rsid w:val="00634F03"/>
    <w:rsid w:val="00635046"/>
    <w:rsid w:val="00635244"/>
    <w:rsid w:val="006352AC"/>
    <w:rsid w:val="00635494"/>
    <w:rsid w:val="00635A23"/>
    <w:rsid w:val="00635B8E"/>
    <w:rsid w:val="00635DA9"/>
    <w:rsid w:val="00636273"/>
    <w:rsid w:val="0063643F"/>
    <w:rsid w:val="00636673"/>
    <w:rsid w:val="006367AA"/>
    <w:rsid w:val="006367AF"/>
    <w:rsid w:val="0063752D"/>
    <w:rsid w:val="0063767E"/>
    <w:rsid w:val="006378AA"/>
    <w:rsid w:val="00637DAB"/>
    <w:rsid w:val="00640427"/>
    <w:rsid w:val="00640846"/>
    <w:rsid w:val="006414B5"/>
    <w:rsid w:val="00641784"/>
    <w:rsid w:val="00641AB8"/>
    <w:rsid w:val="00641F44"/>
    <w:rsid w:val="006426AA"/>
    <w:rsid w:val="006429FC"/>
    <w:rsid w:val="00642EDE"/>
    <w:rsid w:val="00642EF9"/>
    <w:rsid w:val="0064374D"/>
    <w:rsid w:val="00644187"/>
    <w:rsid w:val="00644D1B"/>
    <w:rsid w:val="00644F78"/>
    <w:rsid w:val="00645395"/>
    <w:rsid w:val="00645A24"/>
    <w:rsid w:val="00645FFB"/>
    <w:rsid w:val="006460DE"/>
    <w:rsid w:val="00646ACF"/>
    <w:rsid w:val="00646CB2"/>
    <w:rsid w:val="00646D7B"/>
    <w:rsid w:val="00646F49"/>
    <w:rsid w:val="00647303"/>
    <w:rsid w:val="00647440"/>
    <w:rsid w:val="006475E0"/>
    <w:rsid w:val="00647860"/>
    <w:rsid w:val="006501FD"/>
    <w:rsid w:val="006502B9"/>
    <w:rsid w:val="006502F2"/>
    <w:rsid w:val="006504D6"/>
    <w:rsid w:val="0065056C"/>
    <w:rsid w:val="00650C6C"/>
    <w:rsid w:val="00650CFF"/>
    <w:rsid w:val="00650D4A"/>
    <w:rsid w:val="00650D80"/>
    <w:rsid w:val="00650DFF"/>
    <w:rsid w:val="00650E8C"/>
    <w:rsid w:val="006511A4"/>
    <w:rsid w:val="0065166A"/>
    <w:rsid w:val="00651D40"/>
    <w:rsid w:val="006521A1"/>
    <w:rsid w:val="00652258"/>
    <w:rsid w:val="00652572"/>
    <w:rsid w:val="006531FC"/>
    <w:rsid w:val="00653227"/>
    <w:rsid w:val="006533C2"/>
    <w:rsid w:val="006535E4"/>
    <w:rsid w:val="0065372B"/>
    <w:rsid w:val="0065392A"/>
    <w:rsid w:val="00653992"/>
    <w:rsid w:val="00654124"/>
    <w:rsid w:val="0065413A"/>
    <w:rsid w:val="006541C4"/>
    <w:rsid w:val="00654477"/>
    <w:rsid w:val="006545C3"/>
    <w:rsid w:val="006546AF"/>
    <w:rsid w:val="00654979"/>
    <w:rsid w:val="006550F0"/>
    <w:rsid w:val="006551E4"/>
    <w:rsid w:val="00655372"/>
    <w:rsid w:val="0065612F"/>
    <w:rsid w:val="00656240"/>
    <w:rsid w:val="006562BA"/>
    <w:rsid w:val="0065634D"/>
    <w:rsid w:val="00656441"/>
    <w:rsid w:val="00656530"/>
    <w:rsid w:val="0065659B"/>
    <w:rsid w:val="0065661E"/>
    <w:rsid w:val="00656763"/>
    <w:rsid w:val="00656792"/>
    <w:rsid w:val="00656C39"/>
    <w:rsid w:val="00656E68"/>
    <w:rsid w:val="00656FD6"/>
    <w:rsid w:val="00657267"/>
    <w:rsid w:val="00657397"/>
    <w:rsid w:val="006579C8"/>
    <w:rsid w:val="006604E9"/>
    <w:rsid w:val="00660811"/>
    <w:rsid w:val="00661095"/>
    <w:rsid w:val="006611E1"/>
    <w:rsid w:val="00661B7D"/>
    <w:rsid w:val="00661C58"/>
    <w:rsid w:val="00661F32"/>
    <w:rsid w:val="00661FA0"/>
    <w:rsid w:val="006623C3"/>
    <w:rsid w:val="006626C7"/>
    <w:rsid w:val="006628F1"/>
    <w:rsid w:val="00662AC9"/>
    <w:rsid w:val="00662DD7"/>
    <w:rsid w:val="006631B4"/>
    <w:rsid w:val="006631E4"/>
    <w:rsid w:val="006633BF"/>
    <w:rsid w:val="00663620"/>
    <w:rsid w:val="0066372B"/>
    <w:rsid w:val="006637BF"/>
    <w:rsid w:val="0066389B"/>
    <w:rsid w:val="006644F8"/>
    <w:rsid w:val="00664588"/>
    <w:rsid w:val="00664FD5"/>
    <w:rsid w:val="00665615"/>
    <w:rsid w:val="00665EFE"/>
    <w:rsid w:val="00666233"/>
    <w:rsid w:val="00666477"/>
    <w:rsid w:val="006665EA"/>
    <w:rsid w:val="00666712"/>
    <w:rsid w:val="006668A9"/>
    <w:rsid w:val="006669F2"/>
    <w:rsid w:val="00666CB0"/>
    <w:rsid w:val="006671AD"/>
    <w:rsid w:val="00667799"/>
    <w:rsid w:val="00667895"/>
    <w:rsid w:val="00667A92"/>
    <w:rsid w:val="00667EDC"/>
    <w:rsid w:val="0067074A"/>
    <w:rsid w:val="006707C9"/>
    <w:rsid w:val="006713BA"/>
    <w:rsid w:val="00672060"/>
    <w:rsid w:val="00672717"/>
    <w:rsid w:val="006728B7"/>
    <w:rsid w:val="00672945"/>
    <w:rsid w:val="00672A0F"/>
    <w:rsid w:val="00672C7E"/>
    <w:rsid w:val="00672C9E"/>
    <w:rsid w:val="00672D39"/>
    <w:rsid w:val="00673459"/>
    <w:rsid w:val="00673BBA"/>
    <w:rsid w:val="00673BCA"/>
    <w:rsid w:val="00673BDD"/>
    <w:rsid w:val="00673F28"/>
    <w:rsid w:val="006741B7"/>
    <w:rsid w:val="00674F28"/>
    <w:rsid w:val="0067512C"/>
    <w:rsid w:val="006753FF"/>
    <w:rsid w:val="00675411"/>
    <w:rsid w:val="006754BD"/>
    <w:rsid w:val="0067559A"/>
    <w:rsid w:val="006755AD"/>
    <w:rsid w:val="00675738"/>
    <w:rsid w:val="00675974"/>
    <w:rsid w:val="00675A5A"/>
    <w:rsid w:val="006761A6"/>
    <w:rsid w:val="00676661"/>
    <w:rsid w:val="006767F3"/>
    <w:rsid w:val="0067686C"/>
    <w:rsid w:val="0067706A"/>
    <w:rsid w:val="0067747B"/>
    <w:rsid w:val="006774C2"/>
    <w:rsid w:val="006774F4"/>
    <w:rsid w:val="00677629"/>
    <w:rsid w:val="006779D2"/>
    <w:rsid w:val="006779E0"/>
    <w:rsid w:val="00677B66"/>
    <w:rsid w:val="00677C47"/>
    <w:rsid w:val="00677F13"/>
    <w:rsid w:val="00680194"/>
    <w:rsid w:val="00680DB3"/>
    <w:rsid w:val="00680ECA"/>
    <w:rsid w:val="0068126E"/>
    <w:rsid w:val="00681CA8"/>
    <w:rsid w:val="00681E2E"/>
    <w:rsid w:val="00681E56"/>
    <w:rsid w:val="00682277"/>
    <w:rsid w:val="006828ED"/>
    <w:rsid w:val="0068342C"/>
    <w:rsid w:val="00683524"/>
    <w:rsid w:val="00683DE0"/>
    <w:rsid w:val="00683EAF"/>
    <w:rsid w:val="00684767"/>
    <w:rsid w:val="00684E61"/>
    <w:rsid w:val="00685018"/>
    <w:rsid w:val="006855C7"/>
    <w:rsid w:val="006855DD"/>
    <w:rsid w:val="006859E1"/>
    <w:rsid w:val="00685BCC"/>
    <w:rsid w:val="00686AEE"/>
    <w:rsid w:val="00686B1F"/>
    <w:rsid w:val="00686B8A"/>
    <w:rsid w:val="00686C89"/>
    <w:rsid w:val="00686CD2"/>
    <w:rsid w:val="0068718C"/>
    <w:rsid w:val="00687897"/>
    <w:rsid w:val="006878C0"/>
    <w:rsid w:val="00687F8D"/>
    <w:rsid w:val="00687FEE"/>
    <w:rsid w:val="006901A1"/>
    <w:rsid w:val="0069045F"/>
    <w:rsid w:val="006906B4"/>
    <w:rsid w:val="00691680"/>
    <w:rsid w:val="00691A27"/>
    <w:rsid w:val="00691A9F"/>
    <w:rsid w:val="00691E9D"/>
    <w:rsid w:val="00692065"/>
    <w:rsid w:val="006923BA"/>
    <w:rsid w:val="006926F7"/>
    <w:rsid w:val="006928BA"/>
    <w:rsid w:val="00692E5E"/>
    <w:rsid w:val="00693380"/>
    <w:rsid w:val="006938CC"/>
    <w:rsid w:val="00694025"/>
    <w:rsid w:val="00694030"/>
    <w:rsid w:val="00694466"/>
    <w:rsid w:val="00694640"/>
    <w:rsid w:val="00695600"/>
    <w:rsid w:val="0069561F"/>
    <w:rsid w:val="006957A6"/>
    <w:rsid w:val="00695A1E"/>
    <w:rsid w:val="00696654"/>
    <w:rsid w:val="0069678B"/>
    <w:rsid w:val="0069682B"/>
    <w:rsid w:val="00696857"/>
    <w:rsid w:val="00696BDA"/>
    <w:rsid w:val="00696E31"/>
    <w:rsid w:val="00696FEB"/>
    <w:rsid w:val="006973D8"/>
    <w:rsid w:val="006975A1"/>
    <w:rsid w:val="006A06BA"/>
    <w:rsid w:val="006A0976"/>
    <w:rsid w:val="006A0AD8"/>
    <w:rsid w:val="006A0B6E"/>
    <w:rsid w:val="006A101D"/>
    <w:rsid w:val="006A1086"/>
    <w:rsid w:val="006A14BE"/>
    <w:rsid w:val="006A1502"/>
    <w:rsid w:val="006A192B"/>
    <w:rsid w:val="006A2480"/>
    <w:rsid w:val="006A2A78"/>
    <w:rsid w:val="006A2EEA"/>
    <w:rsid w:val="006A2F6F"/>
    <w:rsid w:val="006A30B7"/>
    <w:rsid w:val="006A3139"/>
    <w:rsid w:val="006A34B3"/>
    <w:rsid w:val="006A3C93"/>
    <w:rsid w:val="006A3CF7"/>
    <w:rsid w:val="006A3EA1"/>
    <w:rsid w:val="006A3FF9"/>
    <w:rsid w:val="006A4767"/>
    <w:rsid w:val="006A4907"/>
    <w:rsid w:val="006A495C"/>
    <w:rsid w:val="006A5511"/>
    <w:rsid w:val="006A5535"/>
    <w:rsid w:val="006A55BC"/>
    <w:rsid w:val="006A5696"/>
    <w:rsid w:val="006A5E46"/>
    <w:rsid w:val="006A6081"/>
    <w:rsid w:val="006A61B1"/>
    <w:rsid w:val="006A6581"/>
    <w:rsid w:val="006A6793"/>
    <w:rsid w:val="006A6FFE"/>
    <w:rsid w:val="006A716A"/>
    <w:rsid w:val="006A73D4"/>
    <w:rsid w:val="006A7576"/>
    <w:rsid w:val="006A7A09"/>
    <w:rsid w:val="006A7E80"/>
    <w:rsid w:val="006A7F45"/>
    <w:rsid w:val="006B00AF"/>
    <w:rsid w:val="006B0287"/>
    <w:rsid w:val="006B0836"/>
    <w:rsid w:val="006B0FEE"/>
    <w:rsid w:val="006B10A1"/>
    <w:rsid w:val="006B1343"/>
    <w:rsid w:val="006B1AA6"/>
    <w:rsid w:val="006B1B77"/>
    <w:rsid w:val="006B1CCD"/>
    <w:rsid w:val="006B2141"/>
    <w:rsid w:val="006B230F"/>
    <w:rsid w:val="006B2759"/>
    <w:rsid w:val="006B2D5B"/>
    <w:rsid w:val="006B3021"/>
    <w:rsid w:val="006B31F5"/>
    <w:rsid w:val="006B338D"/>
    <w:rsid w:val="006B4135"/>
    <w:rsid w:val="006B4183"/>
    <w:rsid w:val="006B41CE"/>
    <w:rsid w:val="006B4873"/>
    <w:rsid w:val="006B4968"/>
    <w:rsid w:val="006B49B7"/>
    <w:rsid w:val="006B4A7A"/>
    <w:rsid w:val="006B4B64"/>
    <w:rsid w:val="006B52E9"/>
    <w:rsid w:val="006B53D3"/>
    <w:rsid w:val="006B54C9"/>
    <w:rsid w:val="006B59A8"/>
    <w:rsid w:val="006B5E14"/>
    <w:rsid w:val="006B65A4"/>
    <w:rsid w:val="006B6706"/>
    <w:rsid w:val="006B69E6"/>
    <w:rsid w:val="006B6B31"/>
    <w:rsid w:val="006B6C1B"/>
    <w:rsid w:val="006B6DAE"/>
    <w:rsid w:val="006B719B"/>
    <w:rsid w:val="006B73BA"/>
    <w:rsid w:val="006B7474"/>
    <w:rsid w:val="006B7567"/>
    <w:rsid w:val="006B7C69"/>
    <w:rsid w:val="006B7D1A"/>
    <w:rsid w:val="006C0146"/>
    <w:rsid w:val="006C04C7"/>
    <w:rsid w:val="006C0698"/>
    <w:rsid w:val="006C07B4"/>
    <w:rsid w:val="006C0AA2"/>
    <w:rsid w:val="006C0B46"/>
    <w:rsid w:val="006C0FA8"/>
    <w:rsid w:val="006C1801"/>
    <w:rsid w:val="006C1F4F"/>
    <w:rsid w:val="006C2411"/>
    <w:rsid w:val="006C2887"/>
    <w:rsid w:val="006C2BBA"/>
    <w:rsid w:val="006C2ED2"/>
    <w:rsid w:val="006C3408"/>
    <w:rsid w:val="006C357B"/>
    <w:rsid w:val="006C35FB"/>
    <w:rsid w:val="006C3E4F"/>
    <w:rsid w:val="006C4200"/>
    <w:rsid w:val="006C452D"/>
    <w:rsid w:val="006C4921"/>
    <w:rsid w:val="006C49A7"/>
    <w:rsid w:val="006C4CC8"/>
    <w:rsid w:val="006C4CFA"/>
    <w:rsid w:val="006C4E9E"/>
    <w:rsid w:val="006C4EA4"/>
    <w:rsid w:val="006C4F88"/>
    <w:rsid w:val="006C50C5"/>
    <w:rsid w:val="006C5129"/>
    <w:rsid w:val="006C5252"/>
    <w:rsid w:val="006C57F4"/>
    <w:rsid w:val="006C6541"/>
    <w:rsid w:val="006C6555"/>
    <w:rsid w:val="006C6D65"/>
    <w:rsid w:val="006C6D9A"/>
    <w:rsid w:val="006C6EB5"/>
    <w:rsid w:val="006C7027"/>
    <w:rsid w:val="006C7115"/>
    <w:rsid w:val="006C7700"/>
    <w:rsid w:val="006C777E"/>
    <w:rsid w:val="006C796E"/>
    <w:rsid w:val="006C7F40"/>
    <w:rsid w:val="006D002A"/>
    <w:rsid w:val="006D04FD"/>
    <w:rsid w:val="006D0A21"/>
    <w:rsid w:val="006D10A5"/>
    <w:rsid w:val="006D145C"/>
    <w:rsid w:val="006D1493"/>
    <w:rsid w:val="006D1732"/>
    <w:rsid w:val="006D1741"/>
    <w:rsid w:val="006D17FC"/>
    <w:rsid w:val="006D193F"/>
    <w:rsid w:val="006D1A3B"/>
    <w:rsid w:val="006D22AF"/>
    <w:rsid w:val="006D24F7"/>
    <w:rsid w:val="006D28A0"/>
    <w:rsid w:val="006D2B7D"/>
    <w:rsid w:val="006D31ED"/>
    <w:rsid w:val="006D36E9"/>
    <w:rsid w:val="006D392E"/>
    <w:rsid w:val="006D3E3A"/>
    <w:rsid w:val="006D3F3F"/>
    <w:rsid w:val="006D45DC"/>
    <w:rsid w:val="006D48F8"/>
    <w:rsid w:val="006D52F5"/>
    <w:rsid w:val="006D53D6"/>
    <w:rsid w:val="006D5A94"/>
    <w:rsid w:val="006D5D3E"/>
    <w:rsid w:val="006D604F"/>
    <w:rsid w:val="006D6199"/>
    <w:rsid w:val="006D63F3"/>
    <w:rsid w:val="006D64C6"/>
    <w:rsid w:val="006D6555"/>
    <w:rsid w:val="006D6646"/>
    <w:rsid w:val="006D7484"/>
    <w:rsid w:val="006D77ED"/>
    <w:rsid w:val="006D7DE9"/>
    <w:rsid w:val="006E016A"/>
    <w:rsid w:val="006E0C03"/>
    <w:rsid w:val="006E0DB0"/>
    <w:rsid w:val="006E16E2"/>
    <w:rsid w:val="006E181C"/>
    <w:rsid w:val="006E18A9"/>
    <w:rsid w:val="006E1E40"/>
    <w:rsid w:val="006E1F1C"/>
    <w:rsid w:val="006E2024"/>
    <w:rsid w:val="006E2349"/>
    <w:rsid w:val="006E276C"/>
    <w:rsid w:val="006E2810"/>
    <w:rsid w:val="006E29B4"/>
    <w:rsid w:val="006E32AF"/>
    <w:rsid w:val="006E386F"/>
    <w:rsid w:val="006E387A"/>
    <w:rsid w:val="006E39BE"/>
    <w:rsid w:val="006E3A65"/>
    <w:rsid w:val="006E3EE6"/>
    <w:rsid w:val="006E3FB2"/>
    <w:rsid w:val="006E40EE"/>
    <w:rsid w:val="006E40F7"/>
    <w:rsid w:val="006E4510"/>
    <w:rsid w:val="006E4D34"/>
    <w:rsid w:val="006E5834"/>
    <w:rsid w:val="006E5A49"/>
    <w:rsid w:val="006E5B87"/>
    <w:rsid w:val="006E5C04"/>
    <w:rsid w:val="006E632A"/>
    <w:rsid w:val="006E71CB"/>
    <w:rsid w:val="006F0040"/>
    <w:rsid w:val="006F02D6"/>
    <w:rsid w:val="006F1797"/>
    <w:rsid w:val="006F1B1D"/>
    <w:rsid w:val="006F1DF8"/>
    <w:rsid w:val="006F2430"/>
    <w:rsid w:val="006F24F6"/>
    <w:rsid w:val="006F25AE"/>
    <w:rsid w:val="006F29F0"/>
    <w:rsid w:val="006F2D76"/>
    <w:rsid w:val="006F3BBD"/>
    <w:rsid w:val="006F3D3C"/>
    <w:rsid w:val="006F43BF"/>
    <w:rsid w:val="006F4B33"/>
    <w:rsid w:val="006F4D0D"/>
    <w:rsid w:val="006F4F13"/>
    <w:rsid w:val="006F4FC2"/>
    <w:rsid w:val="006F4FE4"/>
    <w:rsid w:val="006F53F6"/>
    <w:rsid w:val="006F581E"/>
    <w:rsid w:val="006F58EA"/>
    <w:rsid w:val="006F66BC"/>
    <w:rsid w:val="006F6A48"/>
    <w:rsid w:val="006F6CB5"/>
    <w:rsid w:val="006F6F97"/>
    <w:rsid w:val="006F71B0"/>
    <w:rsid w:val="006F778F"/>
    <w:rsid w:val="007000D7"/>
    <w:rsid w:val="00700144"/>
    <w:rsid w:val="00700C94"/>
    <w:rsid w:val="00700E41"/>
    <w:rsid w:val="00701702"/>
    <w:rsid w:val="00702845"/>
    <w:rsid w:val="00702B4A"/>
    <w:rsid w:val="00702D3B"/>
    <w:rsid w:val="007034C2"/>
    <w:rsid w:val="00703692"/>
    <w:rsid w:val="00703917"/>
    <w:rsid w:val="00703C84"/>
    <w:rsid w:val="00703EFA"/>
    <w:rsid w:val="00704094"/>
    <w:rsid w:val="007040C3"/>
    <w:rsid w:val="00704152"/>
    <w:rsid w:val="00704453"/>
    <w:rsid w:val="00704680"/>
    <w:rsid w:val="007046AF"/>
    <w:rsid w:val="007049EF"/>
    <w:rsid w:val="00704BFB"/>
    <w:rsid w:val="00704E1F"/>
    <w:rsid w:val="007053A7"/>
    <w:rsid w:val="00705686"/>
    <w:rsid w:val="007056CA"/>
    <w:rsid w:val="00705CC6"/>
    <w:rsid w:val="0070616D"/>
    <w:rsid w:val="007061B8"/>
    <w:rsid w:val="007062EA"/>
    <w:rsid w:val="0070638B"/>
    <w:rsid w:val="00706550"/>
    <w:rsid w:val="00706612"/>
    <w:rsid w:val="00707033"/>
    <w:rsid w:val="007072EA"/>
    <w:rsid w:val="00707A1A"/>
    <w:rsid w:val="00707E50"/>
    <w:rsid w:val="00710F18"/>
    <w:rsid w:val="00711333"/>
    <w:rsid w:val="0071161D"/>
    <w:rsid w:val="00711666"/>
    <w:rsid w:val="00711719"/>
    <w:rsid w:val="00711727"/>
    <w:rsid w:val="00711AED"/>
    <w:rsid w:val="00711BEE"/>
    <w:rsid w:val="00711F15"/>
    <w:rsid w:val="00711F1F"/>
    <w:rsid w:val="00712028"/>
    <w:rsid w:val="0071228A"/>
    <w:rsid w:val="00712332"/>
    <w:rsid w:val="00713E31"/>
    <w:rsid w:val="00713F38"/>
    <w:rsid w:val="007140DB"/>
    <w:rsid w:val="0071485C"/>
    <w:rsid w:val="00714905"/>
    <w:rsid w:val="007149BF"/>
    <w:rsid w:val="00714A3B"/>
    <w:rsid w:val="00714D2D"/>
    <w:rsid w:val="00714DF3"/>
    <w:rsid w:val="00714EA4"/>
    <w:rsid w:val="00714EF8"/>
    <w:rsid w:val="00715516"/>
    <w:rsid w:val="007157A3"/>
    <w:rsid w:val="0071598C"/>
    <w:rsid w:val="00716AC0"/>
    <w:rsid w:val="00716BAB"/>
    <w:rsid w:val="00716C9B"/>
    <w:rsid w:val="00716CF0"/>
    <w:rsid w:val="00716FDD"/>
    <w:rsid w:val="0071717C"/>
    <w:rsid w:val="007176A5"/>
    <w:rsid w:val="00717AF2"/>
    <w:rsid w:val="00717B12"/>
    <w:rsid w:val="00717E40"/>
    <w:rsid w:val="00717EC1"/>
    <w:rsid w:val="00720032"/>
    <w:rsid w:val="0072044B"/>
    <w:rsid w:val="00720655"/>
    <w:rsid w:val="0072066F"/>
    <w:rsid w:val="007206E0"/>
    <w:rsid w:val="00720ABE"/>
    <w:rsid w:val="00720B2E"/>
    <w:rsid w:val="00720DF5"/>
    <w:rsid w:val="0072130A"/>
    <w:rsid w:val="007218FC"/>
    <w:rsid w:val="00721BAB"/>
    <w:rsid w:val="00721BD6"/>
    <w:rsid w:val="00721C94"/>
    <w:rsid w:val="00721E24"/>
    <w:rsid w:val="00721E78"/>
    <w:rsid w:val="00721EA4"/>
    <w:rsid w:val="0072208E"/>
    <w:rsid w:val="0072212B"/>
    <w:rsid w:val="00722152"/>
    <w:rsid w:val="007221B3"/>
    <w:rsid w:val="00722871"/>
    <w:rsid w:val="00722DB1"/>
    <w:rsid w:val="00723311"/>
    <w:rsid w:val="00723D2E"/>
    <w:rsid w:val="0072483E"/>
    <w:rsid w:val="00724BD1"/>
    <w:rsid w:val="00724C50"/>
    <w:rsid w:val="00724E99"/>
    <w:rsid w:val="00725045"/>
    <w:rsid w:val="007253DA"/>
    <w:rsid w:val="00725834"/>
    <w:rsid w:val="00725921"/>
    <w:rsid w:val="00725EA7"/>
    <w:rsid w:val="00726A50"/>
    <w:rsid w:val="00726EFF"/>
    <w:rsid w:val="00727116"/>
    <w:rsid w:val="007271DB"/>
    <w:rsid w:val="007276E5"/>
    <w:rsid w:val="00727817"/>
    <w:rsid w:val="00727B2E"/>
    <w:rsid w:val="007303BC"/>
    <w:rsid w:val="0073072B"/>
    <w:rsid w:val="00730E8C"/>
    <w:rsid w:val="00731125"/>
    <w:rsid w:val="007312BA"/>
    <w:rsid w:val="00731302"/>
    <w:rsid w:val="007313C9"/>
    <w:rsid w:val="00731975"/>
    <w:rsid w:val="00731DFB"/>
    <w:rsid w:val="00731F2A"/>
    <w:rsid w:val="00731F2C"/>
    <w:rsid w:val="007321D2"/>
    <w:rsid w:val="0073226D"/>
    <w:rsid w:val="007323E7"/>
    <w:rsid w:val="00732875"/>
    <w:rsid w:val="007329D3"/>
    <w:rsid w:val="00732B87"/>
    <w:rsid w:val="0073355B"/>
    <w:rsid w:val="00733617"/>
    <w:rsid w:val="007337C4"/>
    <w:rsid w:val="00733BFB"/>
    <w:rsid w:val="007345FD"/>
    <w:rsid w:val="007347CF"/>
    <w:rsid w:val="00734980"/>
    <w:rsid w:val="007349AA"/>
    <w:rsid w:val="00734A65"/>
    <w:rsid w:val="00734A98"/>
    <w:rsid w:val="00734ADF"/>
    <w:rsid w:val="007350E8"/>
    <w:rsid w:val="00735AED"/>
    <w:rsid w:val="00735CFD"/>
    <w:rsid w:val="00735D3B"/>
    <w:rsid w:val="00735D96"/>
    <w:rsid w:val="00735EBA"/>
    <w:rsid w:val="00735FFD"/>
    <w:rsid w:val="007361D1"/>
    <w:rsid w:val="0073648A"/>
    <w:rsid w:val="00736888"/>
    <w:rsid w:val="00736D1E"/>
    <w:rsid w:val="007374FB"/>
    <w:rsid w:val="00737902"/>
    <w:rsid w:val="00737A83"/>
    <w:rsid w:val="00737B3A"/>
    <w:rsid w:val="00737B9B"/>
    <w:rsid w:val="00737C0E"/>
    <w:rsid w:val="00737CD2"/>
    <w:rsid w:val="00737CDF"/>
    <w:rsid w:val="00737E2E"/>
    <w:rsid w:val="007404F0"/>
    <w:rsid w:val="007408D5"/>
    <w:rsid w:val="00740E2C"/>
    <w:rsid w:val="00741224"/>
    <w:rsid w:val="00741536"/>
    <w:rsid w:val="00741E1F"/>
    <w:rsid w:val="00742275"/>
    <w:rsid w:val="00742E33"/>
    <w:rsid w:val="007436B0"/>
    <w:rsid w:val="00743863"/>
    <w:rsid w:val="00743A35"/>
    <w:rsid w:val="00743B71"/>
    <w:rsid w:val="00743B8D"/>
    <w:rsid w:val="007446D8"/>
    <w:rsid w:val="007446F3"/>
    <w:rsid w:val="00744B41"/>
    <w:rsid w:val="00744BC3"/>
    <w:rsid w:val="00745001"/>
    <w:rsid w:val="00745185"/>
    <w:rsid w:val="007451E2"/>
    <w:rsid w:val="00745C13"/>
    <w:rsid w:val="007465CF"/>
    <w:rsid w:val="0074674F"/>
    <w:rsid w:val="00746A51"/>
    <w:rsid w:val="00746E2D"/>
    <w:rsid w:val="00747109"/>
    <w:rsid w:val="00747415"/>
    <w:rsid w:val="007475A9"/>
    <w:rsid w:val="0074789F"/>
    <w:rsid w:val="00747EE0"/>
    <w:rsid w:val="00747EF1"/>
    <w:rsid w:val="00747FD4"/>
    <w:rsid w:val="007501EC"/>
    <w:rsid w:val="00750AD7"/>
    <w:rsid w:val="00750AE2"/>
    <w:rsid w:val="00750BF7"/>
    <w:rsid w:val="00750CCA"/>
    <w:rsid w:val="00750E6F"/>
    <w:rsid w:val="007511B0"/>
    <w:rsid w:val="0075157E"/>
    <w:rsid w:val="00751735"/>
    <w:rsid w:val="00751E1B"/>
    <w:rsid w:val="007525A8"/>
    <w:rsid w:val="0075288E"/>
    <w:rsid w:val="00752A3F"/>
    <w:rsid w:val="0075309D"/>
    <w:rsid w:val="007532B4"/>
    <w:rsid w:val="00753AF5"/>
    <w:rsid w:val="00753D51"/>
    <w:rsid w:val="00753DA6"/>
    <w:rsid w:val="007544D8"/>
    <w:rsid w:val="007547C9"/>
    <w:rsid w:val="0075535C"/>
    <w:rsid w:val="00755397"/>
    <w:rsid w:val="00755BC0"/>
    <w:rsid w:val="00756235"/>
    <w:rsid w:val="00756294"/>
    <w:rsid w:val="007565F7"/>
    <w:rsid w:val="00756D1F"/>
    <w:rsid w:val="00756D2C"/>
    <w:rsid w:val="00756EC3"/>
    <w:rsid w:val="00757070"/>
    <w:rsid w:val="0075741E"/>
    <w:rsid w:val="007574F6"/>
    <w:rsid w:val="00757680"/>
    <w:rsid w:val="00757889"/>
    <w:rsid w:val="00757A06"/>
    <w:rsid w:val="00757B7C"/>
    <w:rsid w:val="00757FE8"/>
    <w:rsid w:val="007600C1"/>
    <w:rsid w:val="0076028D"/>
    <w:rsid w:val="0076028E"/>
    <w:rsid w:val="00760D02"/>
    <w:rsid w:val="007612C4"/>
    <w:rsid w:val="00761FF0"/>
    <w:rsid w:val="00762302"/>
    <w:rsid w:val="0076283D"/>
    <w:rsid w:val="00762880"/>
    <w:rsid w:val="00762ADA"/>
    <w:rsid w:val="00762D39"/>
    <w:rsid w:val="00762E71"/>
    <w:rsid w:val="00762E73"/>
    <w:rsid w:val="00763207"/>
    <w:rsid w:val="007636EC"/>
    <w:rsid w:val="007639BD"/>
    <w:rsid w:val="00763B7F"/>
    <w:rsid w:val="00763C15"/>
    <w:rsid w:val="0076428C"/>
    <w:rsid w:val="00764691"/>
    <w:rsid w:val="00764DC2"/>
    <w:rsid w:val="00764FC7"/>
    <w:rsid w:val="007651F3"/>
    <w:rsid w:val="007652DE"/>
    <w:rsid w:val="007654B3"/>
    <w:rsid w:val="007657A2"/>
    <w:rsid w:val="007658A2"/>
    <w:rsid w:val="007659A3"/>
    <w:rsid w:val="00765D0C"/>
    <w:rsid w:val="00765FF8"/>
    <w:rsid w:val="00766151"/>
    <w:rsid w:val="007661EB"/>
    <w:rsid w:val="007669A1"/>
    <w:rsid w:val="00766D82"/>
    <w:rsid w:val="00766DC7"/>
    <w:rsid w:val="00767066"/>
    <w:rsid w:val="007670E3"/>
    <w:rsid w:val="00767238"/>
    <w:rsid w:val="0076761D"/>
    <w:rsid w:val="0076784C"/>
    <w:rsid w:val="00767A25"/>
    <w:rsid w:val="00767AB0"/>
    <w:rsid w:val="00767C86"/>
    <w:rsid w:val="00767E99"/>
    <w:rsid w:val="00770143"/>
    <w:rsid w:val="0077044A"/>
    <w:rsid w:val="0077072A"/>
    <w:rsid w:val="0077093E"/>
    <w:rsid w:val="00770A3C"/>
    <w:rsid w:val="00770A68"/>
    <w:rsid w:val="00770E0C"/>
    <w:rsid w:val="007710EE"/>
    <w:rsid w:val="0077152B"/>
    <w:rsid w:val="00771878"/>
    <w:rsid w:val="00771B84"/>
    <w:rsid w:val="00772350"/>
    <w:rsid w:val="00772429"/>
    <w:rsid w:val="007724EF"/>
    <w:rsid w:val="00772940"/>
    <w:rsid w:val="00772F52"/>
    <w:rsid w:val="00772FB6"/>
    <w:rsid w:val="007730BC"/>
    <w:rsid w:val="00773577"/>
    <w:rsid w:val="00773724"/>
    <w:rsid w:val="00773763"/>
    <w:rsid w:val="0077376A"/>
    <w:rsid w:val="007742F6"/>
    <w:rsid w:val="00774D3B"/>
    <w:rsid w:val="007752AB"/>
    <w:rsid w:val="0077561A"/>
    <w:rsid w:val="00775835"/>
    <w:rsid w:val="007762D9"/>
    <w:rsid w:val="00776A29"/>
    <w:rsid w:val="00776BDC"/>
    <w:rsid w:val="00777322"/>
    <w:rsid w:val="00777685"/>
    <w:rsid w:val="0077787E"/>
    <w:rsid w:val="00777D30"/>
    <w:rsid w:val="0078026B"/>
    <w:rsid w:val="007804E0"/>
    <w:rsid w:val="00780B9A"/>
    <w:rsid w:val="00781063"/>
    <w:rsid w:val="00781424"/>
    <w:rsid w:val="007814A9"/>
    <w:rsid w:val="00781602"/>
    <w:rsid w:val="00781A22"/>
    <w:rsid w:val="00781B5F"/>
    <w:rsid w:val="00781C71"/>
    <w:rsid w:val="00782490"/>
    <w:rsid w:val="0078250E"/>
    <w:rsid w:val="007829C1"/>
    <w:rsid w:val="00782C25"/>
    <w:rsid w:val="007836B8"/>
    <w:rsid w:val="0078377D"/>
    <w:rsid w:val="0078389C"/>
    <w:rsid w:val="00783989"/>
    <w:rsid w:val="00783BF4"/>
    <w:rsid w:val="00783E00"/>
    <w:rsid w:val="00783F65"/>
    <w:rsid w:val="0078407B"/>
    <w:rsid w:val="007840FE"/>
    <w:rsid w:val="00784338"/>
    <w:rsid w:val="00784844"/>
    <w:rsid w:val="00784BFD"/>
    <w:rsid w:val="00785297"/>
    <w:rsid w:val="00785A7F"/>
    <w:rsid w:val="00785C29"/>
    <w:rsid w:val="00785FD1"/>
    <w:rsid w:val="00785FFA"/>
    <w:rsid w:val="00786278"/>
    <w:rsid w:val="0078633C"/>
    <w:rsid w:val="00786437"/>
    <w:rsid w:val="00786536"/>
    <w:rsid w:val="00786A75"/>
    <w:rsid w:val="00786C6A"/>
    <w:rsid w:val="00786DBB"/>
    <w:rsid w:val="0078704F"/>
    <w:rsid w:val="00787196"/>
    <w:rsid w:val="007874DB"/>
    <w:rsid w:val="0078776E"/>
    <w:rsid w:val="007878FF"/>
    <w:rsid w:val="00787D66"/>
    <w:rsid w:val="00790223"/>
    <w:rsid w:val="0079064A"/>
    <w:rsid w:val="007907B8"/>
    <w:rsid w:val="007908CA"/>
    <w:rsid w:val="00790AD5"/>
    <w:rsid w:val="00790E91"/>
    <w:rsid w:val="00791621"/>
    <w:rsid w:val="00791ABD"/>
    <w:rsid w:val="007921AD"/>
    <w:rsid w:val="0079260A"/>
    <w:rsid w:val="00792805"/>
    <w:rsid w:val="00792CF3"/>
    <w:rsid w:val="00792D32"/>
    <w:rsid w:val="00793284"/>
    <w:rsid w:val="00793943"/>
    <w:rsid w:val="00793FE2"/>
    <w:rsid w:val="007940FD"/>
    <w:rsid w:val="00794149"/>
    <w:rsid w:val="00794A90"/>
    <w:rsid w:val="0079500F"/>
    <w:rsid w:val="00795186"/>
    <w:rsid w:val="007951EC"/>
    <w:rsid w:val="00795260"/>
    <w:rsid w:val="007952C6"/>
    <w:rsid w:val="00795352"/>
    <w:rsid w:val="0079553E"/>
    <w:rsid w:val="00795623"/>
    <w:rsid w:val="00795819"/>
    <w:rsid w:val="00795BEE"/>
    <w:rsid w:val="00795CF1"/>
    <w:rsid w:val="0079660C"/>
    <w:rsid w:val="00796D02"/>
    <w:rsid w:val="00796F6B"/>
    <w:rsid w:val="0079766A"/>
    <w:rsid w:val="00797863"/>
    <w:rsid w:val="00797A99"/>
    <w:rsid w:val="00797E0D"/>
    <w:rsid w:val="007A0048"/>
    <w:rsid w:val="007A061D"/>
    <w:rsid w:val="007A08A8"/>
    <w:rsid w:val="007A0C7F"/>
    <w:rsid w:val="007A1241"/>
    <w:rsid w:val="007A130F"/>
    <w:rsid w:val="007A18FB"/>
    <w:rsid w:val="007A1A6E"/>
    <w:rsid w:val="007A217B"/>
    <w:rsid w:val="007A24E3"/>
    <w:rsid w:val="007A24FE"/>
    <w:rsid w:val="007A2588"/>
    <w:rsid w:val="007A29C8"/>
    <w:rsid w:val="007A29DF"/>
    <w:rsid w:val="007A2D1A"/>
    <w:rsid w:val="007A2FFE"/>
    <w:rsid w:val="007A3052"/>
    <w:rsid w:val="007A3110"/>
    <w:rsid w:val="007A3822"/>
    <w:rsid w:val="007A3AEB"/>
    <w:rsid w:val="007A3FCC"/>
    <w:rsid w:val="007A41FB"/>
    <w:rsid w:val="007A4592"/>
    <w:rsid w:val="007A4860"/>
    <w:rsid w:val="007A4EED"/>
    <w:rsid w:val="007A5362"/>
    <w:rsid w:val="007A548D"/>
    <w:rsid w:val="007A5847"/>
    <w:rsid w:val="007A61A6"/>
    <w:rsid w:val="007A63E7"/>
    <w:rsid w:val="007A6691"/>
    <w:rsid w:val="007A6761"/>
    <w:rsid w:val="007A69F8"/>
    <w:rsid w:val="007A6D43"/>
    <w:rsid w:val="007A714D"/>
    <w:rsid w:val="007A755B"/>
    <w:rsid w:val="007A767C"/>
    <w:rsid w:val="007A76D3"/>
    <w:rsid w:val="007A77FE"/>
    <w:rsid w:val="007A7A99"/>
    <w:rsid w:val="007B0160"/>
    <w:rsid w:val="007B01E9"/>
    <w:rsid w:val="007B108B"/>
    <w:rsid w:val="007B1674"/>
    <w:rsid w:val="007B191D"/>
    <w:rsid w:val="007B19BE"/>
    <w:rsid w:val="007B19C7"/>
    <w:rsid w:val="007B1C93"/>
    <w:rsid w:val="007B2120"/>
    <w:rsid w:val="007B2127"/>
    <w:rsid w:val="007B21F8"/>
    <w:rsid w:val="007B2501"/>
    <w:rsid w:val="007B2C50"/>
    <w:rsid w:val="007B2F65"/>
    <w:rsid w:val="007B3F1C"/>
    <w:rsid w:val="007B42A5"/>
    <w:rsid w:val="007B4425"/>
    <w:rsid w:val="007B447E"/>
    <w:rsid w:val="007B45B3"/>
    <w:rsid w:val="007B4B70"/>
    <w:rsid w:val="007B56B9"/>
    <w:rsid w:val="007B5D4A"/>
    <w:rsid w:val="007B5F9D"/>
    <w:rsid w:val="007B60A9"/>
    <w:rsid w:val="007B615C"/>
    <w:rsid w:val="007B6464"/>
    <w:rsid w:val="007B674E"/>
    <w:rsid w:val="007B75DB"/>
    <w:rsid w:val="007B7768"/>
    <w:rsid w:val="007B776A"/>
    <w:rsid w:val="007B7A8B"/>
    <w:rsid w:val="007B7BD8"/>
    <w:rsid w:val="007C0165"/>
    <w:rsid w:val="007C0768"/>
    <w:rsid w:val="007C097F"/>
    <w:rsid w:val="007C0BC8"/>
    <w:rsid w:val="007C0E9C"/>
    <w:rsid w:val="007C0F1A"/>
    <w:rsid w:val="007C1324"/>
    <w:rsid w:val="007C1398"/>
    <w:rsid w:val="007C147A"/>
    <w:rsid w:val="007C17BF"/>
    <w:rsid w:val="007C17F5"/>
    <w:rsid w:val="007C18E1"/>
    <w:rsid w:val="007C1FBD"/>
    <w:rsid w:val="007C226B"/>
    <w:rsid w:val="007C31D7"/>
    <w:rsid w:val="007C33AA"/>
    <w:rsid w:val="007C33B7"/>
    <w:rsid w:val="007C3476"/>
    <w:rsid w:val="007C350E"/>
    <w:rsid w:val="007C3CDA"/>
    <w:rsid w:val="007C3CDB"/>
    <w:rsid w:val="007C3F13"/>
    <w:rsid w:val="007C4ED8"/>
    <w:rsid w:val="007C53ED"/>
    <w:rsid w:val="007C5519"/>
    <w:rsid w:val="007C567C"/>
    <w:rsid w:val="007C56D9"/>
    <w:rsid w:val="007C57B1"/>
    <w:rsid w:val="007C59EC"/>
    <w:rsid w:val="007C5C17"/>
    <w:rsid w:val="007C5EC9"/>
    <w:rsid w:val="007C5ED8"/>
    <w:rsid w:val="007C619E"/>
    <w:rsid w:val="007C61DA"/>
    <w:rsid w:val="007C71EE"/>
    <w:rsid w:val="007C7224"/>
    <w:rsid w:val="007C734E"/>
    <w:rsid w:val="007C76DA"/>
    <w:rsid w:val="007D052A"/>
    <w:rsid w:val="007D0FBE"/>
    <w:rsid w:val="007D1144"/>
    <w:rsid w:val="007D14E4"/>
    <w:rsid w:val="007D17AD"/>
    <w:rsid w:val="007D1AD8"/>
    <w:rsid w:val="007D1C60"/>
    <w:rsid w:val="007D217E"/>
    <w:rsid w:val="007D229D"/>
    <w:rsid w:val="007D2342"/>
    <w:rsid w:val="007D26A9"/>
    <w:rsid w:val="007D2717"/>
    <w:rsid w:val="007D30C9"/>
    <w:rsid w:val="007D374C"/>
    <w:rsid w:val="007D37CF"/>
    <w:rsid w:val="007D39C6"/>
    <w:rsid w:val="007D3BD3"/>
    <w:rsid w:val="007D3D0F"/>
    <w:rsid w:val="007D40FA"/>
    <w:rsid w:val="007D495F"/>
    <w:rsid w:val="007D4A91"/>
    <w:rsid w:val="007D4EFE"/>
    <w:rsid w:val="007D53BB"/>
    <w:rsid w:val="007D5658"/>
    <w:rsid w:val="007D5C37"/>
    <w:rsid w:val="007D5CB2"/>
    <w:rsid w:val="007D5E40"/>
    <w:rsid w:val="007D6287"/>
    <w:rsid w:val="007D65DB"/>
    <w:rsid w:val="007D664B"/>
    <w:rsid w:val="007D683F"/>
    <w:rsid w:val="007D6912"/>
    <w:rsid w:val="007D6B08"/>
    <w:rsid w:val="007D74D8"/>
    <w:rsid w:val="007D755D"/>
    <w:rsid w:val="007D7E7A"/>
    <w:rsid w:val="007E03E4"/>
    <w:rsid w:val="007E04F0"/>
    <w:rsid w:val="007E0ADC"/>
    <w:rsid w:val="007E101A"/>
    <w:rsid w:val="007E1020"/>
    <w:rsid w:val="007E17BB"/>
    <w:rsid w:val="007E17E8"/>
    <w:rsid w:val="007E18F8"/>
    <w:rsid w:val="007E1CC9"/>
    <w:rsid w:val="007E1D1E"/>
    <w:rsid w:val="007E204D"/>
    <w:rsid w:val="007E250B"/>
    <w:rsid w:val="007E26F7"/>
    <w:rsid w:val="007E2780"/>
    <w:rsid w:val="007E28A1"/>
    <w:rsid w:val="007E388E"/>
    <w:rsid w:val="007E3C8D"/>
    <w:rsid w:val="007E4060"/>
    <w:rsid w:val="007E49E6"/>
    <w:rsid w:val="007E4DA7"/>
    <w:rsid w:val="007E5AEC"/>
    <w:rsid w:val="007E5CF4"/>
    <w:rsid w:val="007E6116"/>
    <w:rsid w:val="007E6391"/>
    <w:rsid w:val="007E676F"/>
    <w:rsid w:val="007E6808"/>
    <w:rsid w:val="007E6AB7"/>
    <w:rsid w:val="007E7E1E"/>
    <w:rsid w:val="007F0E16"/>
    <w:rsid w:val="007F112A"/>
    <w:rsid w:val="007F13DF"/>
    <w:rsid w:val="007F1484"/>
    <w:rsid w:val="007F16D7"/>
    <w:rsid w:val="007F2181"/>
    <w:rsid w:val="007F236D"/>
    <w:rsid w:val="007F2AB4"/>
    <w:rsid w:val="007F31BC"/>
    <w:rsid w:val="007F35FA"/>
    <w:rsid w:val="007F375A"/>
    <w:rsid w:val="007F3CBD"/>
    <w:rsid w:val="007F3EDA"/>
    <w:rsid w:val="007F4113"/>
    <w:rsid w:val="007F46EC"/>
    <w:rsid w:val="007F4A0C"/>
    <w:rsid w:val="007F4BA0"/>
    <w:rsid w:val="007F4BBE"/>
    <w:rsid w:val="007F4D5A"/>
    <w:rsid w:val="007F4E5C"/>
    <w:rsid w:val="007F4FE2"/>
    <w:rsid w:val="007F5168"/>
    <w:rsid w:val="007F6109"/>
    <w:rsid w:val="007F632C"/>
    <w:rsid w:val="007F682D"/>
    <w:rsid w:val="007F70C2"/>
    <w:rsid w:val="007F70F4"/>
    <w:rsid w:val="007F7198"/>
    <w:rsid w:val="007F76EE"/>
    <w:rsid w:val="007F7707"/>
    <w:rsid w:val="007F77E6"/>
    <w:rsid w:val="007F7B05"/>
    <w:rsid w:val="007F7FCE"/>
    <w:rsid w:val="00800838"/>
    <w:rsid w:val="00800985"/>
    <w:rsid w:val="00800B9C"/>
    <w:rsid w:val="00800DEC"/>
    <w:rsid w:val="00800F1F"/>
    <w:rsid w:val="00800F83"/>
    <w:rsid w:val="0080103A"/>
    <w:rsid w:val="0080116A"/>
    <w:rsid w:val="008014EF"/>
    <w:rsid w:val="00801935"/>
    <w:rsid w:val="00801E7C"/>
    <w:rsid w:val="00801EB4"/>
    <w:rsid w:val="00801FF7"/>
    <w:rsid w:val="00803269"/>
    <w:rsid w:val="00803FF7"/>
    <w:rsid w:val="00804217"/>
    <w:rsid w:val="008043E6"/>
    <w:rsid w:val="008045B4"/>
    <w:rsid w:val="008047F7"/>
    <w:rsid w:val="00804D00"/>
    <w:rsid w:val="00804F92"/>
    <w:rsid w:val="00804FEF"/>
    <w:rsid w:val="008050C3"/>
    <w:rsid w:val="00805131"/>
    <w:rsid w:val="00805215"/>
    <w:rsid w:val="008055F9"/>
    <w:rsid w:val="0080576D"/>
    <w:rsid w:val="00805780"/>
    <w:rsid w:val="008064E6"/>
    <w:rsid w:val="00806CFF"/>
    <w:rsid w:val="00806DB6"/>
    <w:rsid w:val="008070DE"/>
    <w:rsid w:val="00807121"/>
    <w:rsid w:val="00807FB6"/>
    <w:rsid w:val="00810918"/>
    <w:rsid w:val="00810A06"/>
    <w:rsid w:val="00810AA7"/>
    <w:rsid w:val="00810BDF"/>
    <w:rsid w:val="00810F4D"/>
    <w:rsid w:val="008119D8"/>
    <w:rsid w:val="00811BF0"/>
    <w:rsid w:val="0081251F"/>
    <w:rsid w:val="008125FB"/>
    <w:rsid w:val="0081264A"/>
    <w:rsid w:val="0081285C"/>
    <w:rsid w:val="00812F85"/>
    <w:rsid w:val="00813184"/>
    <w:rsid w:val="008133E0"/>
    <w:rsid w:val="008135D6"/>
    <w:rsid w:val="008135F9"/>
    <w:rsid w:val="00813C3A"/>
    <w:rsid w:val="008145C8"/>
    <w:rsid w:val="0081470D"/>
    <w:rsid w:val="00814AAC"/>
    <w:rsid w:val="00814DFE"/>
    <w:rsid w:val="00814E7F"/>
    <w:rsid w:val="00814FC0"/>
    <w:rsid w:val="008157D0"/>
    <w:rsid w:val="0081581E"/>
    <w:rsid w:val="00815AED"/>
    <w:rsid w:val="00815CD9"/>
    <w:rsid w:val="00815E72"/>
    <w:rsid w:val="00816346"/>
    <w:rsid w:val="00816C1E"/>
    <w:rsid w:val="00816C54"/>
    <w:rsid w:val="00816E6B"/>
    <w:rsid w:val="00817464"/>
    <w:rsid w:val="008177A8"/>
    <w:rsid w:val="00817ABE"/>
    <w:rsid w:val="00817B44"/>
    <w:rsid w:val="00817B4F"/>
    <w:rsid w:val="00820069"/>
    <w:rsid w:val="0082009B"/>
    <w:rsid w:val="0082013D"/>
    <w:rsid w:val="00820DF1"/>
    <w:rsid w:val="008214DA"/>
    <w:rsid w:val="008214F9"/>
    <w:rsid w:val="008215BD"/>
    <w:rsid w:val="00821879"/>
    <w:rsid w:val="00821ABA"/>
    <w:rsid w:val="00821ACA"/>
    <w:rsid w:val="00821B88"/>
    <w:rsid w:val="00822132"/>
    <w:rsid w:val="008221BF"/>
    <w:rsid w:val="00822807"/>
    <w:rsid w:val="00822E0F"/>
    <w:rsid w:val="008231CB"/>
    <w:rsid w:val="00823A06"/>
    <w:rsid w:val="008242F0"/>
    <w:rsid w:val="008247DF"/>
    <w:rsid w:val="008248EB"/>
    <w:rsid w:val="00824988"/>
    <w:rsid w:val="00824A1A"/>
    <w:rsid w:val="00824DDD"/>
    <w:rsid w:val="00824E9C"/>
    <w:rsid w:val="00825312"/>
    <w:rsid w:val="008254E1"/>
    <w:rsid w:val="00825633"/>
    <w:rsid w:val="00826284"/>
    <w:rsid w:val="00826564"/>
    <w:rsid w:val="00826699"/>
    <w:rsid w:val="008269DF"/>
    <w:rsid w:val="00826AB1"/>
    <w:rsid w:val="00830021"/>
    <w:rsid w:val="00830608"/>
    <w:rsid w:val="0083069C"/>
    <w:rsid w:val="008306CB"/>
    <w:rsid w:val="00830B20"/>
    <w:rsid w:val="00830C7A"/>
    <w:rsid w:val="00830FC8"/>
    <w:rsid w:val="00831FC8"/>
    <w:rsid w:val="00832088"/>
    <w:rsid w:val="008328CE"/>
    <w:rsid w:val="00832D29"/>
    <w:rsid w:val="00833109"/>
    <w:rsid w:val="008333A2"/>
    <w:rsid w:val="00833416"/>
    <w:rsid w:val="0083409B"/>
    <w:rsid w:val="008343F1"/>
    <w:rsid w:val="00834DDD"/>
    <w:rsid w:val="00835AC1"/>
    <w:rsid w:val="008366BC"/>
    <w:rsid w:val="0083679B"/>
    <w:rsid w:val="008368C6"/>
    <w:rsid w:val="00836C77"/>
    <w:rsid w:val="00836CB5"/>
    <w:rsid w:val="00836F2C"/>
    <w:rsid w:val="008370C6"/>
    <w:rsid w:val="00837505"/>
    <w:rsid w:val="00837B75"/>
    <w:rsid w:val="00837B90"/>
    <w:rsid w:val="00837F40"/>
    <w:rsid w:val="00840599"/>
    <w:rsid w:val="00840BC2"/>
    <w:rsid w:val="00840D90"/>
    <w:rsid w:val="008410CF"/>
    <w:rsid w:val="008411C7"/>
    <w:rsid w:val="00841721"/>
    <w:rsid w:val="008417B9"/>
    <w:rsid w:val="0084188B"/>
    <w:rsid w:val="00841D13"/>
    <w:rsid w:val="00842313"/>
    <w:rsid w:val="008424BC"/>
    <w:rsid w:val="0084266B"/>
    <w:rsid w:val="0084279C"/>
    <w:rsid w:val="00842F5F"/>
    <w:rsid w:val="008433DC"/>
    <w:rsid w:val="008436EC"/>
    <w:rsid w:val="008436FB"/>
    <w:rsid w:val="00843C0C"/>
    <w:rsid w:val="0084414B"/>
    <w:rsid w:val="0084472B"/>
    <w:rsid w:val="00844C87"/>
    <w:rsid w:val="00844FD1"/>
    <w:rsid w:val="00845176"/>
    <w:rsid w:val="00845606"/>
    <w:rsid w:val="00845684"/>
    <w:rsid w:val="00845C3A"/>
    <w:rsid w:val="008467F3"/>
    <w:rsid w:val="00846880"/>
    <w:rsid w:val="00846937"/>
    <w:rsid w:val="00846A45"/>
    <w:rsid w:val="00846ADB"/>
    <w:rsid w:val="00846C59"/>
    <w:rsid w:val="00847560"/>
    <w:rsid w:val="008476DD"/>
    <w:rsid w:val="00847FEA"/>
    <w:rsid w:val="00850616"/>
    <w:rsid w:val="008506CF"/>
    <w:rsid w:val="00850C8F"/>
    <w:rsid w:val="00850F55"/>
    <w:rsid w:val="00850F8F"/>
    <w:rsid w:val="00851B49"/>
    <w:rsid w:val="00851DEE"/>
    <w:rsid w:val="00851E13"/>
    <w:rsid w:val="00851ED1"/>
    <w:rsid w:val="0085222F"/>
    <w:rsid w:val="008523E4"/>
    <w:rsid w:val="00853066"/>
    <w:rsid w:val="00853155"/>
    <w:rsid w:val="0085318E"/>
    <w:rsid w:val="0085320F"/>
    <w:rsid w:val="008532C3"/>
    <w:rsid w:val="008536F7"/>
    <w:rsid w:val="00853779"/>
    <w:rsid w:val="00853960"/>
    <w:rsid w:val="00853A57"/>
    <w:rsid w:val="00853C7E"/>
    <w:rsid w:val="00853D59"/>
    <w:rsid w:val="00853F36"/>
    <w:rsid w:val="00854292"/>
    <w:rsid w:val="00854632"/>
    <w:rsid w:val="00854A84"/>
    <w:rsid w:val="00854CBE"/>
    <w:rsid w:val="00854D77"/>
    <w:rsid w:val="00854D8B"/>
    <w:rsid w:val="008555CF"/>
    <w:rsid w:val="008556EA"/>
    <w:rsid w:val="0085598B"/>
    <w:rsid w:val="00855B8F"/>
    <w:rsid w:val="00855C5A"/>
    <w:rsid w:val="008560F9"/>
    <w:rsid w:val="00856432"/>
    <w:rsid w:val="00856FAB"/>
    <w:rsid w:val="00856FBE"/>
    <w:rsid w:val="00857421"/>
    <w:rsid w:val="00857452"/>
    <w:rsid w:val="00857478"/>
    <w:rsid w:val="00857839"/>
    <w:rsid w:val="00857A9F"/>
    <w:rsid w:val="00857E8A"/>
    <w:rsid w:val="00857FE6"/>
    <w:rsid w:val="00860043"/>
    <w:rsid w:val="008605AE"/>
    <w:rsid w:val="008610FB"/>
    <w:rsid w:val="00861EC9"/>
    <w:rsid w:val="00861F8A"/>
    <w:rsid w:val="008623A1"/>
    <w:rsid w:val="0086263D"/>
    <w:rsid w:val="00862B45"/>
    <w:rsid w:val="00862DE4"/>
    <w:rsid w:val="008634AA"/>
    <w:rsid w:val="008635A4"/>
    <w:rsid w:val="00863C7D"/>
    <w:rsid w:val="00863C9B"/>
    <w:rsid w:val="00864058"/>
    <w:rsid w:val="0086419D"/>
    <w:rsid w:val="0086505D"/>
    <w:rsid w:val="008654C6"/>
    <w:rsid w:val="00865610"/>
    <w:rsid w:val="00865873"/>
    <w:rsid w:val="00865997"/>
    <w:rsid w:val="00866261"/>
    <w:rsid w:val="008665B6"/>
    <w:rsid w:val="008665DA"/>
    <w:rsid w:val="00866819"/>
    <w:rsid w:val="00866B82"/>
    <w:rsid w:val="00866EED"/>
    <w:rsid w:val="00867A92"/>
    <w:rsid w:val="00867E1C"/>
    <w:rsid w:val="00870025"/>
    <w:rsid w:val="008701AF"/>
    <w:rsid w:val="00870277"/>
    <w:rsid w:val="00870308"/>
    <w:rsid w:val="00870331"/>
    <w:rsid w:val="00870511"/>
    <w:rsid w:val="00870548"/>
    <w:rsid w:val="008705CA"/>
    <w:rsid w:val="00870785"/>
    <w:rsid w:val="00870A4E"/>
    <w:rsid w:val="00870AD8"/>
    <w:rsid w:val="00870BD0"/>
    <w:rsid w:val="00871546"/>
    <w:rsid w:val="008721B6"/>
    <w:rsid w:val="008726A8"/>
    <w:rsid w:val="008728EF"/>
    <w:rsid w:val="00872971"/>
    <w:rsid w:val="00872A7B"/>
    <w:rsid w:val="00872A99"/>
    <w:rsid w:val="00872D55"/>
    <w:rsid w:val="00873160"/>
    <w:rsid w:val="008733F4"/>
    <w:rsid w:val="00873402"/>
    <w:rsid w:val="008737AB"/>
    <w:rsid w:val="008743B6"/>
    <w:rsid w:val="008745E4"/>
    <w:rsid w:val="00874610"/>
    <w:rsid w:val="00874746"/>
    <w:rsid w:val="00874845"/>
    <w:rsid w:val="00874E14"/>
    <w:rsid w:val="00876DCE"/>
    <w:rsid w:val="00877055"/>
    <w:rsid w:val="008776F6"/>
    <w:rsid w:val="00877E96"/>
    <w:rsid w:val="008803F5"/>
    <w:rsid w:val="00880641"/>
    <w:rsid w:val="008806EA"/>
    <w:rsid w:val="00880C05"/>
    <w:rsid w:val="00880D58"/>
    <w:rsid w:val="00880D62"/>
    <w:rsid w:val="00880F93"/>
    <w:rsid w:val="0088170A"/>
    <w:rsid w:val="00881AE4"/>
    <w:rsid w:val="00881D02"/>
    <w:rsid w:val="00882151"/>
    <w:rsid w:val="0088239E"/>
    <w:rsid w:val="00882434"/>
    <w:rsid w:val="008829DC"/>
    <w:rsid w:val="00882C9D"/>
    <w:rsid w:val="00882D6C"/>
    <w:rsid w:val="00882E3C"/>
    <w:rsid w:val="00882EAD"/>
    <w:rsid w:val="00883104"/>
    <w:rsid w:val="008833C8"/>
    <w:rsid w:val="00883B9B"/>
    <w:rsid w:val="00883FD1"/>
    <w:rsid w:val="00883FF2"/>
    <w:rsid w:val="00884110"/>
    <w:rsid w:val="008841B5"/>
    <w:rsid w:val="00884AA2"/>
    <w:rsid w:val="00884AA7"/>
    <w:rsid w:val="00884BA7"/>
    <w:rsid w:val="00884E9D"/>
    <w:rsid w:val="00884EE2"/>
    <w:rsid w:val="0088517F"/>
    <w:rsid w:val="008856E8"/>
    <w:rsid w:val="00885C8D"/>
    <w:rsid w:val="00886A3F"/>
    <w:rsid w:val="00886B73"/>
    <w:rsid w:val="00886C52"/>
    <w:rsid w:val="00886F96"/>
    <w:rsid w:val="008872B5"/>
    <w:rsid w:val="00887369"/>
    <w:rsid w:val="008873BA"/>
    <w:rsid w:val="00887864"/>
    <w:rsid w:val="008878B3"/>
    <w:rsid w:val="00887BB9"/>
    <w:rsid w:val="008906D8"/>
    <w:rsid w:val="00891184"/>
    <w:rsid w:val="008911F3"/>
    <w:rsid w:val="00891354"/>
    <w:rsid w:val="0089142F"/>
    <w:rsid w:val="00891509"/>
    <w:rsid w:val="00891940"/>
    <w:rsid w:val="00891B46"/>
    <w:rsid w:val="00891B57"/>
    <w:rsid w:val="00891DC1"/>
    <w:rsid w:val="00891EA2"/>
    <w:rsid w:val="008922CA"/>
    <w:rsid w:val="008922CE"/>
    <w:rsid w:val="00892331"/>
    <w:rsid w:val="00892562"/>
    <w:rsid w:val="00892574"/>
    <w:rsid w:val="00892D8F"/>
    <w:rsid w:val="0089305D"/>
    <w:rsid w:val="00893D9C"/>
    <w:rsid w:val="00893F57"/>
    <w:rsid w:val="00894108"/>
    <w:rsid w:val="0089426B"/>
    <w:rsid w:val="008946E5"/>
    <w:rsid w:val="008947A5"/>
    <w:rsid w:val="00894947"/>
    <w:rsid w:val="00895523"/>
    <w:rsid w:val="00895805"/>
    <w:rsid w:val="008958B4"/>
    <w:rsid w:val="00895A4D"/>
    <w:rsid w:val="008965AA"/>
    <w:rsid w:val="00896C8E"/>
    <w:rsid w:val="00896F01"/>
    <w:rsid w:val="00896F28"/>
    <w:rsid w:val="00897062"/>
    <w:rsid w:val="008978D8"/>
    <w:rsid w:val="0089796D"/>
    <w:rsid w:val="00897A56"/>
    <w:rsid w:val="00897D13"/>
    <w:rsid w:val="00897EB0"/>
    <w:rsid w:val="008A05FC"/>
    <w:rsid w:val="008A0725"/>
    <w:rsid w:val="008A0D74"/>
    <w:rsid w:val="008A121C"/>
    <w:rsid w:val="008A12B0"/>
    <w:rsid w:val="008A13D9"/>
    <w:rsid w:val="008A15B6"/>
    <w:rsid w:val="008A19CC"/>
    <w:rsid w:val="008A19EC"/>
    <w:rsid w:val="008A1A80"/>
    <w:rsid w:val="008A1CDD"/>
    <w:rsid w:val="008A2232"/>
    <w:rsid w:val="008A227B"/>
    <w:rsid w:val="008A2557"/>
    <w:rsid w:val="008A2567"/>
    <w:rsid w:val="008A26C1"/>
    <w:rsid w:val="008A2701"/>
    <w:rsid w:val="008A2B61"/>
    <w:rsid w:val="008A2D4F"/>
    <w:rsid w:val="008A3312"/>
    <w:rsid w:val="008A3324"/>
    <w:rsid w:val="008A3C35"/>
    <w:rsid w:val="008A3CD8"/>
    <w:rsid w:val="008A3CFE"/>
    <w:rsid w:val="008A4058"/>
    <w:rsid w:val="008A5027"/>
    <w:rsid w:val="008A5061"/>
    <w:rsid w:val="008A56CF"/>
    <w:rsid w:val="008A5E09"/>
    <w:rsid w:val="008A6162"/>
    <w:rsid w:val="008A650C"/>
    <w:rsid w:val="008A665C"/>
    <w:rsid w:val="008A6697"/>
    <w:rsid w:val="008A69FD"/>
    <w:rsid w:val="008A6A3D"/>
    <w:rsid w:val="008A6B45"/>
    <w:rsid w:val="008A6DFD"/>
    <w:rsid w:val="008A6E1B"/>
    <w:rsid w:val="008A7212"/>
    <w:rsid w:val="008A74F5"/>
    <w:rsid w:val="008A75CF"/>
    <w:rsid w:val="008A7715"/>
    <w:rsid w:val="008A7846"/>
    <w:rsid w:val="008A7C73"/>
    <w:rsid w:val="008A7E2D"/>
    <w:rsid w:val="008B035C"/>
    <w:rsid w:val="008B050B"/>
    <w:rsid w:val="008B07B1"/>
    <w:rsid w:val="008B080D"/>
    <w:rsid w:val="008B1139"/>
    <w:rsid w:val="008B1387"/>
    <w:rsid w:val="008B175F"/>
    <w:rsid w:val="008B19F8"/>
    <w:rsid w:val="008B1B3E"/>
    <w:rsid w:val="008B1C15"/>
    <w:rsid w:val="008B1D1C"/>
    <w:rsid w:val="008B21EF"/>
    <w:rsid w:val="008B23BF"/>
    <w:rsid w:val="008B297F"/>
    <w:rsid w:val="008B2A7A"/>
    <w:rsid w:val="008B3117"/>
    <w:rsid w:val="008B494E"/>
    <w:rsid w:val="008B4A9B"/>
    <w:rsid w:val="008B4B6E"/>
    <w:rsid w:val="008B5115"/>
    <w:rsid w:val="008B5411"/>
    <w:rsid w:val="008B5E16"/>
    <w:rsid w:val="008B5EF1"/>
    <w:rsid w:val="008B66C9"/>
    <w:rsid w:val="008B6845"/>
    <w:rsid w:val="008B6B41"/>
    <w:rsid w:val="008C0230"/>
    <w:rsid w:val="008C0836"/>
    <w:rsid w:val="008C0F2C"/>
    <w:rsid w:val="008C1087"/>
    <w:rsid w:val="008C1187"/>
    <w:rsid w:val="008C1397"/>
    <w:rsid w:val="008C14E0"/>
    <w:rsid w:val="008C2089"/>
    <w:rsid w:val="008C225A"/>
    <w:rsid w:val="008C255F"/>
    <w:rsid w:val="008C2A84"/>
    <w:rsid w:val="008C2F85"/>
    <w:rsid w:val="008C3261"/>
    <w:rsid w:val="008C398D"/>
    <w:rsid w:val="008C3CD9"/>
    <w:rsid w:val="008C3F04"/>
    <w:rsid w:val="008C41EC"/>
    <w:rsid w:val="008C446C"/>
    <w:rsid w:val="008C4581"/>
    <w:rsid w:val="008C475A"/>
    <w:rsid w:val="008C4912"/>
    <w:rsid w:val="008C49A7"/>
    <w:rsid w:val="008C4ADD"/>
    <w:rsid w:val="008C4FBC"/>
    <w:rsid w:val="008C5044"/>
    <w:rsid w:val="008C506C"/>
    <w:rsid w:val="008C5114"/>
    <w:rsid w:val="008C51F1"/>
    <w:rsid w:val="008C55EC"/>
    <w:rsid w:val="008C5BD1"/>
    <w:rsid w:val="008C5E89"/>
    <w:rsid w:val="008C60FA"/>
    <w:rsid w:val="008C62E9"/>
    <w:rsid w:val="008C6463"/>
    <w:rsid w:val="008C6674"/>
    <w:rsid w:val="008C689F"/>
    <w:rsid w:val="008C6C07"/>
    <w:rsid w:val="008C6F1B"/>
    <w:rsid w:val="008C77AA"/>
    <w:rsid w:val="008C77DB"/>
    <w:rsid w:val="008C7880"/>
    <w:rsid w:val="008C7AEB"/>
    <w:rsid w:val="008C7F7C"/>
    <w:rsid w:val="008D04AC"/>
    <w:rsid w:val="008D0704"/>
    <w:rsid w:val="008D0743"/>
    <w:rsid w:val="008D0992"/>
    <w:rsid w:val="008D0C2A"/>
    <w:rsid w:val="008D0EB4"/>
    <w:rsid w:val="008D1089"/>
    <w:rsid w:val="008D137E"/>
    <w:rsid w:val="008D175F"/>
    <w:rsid w:val="008D1944"/>
    <w:rsid w:val="008D260E"/>
    <w:rsid w:val="008D2E47"/>
    <w:rsid w:val="008D340A"/>
    <w:rsid w:val="008D3898"/>
    <w:rsid w:val="008D3A28"/>
    <w:rsid w:val="008D3AAB"/>
    <w:rsid w:val="008D3DD8"/>
    <w:rsid w:val="008D3E8F"/>
    <w:rsid w:val="008D40EC"/>
    <w:rsid w:val="008D4AA1"/>
    <w:rsid w:val="008D4CEC"/>
    <w:rsid w:val="008D507C"/>
    <w:rsid w:val="008D5289"/>
    <w:rsid w:val="008D55CE"/>
    <w:rsid w:val="008D55DA"/>
    <w:rsid w:val="008D573B"/>
    <w:rsid w:val="008D5F78"/>
    <w:rsid w:val="008D6403"/>
    <w:rsid w:val="008D6538"/>
    <w:rsid w:val="008D6675"/>
    <w:rsid w:val="008D6889"/>
    <w:rsid w:val="008D6A6C"/>
    <w:rsid w:val="008D6C82"/>
    <w:rsid w:val="008D6CA8"/>
    <w:rsid w:val="008D74FE"/>
    <w:rsid w:val="008D7799"/>
    <w:rsid w:val="008D7A26"/>
    <w:rsid w:val="008D7AB6"/>
    <w:rsid w:val="008E008F"/>
    <w:rsid w:val="008E0E39"/>
    <w:rsid w:val="008E12E5"/>
    <w:rsid w:val="008E17E6"/>
    <w:rsid w:val="008E183C"/>
    <w:rsid w:val="008E1DD8"/>
    <w:rsid w:val="008E21A0"/>
    <w:rsid w:val="008E2858"/>
    <w:rsid w:val="008E3197"/>
    <w:rsid w:val="008E360E"/>
    <w:rsid w:val="008E3BD9"/>
    <w:rsid w:val="008E3FCA"/>
    <w:rsid w:val="008E4C3D"/>
    <w:rsid w:val="008E4CDC"/>
    <w:rsid w:val="008E507A"/>
    <w:rsid w:val="008E531E"/>
    <w:rsid w:val="008E58AE"/>
    <w:rsid w:val="008E58BA"/>
    <w:rsid w:val="008E5BFA"/>
    <w:rsid w:val="008E5F25"/>
    <w:rsid w:val="008E6240"/>
    <w:rsid w:val="008E63D4"/>
    <w:rsid w:val="008E65BD"/>
    <w:rsid w:val="008E70AB"/>
    <w:rsid w:val="008E71A4"/>
    <w:rsid w:val="008E71F5"/>
    <w:rsid w:val="008E74E4"/>
    <w:rsid w:val="008E757A"/>
    <w:rsid w:val="008E7855"/>
    <w:rsid w:val="008E7BD4"/>
    <w:rsid w:val="008E7FE4"/>
    <w:rsid w:val="008F0A46"/>
    <w:rsid w:val="008F0C4F"/>
    <w:rsid w:val="008F0FFB"/>
    <w:rsid w:val="008F11BA"/>
    <w:rsid w:val="008F16F0"/>
    <w:rsid w:val="008F1707"/>
    <w:rsid w:val="008F196B"/>
    <w:rsid w:val="008F1BF9"/>
    <w:rsid w:val="008F2325"/>
    <w:rsid w:val="008F23EB"/>
    <w:rsid w:val="008F2451"/>
    <w:rsid w:val="008F29B0"/>
    <w:rsid w:val="008F2AB0"/>
    <w:rsid w:val="008F2D46"/>
    <w:rsid w:val="008F2DF2"/>
    <w:rsid w:val="008F3994"/>
    <w:rsid w:val="008F3A97"/>
    <w:rsid w:val="008F3E2C"/>
    <w:rsid w:val="008F4B62"/>
    <w:rsid w:val="008F4D70"/>
    <w:rsid w:val="008F4F00"/>
    <w:rsid w:val="008F506B"/>
    <w:rsid w:val="008F51BA"/>
    <w:rsid w:val="008F5458"/>
    <w:rsid w:val="008F548C"/>
    <w:rsid w:val="008F5749"/>
    <w:rsid w:val="008F5931"/>
    <w:rsid w:val="008F5A97"/>
    <w:rsid w:val="008F5B4E"/>
    <w:rsid w:val="008F5D84"/>
    <w:rsid w:val="008F61B0"/>
    <w:rsid w:val="008F6354"/>
    <w:rsid w:val="008F7A71"/>
    <w:rsid w:val="008F7AC3"/>
    <w:rsid w:val="008F7DA2"/>
    <w:rsid w:val="008F7ECF"/>
    <w:rsid w:val="0090017E"/>
    <w:rsid w:val="00900544"/>
    <w:rsid w:val="00900DD2"/>
    <w:rsid w:val="00900FD3"/>
    <w:rsid w:val="00900FF0"/>
    <w:rsid w:val="0090108C"/>
    <w:rsid w:val="00901097"/>
    <w:rsid w:val="009010CB"/>
    <w:rsid w:val="00901237"/>
    <w:rsid w:val="00901291"/>
    <w:rsid w:val="00901A26"/>
    <w:rsid w:val="00901E3D"/>
    <w:rsid w:val="0090231D"/>
    <w:rsid w:val="0090286A"/>
    <w:rsid w:val="00902DC6"/>
    <w:rsid w:val="00902F08"/>
    <w:rsid w:val="00903535"/>
    <w:rsid w:val="00903DF6"/>
    <w:rsid w:val="0090444A"/>
    <w:rsid w:val="0090464A"/>
    <w:rsid w:val="0090473C"/>
    <w:rsid w:val="00904D57"/>
    <w:rsid w:val="0090516E"/>
    <w:rsid w:val="0090560D"/>
    <w:rsid w:val="009057C2"/>
    <w:rsid w:val="009059BE"/>
    <w:rsid w:val="00905A15"/>
    <w:rsid w:val="00905B73"/>
    <w:rsid w:val="00905C73"/>
    <w:rsid w:val="00905CA9"/>
    <w:rsid w:val="00906339"/>
    <w:rsid w:val="00906813"/>
    <w:rsid w:val="00906BF2"/>
    <w:rsid w:val="00906C8C"/>
    <w:rsid w:val="00906D07"/>
    <w:rsid w:val="00906D60"/>
    <w:rsid w:val="00906DFC"/>
    <w:rsid w:val="00907244"/>
    <w:rsid w:val="00907604"/>
    <w:rsid w:val="00907778"/>
    <w:rsid w:val="0090796D"/>
    <w:rsid w:val="009079B6"/>
    <w:rsid w:val="009079EF"/>
    <w:rsid w:val="00907B6D"/>
    <w:rsid w:val="00907D73"/>
    <w:rsid w:val="00907FB5"/>
    <w:rsid w:val="00910183"/>
    <w:rsid w:val="00910B81"/>
    <w:rsid w:val="00910C2A"/>
    <w:rsid w:val="00910CF3"/>
    <w:rsid w:val="00910E3D"/>
    <w:rsid w:val="00910F2F"/>
    <w:rsid w:val="009111A1"/>
    <w:rsid w:val="009112F4"/>
    <w:rsid w:val="00911815"/>
    <w:rsid w:val="0091181C"/>
    <w:rsid w:val="00911E66"/>
    <w:rsid w:val="00911F93"/>
    <w:rsid w:val="00912942"/>
    <w:rsid w:val="00912B8A"/>
    <w:rsid w:val="00912C6A"/>
    <w:rsid w:val="00912F86"/>
    <w:rsid w:val="00913154"/>
    <w:rsid w:val="00913186"/>
    <w:rsid w:val="0091346B"/>
    <w:rsid w:val="00913482"/>
    <w:rsid w:val="0091350E"/>
    <w:rsid w:val="00913C35"/>
    <w:rsid w:val="00913E5C"/>
    <w:rsid w:val="0091463A"/>
    <w:rsid w:val="00914898"/>
    <w:rsid w:val="00914D7D"/>
    <w:rsid w:val="00914F69"/>
    <w:rsid w:val="0091554E"/>
    <w:rsid w:val="00915749"/>
    <w:rsid w:val="00915A03"/>
    <w:rsid w:val="00916344"/>
    <w:rsid w:val="009163A7"/>
    <w:rsid w:val="00916A82"/>
    <w:rsid w:val="00916FC3"/>
    <w:rsid w:val="0092031F"/>
    <w:rsid w:val="0092060C"/>
    <w:rsid w:val="00920938"/>
    <w:rsid w:val="009214EC"/>
    <w:rsid w:val="00921586"/>
    <w:rsid w:val="009218CF"/>
    <w:rsid w:val="00921A03"/>
    <w:rsid w:val="00921E6A"/>
    <w:rsid w:val="009224E8"/>
    <w:rsid w:val="00922958"/>
    <w:rsid w:val="00922D0F"/>
    <w:rsid w:val="00922D6F"/>
    <w:rsid w:val="0092313B"/>
    <w:rsid w:val="009231A1"/>
    <w:rsid w:val="00923585"/>
    <w:rsid w:val="009236AC"/>
    <w:rsid w:val="0092395A"/>
    <w:rsid w:val="00923E1A"/>
    <w:rsid w:val="00923EF8"/>
    <w:rsid w:val="009243F4"/>
    <w:rsid w:val="0092445A"/>
    <w:rsid w:val="00924920"/>
    <w:rsid w:val="0092492B"/>
    <w:rsid w:val="009249FF"/>
    <w:rsid w:val="00924AFD"/>
    <w:rsid w:val="00924C1D"/>
    <w:rsid w:val="00924E6D"/>
    <w:rsid w:val="009254C5"/>
    <w:rsid w:val="00925921"/>
    <w:rsid w:val="00925FC6"/>
    <w:rsid w:val="009260F5"/>
    <w:rsid w:val="009261A2"/>
    <w:rsid w:val="0092665B"/>
    <w:rsid w:val="00926697"/>
    <w:rsid w:val="0092686E"/>
    <w:rsid w:val="009270A8"/>
    <w:rsid w:val="00927B21"/>
    <w:rsid w:val="00927BFE"/>
    <w:rsid w:val="00927DF2"/>
    <w:rsid w:val="00927EC6"/>
    <w:rsid w:val="00930153"/>
    <w:rsid w:val="009305A4"/>
    <w:rsid w:val="009305EC"/>
    <w:rsid w:val="0093061B"/>
    <w:rsid w:val="009308B9"/>
    <w:rsid w:val="00931049"/>
    <w:rsid w:val="00931314"/>
    <w:rsid w:val="0093151C"/>
    <w:rsid w:val="00931611"/>
    <w:rsid w:val="00931DAC"/>
    <w:rsid w:val="00932912"/>
    <w:rsid w:val="009329D3"/>
    <w:rsid w:val="00932F89"/>
    <w:rsid w:val="00932FB5"/>
    <w:rsid w:val="00933374"/>
    <w:rsid w:val="0093390B"/>
    <w:rsid w:val="009343D0"/>
    <w:rsid w:val="00934443"/>
    <w:rsid w:val="00934505"/>
    <w:rsid w:val="009345D7"/>
    <w:rsid w:val="009347C3"/>
    <w:rsid w:val="00934851"/>
    <w:rsid w:val="00934B05"/>
    <w:rsid w:val="00934E3F"/>
    <w:rsid w:val="00934ECA"/>
    <w:rsid w:val="00934F15"/>
    <w:rsid w:val="00935499"/>
    <w:rsid w:val="009355FE"/>
    <w:rsid w:val="00935D54"/>
    <w:rsid w:val="00935EA9"/>
    <w:rsid w:val="00936745"/>
    <w:rsid w:val="00936AA1"/>
    <w:rsid w:val="00936C03"/>
    <w:rsid w:val="00936FEB"/>
    <w:rsid w:val="0093789D"/>
    <w:rsid w:val="0093791A"/>
    <w:rsid w:val="00937E1F"/>
    <w:rsid w:val="009401B8"/>
    <w:rsid w:val="009406BE"/>
    <w:rsid w:val="00940816"/>
    <w:rsid w:val="00940865"/>
    <w:rsid w:val="00941667"/>
    <w:rsid w:val="009418A3"/>
    <w:rsid w:val="00941B64"/>
    <w:rsid w:val="00941C2D"/>
    <w:rsid w:val="00941DFD"/>
    <w:rsid w:val="009421F1"/>
    <w:rsid w:val="00942670"/>
    <w:rsid w:val="00942BAC"/>
    <w:rsid w:val="00942CF2"/>
    <w:rsid w:val="00942E22"/>
    <w:rsid w:val="00942F24"/>
    <w:rsid w:val="00943348"/>
    <w:rsid w:val="00943B10"/>
    <w:rsid w:val="00943F0D"/>
    <w:rsid w:val="00943F53"/>
    <w:rsid w:val="00944395"/>
    <w:rsid w:val="0094448E"/>
    <w:rsid w:val="009444B0"/>
    <w:rsid w:val="00944BFD"/>
    <w:rsid w:val="00944C08"/>
    <w:rsid w:val="00945141"/>
    <w:rsid w:val="009451F8"/>
    <w:rsid w:val="0094536F"/>
    <w:rsid w:val="009459BA"/>
    <w:rsid w:val="00945CCE"/>
    <w:rsid w:val="009463AE"/>
    <w:rsid w:val="009464B7"/>
    <w:rsid w:val="00946C06"/>
    <w:rsid w:val="00947385"/>
    <w:rsid w:val="0094745B"/>
    <w:rsid w:val="00947F4A"/>
    <w:rsid w:val="00947FE4"/>
    <w:rsid w:val="0095021A"/>
    <w:rsid w:val="00950302"/>
    <w:rsid w:val="00950798"/>
    <w:rsid w:val="00950B6F"/>
    <w:rsid w:val="009519CE"/>
    <w:rsid w:val="00951A28"/>
    <w:rsid w:val="00951C64"/>
    <w:rsid w:val="00951DBC"/>
    <w:rsid w:val="009523D2"/>
    <w:rsid w:val="00952707"/>
    <w:rsid w:val="00952ED6"/>
    <w:rsid w:val="009534EA"/>
    <w:rsid w:val="0095358A"/>
    <w:rsid w:val="00953599"/>
    <w:rsid w:val="00953605"/>
    <w:rsid w:val="00953AB3"/>
    <w:rsid w:val="00953B83"/>
    <w:rsid w:val="00953BA9"/>
    <w:rsid w:val="00953CD1"/>
    <w:rsid w:val="00953FE1"/>
    <w:rsid w:val="00954730"/>
    <w:rsid w:val="009547BC"/>
    <w:rsid w:val="009548D5"/>
    <w:rsid w:val="009550BA"/>
    <w:rsid w:val="009551AE"/>
    <w:rsid w:val="0095562E"/>
    <w:rsid w:val="009556ED"/>
    <w:rsid w:val="0095612F"/>
    <w:rsid w:val="009564C7"/>
    <w:rsid w:val="00956550"/>
    <w:rsid w:val="009565D2"/>
    <w:rsid w:val="00956755"/>
    <w:rsid w:val="00956DD7"/>
    <w:rsid w:val="00956F41"/>
    <w:rsid w:val="009574D0"/>
    <w:rsid w:val="009576DB"/>
    <w:rsid w:val="00957D33"/>
    <w:rsid w:val="00957DA7"/>
    <w:rsid w:val="00960447"/>
    <w:rsid w:val="00960C13"/>
    <w:rsid w:val="00960E60"/>
    <w:rsid w:val="0096112F"/>
    <w:rsid w:val="009614E3"/>
    <w:rsid w:val="00961545"/>
    <w:rsid w:val="00961EB8"/>
    <w:rsid w:val="00962224"/>
    <w:rsid w:val="00962270"/>
    <w:rsid w:val="009626A5"/>
    <w:rsid w:val="0096280E"/>
    <w:rsid w:val="00962C28"/>
    <w:rsid w:val="00962F98"/>
    <w:rsid w:val="00963370"/>
    <w:rsid w:val="00963382"/>
    <w:rsid w:val="009634C1"/>
    <w:rsid w:val="009634FF"/>
    <w:rsid w:val="009636A1"/>
    <w:rsid w:val="00963729"/>
    <w:rsid w:val="009637CC"/>
    <w:rsid w:val="00963C8C"/>
    <w:rsid w:val="00963F89"/>
    <w:rsid w:val="00964556"/>
    <w:rsid w:val="00964569"/>
    <w:rsid w:val="00964577"/>
    <w:rsid w:val="00964973"/>
    <w:rsid w:val="00964B6D"/>
    <w:rsid w:val="00964F60"/>
    <w:rsid w:val="00965D90"/>
    <w:rsid w:val="009665B5"/>
    <w:rsid w:val="009665FE"/>
    <w:rsid w:val="00966D88"/>
    <w:rsid w:val="009672F5"/>
    <w:rsid w:val="009674FC"/>
    <w:rsid w:val="009675E1"/>
    <w:rsid w:val="00967643"/>
    <w:rsid w:val="00967C28"/>
    <w:rsid w:val="00967D28"/>
    <w:rsid w:val="00967FE2"/>
    <w:rsid w:val="009700C4"/>
    <w:rsid w:val="0097025F"/>
    <w:rsid w:val="0097046B"/>
    <w:rsid w:val="009707CE"/>
    <w:rsid w:val="00970871"/>
    <w:rsid w:val="00970F3D"/>
    <w:rsid w:val="00970FAF"/>
    <w:rsid w:val="0097157C"/>
    <w:rsid w:val="0097172D"/>
    <w:rsid w:val="00971B09"/>
    <w:rsid w:val="00971B15"/>
    <w:rsid w:val="009723EE"/>
    <w:rsid w:val="00972691"/>
    <w:rsid w:val="009726C0"/>
    <w:rsid w:val="00972A40"/>
    <w:rsid w:val="00972F2F"/>
    <w:rsid w:val="00973705"/>
    <w:rsid w:val="00973A5A"/>
    <w:rsid w:val="00974957"/>
    <w:rsid w:val="00975231"/>
    <w:rsid w:val="0097529C"/>
    <w:rsid w:val="00975381"/>
    <w:rsid w:val="0097561D"/>
    <w:rsid w:val="00975E45"/>
    <w:rsid w:val="00976465"/>
    <w:rsid w:val="009769BA"/>
    <w:rsid w:val="00976D2F"/>
    <w:rsid w:val="00976D4C"/>
    <w:rsid w:val="00977045"/>
    <w:rsid w:val="0097738E"/>
    <w:rsid w:val="0097748B"/>
    <w:rsid w:val="00977888"/>
    <w:rsid w:val="00977E75"/>
    <w:rsid w:val="009804F7"/>
    <w:rsid w:val="0098095C"/>
    <w:rsid w:val="00980C80"/>
    <w:rsid w:val="00980C82"/>
    <w:rsid w:val="00980D9E"/>
    <w:rsid w:val="00980E62"/>
    <w:rsid w:val="00980F32"/>
    <w:rsid w:val="00981317"/>
    <w:rsid w:val="009825BE"/>
    <w:rsid w:val="00982660"/>
    <w:rsid w:val="00982C62"/>
    <w:rsid w:val="00982CE2"/>
    <w:rsid w:val="0098348B"/>
    <w:rsid w:val="009835A8"/>
    <w:rsid w:val="00983B2A"/>
    <w:rsid w:val="00983DD1"/>
    <w:rsid w:val="00983E37"/>
    <w:rsid w:val="00984261"/>
    <w:rsid w:val="0098455D"/>
    <w:rsid w:val="009847EF"/>
    <w:rsid w:val="00984805"/>
    <w:rsid w:val="00984B81"/>
    <w:rsid w:val="00984ECA"/>
    <w:rsid w:val="009853BF"/>
    <w:rsid w:val="00985920"/>
    <w:rsid w:val="00985AE2"/>
    <w:rsid w:val="00985D8C"/>
    <w:rsid w:val="00986105"/>
    <w:rsid w:val="0098689D"/>
    <w:rsid w:val="00986BE2"/>
    <w:rsid w:val="00986D74"/>
    <w:rsid w:val="00987BE7"/>
    <w:rsid w:val="00987F09"/>
    <w:rsid w:val="009901E4"/>
    <w:rsid w:val="00990399"/>
    <w:rsid w:val="00990BFF"/>
    <w:rsid w:val="00990C6B"/>
    <w:rsid w:val="00990CAD"/>
    <w:rsid w:val="009914AE"/>
    <w:rsid w:val="00991A9A"/>
    <w:rsid w:val="00991CAB"/>
    <w:rsid w:val="00991D17"/>
    <w:rsid w:val="00991E5C"/>
    <w:rsid w:val="00991F49"/>
    <w:rsid w:val="0099201D"/>
    <w:rsid w:val="0099220B"/>
    <w:rsid w:val="00992AF2"/>
    <w:rsid w:val="00992D78"/>
    <w:rsid w:val="009935D9"/>
    <w:rsid w:val="00993747"/>
    <w:rsid w:val="00993C13"/>
    <w:rsid w:val="00993D4F"/>
    <w:rsid w:val="00993D9A"/>
    <w:rsid w:val="00994503"/>
    <w:rsid w:val="00994E75"/>
    <w:rsid w:val="00994FF3"/>
    <w:rsid w:val="00995378"/>
    <w:rsid w:val="00995737"/>
    <w:rsid w:val="00995810"/>
    <w:rsid w:val="00995A77"/>
    <w:rsid w:val="00995ABA"/>
    <w:rsid w:val="00995C94"/>
    <w:rsid w:val="00995D26"/>
    <w:rsid w:val="00995EDD"/>
    <w:rsid w:val="00996142"/>
    <w:rsid w:val="00996226"/>
    <w:rsid w:val="0099664B"/>
    <w:rsid w:val="00996742"/>
    <w:rsid w:val="00996B75"/>
    <w:rsid w:val="00997314"/>
    <w:rsid w:val="009978CC"/>
    <w:rsid w:val="00997C89"/>
    <w:rsid w:val="00997D34"/>
    <w:rsid w:val="009A025B"/>
    <w:rsid w:val="009A0302"/>
    <w:rsid w:val="009A0687"/>
    <w:rsid w:val="009A08B2"/>
    <w:rsid w:val="009A174A"/>
    <w:rsid w:val="009A1D63"/>
    <w:rsid w:val="009A1FCD"/>
    <w:rsid w:val="009A288C"/>
    <w:rsid w:val="009A2D16"/>
    <w:rsid w:val="009A3330"/>
    <w:rsid w:val="009A3547"/>
    <w:rsid w:val="009A3B67"/>
    <w:rsid w:val="009A3D16"/>
    <w:rsid w:val="009A3DAE"/>
    <w:rsid w:val="009A405B"/>
    <w:rsid w:val="009A443A"/>
    <w:rsid w:val="009A4D11"/>
    <w:rsid w:val="009A51D4"/>
    <w:rsid w:val="009A5262"/>
    <w:rsid w:val="009A59C9"/>
    <w:rsid w:val="009A5A5B"/>
    <w:rsid w:val="009A5D03"/>
    <w:rsid w:val="009A6143"/>
    <w:rsid w:val="009A6834"/>
    <w:rsid w:val="009A6B82"/>
    <w:rsid w:val="009A6EBA"/>
    <w:rsid w:val="009A762A"/>
    <w:rsid w:val="009A7B67"/>
    <w:rsid w:val="009A7C9A"/>
    <w:rsid w:val="009B00A9"/>
    <w:rsid w:val="009B01D3"/>
    <w:rsid w:val="009B0258"/>
    <w:rsid w:val="009B04B4"/>
    <w:rsid w:val="009B0964"/>
    <w:rsid w:val="009B0C2C"/>
    <w:rsid w:val="009B0D64"/>
    <w:rsid w:val="009B14A8"/>
    <w:rsid w:val="009B1571"/>
    <w:rsid w:val="009B16B8"/>
    <w:rsid w:val="009B1B66"/>
    <w:rsid w:val="009B200E"/>
    <w:rsid w:val="009B2228"/>
    <w:rsid w:val="009B2346"/>
    <w:rsid w:val="009B26FC"/>
    <w:rsid w:val="009B2AFA"/>
    <w:rsid w:val="009B3522"/>
    <w:rsid w:val="009B398A"/>
    <w:rsid w:val="009B3D4E"/>
    <w:rsid w:val="009B3E2C"/>
    <w:rsid w:val="009B3E93"/>
    <w:rsid w:val="009B46BC"/>
    <w:rsid w:val="009B4E96"/>
    <w:rsid w:val="009B53AF"/>
    <w:rsid w:val="009B5ABB"/>
    <w:rsid w:val="009B5AF2"/>
    <w:rsid w:val="009B5C4B"/>
    <w:rsid w:val="009B5DFC"/>
    <w:rsid w:val="009B5F4E"/>
    <w:rsid w:val="009B6263"/>
    <w:rsid w:val="009B6418"/>
    <w:rsid w:val="009B671B"/>
    <w:rsid w:val="009B68B8"/>
    <w:rsid w:val="009B698D"/>
    <w:rsid w:val="009B6F1F"/>
    <w:rsid w:val="009B7237"/>
    <w:rsid w:val="009B772F"/>
    <w:rsid w:val="009C0042"/>
    <w:rsid w:val="009C0097"/>
    <w:rsid w:val="009C0A79"/>
    <w:rsid w:val="009C0FEF"/>
    <w:rsid w:val="009C13D6"/>
    <w:rsid w:val="009C17E5"/>
    <w:rsid w:val="009C1A2B"/>
    <w:rsid w:val="009C1C4E"/>
    <w:rsid w:val="009C2635"/>
    <w:rsid w:val="009C272F"/>
    <w:rsid w:val="009C2C96"/>
    <w:rsid w:val="009C2CAA"/>
    <w:rsid w:val="009C32D1"/>
    <w:rsid w:val="009C385F"/>
    <w:rsid w:val="009C3A5A"/>
    <w:rsid w:val="009C3ADB"/>
    <w:rsid w:val="009C44A6"/>
    <w:rsid w:val="009C45CA"/>
    <w:rsid w:val="009C47B0"/>
    <w:rsid w:val="009C49C7"/>
    <w:rsid w:val="009C4A47"/>
    <w:rsid w:val="009C4F19"/>
    <w:rsid w:val="009C53F5"/>
    <w:rsid w:val="009C550A"/>
    <w:rsid w:val="009C581D"/>
    <w:rsid w:val="009C58A3"/>
    <w:rsid w:val="009C5CB6"/>
    <w:rsid w:val="009C630C"/>
    <w:rsid w:val="009C691D"/>
    <w:rsid w:val="009C6AB9"/>
    <w:rsid w:val="009C6F5B"/>
    <w:rsid w:val="009C76C6"/>
    <w:rsid w:val="009C7759"/>
    <w:rsid w:val="009D0173"/>
    <w:rsid w:val="009D03CD"/>
    <w:rsid w:val="009D04E5"/>
    <w:rsid w:val="009D0769"/>
    <w:rsid w:val="009D0AD9"/>
    <w:rsid w:val="009D0B54"/>
    <w:rsid w:val="009D1051"/>
    <w:rsid w:val="009D1658"/>
    <w:rsid w:val="009D18CD"/>
    <w:rsid w:val="009D19CB"/>
    <w:rsid w:val="009D253C"/>
    <w:rsid w:val="009D2A25"/>
    <w:rsid w:val="009D305F"/>
    <w:rsid w:val="009D34CB"/>
    <w:rsid w:val="009D3EB4"/>
    <w:rsid w:val="009D4008"/>
    <w:rsid w:val="009D4083"/>
    <w:rsid w:val="009D422C"/>
    <w:rsid w:val="009D4B7E"/>
    <w:rsid w:val="009D4F4A"/>
    <w:rsid w:val="009D4F62"/>
    <w:rsid w:val="009D5591"/>
    <w:rsid w:val="009D59A3"/>
    <w:rsid w:val="009D5D6E"/>
    <w:rsid w:val="009D66C2"/>
    <w:rsid w:val="009D67DB"/>
    <w:rsid w:val="009D686F"/>
    <w:rsid w:val="009D7011"/>
    <w:rsid w:val="009D7120"/>
    <w:rsid w:val="009D793E"/>
    <w:rsid w:val="009D7C31"/>
    <w:rsid w:val="009D7C73"/>
    <w:rsid w:val="009E0F95"/>
    <w:rsid w:val="009E112A"/>
    <w:rsid w:val="009E137B"/>
    <w:rsid w:val="009E15A0"/>
    <w:rsid w:val="009E15AD"/>
    <w:rsid w:val="009E15BD"/>
    <w:rsid w:val="009E1C88"/>
    <w:rsid w:val="009E2726"/>
    <w:rsid w:val="009E298F"/>
    <w:rsid w:val="009E2B2A"/>
    <w:rsid w:val="009E2C92"/>
    <w:rsid w:val="009E3544"/>
    <w:rsid w:val="009E390C"/>
    <w:rsid w:val="009E3AD5"/>
    <w:rsid w:val="009E3EBD"/>
    <w:rsid w:val="009E3EC6"/>
    <w:rsid w:val="009E3EE5"/>
    <w:rsid w:val="009E4279"/>
    <w:rsid w:val="009E4847"/>
    <w:rsid w:val="009E489A"/>
    <w:rsid w:val="009E4911"/>
    <w:rsid w:val="009E4915"/>
    <w:rsid w:val="009E544F"/>
    <w:rsid w:val="009E5B00"/>
    <w:rsid w:val="009E5F8E"/>
    <w:rsid w:val="009E6245"/>
    <w:rsid w:val="009E7368"/>
    <w:rsid w:val="009E7620"/>
    <w:rsid w:val="009E7765"/>
    <w:rsid w:val="009E77B0"/>
    <w:rsid w:val="009E7884"/>
    <w:rsid w:val="009E7FA2"/>
    <w:rsid w:val="009F045A"/>
    <w:rsid w:val="009F0496"/>
    <w:rsid w:val="009F08B1"/>
    <w:rsid w:val="009F1380"/>
    <w:rsid w:val="009F180C"/>
    <w:rsid w:val="009F1D57"/>
    <w:rsid w:val="009F2462"/>
    <w:rsid w:val="009F2752"/>
    <w:rsid w:val="009F3144"/>
    <w:rsid w:val="009F317C"/>
    <w:rsid w:val="009F36C3"/>
    <w:rsid w:val="009F36FB"/>
    <w:rsid w:val="009F3D8A"/>
    <w:rsid w:val="009F4089"/>
    <w:rsid w:val="009F459A"/>
    <w:rsid w:val="009F49C8"/>
    <w:rsid w:val="009F4C50"/>
    <w:rsid w:val="009F4C80"/>
    <w:rsid w:val="009F4CFE"/>
    <w:rsid w:val="009F4D38"/>
    <w:rsid w:val="009F4FD6"/>
    <w:rsid w:val="009F51B6"/>
    <w:rsid w:val="009F535A"/>
    <w:rsid w:val="009F5363"/>
    <w:rsid w:val="009F5367"/>
    <w:rsid w:val="009F55BB"/>
    <w:rsid w:val="009F56FE"/>
    <w:rsid w:val="009F5934"/>
    <w:rsid w:val="009F5EE6"/>
    <w:rsid w:val="009F6782"/>
    <w:rsid w:val="009F6841"/>
    <w:rsid w:val="009F6B4D"/>
    <w:rsid w:val="009F6C18"/>
    <w:rsid w:val="009F7338"/>
    <w:rsid w:val="009F7341"/>
    <w:rsid w:val="009F7700"/>
    <w:rsid w:val="009F7832"/>
    <w:rsid w:val="009F7A28"/>
    <w:rsid w:val="009F7BEC"/>
    <w:rsid w:val="009F7F2F"/>
    <w:rsid w:val="00A00121"/>
    <w:rsid w:val="00A0028C"/>
    <w:rsid w:val="00A0058A"/>
    <w:rsid w:val="00A00E12"/>
    <w:rsid w:val="00A00F13"/>
    <w:rsid w:val="00A01170"/>
    <w:rsid w:val="00A012C4"/>
    <w:rsid w:val="00A01735"/>
    <w:rsid w:val="00A0185E"/>
    <w:rsid w:val="00A01C15"/>
    <w:rsid w:val="00A01C92"/>
    <w:rsid w:val="00A01D22"/>
    <w:rsid w:val="00A01D69"/>
    <w:rsid w:val="00A01FD9"/>
    <w:rsid w:val="00A020DE"/>
    <w:rsid w:val="00A0217A"/>
    <w:rsid w:val="00A02372"/>
    <w:rsid w:val="00A02517"/>
    <w:rsid w:val="00A02646"/>
    <w:rsid w:val="00A0268A"/>
    <w:rsid w:val="00A02913"/>
    <w:rsid w:val="00A02A6B"/>
    <w:rsid w:val="00A02F6C"/>
    <w:rsid w:val="00A031AD"/>
    <w:rsid w:val="00A03515"/>
    <w:rsid w:val="00A03D96"/>
    <w:rsid w:val="00A0425B"/>
    <w:rsid w:val="00A04309"/>
    <w:rsid w:val="00A04325"/>
    <w:rsid w:val="00A043B9"/>
    <w:rsid w:val="00A04ADB"/>
    <w:rsid w:val="00A04B74"/>
    <w:rsid w:val="00A04CE1"/>
    <w:rsid w:val="00A04E8A"/>
    <w:rsid w:val="00A04F1F"/>
    <w:rsid w:val="00A05713"/>
    <w:rsid w:val="00A0574C"/>
    <w:rsid w:val="00A059AB"/>
    <w:rsid w:val="00A05A1D"/>
    <w:rsid w:val="00A0600D"/>
    <w:rsid w:val="00A06231"/>
    <w:rsid w:val="00A063AA"/>
    <w:rsid w:val="00A067B0"/>
    <w:rsid w:val="00A06803"/>
    <w:rsid w:val="00A06943"/>
    <w:rsid w:val="00A077D0"/>
    <w:rsid w:val="00A077F2"/>
    <w:rsid w:val="00A10163"/>
    <w:rsid w:val="00A1025A"/>
    <w:rsid w:val="00A10460"/>
    <w:rsid w:val="00A10BB8"/>
    <w:rsid w:val="00A111E8"/>
    <w:rsid w:val="00A1144C"/>
    <w:rsid w:val="00A114CE"/>
    <w:rsid w:val="00A11511"/>
    <w:rsid w:val="00A115FB"/>
    <w:rsid w:val="00A11707"/>
    <w:rsid w:val="00A11745"/>
    <w:rsid w:val="00A117C6"/>
    <w:rsid w:val="00A11A10"/>
    <w:rsid w:val="00A11A33"/>
    <w:rsid w:val="00A11A95"/>
    <w:rsid w:val="00A11EFD"/>
    <w:rsid w:val="00A11F5E"/>
    <w:rsid w:val="00A12016"/>
    <w:rsid w:val="00A12AF2"/>
    <w:rsid w:val="00A12BA3"/>
    <w:rsid w:val="00A12DFE"/>
    <w:rsid w:val="00A12E10"/>
    <w:rsid w:val="00A139E8"/>
    <w:rsid w:val="00A13A2D"/>
    <w:rsid w:val="00A13BE3"/>
    <w:rsid w:val="00A14594"/>
    <w:rsid w:val="00A145CD"/>
    <w:rsid w:val="00A1468F"/>
    <w:rsid w:val="00A14975"/>
    <w:rsid w:val="00A149E8"/>
    <w:rsid w:val="00A14A51"/>
    <w:rsid w:val="00A14AFF"/>
    <w:rsid w:val="00A14B4C"/>
    <w:rsid w:val="00A14FCD"/>
    <w:rsid w:val="00A15287"/>
    <w:rsid w:val="00A153D9"/>
    <w:rsid w:val="00A155AE"/>
    <w:rsid w:val="00A15914"/>
    <w:rsid w:val="00A15A64"/>
    <w:rsid w:val="00A15BCC"/>
    <w:rsid w:val="00A161A7"/>
    <w:rsid w:val="00A16408"/>
    <w:rsid w:val="00A168BE"/>
    <w:rsid w:val="00A17573"/>
    <w:rsid w:val="00A1763B"/>
    <w:rsid w:val="00A17676"/>
    <w:rsid w:val="00A177BA"/>
    <w:rsid w:val="00A17867"/>
    <w:rsid w:val="00A17953"/>
    <w:rsid w:val="00A17D6D"/>
    <w:rsid w:val="00A17D77"/>
    <w:rsid w:val="00A204BF"/>
    <w:rsid w:val="00A205DA"/>
    <w:rsid w:val="00A21237"/>
    <w:rsid w:val="00A2171D"/>
    <w:rsid w:val="00A21BF1"/>
    <w:rsid w:val="00A22002"/>
    <w:rsid w:val="00A22206"/>
    <w:rsid w:val="00A2229C"/>
    <w:rsid w:val="00A22A34"/>
    <w:rsid w:val="00A22A6E"/>
    <w:rsid w:val="00A230CF"/>
    <w:rsid w:val="00A23680"/>
    <w:rsid w:val="00A23742"/>
    <w:rsid w:val="00A23952"/>
    <w:rsid w:val="00A23D2B"/>
    <w:rsid w:val="00A243F8"/>
    <w:rsid w:val="00A24526"/>
    <w:rsid w:val="00A248AE"/>
    <w:rsid w:val="00A2517D"/>
    <w:rsid w:val="00A25932"/>
    <w:rsid w:val="00A25F5F"/>
    <w:rsid w:val="00A26B23"/>
    <w:rsid w:val="00A26B68"/>
    <w:rsid w:val="00A26CD8"/>
    <w:rsid w:val="00A26D80"/>
    <w:rsid w:val="00A2779E"/>
    <w:rsid w:val="00A27845"/>
    <w:rsid w:val="00A278D9"/>
    <w:rsid w:val="00A27AD9"/>
    <w:rsid w:val="00A27CED"/>
    <w:rsid w:val="00A27F13"/>
    <w:rsid w:val="00A27FC4"/>
    <w:rsid w:val="00A302E5"/>
    <w:rsid w:val="00A308DA"/>
    <w:rsid w:val="00A308E6"/>
    <w:rsid w:val="00A313D3"/>
    <w:rsid w:val="00A318B8"/>
    <w:rsid w:val="00A31B9D"/>
    <w:rsid w:val="00A31FBB"/>
    <w:rsid w:val="00A3228B"/>
    <w:rsid w:val="00A3242A"/>
    <w:rsid w:val="00A32688"/>
    <w:rsid w:val="00A329B6"/>
    <w:rsid w:val="00A32C55"/>
    <w:rsid w:val="00A32FF6"/>
    <w:rsid w:val="00A331BD"/>
    <w:rsid w:val="00A33767"/>
    <w:rsid w:val="00A33F72"/>
    <w:rsid w:val="00A346DD"/>
    <w:rsid w:val="00A34AE4"/>
    <w:rsid w:val="00A34E47"/>
    <w:rsid w:val="00A34E56"/>
    <w:rsid w:val="00A34F67"/>
    <w:rsid w:val="00A353D3"/>
    <w:rsid w:val="00A35537"/>
    <w:rsid w:val="00A3574A"/>
    <w:rsid w:val="00A357AF"/>
    <w:rsid w:val="00A35E9C"/>
    <w:rsid w:val="00A362D8"/>
    <w:rsid w:val="00A36405"/>
    <w:rsid w:val="00A3680E"/>
    <w:rsid w:val="00A36A7D"/>
    <w:rsid w:val="00A36FEC"/>
    <w:rsid w:val="00A37368"/>
    <w:rsid w:val="00A3760C"/>
    <w:rsid w:val="00A37A3A"/>
    <w:rsid w:val="00A402A8"/>
    <w:rsid w:val="00A402BE"/>
    <w:rsid w:val="00A40BFE"/>
    <w:rsid w:val="00A411A3"/>
    <w:rsid w:val="00A41340"/>
    <w:rsid w:val="00A4150E"/>
    <w:rsid w:val="00A41773"/>
    <w:rsid w:val="00A4180C"/>
    <w:rsid w:val="00A41933"/>
    <w:rsid w:val="00A41E4C"/>
    <w:rsid w:val="00A429A3"/>
    <w:rsid w:val="00A42C26"/>
    <w:rsid w:val="00A431A8"/>
    <w:rsid w:val="00A4346A"/>
    <w:rsid w:val="00A43BFF"/>
    <w:rsid w:val="00A43D67"/>
    <w:rsid w:val="00A43FA7"/>
    <w:rsid w:val="00A43FBE"/>
    <w:rsid w:val="00A445E3"/>
    <w:rsid w:val="00A44964"/>
    <w:rsid w:val="00A44FE7"/>
    <w:rsid w:val="00A450CB"/>
    <w:rsid w:val="00A451CB"/>
    <w:rsid w:val="00A4530B"/>
    <w:rsid w:val="00A453DC"/>
    <w:rsid w:val="00A45732"/>
    <w:rsid w:val="00A45EC7"/>
    <w:rsid w:val="00A45F01"/>
    <w:rsid w:val="00A46304"/>
    <w:rsid w:val="00A46483"/>
    <w:rsid w:val="00A46F43"/>
    <w:rsid w:val="00A4794A"/>
    <w:rsid w:val="00A50297"/>
    <w:rsid w:val="00A508CC"/>
    <w:rsid w:val="00A50C1A"/>
    <w:rsid w:val="00A510B7"/>
    <w:rsid w:val="00A5121F"/>
    <w:rsid w:val="00A51D60"/>
    <w:rsid w:val="00A51D6B"/>
    <w:rsid w:val="00A51E5C"/>
    <w:rsid w:val="00A52005"/>
    <w:rsid w:val="00A52091"/>
    <w:rsid w:val="00A52247"/>
    <w:rsid w:val="00A5224E"/>
    <w:rsid w:val="00A5286E"/>
    <w:rsid w:val="00A528F4"/>
    <w:rsid w:val="00A53164"/>
    <w:rsid w:val="00A53166"/>
    <w:rsid w:val="00A53349"/>
    <w:rsid w:val="00A53A26"/>
    <w:rsid w:val="00A53C2D"/>
    <w:rsid w:val="00A53EC9"/>
    <w:rsid w:val="00A54219"/>
    <w:rsid w:val="00A542A1"/>
    <w:rsid w:val="00A54313"/>
    <w:rsid w:val="00A54C79"/>
    <w:rsid w:val="00A55CA7"/>
    <w:rsid w:val="00A55FA9"/>
    <w:rsid w:val="00A5609B"/>
    <w:rsid w:val="00A562B2"/>
    <w:rsid w:val="00A56541"/>
    <w:rsid w:val="00A56F16"/>
    <w:rsid w:val="00A5770C"/>
    <w:rsid w:val="00A57B7B"/>
    <w:rsid w:val="00A57FC7"/>
    <w:rsid w:val="00A603BB"/>
    <w:rsid w:val="00A60463"/>
    <w:rsid w:val="00A60CF2"/>
    <w:rsid w:val="00A61239"/>
    <w:rsid w:val="00A615DF"/>
    <w:rsid w:val="00A61CD6"/>
    <w:rsid w:val="00A61D99"/>
    <w:rsid w:val="00A61EA0"/>
    <w:rsid w:val="00A61F46"/>
    <w:rsid w:val="00A62762"/>
    <w:rsid w:val="00A62C8B"/>
    <w:rsid w:val="00A62FA5"/>
    <w:rsid w:val="00A636D3"/>
    <w:rsid w:val="00A636FC"/>
    <w:rsid w:val="00A63931"/>
    <w:rsid w:val="00A63EEB"/>
    <w:rsid w:val="00A63FDE"/>
    <w:rsid w:val="00A64168"/>
    <w:rsid w:val="00A64582"/>
    <w:rsid w:val="00A647CD"/>
    <w:rsid w:val="00A65199"/>
    <w:rsid w:val="00A653BD"/>
    <w:rsid w:val="00A65555"/>
    <w:rsid w:val="00A65A32"/>
    <w:rsid w:val="00A66431"/>
    <w:rsid w:val="00A66686"/>
    <w:rsid w:val="00A667F1"/>
    <w:rsid w:val="00A66A27"/>
    <w:rsid w:val="00A67891"/>
    <w:rsid w:val="00A67923"/>
    <w:rsid w:val="00A67A68"/>
    <w:rsid w:val="00A67B45"/>
    <w:rsid w:val="00A70262"/>
    <w:rsid w:val="00A7032B"/>
    <w:rsid w:val="00A70CE6"/>
    <w:rsid w:val="00A70DE3"/>
    <w:rsid w:val="00A7115A"/>
    <w:rsid w:val="00A71359"/>
    <w:rsid w:val="00A719F2"/>
    <w:rsid w:val="00A71FD1"/>
    <w:rsid w:val="00A72816"/>
    <w:rsid w:val="00A72972"/>
    <w:rsid w:val="00A72B42"/>
    <w:rsid w:val="00A72B84"/>
    <w:rsid w:val="00A72D5A"/>
    <w:rsid w:val="00A72E4B"/>
    <w:rsid w:val="00A72F21"/>
    <w:rsid w:val="00A734AD"/>
    <w:rsid w:val="00A738B9"/>
    <w:rsid w:val="00A73B72"/>
    <w:rsid w:val="00A73CEE"/>
    <w:rsid w:val="00A7439E"/>
    <w:rsid w:val="00A74552"/>
    <w:rsid w:val="00A75543"/>
    <w:rsid w:val="00A757C1"/>
    <w:rsid w:val="00A75821"/>
    <w:rsid w:val="00A75C67"/>
    <w:rsid w:val="00A75DD8"/>
    <w:rsid w:val="00A7660B"/>
    <w:rsid w:val="00A76DB7"/>
    <w:rsid w:val="00A77022"/>
    <w:rsid w:val="00A77059"/>
    <w:rsid w:val="00A776C4"/>
    <w:rsid w:val="00A779EE"/>
    <w:rsid w:val="00A77D90"/>
    <w:rsid w:val="00A77FCC"/>
    <w:rsid w:val="00A800B4"/>
    <w:rsid w:val="00A80570"/>
    <w:rsid w:val="00A80C26"/>
    <w:rsid w:val="00A80CA0"/>
    <w:rsid w:val="00A81157"/>
    <w:rsid w:val="00A8244E"/>
    <w:rsid w:val="00A827A3"/>
    <w:rsid w:val="00A82A16"/>
    <w:rsid w:val="00A82D41"/>
    <w:rsid w:val="00A82F57"/>
    <w:rsid w:val="00A83550"/>
    <w:rsid w:val="00A836C5"/>
    <w:rsid w:val="00A83864"/>
    <w:rsid w:val="00A83A2B"/>
    <w:rsid w:val="00A83C6A"/>
    <w:rsid w:val="00A84889"/>
    <w:rsid w:val="00A84942"/>
    <w:rsid w:val="00A84E8A"/>
    <w:rsid w:val="00A84FD1"/>
    <w:rsid w:val="00A8506B"/>
    <w:rsid w:val="00A8584E"/>
    <w:rsid w:val="00A85924"/>
    <w:rsid w:val="00A85B22"/>
    <w:rsid w:val="00A864B7"/>
    <w:rsid w:val="00A864EB"/>
    <w:rsid w:val="00A86951"/>
    <w:rsid w:val="00A86B29"/>
    <w:rsid w:val="00A874B3"/>
    <w:rsid w:val="00A875F1"/>
    <w:rsid w:val="00A87886"/>
    <w:rsid w:val="00A87A5A"/>
    <w:rsid w:val="00A87E3A"/>
    <w:rsid w:val="00A90134"/>
    <w:rsid w:val="00A903F3"/>
    <w:rsid w:val="00A90796"/>
    <w:rsid w:val="00A909CA"/>
    <w:rsid w:val="00A910CD"/>
    <w:rsid w:val="00A913DA"/>
    <w:rsid w:val="00A9165A"/>
    <w:rsid w:val="00A91679"/>
    <w:rsid w:val="00A91696"/>
    <w:rsid w:val="00A91CD1"/>
    <w:rsid w:val="00A91D89"/>
    <w:rsid w:val="00A91EC4"/>
    <w:rsid w:val="00A92032"/>
    <w:rsid w:val="00A92382"/>
    <w:rsid w:val="00A92458"/>
    <w:rsid w:val="00A932C6"/>
    <w:rsid w:val="00A93F49"/>
    <w:rsid w:val="00A9410E"/>
    <w:rsid w:val="00A941C8"/>
    <w:rsid w:val="00A94363"/>
    <w:rsid w:val="00A94962"/>
    <w:rsid w:val="00A9534C"/>
    <w:rsid w:val="00A95544"/>
    <w:rsid w:val="00A957D8"/>
    <w:rsid w:val="00A959E4"/>
    <w:rsid w:val="00A95CB1"/>
    <w:rsid w:val="00A960DB"/>
    <w:rsid w:val="00A96348"/>
    <w:rsid w:val="00A96672"/>
    <w:rsid w:val="00A967A2"/>
    <w:rsid w:val="00A969C5"/>
    <w:rsid w:val="00A96AD5"/>
    <w:rsid w:val="00A96E0E"/>
    <w:rsid w:val="00A9700F"/>
    <w:rsid w:val="00A970D4"/>
    <w:rsid w:val="00A974BB"/>
    <w:rsid w:val="00A974F6"/>
    <w:rsid w:val="00A97542"/>
    <w:rsid w:val="00A976D0"/>
    <w:rsid w:val="00A979E1"/>
    <w:rsid w:val="00A97CDB"/>
    <w:rsid w:val="00A97DC9"/>
    <w:rsid w:val="00A97DDA"/>
    <w:rsid w:val="00A97E79"/>
    <w:rsid w:val="00A97FB6"/>
    <w:rsid w:val="00AA0B0F"/>
    <w:rsid w:val="00AA17F7"/>
    <w:rsid w:val="00AA184E"/>
    <w:rsid w:val="00AA19A4"/>
    <w:rsid w:val="00AA1D20"/>
    <w:rsid w:val="00AA1DDB"/>
    <w:rsid w:val="00AA1FB2"/>
    <w:rsid w:val="00AA21BF"/>
    <w:rsid w:val="00AA2226"/>
    <w:rsid w:val="00AA2989"/>
    <w:rsid w:val="00AA3222"/>
    <w:rsid w:val="00AA3231"/>
    <w:rsid w:val="00AA341F"/>
    <w:rsid w:val="00AA34FE"/>
    <w:rsid w:val="00AA3762"/>
    <w:rsid w:val="00AA384B"/>
    <w:rsid w:val="00AA39BE"/>
    <w:rsid w:val="00AA3B98"/>
    <w:rsid w:val="00AA3CE7"/>
    <w:rsid w:val="00AA3CFC"/>
    <w:rsid w:val="00AA3FF1"/>
    <w:rsid w:val="00AA422D"/>
    <w:rsid w:val="00AA4235"/>
    <w:rsid w:val="00AA42E6"/>
    <w:rsid w:val="00AA444A"/>
    <w:rsid w:val="00AA5105"/>
    <w:rsid w:val="00AA5405"/>
    <w:rsid w:val="00AA57B1"/>
    <w:rsid w:val="00AA595A"/>
    <w:rsid w:val="00AA5D1D"/>
    <w:rsid w:val="00AA791D"/>
    <w:rsid w:val="00AA7B40"/>
    <w:rsid w:val="00AA7C76"/>
    <w:rsid w:val="00AB05B4"/>
    <w:rsid w:val="00AB0EDC"/>
    <w:rsid w:val="00AB123F"/>
    <w:rsid w:val="00AB1332"/>
    <w:rsid w:val="00AB13F1"/>
    <w:rsid w:val="00AB16D1"/>
    <w:rsid w:val="00AB1D8B"/>
    <w:rsid w:val="00AB2201"/>
    <w:rsid w:val="00AB2551"/>
    <w:rsid w:val="00AB269A"/>
    <w:rsid w:val="00AB2822"/>
    <w:rsid w:val="00AB2C03"/>
    <w:rsid w:val="00AB3BC2"/>
    <w:rsid w:val="00AB3BDA"/>
    <w:rsid w:val="00AB3BE3"/>
    <w:rsid w:val="00AB474A"/>
    <w:rsid w:val="00AB4CF3"/>
    <w:rsid w:val="00AB506F"/>
    <w:rsid w:val="00AB50E6"/>
    <w:rsid w:val="00AB53BB"/>
    <w:rsid w:val="00AB5430"/>
    <w:rsid w:val="00AB5829"/>
    <w:rsid w:val="00AB5927"/>
    <w:rsid w:val="00AB5EBD"/>
    <w:rsid w:val="00AB6021"/>
    <w:rsid w:val="00AB61D5"/>
    <w:rsid w:val="00AB6244"/>
    <w:rsid w:val="00AB6297"/>
    <w:rsid w:val="00AB6945"/>
    <w:rsid w:val="00AB6D89"/>
    <w:rsid w:val="00AB6E5E"/>
    <w:rsid w:val="00AB6EA9"/>
    <w:rsid w:val="00AB763B"/>
    <w:rsid w:val="00AB7CE4"/>
    <w:rsid w:val="00AB7F3A"/>
    <w:rsid w:val="00AC0184"/>
    <w:rsid w:val="00AC03A9"/>
    <w:rsid w:val="00AC0C73"/>
    <w:rsid w:val="00AC1165"/>
    <w:rsid w:val="00AC11F5"/>
    <w:rsid w:val="00AC1D55"/>
    <w:rsid w:val="00AC1DAF"/>
    <w:rsid w:val="00AC1DB1"/>
    <w:rsid w:val="00AC21F5"/>
    <w:rsid w:val="00AC256C"/>
    <w:rsid w:val="00AC2925"/>
    <w:rsid w:val="00AC2A4A"/>
    <w:rsid w:val="00AC2DBC"/>
    <w:rsid w:val="00AC3576"/>
    <w:rsid w:val="00AC3714"/>
    <w:rsid w:val="00AC3BE3"/>
    <w:rsid w:val="00AC3C53"/>
    <w:rsid w:val="00AC3ED7"/>
    <w:rsid w:val="00AC4027"/>
    <w:rsid w:val="00AC4874"/>
    <w:rsid w:val="00AC4B4B"/>
    <w:rsid w:val="00AC4EED"/>
    <w:rsid w:val="00AC4FF9"/>
    <w:rsid w:val="00AC51D7"/>
    <w:rsid w:val="00AC5204"/>
    <w:rsid w:val="00AC539A"/>
    <w:rsid w:val="00AC5426"/>
    <w:rsid w:val="00AC55DB"/>
    <w:rsid w:val="00AC5A19"/>
    <w:rsid w:val="00AC5E8F"/>
    <w:rsid w:val="00AC5FA2"/>
    <w:rsid w:val="00AC6271"/>
    <w:rsid w:val="00AC6509"/>
    <w:rsid w:val="00AC65A3"/>
    <w:rsid w:val="00AC6BEF"/>
    <w:rsid w:val="00AC6CDF"/>
    <w:rsid w:val="00AC6EE9"/>
    <w:rsid w:val="00AC70BE"/>
    <w:rsid w:val="00AC70EC"/>
    <w:rsid w:val="00AC7147"/>
    <w:rsid w:val="00AC743B"/>
    <w:rsid w:val="00AC75F1"/>
    <w:rsid w:val="00AC7755"/>
    <w:rsid w:val="00AC7892"/>
    <w:rsid w:val="00AC78BC"/>
    <w:rsid w:val="00AC799F"/>
    <w:rsid w:val="00AC7D28"/>
    <w:rsid w:val="00AC7EFE"/>
    <w:rsid w:val="00AD00D1"/>
    <w:rsid w:val="00AD0371"/>
    <w:rsid w:val="00AD1538"/>
    <w:rsid w:val="00AD16A6"/>
    <w:rsid w:val="00AD1755"/>
    <w:rsid w:val="00AD1814"/>
    <w:rsid w:val="00AD1A9A"/>
    <w:rsid w:val="00AD1F42"/>
    <w:rsid w:val="00AD212F"/>
    <w:rsid w:val="00AD216E"/>
    <w:rsid w:val="00AD22AE"/>
    <w:rsid w:val="00AD2BED"/>
    <w:rsid w:val="00AD3059"/>
    <w:rsid w:val="00AD3112"/>
    <w:rsid w:val="00AD357E"/>
    <w:rsid w:val="00AD3A92"/>
    <w:rsid w:val="00AD3EC2"/>
    <w:rsid w:val="00AD3FA6"/>
    <w:rsid w:val="00AD4190"/>
    <w:rsid w:val="00AD41FA"/>
    <w:rsid w:val="00AD4840"/>
    <w:rsid w:val="00AD4BCB"/>
    <w:rsid w:val="00AD5474"/>
    <w:rsid w:val="00AD581B"/>
    <w:rsid w:val="00AD5945"/>
    <w:rsid w:val="00AD5A8E"/>
    <w:rsid w:val="00AD60BD"/>
    <w:rsid w:val="00AD6295"/>
    <w:rsid w:val="00AD67D1"/>
    <w:rsid w:val="00AD69D2"/>
    <w:rsid w:val="00AD6B7E"/>
    <w:rsid w:val="00AD7394"/>
    <w:rsid w:val="00AD764B"/>
    <w:rsid w:val="00AD7F97"/>
    <w:rsid w:val="00AE016A"/>
    <w:rsid w:val="00AE07DC"/>
    <w:rsid w:val="00AE0B07"/>
    <w:rsid w:val="00AE0E85"/>
    <w:rsid w:val="00AE0FCF"/>
    <w:rsid w:val="00AE14B9"/>
    <w:rsid w:val="00AE15F9"/>
    <w:rsid w:val="00AE1606"/>
    <w:rsid w:val="00AE1654"/>
    <w:rsid w:val="00AE18B0"/>
    <w:rsid w:val="00AE196A"/>
    <w:rsid w:val="00AE1B41"/>
    <w:rsid w:val="00AE20BF"/>
    <w:rsid w:val="00AE2EC8"/>
    <w:rsid w:val="00AE339D"/>
    <w:rsid w:val="00AE36AA"/>
    <w:rsid w:val="00AE36C9"/>
    <w:rsid w:val="00AE3FBD"/>
    <w:rsid w:val="00AE4F41"/>
    <w:rsid w:val="00AE589F"/>
    <w:rsid w:val="00AE5C2D"/>
    <w:rsid w:val="00AE5EE5"/>
    <w:rsid w:val="00AE605B"/>
    <w:rsid w:val="00AE6752"/>
    <w:rsid w:val="00AE6E6A"/>
    <w:rsid w:val="00AE7153"/>
    <w:rsid w:val="00AE7331"/>
    <w:rsid w:val="00AE75CB"/>
    <w:rsid w:val="00AE7731"/>
    <w:rsid w:val="00AE7A95"/>
    <w:rsid w:val="00AF0103"/>
    <w:rsid w:val="00AF0BE4"/>
    <w:rsid w:val="00AF0F51"/>
    <w:rsid w:val="00AF0F7D"/>
    <w:rsid w:val="00AF13FF"/>
    <w:rsid w:val="00AF169D"/>
    <w:rsid w:val="00AF17C9"/>
    <w:rsid w:val="00AF185F"/>
    <w:rsid w:val="00AF1AA8"/>
    <w:rsid w:val="00AF1CFC"/>
    <w:rsid w:val="00AF1FFE"/>
    <w:rsid w:val="00AF224A"/>
    <w:rsid w:val="00AF23AA"/>
    <w:rsid w:val="00AF28E8"/>
    <w:rsid w:val="00AF2CF4"/>
    <w:rsid w:val="00AF30B5"/>
    <w:rsid w:val="00AF345A"/>
    <w:rsid w:val="00AF349D"/>
    <w:rsid w:val="00AF3A6A"/>
    <w:rsid w:val="00AF3AF9"/>
    <w:rsid w:val="00AF3DD8"/>
    <w:rsid w:val="00AF4169"/>
    <w:rsid w:val="00AF427D"/>
    <w:rsid w:val="00AF4529"/>
    <w:rsid w:val="00AF46A0"/>
    <w:rsid w:val="00AF47F6"/>
    <w:rsid w:val="00AF47FF"/>
    <w:rsid w:val="00AF4BE0"/>
    <w:rsid w:val="00AF51AB"/>
    <w:rsid w:val="00AF5651"/>
    <w:rsid w:val="00AF5861"/>
    <w:rsid w:val="00AF58FA"/>
    <w:rsid w:val="00AF6037"/>
    <w:rsid w:val="00AF6518"/>
    <w:rsid w:val="00AF66B8"/>
    <w:rsid w:val="00AF673D"/>
    <w:rsid w:val="00AF69A5"/>
    <w:rsid w:val="00AF6B79"/>
    <w:rsid w:val="00AF6BF0"/>
    <w:rsid w:val="00AF6EDB"/>
    <w:rsid w:val="00AF716F"/>
    <w:rsid w:val="00AF7529"/>
    <w:rsid w:val="00AF79F0"/>
    <w:rsid w:val="00AF7A96"/>
    <w:rsid w:val="00B00B3A"/>
    <w:rsid w:val="00B00CAD"/>
    <w:rsid w:val="00B00CF9"/>
    <w:rsid w:val="00B010CA"/>
    <w:rsid w:val="00B011C9"/>
    <w:rsid w:val="00B01B0E"/>
    <w:rsid w:val="00B021D3"/>
    <w:rsid w:val="00B024A4"/>
    <w:rsid w:val="00B0254F"/>
    <w:rsid w:val="00B02858"/>
    <w:rsid w:val="00B02B1C"/>
    <w:rsid w:val="00B02D07"/>
    <w:rsid w:val="00B02E99"/>
    <w:rsid w:val="00B02EAA"/>
    <w:rsid w:val="00B0305E"/>
    <w:rsid w:val="00B03086"/>
    <w:rsid w:val="00B0398F"/>
    <w:rsid w:val="00B03A89"/>
    <w:rsid w:val="00B03B43"/>
    <w:rsid w:val="00B03CDB"/>
    <w:rsid w:val="00B03D0A"/>
    <w:rsid w:val="00B05938"/>
    <w:rsid w:val="00B05A19"/>
    <w:rsid w:val="00B0615A"/>
    <w:rsid w:val="00B069C2"/>
    <w:rsid w:val="00B070E1"/>
    <w:rsid w:val="00B072E2"/>
    <w:rsid w:val="00B075FA"/>
    <w:rsid w:val="00B07608"/>
    <w:rsid w:val="00B07733"/>
    <w:rsid w:val="00B0782B"/>
    <w:rsid w:val="00B07ABD"/>
    <w:rsid w:val="00B07B36"/>
    <w:rsid w:val="00B07F78"/>
    <w:rsid w:val="00B07FAD"/>
    <w:rsid w:val="00B103AE"/>
    <w:rsid w:val="00B10572"/>
    <w:rsid w:val="00B10ADA"/>
    <w:rsid w:val="00B10AF9"/>
    <w:rsid w:val="00B10C03"/>
    <w:rsid w:val="00B10C3C"/>
    <w:rsid w:val="00B10E8C"/>
    <w:rsid w:val="00B10F8D"/>
    <w:rsid w:val="00B10F8F"/>
    <w:rsid w:val="00B1104C"/>
    <w:rsid w:val="00B1112A"/>
    <w:rsid w:val="00B11382"/>
    <w:rsid w:val="00B119DF"/>
    <w:rsid w:val="00B11A05"/>
    <w:rsid w:val="00B11C17"/>
    <w:rsid w:val="00B11DBD"/>
    <w:rsid w:val="00B121DA"/>
    <w:rsid w:val="00B12486"/>
    <w:rsid w:val="00B12B93"/>
    <w:rsid w:val="00B13410"/>
    <w:rsid w:val="00B136E6"/>
    <w:rsid w:val="00B13937"/>
    <w:rsid w:val="00B13DD7"/>
    <w:rsid w:val="00B1426D"/>
    <w:rsid w:val="00B14F1B"/>
    <w:rsid w:val="00B1503D"/>
    <w:rsid w:val="00B15100"/>
    <w:rsid w:val="00B15283"/>
    <w:rsid w:val="00B15441"/>
    <w:rsid w:val="00B158B2"/>
    <w:rsid w:val="00B15B49"/>
    <w:rsid w:val="00B15B7B"/>
    <w:rsid w:val="00B1622B"/>
    <w:rsid w:val="00B16347"/>
    <w:rsid w:val="00B1641D"/>
    <w:rsid w:val="00B1659F"/>
    <w:rsid w:val="00B16850"/>
    <w:rsid w:val="00B1696B"/>
    <w:rsid w:val="00B16A11"/>
    <w:rsid w:val="00B16ACF"/>
    <w:rsid w:val="00B17019"/>
    <w:rsid w:val="00B17664"/>
    <w:rsid w:val="00B17C16"/>
    <w:rsid w:val="00B201EA"/>
    <w:rsid w:val="00B20698"/>
    <w:rsid w:val="00B20CFF"/>
    <w:rsid w:val="00B20D2B"/>
    <w:rsid w:val="00B20D64"/>
    <w:rsid w:val="00B20EC9"/>
    <w:rsid w:val="00B21062"/>
    <w:rsid w:val="00B210BB"/>
    <w:rsid w:val="00B21312"/>
    <w:rsid w:val="00B215E5"/>
    <w:rsid w:val="00B21660"/>
    <w:rsid w:val="00B21D88"/>
    <w:rsid w:val="00B21E72"/>
    <w:rsid w:val="00B21F3F"/>
    <w:rsid w:val="00B21F46"/>
    <w:rsid w:val="00B22257"/>
    <w:rsid w:val="00B22899"/>
    <w:rsid w:val="00B22D0E"/>
    <w:rsid w:val="00B22DD0"/>
    <w:rsid w:val="00B2386B"/>
    <w:rsid w:val="00B23D7B"/>
    <w:rsid w:val="00B23DF5"/>
    <w:rsid w:val="00B242E1"/>
    <w:rsid w:val="00B24AD2"/>
    <w:rsid w:val="00B24B18"/>
    <w:rsid w:val="00B24CFE"/>
    <w:rsid w:val="00B24D81"/>
    <w:rsid w:val="00B255A7"/>
    <w:rsid w:val="00B25774"/>
    <w:rsid w:val="00B25F1C"/>
    <w:rsid w:val="00B266E3"/>
    <w:rsid w:val="00B26841"/>
    <w:rsid w:val="00B26ADA"/>
    <w:rsid w:val="00B26D12"/>
    <w:rsid w:val="00B26D73"/>
    <w:rsid w:val="00B26F69"/>
    <w:rsid w:val="00B2721F"/>
    <w:rsid w:val="00B27370"/>
    <w:rsid w:val="00B27801"/>
    <w:rsid w:val="00B30077"/>
    <w:rsid w:val="00B300FC"/>
    <w:rsid w:val="00B301F6"/>
    <w:rsid w:val="00B303A6"/>
    <w:rsid w:val="00B303F4"/>
    <w:rsid w:val="00B3041A"/>
    <w:rsid w:val="00B308AD"/>
    <w:rsid w:val="00B30947"/>
    <w:rsid w:val="00B30AA5"/>
    <w:rsid w:val="00B314D1"/>
    <w:rsid w:val="00B31B42"/>
    <w:rsid w:val="00B31EDF"/>
    <w:rsid w:val="00B31F37"/>
    <w:rsid w:val="00B3258E"/>
    <w:rsid w:val="00B32848"/>
    <w:rsid w:val="00B32B51"/>
    <w:rsid w:val="00B33017"/>
    <w:rsid w:val="00B331F0"/>
    <w:rsid w:val="00B3327C"/>
    <w:rsid w:val="00B33333"/>
    <w:rsid w:val="00B3355A"/>
    <w:rsid w:val="00B335EB"/>
    <w:rsid w:val="00B33B42"/>
    <w:rsid w:val="00B33D61"/>
    <w:rsid w:val="00B33D8C"/>
    <w:rsid w:val="00B33D8E"/>
    <w:rsid w:val="00B33DE1"/>
    <w:rsid w:val="00B348CD"/>
    <w:rsid w:val="00B3490A"/>
    <w:rsid w:val="00B34B83"/>
    <w:rsid w:val="00B352CB"/>
    <w:rsid w:val="00B3538C"/>
    <w:rsid w:val="00B3644C"/>
    <w:rsid w:val="00B3653F"/>
    <w:rsid w:val="00B36A2A"/>
    <w:rsid w:val="00B36DDC"/>
    <w:rsid w:val="00B36E34"/>
    <w:rsid w:val="00B374FF"/>
    <w:rsid w:val="00B37773"/>
    <w:rsid w:val="00B37AC0"/>
    <w:rsid w:val="00B37C5B"/>
    <w:rsid w:val="00B407CA"/>
    <w:rsid w:val="00B40BF0"/>
    <w:rsid w:val="00B40C2B"/>
    <w:rsid w:val="00B414D1"/>
    <w:rsid w:val="00B414D4"/>
    <w:rsid w:val="00B41E01"/>
    <w:rsid w:val="00B4215F"/>
    <w:rsid w:val="00B426C2"/>
    <w:rsid w:val="00B428A6"/>
    <w:rsid w:val="00B429D1"/>
    <w:rsid w:val="00B42CB6"/>
    <w:rsid w:val="00B42DCC"/>
    <w:rsid w:val="00B42E8B"/>
    <w:rsid w:val="00B4330F"/>
    <w:rsid w:val="00B4352B"/>
    <w:rsid w:val="00B435FA"/>
    <w:rsid w:val="00B44B3C"/>
    <w:rsid w:val="00B44E91"/>
    <w:rsid w:val="00B44F29"/>
    <w:rsid w:val="00B45143"/>
    <w:rsid w:val="00B45465"/>
    <w:rsid w:val="00B4597C"/>
    <w:rsid w:val="00B45B1E"/>
    <w:rsid w:val="00B45DCF"/>
    <w:rsid w:val="00B45DF0"/>
    <w:rsid w:val="00B45EEE"/>
    <w:rsid w:val="00B46B3A"/>
    <w:rsid w:val="00B46BFC"/>
    <w:rsid w:val="00B46F6B"/>
    <w:rsid w:val="00B47264"/>
    <w:rsid w:val="00B474F0"/>
    <w:rsid w:val="00B47A19"/>
    <w:rsid w:val="00B50199"/>
    <w:rsid w:val="00B50515"/>
    <w:rsid w:val="00B5065E"/>
    <w:rsid w:val="00B506AE"/>
    <w:rsid w:val="00B50C61"/>
    <w:rsid w:val="00B50C90"/>
    <w:rsid w:val="00B51107"/>
    <w:rsid w:val="00B51116"/>
    <w:rsid w:val="00B51302"/>
    <w:rsid w:val="00B5155C"/>
    <w:rsid w:val="00B518AE"/>
    <w:rsid w:val="00B51BC0"/>
    <w:rsid w:val="00B51FA7"/>
    <w:rsid w:val="00B52368"/>
    <w:rsid w:val="00B5319F"/>
    <w:rsid w:val="00B5358B"/>
    <w:rsid w:val="00B5368A"/>
    <w:rsid w:val="00B53BB4"/>
    <w:rsid w:val="00B53EFB"/>
    <w:rsid w:val="00B5417D"/>
    <w:rsid w:val="00B54314"/>
    <w:rsid w:val="00B549F9"/>
    <w:rsid w:val="00B54A93"/>
    <w:rsid w:val="00B54FD4"/>
    <w:rsid w:val="00B553DC"/>
    <w:rsid w:val="00B55A32"/>
    <w:rsid w:val="00B55CCD"/>
    <w:rsid w:val="00B55E91"/>
    <w:rsid w:val="00B55FC8"/>
    <w:rsid w:val="00B5663D"/>
    <w:rsid w:val="00B56A89"/>
    <w:rsid w:val="00B56B39"/>
    <w:rsid w:val="00B56C9F"/>
    <w:rsid w:val="00B57C38"/>
    <w:rsid w:val="00B6000D"/>
    <w:rsid w:val="00B60293"/>
    <w:rsid w:val="00B607DA"/>
    <w:rsid w:val="00B60B2F"/>
    <w:rsid w:val="00B60B48"/>
    <w:rsid w:val="00B60BB1"/>
    <w:rsid w:val="00B610BE"/>
    <w:rsid w:val="00B615E5"/>
    <w:rsid w:val="00B615FC"/>
    <w:rsid w:val="00B61C7A"/>
    <w:rsid w:val="00B62B2A"/>
    <w:rsid w:val="00B62D83"/>
    <w:rsid w:val="00B63018"/>
    <w:rsid w:val="00B631C1"/>
    <w:rsid w:val="00B63953"/>
    <w:rsid w:val="00B63D1A"/>
    <w:rsid w:val="00B63ED7"/>
    <w:rsid w:val="00B63FB9"/>
    <w:rsid w:val="00B648D5"/>
    <w:rsid w:val="00B64C19"/>
    <w:rsid w:val="00B65377"/>
    <w:rsid w:val="00B65BDB"/>
    <w:rsid w:val="00B65C68"/>
    <w:rsid w:val="00B65E5F"/>
    <w:rsid w:val="00B661B6"/>
    <w:rsid w:val="00B662E3"/>
    <w:rsid w:val="00B66B3F"/>
    <w:rsid w:val="00B670D6"/>
    <w:rsid w:val="00B67134"/>
    <w:rsid w:val="00B676B7"/>
    <w:rsid w:val="00B67FF2"/>
    <w:rsid w:val="00B702FF"/>
    <w:rsid w:val="00B705C4"/>
    <w:rsid w:val="00B7069F"/>
    <w:rsid w:val="00B7071D"/>
    <w:rsid w:val="00B7073C"/>
    <w:rsid w:val="00B71139"/>
    <w:rsid w:val="00B7165D"/>
    <w:rsid w:val="00B71858"/>
    <w:rsid w:val="00B718B0"/>
    <w:rsid w:val="00B718B4"/>
    <w:rsid w:val="00B71BA6"/>
    <w:rsid w:val="00B71F77"/>
    <w:rsid w:val="00B7215B"/>
    <w:rsid w:val="00B722E6"/>
    <w:rsid w:val="00B72AA9"/>
    <w:rsid w:val="00B72DAC"/>
    <w:rsid w:val="00B733B3"/>
    <w:rsid w:val="00B73651"/>
    <w:rsid w:val="00B73977"/>
    <w:rsid w:val="00B73AC2"/>
    <w:rsid w:val="00B73AC8"/>
    <w:rsid w:val="00B73D3E"/>
    <w:rsid w:val="00B74185"/>
    <w:rsid w:val="00B74319"/>
    <w:rsid w:val="00B74B81"/>
    <w:rsid w:val="00B74BD0"/>
    <w:rsid w:val="00B750E9"/>
    <w:rsid w:val="00B7533C"/>
    <w:rsid w:val="00B75600"/>
    <w:rsid w:val="00B75C9F"/>
    <w:rsid w:val="00B75EAE"/>
    <w:rsid w:val="00B7609E"/>
    <w:rsid w:val="00B760C9"/>
    <w:rsid w:val="00B7661C"/>
    <w:rsid w:val="00B76717"/>
    <w:rsid w:val="00B76864"/>
    <w:rsid w:val="00B768FE"/>
    <w:rsid w:val="00B76D44"/>
    <w:rsid w:val="00B76E4C"/>
    <w:rsid w:val="00B76E89"/>
    <w:rsid w:val="00B76EFE"/>
    <w:rsid w:val="00B76FE7"/>
    <w:rsid w:val="00B772C0"/>
    <w:rsid w:val="00B77674"/>
    <w:rsid w:val="00B777C8"/>
    <w:rsid w:val="00B77932"/>
    <w:rsid w:val="00B77A66"/>
    <w:rsid w:val="00B8029D"/>
    <w:rsid w:val="00B80670"/>
    <w:rsid w:val="00B806CE"/>
    <w:rsid w:val="00B8097C"/>
    <w:rsid w:val="00B80D46"/>
    <w:rsid w:val="00B816DC"/>
    <w:rsid w:val="00B81C20"/>
    <w:rsid w:val="00B81FB4"/>
    <w:rsid w:val="00B82078"/>
    <w:rsid w:val="00B82B78"/>
    <w:rsid w:val="00B82D89"/>
    <w:rsid w:val="00B82F2F"/>
    <w:rsid w:val="00B83D5F"/>
    <w:rsid w:val="00B8431F"/>
    <w:rsid w:val="00B843ED"/>
    <w:rsid w:val="00B844E6"/>
    <w:rsid w:val="00B84B8D"/>
    <w:rsid w:val="00B84F01"/>
    <w:rsid w:val="00B85912"/>
    <w:rsid w:val="00B85FA4"/>
    <w:rsid w:val="00B86735"/>
    <w:rsid w:val="00B86B14"/>
    <w:rsid w:val="00B86CC0"/>
    <w:rsid w:val="00B86CE8"/>
    <w:rsid w:val="00B86ECA"/>
    <w:rsid w:val="00B86F4D"/>
    <w:rsid w:val="00B873CF"/>
    <w:rsid w:val="00B8774E"/>
    <w:rsid w:val="00B87A3E"/>
    <w:rsid w:val="00B87BB2"/>
    <w:rsid w:val="00B87FE8"/>
    <w:rsid w:val="00B903F8"/>
    <w:rsid w:val="00B9057E"/>
    <w:rsid w:val="00B90CCF"/>
    <w:rsid w:val="00B913CD"/>
    <w:rsid w:val="00B91B47"/>
    <w:rsid w:val="00B91B7E"/>
    <w:rsid w:val="00B91B81"/>
    <w:rsid w:val="00B91E17"/>
    <w:rsid w:val="00B922B9"/>
    <w:rsid w:val="00B92848"/>
    <w:rsid w:val="00B9289F"/>
    <w:rsid w:val="00B92FE5"/>
    <w:rsid w:val="00B93010"/>
    <w:rsid w:val="00B934BA"/>
    <w:rsid w:val="00B93936"/>
    <w:rsid w:val="00B939FF"/>
    <w:rsid w:val="00B93C06"/>
    <w:rsid w:val="00B93D54"/>
    <w:rsid w:val="00B93FF4"/>
    <w:rsid w:val="00B94959"/>
    <w:rsid w:val="00B94C34"/>
    <w:rsid w:val="00B94EC8"/>
    <w:rsid w:val="00B9512C"/>
    <w:rsid w:val="00B95531"/>
    <w:rsid w:val="00B955D8"/>
    <w:rsid w:val="00B959AD"/>
    <w:rsid w:val="00B95A22"/>
    <w:rsid w:val="00B95B3D"/>
    <w:rsid w:val="00B95C07"/>
    <w:rsid w:val="00B95C89"/>
    <w:rsid w:val="00B96198"/>
    <w:rsid w:val="00B9637C"/>
    <w:rsid w:val="00B966D7"/>
    <w:rsid w:val="00B971C1"/>
    <w:rsid w:val="00B971CF"/>
    <w:rsid w:val="00B973BF"/>
    <w:rsid w:val="00B97659"/>
    <w:rsid w:val="00B97BA8"/>
    <w:rsid w:val="00BA0916"/>
    <w:rsid w:val="00BA1600"/>
    <w:rsid w:val="00BA1BB7"/>
    <w:rsid w:val="00BA1F2F"/>
    <w:rsid w:val="00BA1F3E"/>
    <w:rsid w:val="00BA22D3"/>
    <w:rsid w:val="00BA23C7"/>
    <w:rsid w:val="00BA2410"/>
    <w:rsid w:val="00BA24B2"/>
    <w:rsid w:val="00BA2928"/>
    <w:rsid w:val="00BA2986"/>
    <w:rsid w:val="00BA31D6"/>
    <w:rsid w:val="00BA3203"/>
    <w:rsid w:val="00BA3242"/>
    <w:rsid w:val="00BA35A3"/>
    <w:rsid w:val="00BA35FC"/>
    <w:rsid w:val="00BA4B69"/>
    <w:rsid w:val="00BA570A"/>
    <w:rsid w:val="00BA5A7C"/>
    <w:rsid w:val="00BA5C78"/>
    <w:rsid w:val="00BA5CA6"/>
    <w:rsid w:val="00BA5DD6"/>
    <w:rsid w:val="00BA62C0"/>
    <w:rsid w:val="00BA6445"/>
    <w:rsid w:val="00BA688F"/>
    <w:rsid w:val="00BA6C9B"/>
    <w:rsid w:val="00BA6F7B"/>
    <w:rsid w:val="00BA70AD"/>
    <w:rsid w:val="00BA7161"/>
    <w:rsid w:val="00BA7222"/>
    <w:rsid w:val="00BA7263"/>
    <w:rsid w:val="00BA7394"/>
    <w:rsid w:val="00BA747A"/>
    <w:rsid w:val="00BA76EB"/>
    <w:rsid w:val="00BA79B1"/>
    <w:rsid w:val="00BA7B26"/>
    <w:rsid w:val="00BB0270"/>
    <w:rsid w:val="00BB0444"/>
    <w:rsid w:val="00BB0D6A"/>
    <w:rsid w:val="00BB1326"/>
    <w:rsid w:val="00BB186D"/>
    <w:rsid w:val="00BB1D12"/>
    <w:rsid w:val="00BB2038"/>
    <w:rsid w:val="00BB20C2"/>
    <w:rsid w:val="00BB24D6"/>
    <w:rsid w:val="00BB2626"/>
    <w:rsid w:val="00BB2AB7"/>
    <w:rsid w:val="00BB2C11"/>
    <w:rsid w:val="00BB2DAF"/>
    <w:rsid w:val="00BB3222"/>
    <w:rsid w:val="00BB377B"/>
    <w:rsid w:val="00BB38E8"/>
    <w:rsid w:val="00BB3A3A"/>
    <w:rsid w:val="00BB3A59"/>
    <w:rsid w:val="00BB3A71"/>
    <w:rsid w:val="00BB3E88"/>
    <w:rsid w:val="00BB406D"/>
    <w:rsid w:val="00BB432B"/>
    <w:rsid w:val="00BB4437"/>
    <w:rsid w:val="00BB4A27"/>
    <w:rsid w:val="00BB4CEB"/>
    <w:rsid w:val="00BB4F7A"/>
    <w:rsid w:val="00BB535D"/>
    <w:rsid w:val="00BB565E"/>
    <w:rsid w:val="00BB5CE2"/>
    <w:rsid w:val="00BB617D"/>
    <w:rsid w:val="00BB6287"/>
    <w:rsid w:val="00BB659D"/>
    <w:rsid w:val="00BB65B9"/>
    <w:rsid w:val="00BB68A1"/>
    <w:rsid w:val="00BB7116"/>
    <w:rsid w:val="00BB7330"/>
    <w:rsid w:val="00BB7448"/>
    <w:rsid w:val="00BB77CA"/>
    <w:rsid w:val="00BB78CA"/>
    <w:rsid w:val="00BB7E12"/>
    <w:rsid w:val="00BB7E3F"/>
    <w:rsid w:val="00BB7EEA"/>
    <w:rsid w:val="00BB7F11"/>
    <w:rsid w:val="00BB7FB0"/>
    <w:rsid w:val="00BB7FC7"/>
    <w:rsid w:val="00BC00EA"/>
    <w:rsid w:val="00BC01B2"/>
    <w:rsid w:val="00BC0304"/>
    <w:rsid w:val="00BC036B"/>
    <w:rsid w:val="00BC05AA"/>
    <w:rsid w:val="00BC0856"/>
    <w:rsid w:val="00BC0954"/>
    <w:rsid w:val="00BC0BAA"/>
    <w:rsid w:val="00BC10F3"/>
    <w:rsid w:val="00BC1178"/>
    <w:rsid w:val="00BC13C2"/>
    <w:rsid w:val="00BC1690"/>
    <w:rsid w:val="00BC1A39"/>
    <w:rsid w:val="00BC1FA0"/>
    <w:rsid w:val="00BC22AA"/>
    <w:rsid w:val="00BC276B"/>
    <w:rsid w:val="00BC2CA5"/>
    <w:rsid w:val="00BC2D95"/>
    <w:rsid w:val="00BC2F04"/>
    <w:rsid w:val="00BC2F3D"/>
    <w:rsid w:val="00BC35B5"/>
    <w:rsid w:val="00BC3B39"/>
    <w:rsid w:val="00BC3B77"/>
    <w:rsid w:val="00BC3D03"/>
    <w:rsid w:val="00BC3F2D"/>
    <w:rsid w:val="00BC4C83"/>
    <w:rsid w:val="00BC4E1A"/>
    <w:rsid w:val="00BC50C3"/>
    <w:rsid w:val="00BC52B8"/>
    <w:rsid w:val="00BC5415"/>
    <w:rsid w:val="00BC5A87"/>
    <w:rsid w:val="00BC5B71"/>
    <w:rsid w:val="00BC6029"/>
    <w:rsid w:val="00BC62CC"/>
    <w:rsid w:val="00BC631E"/>
    <w:rsid w:val="00BC64AA"/>
    <w:rsid w:val="00BC697A"/>
    <w:rsid w:val="00BC6A27"/>
    <w:rsid w:val="00BC6B6D"/>
    <w:rsid w:val="00BC6C05"/>
    <w:rsid w:val="00BC6CBF"/>
    <w:rsid w:val="00BC72FF"/>
    <w:rsid w:val="00BC73B9"/>
    <w:rsid w:val="00BC7709"/>
    <w:rsid w:val="00BD05BE"/>
    <w:rsid w:val="00BD08DA"/>
    <w:rsid w:val="00BD091B"/>
    <w:rsid w:val="00BD0CBE"/>
    <w:rsid w:val="00BD10FC"/>
    <w:rsid w:val="00BD1254"/>
    <w:rsid w:val="00BD1473"/>
    <w:rsid w:val="00BD167E"/>
    <w:rsid w:val="00BD1DBE"/>
    <w:rsid w:val="00BD25D7"/>
    <w:rsid w:val="00BD2705"/>
    <w:rsid w:val="00BD28FE"/>
    <w:rsid w:val="00BD2AA5"/>
    <w:rsid w:val="00BD2FDF"/>
    <w:rsid w:val="00BD304C"/>
    <w:rsid w:val="00BD3B26"/>
    <w:rsid w:val="00BD4645"/>
    <w:rsid w:val="00BD465A"/>
    <w:rsid w:val="00BD47D1"/>
    <w:rsid w:val="00BD486A"/>
    <w:rsid w:val="00BD4CA7"/>
    <w:rsid w:val="00BD4FF3"/>
    <w:rsid w:val="00BD597D"/>
    <w:rsid w:val="00BD5A8A"/>
    <w:rsid w:val="00BD5D20"/>
    <w:rsid w:val="00BD5D5D"/>
    <w:rsid w:val="00BD6160"/>
    <w:rsid w:val="00BD64DF"/>
    <w:rsid w:val="00BD6E58"/>
    <w:rsid w:val="00BD7932"/>
    <w:rsid w:val="00BD7998"/>
    <w:rsid w:val="00BD7BDE"/>
    <w:rsid w:val="00BE05F3"/>
    <w:rsid w:val="00BE0716"/>
    <w:rsid w:val="00BE0F63"/>
    <w:rsid w:val="00BE1191"/>
    <w:rsid w:val="00BE128F"/>
    <w:rsid w:val="00BE12BF"/>
    <w:rsid w:val="00BE18FC"/>
    <w:rsid w:val="00BE1A56"/>
    <w:rsid w:val="00BE1B6A"/>
    <w:rsid w:val="00BE20D7"/>
    <w:rsid w:val="00BE2486"/>
    <w:rsid w:val="00BE2755"/>
    <w:rsid w:val="00BE2912"/>
    <w:rsid w:val="00BE2AE0"/>
    <w:rsid w:val="00BE2DA0"/>
    <w:rsid w:val="00BE2F44"/>
    <w:rsid w:val="00BE2F4A"/>
    <w:rsid w:val="00BE3721"/>
    <w:rsid w:val="00BE453D"/>
    <w:rsid w:val="00BE4CE0"/>
    <w:rsid w:val="00BE5022"/>
    <w:rsid w:val="00BE5545"/>
    <w:rsid w:val="00BE597E"/>
    <w:rsid w:val="00BE59E0"/>
    <w:rsid w:val="00BE5D33"/>
    <w:rsid w:val="00BE60F2"/>
    <w:rsid w:val="00BE626F"/>
    <w:rsid w:val="00BE6869"/>
    <w:rsid w:val="00BE698A"/>
    <w:rsid w:val="00BE6B74"/>
    <w:rsid w:val="00BE6BBE"/>
    <w:rsid w:val="00BE79D2"/>
    <w:rsid w:val="00BE7A01"/>
    <w:rsid w:val="00BE7BAE"/>
    <w:rsid w:val="00BE7D46"/>
    <w:rsid w:val="00BE7D9F"/>
    <w:rsid w:val="00BF00F4"/>
    <w:rsid w:val="00BF02C0"/>
    <w:rsid w:val="00BF0474"/>
    <w:rsid w:val="00BF0F9B"/>
    <w:rsid w:val="00BF0FB9"/>
    <w:rsid w:val="00BF1131"/>
    <w:rsid w:val="00BF161A"/>
    <w:rsid w:val="00BF1AAD"/>
    <w:rsid w:val="00BF2182"/>
    <w:rsid w:val="00BF2463"/>
    <w:rsid w:val="00BF2612"/>
    <w:rsid w:val="00BF2A92"/>
    <w:rsid w:val="00BF32B4"/>
    <w:rsid w:val="00BF3356"/>
    <w:rsid w:val="00BF3443"/>
    <w:rsid w:val="00BF3470"/>
    <w:rsid w:val="00BF3489"/>
    <w:rsid w:val="00BF3CB9"/>
    <w:rsid w:val="00BF41A3"/>
    <w:rsid w:val="00BF43E6"/>
    <w:rsid w:val="00BF44AF"/>
    <w:rsid w:val="00BF4555"/>
    <w:rsid w:val="00BF4B33"/>
    <w:rsid w:val="00BF4D48"/>
    <w:rsid w:val="00BF4D95"/>
    <w:rsid w:val="00BF4F1F"/>
    <w:rsid w:val="00BF549C"/>
    <w:rsid w:val="00BF55F2"/>
    <w:rsid w:val="00BF56F8"/>
    <w:rsid w:val="00BF5E77"/>
    <w:rsid w:val="00BF6103"/>
    <w:rsid w:val="00BF6256"/>
    <w:rsid w:val="00BF6276"/>
    <w:rsid w:val="00BF6395"/>
    <w:rsid w:val="00BF657B"/>
    <w:rsid w:val="00BF65A3"/>
    <w:rsid w:val="00BF65D2"/>
    <w:rsid w:val="00BF6E61"/>
    <w:rsid w:val="00BF746E"/>
    <w:rsid w:val="00BF7837"/>
    <w:rsid w:val="00BF7872"/>
    <w:rsid w:val="00BF7AA9"/>
    <w:rsid w:val="00BF7C8E"/>
    <w:rsid w:val="00BF7DB6"/>
    <w:rsid w:val="00BF7EC4"/>
    <w:rsid w:val="00C0004C"/>
    <w:rsid w:val="00C0015A"/>
    <w:rsid w:val="00C00182"/>
    <w:rsid w:val="00C0053D"/>
    <w:rsid w:val="00C00914"/>
    <w:rsid w:val="00C00ADC"/>
    <w:rsid w:val="00C01282"/>
    <w:rsid w:val="00C014BF"/>
    <w:rsid w:val="00C01647"/>
    <w:rsid w:val="00C02188"/>
    <w:rsid w:val="00C023B2"/>
    <w:rsid w:val="00C027AD"/>
    <w:rsid w:val="00C0303F"/>
    <w:rsid w:val="00C03224"/>
    <w:rsid w:val="00C0356E"/>
    <w:rsid w:val="00C03BD3"/>
    <w:rsid w:val="00C03D90"/>
    <w:rsid w:val="00C03E51"/>
    <w:rsid w:val="00C04157"/>
    <w:rsid w:val="00C04403"/>
    <w:rsid w:val="00C04AFD"/>
    <w:rsid w:val="00C04C55"/>
    <w:rsid w:val="00C04ED4"/>
    <w:rsid w:val="00C05236"/>
    <w:rsid w:val="00C055FD"/>
    <w:rsid w:val="00C06826"/>
    <w:rsid w:val="00C0683C"/>
    <w:rsid w:val="00C06CE9"/>
    <w:rsid w:val="00C07034"/>
    <w:rsid w:val="00C07821"/>
    <w:rsid w:val="00C100AA"/>
    <w:rsid w:val="00C10504"/>
    <w:rsid w:val="00C107CF"/>
    <w:rsid w:val="00C10CE5"/>
    <w:rsid w:val="00C10E62"/>
    <w:rsid w:val="00C10EFD"/>
    <w:rsid w:val="00C1109B"/>
    <w:rsid w:val="00C11512"/>
    <w:rsid w:val="00C116D9"/>
    <w:rsid w:val="00C11791"/>
    <w:rsid w:val="00C11A2E"/>
    <w:rsid w:val="00C11AD6"/>
    <w:rsid w:val="00C11C3C"/>
    <w:rsid w:val="00C11E04"/>
    <w:rsid w:val="00C1201D"/>
    <w:rsid w:val="00C123AB"/>
    <w:rsid w:val="00C1267B"/>
    <w:rsid w:val="00C13C4D"/>
    <w:rsid w:val="00C13F42"/>
    <w:rsid w:val="00C13FB3"/>
    <w:rsid w:val="00C1417B"/>
    <w:rsid w:val="00C1421D"/>
    <w:rsid w:val="00C14458"/>
    <w:rsid w:val="00C14835"/>
    <w:rsid w:val="00C14D8E"/>
    <w:rsid w:val="00C150AE"/>
    <w:rsid w:val="00C15199"/>
    <w:rsid w:val="00C15405"/>
    <w:rsid w:val="00C1548F"/>
    <w:rsid w:val="00C15585"/>
    <w:rsid w:val="00C15C3F"/>
    <w:rsid w:val="00C15E8A"/>
    <w:rsid w:val="00C16200"/>
    <w:rsid w:val="00C164E0"/>
    <w:rsid w:val="00C16A5A"/>
    <w:rsid w:val="00C16AE7"/>
    <w:rsid w:val="00C16CE7"/>
    <w:rsid w:val="00C16E4B"/>
    <w:rsid w:val="00C17338"/>
    <w:rsid w:val="00C178D0"/>
    <w:rsid w:val="00C17CF8"/>
    <w:rsid w:val="00C17E04"/>
    <w:rsid w:val="00C201EB"/>
    <w:rsid w:val="00C2080C"/>
    <w:rsid w:val="00C20841"/>
    <w:rsid w:val="00C20D00"/>
    <w:rsid w:val="00C2117C"/>
    <w:rsid w:val="00C211FA"/>
    <w:rsid w:val="00C2190B"/>
    <w:rsid w:val="00C21A16"/>
    <w:rsid w:val="00C21BA6"/>
    <w:rsid w:val="00C21CCA"/>
    <w:rsid w:val="00C21DD6"/>
    <w:rsid w:val="00C21F56"/>
    <w:rsid w:val="00C21F6E"/>
    <w:rsid w:val="00C2263B"/>
    <w:rsid w:val="00C227BF"/>
    <w:rsid w:val="00C228AE"/>
    <w:rsid w:val="00C2296C"/>
    <w:rsid w:val="00C229A4"/>
    <w:rsid w:val="00C22A46"/>
    <w:rsid w:val="00C22B2D"/>
    <w:rsid w:val="00C22E97"/>
    <w:rsid w:val="00C230E5"/>
    <w:rsid w:val="00C2322F"/>
    <w:rsid w:val="00C23ADD"/>
    <w:rsid w:val="00C2404B"/>
    <w:rsid w:val="00C24803"/>
    <w:rsid w:val="00C24EC0"/>
    <w:rsid w:val="00C24F95"/>
    <w:rsid w:val="00C2531D"/>
    <w:rsid w:val="00C254B2"/>
    <w:rsid w:val="00C258C7"/>
    <w:rsid w:val="00C25933"/>
    <w:rsid w:val="00C25949"/>
    <w:rsid w:val="00C25982"/>
    <w:rsid w:val="00C25CF3"/>
    <w:rsid w:val="00C25D14"/>
    <w:rsid w:val="00C25E31"/>
    <w:rsid w:val="00C25E8F"/>
    <w:rsid w:val="00C260A7"/>
    <w:rsid w:val="00C260C8"/>
    <w:rsid w:val="00C26178"/>
    <w:rsid w:val="00C26219"/>
    <w:rsid w:val="00C266AF"/>
    <w:rsid w:val="00C26BBD"/>
    <w:rsid w:val="00C27285"/>
    <w:rsid w:val="00C2781B"/>
    <w:rsid w:val="00C27BBA"/>
    <w:rsid w:val="00C27C01"/>
    <w:rsid w:val="00C27C24"/>
    <w:rsid w:val="00C27D4C"/>
    <w:rsid w:val="00C27D5E"/>
    <w:rsid w:val="00C300E0"/>
    <w:rsid w:val="00C303C7"/>
    <w:rsid w:val="00C30423"/>
    <w:rsid w:val="00C30659"/>
    <w:rsid w:val="00C30773"/>
    <w:rsid w:val="00C307CF"/>
    <w:rsid w:val="00C309EA"/>
    <w:rsid w:val="00C30BA6"/>
    <w:rsid w:val="00C30EE4"/>
    <w:rsid w:val="00C316C2"/>
    <w:rsid w:val="00C323AC"/>
    <w:rsid w:val="00C324C4"/>
    <w:rsid w:val="00C3262F"/>
    <w:rsid w:val="00C32864"/>
    <w:rsid w:val="00C32D8D"/>
    <w:rsid w:val="00C32DBE"/>
    <w:rsid w:val="00C32E71"/>
    <w:rsid w:val="00C3318C"/>
    <w:rsid w:val="00C33281"/>
    <w:rsid w:val="00C335BB"/>
    <w:rsid w:val="00C33B97"/>
    <w:rsid w:val="00C33F72"/>
    <w:rsid w:val="00C343FC"/>
    <w:rsid w:val="00C3475D"/>
    <w:rsid w:val="00C34A38"/>
    <w:rsid w:val="00C34AA3"/>
    <w:rsid w:val="00C34D38"/>
    <w:rsid w:val="00C3510A"/>
    <w:rsid w:val="00C3526B"/>
    <w:rsid w:val="00C3534D"/>
    <w:rsid w:val="00C35926"/>
    <w:rsid w:val="00C35B04"/>
    <w:rsid w:val="00C36021"/>
    <w:rsid w:val="00C36188"/>
    <w:rsid w:val="00C36463"/>
    <w:rsid w:val="00C367D2"/>
    <w:rsid w:val="00C367DB"/>
    <w:rsid w:val="00C368D6"/>
    <w:rsid w:val="00C36BA9"/>
    <w:rsid w:val="00C36C3A"/>
    <w:rsid w:val="00C36C5F"/>
    <w:rsid w:val="00C3771D"/>
    <w:rsid w:val="00C37BDD"/>
    <w:rsid w:val="00C37C76"/>
    <w:rsid w:val="00C37F2C"/>
    <w:rsid w:val="00C40DC0"/>
    <w:rsid w:val="00C41302"/>
    <w:rsid w:val="00C41323"/>
    <w:rsid w:val="00C41560"/>
    <w:rsid w:val="00C41AB1"/>
    <w:rsid w:val="00C41EB1"/>
    <w:rsid w:val="00C41EFA"/>
    <w:rsid w:val="00C42312"/>
    <w:rsid w:val="00C42974"/>
    <w:rsid w:val="00C43415"/>
    <w:rsid w:val="00C43947"/>
    <w:rsid w:val="00C439F0"/>
    <w:rsid w:val="00C43F18"/>
    <w:rsid w:val="00C449A3"/>
    <w:rsid w:val="00C455E6"/>
    <w:rsid w:val="00C45680"/>
    <w:rsid w:val="00C457C6"/>
    <w:rsid w:val="00C45803"/>
    <w:rsid w:val="00C45B24"/>
    <w:rsid w:val="00C45F39"/>
    <w:rsid w:val="00C4789F"/>
    <w:rsid w:val="00C47BEB"/>
    <w:rsid w:val="00C47D37"/>
    <w:rsid w:val="00C47D75"/>
    <w:rsid w:val="00C47ED7"/>
    <w:rsid w:val="00C50DFC"/>
    <w:rsid w:val="00C50EDF"/>
    <w:rsid w:val="00C50F7A"/>
    <w:rsid w:val="00C517CF"/>
    <w:rsid w:val="00C519C2"/>
    <w:rsid w:val="00C51CA6"/>
    <w:rsid w:val="00C51DE5"/>
    <w:rsid w:val="00C51DF1"/>
    <w:rsid w:val="00C5202B"/>
    <w:rsid w:val="00C525AE"/>
    <w:rsid w:val="00C5280E"/>
    <w:rsid w:val="00C53247"/>
    <w:rsid w:val="00C535A1"/>
    <w:rsid w:val="00C537F3"/>
    <w:rsid w:val="00C53B50"/>
    <w:rsid w:val="00C53F68"/>
    <w:rsid w:val="00C5428E"/>
    <w:rsid w:val="00C54457"/>
    <w:rsid w:val="00C544CD"/>
    <w:rsid w:val="00C54531"/>
    <w:rsid w:val="00C545C0"/>
    <w:rsid w:val="00C5462A"/>
    <w:rsid w:val="00C54847"/>
    <w:rsid w:val="00C5485D"/>
    <w:rsid w:val="00C54AB4"/>
    <w:rsid w:val="00C54AD3"/>
    <w:rsid w:val="00C54D9A"/>
    <w:rsid w:val="00C54DE8"/>
    <w:rsid w:val="00C55043"/>
    <w:rsid w:val="00C5512F"/>
    <w:rsid w:val="00C56199"/>
    <w:rsid w:val="00C562B0"/>
    <w:rsid w:val="00C565AB"/>
    <w:rsid w:val="00C57264"/>
    <w:rsid w:val="00C57375"/>
    <w:rsid w:val="00C57527"/>
    <w:rsid w:val="00C57614"/>
    <w:rsid w:val="00C577FB"/>
    <w:rsid w:val="00C57928"/>
    <w:rsid w:val="00C57A36"/>
    <w:rsid w:val="00C57EA2"/>
    <w:rsid w:val="00C60339"/>
    <w:rsid w:val="00C60928"/>
    <w:rsid w:val="00C60CCC"/>
    <w:rsid w:val="00C60D2F"/>
    <w:rsid w:val="00C60F8C"/>
    <w:rsid w:val="00C61100"/>
    <w:rsid w:val="00C61757"/>
    <w:rsid w:val="00C617FC"/>
    <w:rsid w:val="00C6220E"/>
    <w:rsid w:val="00C62826"/>
    <w:rsid w:val="00C629CD"/>
    <w:rsid w:val="00C62E76"/>
    <w:rsid w:val="00C62EE2"/>
    <w:rsid w:val="00C62FF6"/>
    <w:rsid w:val="00C631A9"/>
    <w:rsid w:val="00C63220"/>
    <w:rsid w:val="00C63639"/>
    <w:rsid w:val="00C6378C"/>
    <w:rsid w:val="00C63814"/>
    <w:rsid w:val="00C63D42"/>
    <w:rsid w:val="00C643EF"/>
    <w:rsid w:val="00C64665"/>
    <w:rsid w:val="00C6484B"/>
    <w:rsid w:val="00C6490C"/>
    <w:rsid w:val="00C64C28"/>
    <w:rsid w:val="00C64F76"/>
    <w:rsid w:val="00C65B08"/>
    <w:rsid w:val="00C664BC"/>
    <w:rsid w:val="00C664DD"/>
    <w:rsid w:val="00C665D0"/>
    <w:rsid w:val="00C66AA3"/>
    <w:rsid w:val="00C66AC5"/>
    <w:rsid w:val="00C66D6D"/>
    <w:rsid w:val="00C6701E"/>
    <w:rsid w:val="00C67027"/>
    <w:rsid w:val="00C67671"/>
    <w:rsid w:val="00C67BCF"/>
    <w:rsid w:val="00C67D63"/>
    <w:rsid w:val="00C67E5A"/>
    <w:rsid w:val="00C708B8"/>
    <w:rsid w:val="00C71074"/>
    <w:rsid w:val="00C71AB5"/>
    <w:rsid w:val="00C71E69"/>
    <w:rsid w:val="00C7238A"/>
    <w:rsid w:val="00C72773"/>
    <w:rsid w:val="00C72BB5"/>
    <w:rsid w:val="00C72DE9"/>
    <w:rsid w:val="00C735B4"/>
    <w:rsid w:val="00C738C9"/>
    <w:rsid w:val="00C73BE3"/>
    <w:rsid w:val="00C73E7E"/>
    <w:rsid w:val="00C742B1"/>
    <w:rsid w:val="00C743D6"/>
    <w:rsid w:val="00C7487D"/>
    <w:rsid w:val="00C74896"/>
    <w:rsid w:val="00C74A44"/>
    <w:rsid w:val="00C74C67"/>
    <w:rsid w:val="00C74D30"/>
    <w:rsid w:val="00C74D40"/>
    <w:rsid w:val="00C74DFB"/>
    <w:rsid w:val="00C755D9"/>
    <w:rsid w:val="00C757A2"/>
    <w:rsid w:val="00C75968"/>
    <w:rsid w:val="00C75A83"/>
    <w:rsid w:val="00C75C8D"/>
    <w:rsid w:val="00C75DE8"/>
    <w:rsid w:val="00C75E1C"/>
    <w:rsid w:val="00C75EE2"/>
    <w:rsid w:val="00C7624C"/>
    <w:rsid w:val="00C76284"/>
    <w:rsid w:val="00C76A23"/>
    <w:rsid w:val="00C76AF4"/>
    <w:rsid w:val="00C76BC4"/>
    <w:rsid w:val="00C76F71"/>
    <w:rsid w:val="00C76FE9"/>
    <w:rsid w:val="00C7708C"/>
    <w:rsid w:val="00C77196"/>
    <w:rsid w:val="00C77238"/>
    <w:rsid w:val="00C77553"/>
    <w:rsid w:val="00C77573"/>
    <w:rsid w:val="00C77679"/>
    <w:rsid w:val="00C77691"/>
    <w:rsid w:val="00C77B77"/>
    <w:rsid w:val="00C77F75"/>
    <w:rsid w:val="00C80205"/>
    <w:rsid w:val="00C8081D"/>
    <w:rsid w:val="00C809FE"/>
    <w:rsid w:val="00C80FB8"/>
    <w:rsid w:val="00C810B0"/>
    <w:rsid w:val="00C8188A"/>
    <w:rsid w:val="00C81D7F"/>
    <w:rsid w:val="00C81E41"/>
    <w:rsid w:val="00C81E52"/>
    <w:rsid w:val="00C8219E"/>
    <w:rsid w:val="00C821D5"/>
    <w:rsid w:val="00C82357"/>
    <w:rsid w:val="00C823ED"/>
    <w:rsid w:val="00C82404"/>
    <w:rsid w:val="00C82DD0"/>
    <w:rsid w:val="00C8322C"/>
    <w:rsid w:val="00C836F8"/>
    <w:rsid w:val="00C84386"/>
    <w:rsid w:val="00C84865"/>
    <w:rsid w:val="00C85123"/>
    <w:rsid w:val="00C85186"/>
    <w:rsid w:val="00C856EB"/>
    <w:rsid w:val="00C85805"/>
    <w:rsid w:val="00C85AF0"/>
    <w:rsid w:val="00C85FDF"/>
    <w:rsid w:val="00C85FF4"/>
    <w:rsid w:val="00C8608C"/>
    <w:rsid w:val="00C86792"/>
    <w:rsid w:val="00C8704B"/>
    <w:rsid w:val="00C8708E"/>
    <w:rsid w:val="00C8724C"/>
    <w:rsid w:val="00C87353"/>
    <w:rsid w:val="00C87392"/>
    <w:rsid w:val="00C87459"/>
    <w:rsid w:val="00C8770C"/>
    <w:rsid w:val="00C87C7A"/>
    <w:rsid w:val="00C90188"/>
    <w:rsid w:val="00C901C7"/>
    <w:rsid w:val="00C901D5"/>
    <w:rsid w:val="00C905CE"/>
    <w:rsid w:val="00C906EF"/>
    <w:rsid w:val="00C9081B"/>
    <w:rsid w:val="00C90AAB"/>
    <w:rsid w:val="00C90FD4"/>
    <w:rsid w:val="00C91003"/>
    <w:rsid w:val="00C91191"/>
    <w:rsid w:val="00C9147B"/>
    <w:rsid w:val="00C914DB"/>
    <w:rsid w:val="00C914ED"/>
    <w:rsid w:val="00C9162F"/>
    <w:rsid w:val="00C91EDD"/>
    <w:rsid w:val="00C92041"/>
    <w:rsid w:val="00C923DB"/>
    <w:rsid w:val="00C929B6"/>
    <w:rsid w:val="00C93095"/>
    <w:rsid w:val="00C9361C"/>
    <w:rsid w:val="00C93918"/>
    <w:rsid w:val="00C94D02"/>
    <w:rsid w:val="00C94E7A"/>
    <w:rsid w:val="00C94EA5"/>
    <w:rsid w:val="00C94F3C"/>
    <w:rsid w:val="00C94FB2"/>
    <w:rsid w:val="00C9522A"/>
    <w:rsid w:val="00C95279"/>
    <w:rsid w:val="00C954EE"/>
    <w:rsid w:val="00C965C3"/>
    <w:rsid w:val="00C965D4"/>
    <w:rsid w:val="00C96829"/>
    <w:rsid w:val="00C96B4E"/>
    <w:rsid w:val="00C96F24"/>
    <w:rsid w:val="00C9734B"/>
    <w:rsid w:val="00C973F2"/>
    <w:rsid w:val="00C974F8"/>
    <w:rsid w:val="00C97671"/>
    <w:rsid w:val="00C9795E"/>
    <w:rsid w:val="00C97BE6"/>
    <w:rsid w:val="00C97F0F"/>
    <w:rsid w:val="00C97F65"/>
    <w:rsid w:val="00CA0B19"/>
    <w:rsid w:val="00CA0B88"/>
    <w:rsid w:val="00CA138C"/>
    <w:rsid w:val="00CA1FB7"/>
    <w:rsid w:val="00CA2068"/>
    <w:rsid w:val="00CA21C1"/>
    <w:rsid w:val="00CA25DA"/>
    <w:rsid w:val="00CA2638"/>
    <w:rsid w:val="00CA2B8B"/>
    <w:rsid w:val="00CA2BC1"/>
    <w:rsid w:val="00CA2D14"/>
    <w:rsid w:val="00CA3357"/>
    <w:rsid w:val="00CA3458"/>
    <w:rsid w:val="00CA373B"/>
    <w:rsid w:val="00CA377F"/>
    <w:rsid w:val="00CA3CDB"/>
    <w:rsid w:val="00CA3FB9"/>
    <w:rsid w:val="00CA415B"/>
    <w:rsid w:val="00CA42D3"/>
    <w:rsid w:val="00CA4700"/>
    <w:rsid w:val="00CA4E20"/>
    <w:rsid w:val="00CA52FA"/>
    <w:rsid w:val="00CA5758"/>
    <w:rsid w:val="00CA5A05"/>
    <w:rsid w:val="00CA5BB9"/>
    <w:rsid w:val="00CA6218"/>
    <w:rsid w:val="00CA6617"/>
    <w:rsid w:val="00CA72C4"/>
    <w:rsid w:val="00CA72CD"/>
    <w:rsid w:val="00CA7313"/>
    <w:rsid w:val="00CA744C"/>
    <w:rsid w:val="00CA7A6E"/>
    <w:rsid w:val="00CA7BD8"/>
    <w:rsid w:val="00CA7CA0"/>
    <w:rsid w:val="00CA7E97"/>
    <w:rsid w:val="00CB01AF"/>
    <w:rsid w:val="00CB0563"/>
    <w:rsid w:val="00CB0897"/>
    <w:rsid w:val="00CB08D1"/>
    <w:rsid w:val="00CB0CFB"/>
    <w:rsid w:val="00CB0F40"/>
    <w:rsid w:val="00CB0F70"/>
    <w:rsid w:val="00CB0FCD"/>
    <w:rsid w:val="00CB128F"/>
    <w:rsid w:val="00CB13F9"/>
    <w:rsid w:val="00CB16DA"/>
    <w:rsid w:val="00CB18DE"/>
    <w:rsid w:val="00CB1D6B"/>
    <w:rsid w:val="00CB239F"/>
    <w:rsid w:val="00CB246B"/>
    <w:rsid w:val="00CB2777"/>
    <w:rsid w:val="00CB2CA3"/>
    <w:rsid w:val="00CB2E86"/>
    <w:rsid w:val="00CB3048"/>
    <w:rsid w:val="00CB3156"/>
    <w:rsid w:val="00CB31A0"/>
    <w:rsid w:val="00CB3263"/>
    <w:rsid w:val="00CB34FF"/>
    <w:rsid w:val="00CB3653"/>
    <w:rsid w:val="00CB37B7"/>
    <w:rsid w:val="00CB3CD0"/>
    <w:rsid w:val="00CB3F64"/>
    <w:rsid w:val="00CB4029"/>
    <w:rsid w:val="00CB405D"/>
    <w:rsid w:val="00CB41D9"/>
    <w:rsid w:val="00CB4308"/>
    <w:rsid w:val="00CB53E5"/>
    <w:rsid w:val="00CB5EB6"/>
    <w:rsid w:val="00CB6327"/>
    <w:rsid w:val="00CB64C2"/>
    <w:rsid w:val="00CB68EA"/>
    <w:rsid w:val="00CB6AC3"/>
    <w:rsid w:val="00CB7249"/>
    <w:rsid w:val="00CB732B"/>
    <w:rsid w:val="00CB735F"/>
    <w:rsid w:val="00CB744D"/>
    <w:rsid w:val="00CB7581"/>
    <w:rsid w:val="00CB7613"/>
    <w:rsid w:val="00CB761C"/>
    <w:rsid w:val="00CB7834"/>
    <w:rsid w:val="00CB7AB0"/>
    <w:rsid w:val="00CB7CDD"/>
    <w:rsid w:val="00CB7CEB"/>
    <w:rsid w:val="00CC0082"/>
    <w:rsid w:val="00CC0164"/>
    <w:rsid w:val="00CC02B9"/>
    <w:rsid w:val="00CC0AB7"/>
    <w:rsid w:val="00CC0F27"/>
    <w:rsid w:val="00CC1057"/>
    <w:rsid w:val="00CC12C7"/>
    <w:rsid w:val="00CC12C9"/>
    <w:rsid w:val="00CC1372"/>
    <w:rsid w:val="00CC13D0"/>
    <w:rsid w:val="00CC1461"/>
    <w:rsid w:val="00CC1715"/>
    <w:rsid w:val="00CC17A5"/>
    <w:rsid w:val="00CC19D0"/>
    <w:rsid w:val="00CC1ADB"/>
    <w:rsid w:val="00CC1C62"/>
    <w:rsid w:val="00CC1FEB"/>
    <w:rsid w:val="00CC2008"/>
    <w:rsid w:val="00CC2097"/>
    <w:rsid w:val="00CC23B0"/>
    <w:rsid w:val="00CC28F1"/>
    <w:rsid w:val="00CC2A02"/>
    <w:rsid w:val="00CC2E6E"/>
    <w:rsid w:val="00CC3369"/>
    <w:rsid w:val="00CC370F"/>
    <w:rsid w:val="00CC3A1A"/>
    <w:rsid w:val="00CC3D8E"/>
    <w:rsid w:val="00CC3E6D"/>
    <w:rsid w:val="00CC4CC9"/>
    <w:rsid w:val="00CC5FBD"/>
    <w:rsid w:val="00CC7B2D"/>
    <w:rsid w:val="00CD04EC"/>
    <w:rsid w:val="00CD1CFA"/>
    <w:rsid w:val="00CD20D1"/>
    <w:rsid w:val="00CD263B"/>
    <w:rsid w:val="00CD280A"/>
    <w:rsid w:val="00CD2B34"/>
    <w:rsid w:val="00CD2B85"/>
    <w:rsid w:val="00CD2C7B"/>
    <w:rsid w:val="00CD2ED6"/>
    <w:rsid w:val="00CD39E7"/>
    <w:rsid w:val="00CD436D"/>
    <w:rsid w:val="00CD4FDA"/>
    <w:rsid w:val="00CD5799"/>
    <w:rsid w:val="00CD5849"/>
    <w:rsid w:val="00CD6BCB"/>
    <w:rsid w:val="00CD7020"/>
    <w:rsid w:val="00CD7183"/>
    <w:rsid w:val="00CD7575"/>
    <w:rsid w:val="00CD7CC5"/>
    <w:rsid w:val="00CD7D3F"/>
    <w:rsid w:val="00CD7D6B"/>
    <w:rsid w:val="00CE0373"/>
    <w:rsid w:val="00CE052A"/>
    <w:rsid w:val="00CE053F"/>
    <w:rsid w:val="00CE0D19"/>
    <w:rsid w:val="00CE0DF9"/>
    <w:rsid w:val="00CE1114"/>
    <w:rsid w:val="00CE134A"/>
    <w:rsid w:val="00CE13BD"/>
    <w:rsid w:val="00CE15EA"/>
    <w:rsid w:val="00CE1A71"/>
    <w:rsid w:val="00CE1ADB"/>
    <w:rsid w:val="00CE1F37"/>
    <w:rsid w:val="00CE2B34"/>
    <w:rsid w:val="00CE34D2"/>
    <w:rsid w:val="00CE379B"/>
    <w:rsid w:val="00CE386D"/>
    <w:rsid w:val="00CE38AC"/>
    <w:rsid w:val="00CE45EA"/>
    <w:rsid w:val="00CE4CD2"/>
    <w:rsid w:val="00CE4CD3"/>
    <w:rsid w:val="00CE4F49"/>
    <w:rsid w:val="00CE5690"/>
    <w:rsid w:val="00CE590B"/>
    <w:rsid w:val="00CE59E6"/>
    <w:rsid w:val="00CE620C"/>
    <w:rsid w:val="00CE62A6"/>
    <w:rsid w:val="00CE71DB"/>
    <w:rsid w:val="00CE73A9"/>
    <w:rsid w:val="00CE7475"/>
    <w:rsid w:val="00CE785B"/>
    <w:rsid w:val="00CE7ED3"/>
    <w:rsid w:val="00CE7F57"/>
    <w:rsid w:val="00CF0477"/>
    <w:rsid w:val="00CF04B2"/>
    <w:rsid w:val="00CF05DB"/>
    <w:rsid w:val="00CF0836"/>
    <w:rsid w:val="00CF09A7"/>
    <w:rsid w:val="00CF1030"/>
    <w:rsid w:val="00CF1232"/>
    <w:rsid w:val="00CF1B6B"/>
    <w:rsid w:val="00CF1C86"/>
    <w:rsid w:val="00CF24FA"/>
    <w:rsid w:val="00CF2D2D"/>
    <w:rsid w:val="00CF2D67"/>
    <w:rsid w:val="00CF2E7B"/>
    <w:rsid w:val="00CF37B3"/>
    <w:rsid w:val="00CF39D5"/>
    <w:rsid w:val="00CF4109"/>
    <w:rsid w:val="00CF4A18"/>
    <w:rsid w:val="00CF4D55"/>
    <w:rsid w:val="00CF5438"/>
    <w:rsid w:val="00CF591E"/>
    <w:rsid w:val="00CF5AB3"/>
    <w:rsid w:val="00CF5B41"/>
    <w:rsid w:val="00CF5DF0"/>
    <w:rsid w:val="00CF5E76"/>
    <w:rsid w:val="00CF6036"/>
    <w:rsid w:val="00CF62F5"/>
    <w:rsid w:val="00CF64D6"/>
    <w:rsid w:val="00CF699E"/>
    <w:rsid w:val="00CF6F16"/>
    <w:rsid w:val="00CF714E"/>
    <w:rsid w:val="00CF717C"/>
    <w:rsid w:val="00CF7364"/>
    <w:rsid w:val="00CF74A2"/>
    <w:rsid w:val="00CF7CA9"/>
    <w:rsid w:val="00CF7D1A"/>
    <w:rsid w:val="00D0009C"/>
    <w:rsid w:val="00D008AE"/>
    <w:rsid w:val="00D00993"/>
    <w:rsid w:val="00D00DC3"/>
    <w:rsid w:val="00D014C9"/>
    <w:rsid w:val="00D018ED"/>
    <w:rsid w:val="00D020F6"/>
    <w:rsid w:val="00D02111"/>
    <w:rsid w:val="00D02274"/>
    <w:rsid w:val="00D023DD"/>
    <w:rsid w:val="00D0300F"/>
    <w:rsid w:val="00D0438A"/>
    <w:rsid w:val="00D044DB"/>
    <w:rsid w:val="00D047D3"/>
    <w:rsid w:val="00D05237"/>
    <w:rsid w:val="00D053C8"/>
    <w:rsid w:val="00D05459"/>
    <w:rsid w:val="00D0593E"/>
    <w:rsid w:val="00D059C2"/>
    <w:rsid w:val="00D059F6"/>
    <w:rsid w:val="00D060AE"/>
    <w:rsid w:val="00D06434"/>
    <w:rsid w:val="00D06504"/>
    <w:rsid w:val="00D06FE8"/>
    <w:rsid w:val="00D071FE"/>
    <w:rsid w:val="00D0747A"/>
    <w:rsid w:val="00D0760D"/>
    <w:rsid w:val="00D076F4"/>
    <w:rsid w:val="00D0773F"/>
    <w:rsid w:val="00D07A11"/>
    <w:rsid w:val="00D07DA5"/>
    <w:rsid w:val="00D103F3"/>
    <w:rsid w:val="00D104C0"/>
    <w:rsid w:val="00D10674"/>
    <w:rsid w:val="00D10750"/>
    <w:rsid w:val="00D10954"/>
    <w:rsid w:val="00D1099F"/>
    <w:rsid w:val="00D10B54"/>
    <w:rsid w:val="00D10C95"/>
    <w:rsid w:val="00D111E0"/>
    <w:rsid w:val="00D11953"/>
    <w:rsid w:val="00D1197E"/>
    <w:rsid w:val="00D122BE"/>
    <w:rsid w:val="00D12526"/>
    <w:rsid w:val="00D12861"/>
    <w:rsid w:val="00D129D0"/>
    <w:rsid w:val="00D12B5A"/>
    <w:rsid w:val="00D12CF5"/>
    <w:rsid w:val="00D13757"/>
    <w:rsid w:val="00D13C35"/>
    <w:rsid w:val="00D14309"/>
    <w:rsid w:val="00D143D8"/>
    <w:rsid w:val="00D146EC"/>
    <w:rsid w:val="00D14B5F"/>
    <w:rsid w:val="00D15237"/>
    <w:rsid w:val="00D153C6"/>
    <w:rsid w:val="00D15417"/>
    <w:rsid w:val="00D15AAE"/>
    <w:rsid w:val="00D16420"/>
    <w:rsid w:val="00D166D7"/>
    <w:rsid w:val="00D16E0F"/>
    <w:rsid w:val="00D17091"/>
    <w:rsid w:val="00D1714D"/>
    <w:rsid w:val="00D172D4"/>
    <w:rsid w:val="00D1783F"/>
    <w:rsid w:val="00D17875"/>
    <w:rsid w:val="00D17DA3"/>
    <w:rsid w:val="00D17FBD"/>
    <w:rsid w:val="00D20389"/>
    <w:rsid w:val="00D204FC"/>
    <w:rsid w:val="00D209C0"/>
    <w:rsid w:val="00D20E33"/>
    <w:rsid w:val="00D20FFD"/>
    <w:rsid w:val="00D2111D"/>
    <w:rsid w:val="00D218F9"/>
    <w:rsid w:val="00D21A23"/>
    <w:rsid w:val="00D21D8B"/>
    <w:rsid w:val="00D21E37"/>
    <w:rsid w:val="00D21F31"/>
    <w:rsid w:val="00D21F43"/>
    <w:rsid w:val="00D22030"/>
    <w:rsid w:val="00D222EA"/>
    <w:rsid w:val="00D22547"/>
    <w:rsid w:val="00D228E9"/>
    <w:rsid w:val="00D22A99"/>
    <w:rsid w:val="00D22D43"/>
    <w:rsid w:val="00D238AE"/>
    <w:rsid w:val="00D2399E"/>
    <w:rsid w:val="00D23CD3"/>
    <w:rsid w:val="00D2479F"/>
    <w:rsid w:val="00D24823"/>
    <w:rsid w:val="00D24861"/>
    <w:rsid w:val="00D24A31"/>
    <w:rsid w:val="00D24E53"/>
    <w:rsid w:val="00D251DF"/>
    <w:rsid w:val="00D2552E"/>
    <w:rsid w:val="00D257EA"/>
    <w:rsid w:val="00D270ED"/>
    <w:rsid w:val="00D272FF"/>
    <w:rsid w:val="00D27621"/>
    <w:rsid w:val="00D27628"/>
    <w:rsid w:val="00D278C2"/>
    <w:rsid w:val="00D27F55"/>
    <w:rsid w:val="00D27FDF"/>
    <w:rsid w:val="00D30189"/>
    <w:rsid w:val="00D3043D"/>
    <w:rsid w:val="00D3089F"/>
    <w:rsid w:val="00D309D4"/>
    <w:rsid w:val="00D30D4D"/>
    <w:rsid w:val="00D30E6F"/>
    <w:rsid w:val="00D31571"/>
    <w:rsid w:val="00D315DF"/>
    <w:rsid w:val="00D324B8"/>
    <w:rsid w:val="00D32615"/>
    <w:rsid w:val="00D32C2E"/>
    <w:rsid w:val="00D32D29"/>
    <w:rsid w:val="00D32E22"/>
    <w:rsid w:val="00D32EA6"/>
    <w:rsid w:val="00D3303D"/>
    <w:rsid w:val="00D3303F"/>
    <w:rsid w:val="00D33192"/>
    <w:rsid w:val="00D33198"/>
    <w:rsid w:val="00D3319B"/>
    <w:rsid w:val="00D3362F"/>
    <w:rsid w:val="00D337F0"/>
    <w:rsid w:val="00D34132"/>
    <w:rsid w:val="00D341E1"/>
    <w:rsid w:val="00D34F0D"/>
    <w:rsid w:val="00D358BE"/>
    <w:rsid w:val="00D361D5"/>
    <w:rsid w:val="00D364D7"/>
    <w:rsid w:val="00D3684F"/>
    <w:rsid w:val="00D36B23"/>
    <w:rsid w:val="00D36C9D"/>
    <w:rsid w:val="00D36F4F"/>
    <w:rsid w:val="00D37098"/>
    <w:rsid w:val="00D37522"/>
    <w:rsid w:val="00D37C2B"/>
    <w:rsid w:val="00D37F52"/>
    <w:rsid w:val="00D40199"/>
    <w:rsid w:val="00D40468"/>
    <w:rsid w:val="00D406A7"/>
    <w:rsid w:val="00D41068"/>
    <w:rsid w:val="00D4121C"/>
    <w:rsid w:val="00D418EE"/>
    <w:rsid w:val="00D419BB"/>
    <w:rsid w:val="00D41FA5"/>
    <w:rsid w:val="00D42099"/>
    <w:rsid w:val="00D424CF"/>
    <w:rsid w:val="00D427E9"/>
    <w:rsid w:val="00D42B39"/>
    <w:rsid w:val="00D42C8E"/>
    <w:rsid w:val="00D42E50"/>
    <w:rsid w:val="00D430CD"/>
    <w:rsid w:val="00D43DFC"/>
    <w:rsid w:val="00D43FB2"/>
    <w:rsid w:val="00D4401F"/>
    <w:rsid w:val="00D44330"/>
    <w:rsid w:val="00D44812"/>
    <w:rsid w:val="00D4493F"/>
    <w:rsid w:val="00D44BD0"/>
    <w:rsid w:val="00D451EA"/>
    <w:rsid w:val="00D4592A"/>
    <w:rsid w:val="00D45E02"/>
    <w:rsid w:val="00D4647C"/>
    <w:rsid w:val="00D46497"/>
    <w:rsid w:val="00D4653A"/>
    <w:rsid w:val="00D46601"/>
    <w:rsid w:val="00D466E7"/>
    <w:rsid w:val="00D46D55"/>
    <w:rsid w:val="00D470E2"/>
    <w:rsid w:val="00D470E4"/>
    <w:rsid w:val="00D473F8"/>
    <w:rsid w:val="00D474F5"/>
    <w:rsid w:val="00D47769"/>
    <w:rsid w:val="00D47A9B"/>
    <w:rsid w:val="00D47CAF"/>
    <w:rsid w:val="00D50024"/>
    <w:rsid w:val="00D500DE"/>
    <w:rsid w:val="00D5015E"/>
    <w:rsid w:val="00D50658"/>
    <w:rsid w:val="00D50BCC"/>
    <w:rsid w:val="00D50CC0"/>
    <w:rsid w:val="00D50DA3"/>
    <w:rsid w:val="00D50F9D"/>
    <w:rsid w:val="00D50FB5"/>
    <w:rsid w:val="00D512E6"/>
    <w:rsid w:val="00D51404"/>
    <w:rsid w:val="00D515B3"/>
    <w:rsid w:val="00D516BA"/>
    <w:rsid w:val="00D5181F"/>
    <w:rsid w:val="00D51835"/>
    <w:rsid w:val="00D519F8"/>
    <w:rsid w:val="00D51BA1"/>
    <w:rsid w:val="00D51BB1"/>
    <w:rsid w:val="00D51CE0"/>
    <w:rsid w:val="00D51E53"/>
    <w:rsid w:val="00D5215D"/>
    <w:rsid w:val="00D52BF8"/>
    <w:rsid w:val="00D52EB7"/>
    <w:rsid w:val="00D5313B"/>
    <w:rsid w:val="00D5396C"/>
    <w:rsid w:val="00D53D33"/>
    <w:rsid w:val="00D54207"/>
    <w:rsid w:val="00D5445D"/>
    <w:rsid w:val="00D548B0"/>
    <w:rsid w:val="00D54AA6"/>
    <w:rsid w:val="00D55578"/>
    <w:rsid w:val="00D55775"/>
    <w:rsid w:val="00D55F2B"/>
    <w:rsid w:val="00D5602D"/>
    <w:rsid w:val="00D565A7"/>
    <w:rsid w:val="00D566A4"/>
    <w:rsid w:val="00D56A4F"/>
    <w:rsid w:val="00D56C06"/>
    <w:rsid w:val="00D571A5"/>
    <w:rsid w:val="00D571FD"/>
    <w:rsid w:val="00D5754D"/>
    <w:rsid w:val="00D57550"/>
    <w:rsid w:val="00D576A5"/>
    <w:rsid w:val="00D57BF8"/>
    <w:rsid w:val="00D6052A"/>
    <w:rsid w:val="00D60534"/>
    <w:rsid w:val="00D60849"/>
    <w:rsid w:val="00D60B91"/>
    <w:rsid w:val="00D60D67"/>
    <w:rsid w:val="00D60FD8"/>
    <w:rsid w:val="00D6182B"/>
    <w:rsid w:val="00D6197A"/>
    <w:rsid w:val="00D61D74"/>
    <w:rsid w:val="00D61E6B"/>
    <w:rsid w:val="00D62436"/>
    <w:rsid w:val="00D62B00"/>
    <w:rsid w:val="00D62BC4"/>
    <w:rsid w:val="00D62EA2"/>
    <w:rsid w:val="00D63421"/>
    <w:rsid w:val="00D63B14"/>
    <w:rsid w:val="00D63B51"/>
    <w:rsid w:val="00D63BC6"/>
    <w:rsid w:val="00D63BEC"/>
    <w:rsid w:val="00D63D78"/>
    <w:rsid w:val="00D6456D"/>
    <w:rsid w:val="00D64894"/>
    <w:rsid w:val="00D64C9E"/>
    <w:rsid w:val="00D64FAC"/>
    <w:rsid w:val="00D65160"/>
    <w:rsid w:val="00D6517C"/>
    <w:rsid w:val="00D65579"/>
    <w:rsid w:val="00D6598E"/>
    <w:rsid w:val="00D65BE2"/>
    <w:rsid w:val="00D66370"/>
    <w:rsid w:val="00D664D1"/>
    <w:rsid w:val="00D665EB"/>
    <w:rsid w:val="00D6673C"/>
    <w:rsid w:val="00D66852"/>
    <w:rsid w:val="00D66B3A"/>
    <w:rsid w:val="00D66C68"/>
    <w:rsid w:val="00D6704D"/>
    <w:rsid w:val="00D6777C"/>
    <w:rsid w:val="00D67788"/>
    <w:rsid w:val="00D678D2"/>
    <w:rsid w:val="00D67A24"/>
    <w:rsid w:val="00D67E66"/>
    <w:rsid w:val="00D700D0"/>
    <w:rsid w:val="00D70133"/>
    <w:rsid w:val="00D701F4"/>
    <w:rsid w:val="00D70446"/>
    <w:rsid w:val="00D7062F"/>
    <w:rsid w:val="00D70DB5"/>
    <w:rsid w:val="00D70E2C"/>
    <w:rsid w:val="00D70E6F"/>
    <w:rsid w:val="00D70E84"/>
    <w:rsid w:val="00D71357"/>
    <w:rsid w:val="00D71BEB"/>
    <w:rsid w:val="00D71EC4"/>
    <w:rsid w:val="00D721D0"/>
    <w:rsid w:val="00D7233A"/>
    <w:rsid w:val="00D72626"/>
    <w:rsid w:val="00D7290D"/>
    <w:rsid w:val="00D72FDD"/>
    <w:rsid w:val="00D732C4"/>
    <w:rsid w:val="00D73477"/>
    <w:rsid w:val="00D735D0"/>
    <w:rsid w:val="00D737B0"/>
    <w:rsid w:val="00D73AC8"/>
    <w:rsid w:val="00D74605"/>
    <w:rsid w:val="00D7479F"/>
    <w:rsid w:val="00D74A37"/>
    <w:rsid w:val="00D74DF7"/>
    <w:rsid w:val="00D74E61"/>
    <w:rsid w:val="00D75178"/>
    <w:rsid w:val="00D758EE"/>
    <w:rsid w:val="00D759AB"/>
    <w:rsid w:val="00D75ABD"/>
    <w:rsid w:val="00D75B13"/>
    <w:rsid w:val="00D75CD5"/>
    <w:rsid w:val="00D75F6F"/>
    <w:rsid w:val="00D76598"/>
    <w:rsid w:val="00D765E7"/>
    <w:rsid w:val="00D76718"/>
    <w:rsid w:val="00D76D7D"/>
    <w:rsid w:val="00D76DA3"/>
    <w:rsid w:val="00D773C4"/>
    <w:rsid w:val="00D77417"/>
    <w:rsid w:val="00D77418"/>
    <w:rsid w:val="00D7744D"/>
    <w:rsid w:val="00D77514"/>
    <w:rsid w:val="00D77891"/>
    <w:rsid w:val="00D801E6"/>
    <w:rsid w:val="00D80517"/>
    <w:rsid w:val="00D807BC"/>
    <w:rsid w:val="00D8099C"/>
    <w:rsid w:val="00D80CB5"/>
    <w:rsid w:val="00D81018"/>
    <w:rsid w:val="00D8113B"/>
    <w:rsid w:val="00D81369"/>
    <w:rsid w:val="00D81816"/>
    <w:rsid w:val="00D81A3C"/>
    <w:rsid w:val="00D81A7A"/>
    <w:rsid w:val="00D81E88"/>
    <w:rsid w:val="00D81EEE"/>
    <w:rsid w:val="00D825C9"/>
    <w:rsid w:val="00D82C5F"/>
    <w:rsid w:val="00D835C0"/>
    <w:rsid w:val="00D837CB"/>
    <w:rsid w:val="00D83B15"/>
    <w:rsid w:val="00D83B3C"/>
    <w:rsid w:val="00D84C51"/>
    <w:rsid w:val="00D84D4B"/>
    <w:rsid w:val="00D854C0"/>
    <w:rsid w:val="00D856DD"/>
    <w:rsid w:val="00D8597E"/>
    <w:rsid w:val="00D85C26"/>
    <w:rsid w:val="00D867CC"/>
    <w:rsid w:val="00D86AA1"/>
    <w:rsid w:val="00D86AF8"/>
    <w:rsid w:val="00D86B4C"/>
    <w:rsid w:val="00D86E2D"/>
    <w:rsid w:val="00D86E49"/>
    <w:rsid w:val="00D87F3A"/>
    <w:rsid w:val="00D900D3"/>
    <w:rsid w:val="00D90250"/>
    <w:rsid w:val="00D909C0"/>
    <w:rsid w:val="00D9125B"/>
    <w:rsid w:val="00D9127D"/>
    <w:rsid w:val="00D912E1"/>
    <w:rsid w:val="00D9166F"/>
    <w:rsid w:val="00D91BB2"/>
    <w:rsid w:val="00D91CB7"/>
    <w:rsid w:val="00D920ED"/>
    <w:rsid w:val="00D92311"/>
    <w:rsid w:val="00D926BE"/>
    <w:rsid w:val="00D92D28"/>
    <w:rsid w:val="00D932C2"/>
    <w:rsid w:val="00D94218"/>
    <w:rsid w:val="00D94389"/>
    <w:rsid w:val="00D9442F"/>
    <w:rsid w:val="00D94474"/>
    <w:rsid w:val="00D94A53"/>
    <w:rsid w:val="00D94D0A"/>
    <w:rsid w:val="00D94E12"/>
    <w:rsid w:val="00D950BB"/>
    <w:rsid w:val="00D951A2"/>
    <w:rsid w:val="00D95425"/>
    <w:rsid w:val="00D954D7"/>
    <w:rsid w:val="00D95622"/>
    <w:rsid w:val="00D95625"/>
    <w:rsid w:val="00D95B60"/>
    <w:rsid w:val="00D960CF"/>
    <w:rsid w:val="00D9623A"/>
    <w:rsid w:val="00D963C9"/>
    <w:rsid w:val="00D968D5"/>
    <w:rsid w:val="00D96968"/>
    <w:rsid w:val="00D96CDC"/>
    <w:rsid w:val="00D96F22"/>
    <w:rsid w:val="00D971F1"/>
    <w:rsid w:val="00D97659"/>
    <w:rsid w:val="00D97899"/>
    <w:rsid w:val="00D97CD0"/>
    <w:rsid w:val="00DA037C"/>
    <w:rsid w:val="00DA0BA1"/>
    <w:rsid w:val="00DA0E29"/>
    <w:rsid w:val="00DA169E"/>
    <w:rsid w:val="00DA1844"/>
    <w:rsid w:val="00DA18F3"/>
    <w:rsid w:val="00DA19B2"/>
    <w:rsid w:val="00DA1B12"/>
    <w:rsid w:val="00DA1B5A"/>
    <w:rsid w:val="00DA1D1F"/>
    <w:rsid w:val="00DA1F48"/>
    <w:rsid w:val="00DA213D"/>
    <w:rsid w:val="00DA2418"/>
    <w:rsid w:val="00DA3085"/>
    <w:rsid w:val="00DA31DA"/>
    <w:rsid w:val="00DA328E"/>
    <w:rsid w:val="00DA3618"/>
    <w:rsid w:val="00DA3659"/>
    <w:rsid w:val="00DA3F5F"/>
    <w:rsid w:val="00DA4717"/>
    <w:rsid w:val="00DA490E"/>
    <w:rsid w:val="00DA4A9D"/>
    <w:rsid w:val="00DA4BE2"/>
    <w:rsid w:val="00DA5347"/>
    <w:rsid w:val="00DA54F6"/>
    <w:rsid w:val="00DA56C1"/>
    <w:rsid w:val="00DA5987"/>
    <w:rsid w:val="00DA5FEE"/>
    <w:rsid w:val="00DA63BA"/>
    <w:rsid w:val="00DA6439"/>
    <w:rsid w:val="00DA6B63"/>
    <w:rsid w:val="00DA6BB2"/>
    <w:rsid w:val="00DA6CAE"/>
    <w:rsid w:val="00DA6F46"/>
    <w:rsid w:val="00DA7091"/>
    <w:rsid w:val="00DA7634"/>
    <w:rsid w:val="00DA7854"/>
    <w:rsid w:val="00DA7AE1"/>
    <w:rsid w:val="00DA7FBB"/>
    <w:rsid w:val="00DB00E4"/>
    <w:rsid w:val="00DB0506"/>
    <w:rsid w:val="00DB072B"/>
    <w:rsid w:val="00DB07EE"/>
    <w:rsid w:val="00DB0A37"/>
    <w:rsid w:val="00DB0B46"/>
    <w:rsid w:val="00DB1021"/>
    <w:rsid w:val="00DB1215"/>
    <w:rsid w:val="00DB1A88"/>
    <w:rsid w:val="00DB1C52"/>
    <w:rsid w:val="00DB1E2E"/>
    <w:rsid w:val="00DB20E5"/>
    <w:rsid w:val="00DB221A"/>
    <w:rsid w:val="00DB35A5"/>
    <w:rsid w:val="00DB397C"/>
    <w:rsid w:val="00DB39BD"/>
    <w:rsid w:val="00DB5395"/>
    <w:rsid w:val="00DB6185"/>
    <w:rsid w:val="00DB64DE"/>
    <w:rsid w:val="00DB68E9"/>
    <w:rsid w:val="00DB6D94"/>
    <w:rsid w:val="00DB6EC5"/>
    <w:rsid w:val="00DB70CB"/>
    <w:rsid w:val="00DB7370"/>
    <w:rsid w:val="00DB75FF"/>
    <w:rsid w:val="00DB7685"/>
    <w:rsid w:val="00DB781E"/>
    <w:rsid w:val="00DB7A09"/>
    <w:rsid w:val="00DB7F51"/>
    <w:rsid w:val="00DC0265"/>
    <w:rsid w:val="00DC0332"/>
    <w:rsid w:val="00DC05C3"/>
    <w:rsid w:val="00DC06AA"/>
    <w:rsid w:val="00DC0716"/>
    <w:rsid w:val="00DC0B00"/>
    <w:rsid w:val="00DC0CDB"/>
    <w:rsid w:val="00DC1447"/>
    <w:rsid w:val="00DC161C"/>
    <w:rsid w:val="00DC199E"/>
    <w:rsid w:val="00DC247B"/>
    <w:rsid w:val="00DC356E"/>
    <w:rsid w:val="00DC36D7"/>
    <w:rsid w:val="00DC3BFB"/>
    <w:rsid w:val="00DC3C29"/>
    <w:rsid w:val="00DC3E38"/>
    <w:rsid w:val="00DC4202"/>
    <w:rsid w:val="00DC460B"/>
    <w:rsid w:val="00DC4B69"/>
    <w:rsid w:val="00DC504A"/>
    <w:rsid w:val="00DC51BB"/>
    <w:rsid w:val="00DC53C4"/>
    <w:rsid w:val="00DC54B2"/>
    <w:rsid w:val="00DC59AB"/>
    <w:rsid w:val="00DC5C95"/>
    <w:rsid w:val="00DC60E5"/>
    <w:rsid w:val="00DC6131"/>
    <w:rsid w:val="00DC6258"/>
    <w:rsid w:val="00DC62C9"/>
    <w:rsid w:val="00DC6537"/>
    <w:rsid w:val="00DC6E16"/>
    <w:rsid w:val="00DC6F36"/>
    <w:rsid w:val="00DC7346"/>
    <w:rsid w:val="00DC7455"/>
    <w:rsid w:val="00DC74CF"/>
    <w:rsid w:val="00DC756C"/>
    <w:rsid w:val="00DC79E5"/>
    <w:rsid w:val="00DC7AEE"/>
    <w:rsid w:val="00DC7E09"/>
    <w:rsid w:val="00DD03F2"/>
    <w:rsid w:val="00DD0B58"/>
    <w:rsid w:val="00DD0BC4"/>
    <w:rsid w:val="00DD160E"/>
    <w:rsid w:val="00DD16D9"/>
    <w:rsid w:val="00DD1776"/>
    <w:rsid w:val="00DD17E1"/>
    <w:rsid w:val="00DD1880"/>
    <w:rsid w:val="00DD1DA3"/>
    <w:rsid w:val="00DD1E29"/>
    <w:rsid w:val="00DD1E81"/>
    <w:rsid w:val="00DD253D"/>
    <w:rsid w:val="00DD32C7"/>
    <w:rsid w:val="00DD3489"/>
    <w:rsid w:val="00DD3732"/>
    <w:rsid w:val="00DD4291"/>
    <w:rsid w:val="00DD4800"/>
    <w:rsid w:val="00DD487C"/>
    <w:rsid w:val="00DD4FD5"/>
    <w:rsid w:val="00DD5190"/>
    <w:rsid w:val="00DD5214"/>
    <w:rsid w:val="00DD55CC"/>
    <w:rsid w:val="00DD5A4D"/>
    <w:rsid w:val="00DD5AE6"/>
    <w:rsid w:val="00DD6025"/>
    <w:rsid w:val="00DD624E"/>
    <w:rsid w:val="00DD6562"/>
    <w:rsid w:val="00DD66EE"/>
    <w:rsid w:val="00DD6889"/>
    <w:rsid w:val="00DD6DB3"/>
    <w:rsid w:val="00DD6F0A"/>
    <w:rsid w:val="00DD708D"/>
    <w:rsid w:val="00DD76F3"/>
    <w:rsid w:val="00DD79AA"/>
    <w:rsid w:val="00DD7A1B"/>
    <w:rsid w:val="00DD7A55"/>
    <w:rsid w:val="00DD7EBD"/>
    <w:rsid w:val="00DD7F98"/>
    <w:rsid w:val="00DE022E"/>
    <w:rsid w:val="00DE0815"/>
    <w:rsid w:val="00DE089C"/>
    <w:rsid w:val="00DE09FA"/>
    <w:rsid w:val="00DE0A87"/>
    <w:rsid w:val="00DE0F30"/>
    <w:rsid w:val="00DE13D3"/>
    <w:rsid w:val="00DE144B"/>
    <w:rsid w:val="00DE15B6"/>
    <w:rsid w:val="00DE1787"/>
    <w:rsid w:val="00DE189E"/>
    <w:rsid w:val="00DE1A04"/>
    <w:rsid w:val="00DE1E19"/>
    <w:rsid w:val="00DE21C7"/>
    <w:rsid w:val="00DE23BC"/>
    <w:rsid w:val="00DE254B"/>
    <w:rsid w:val="00DE26C3"/>
    <w:rsid w:val="00DE274F"/>
    <w:rsid w:val="00DE27D6"/>
    <w:rsid w:val="00DE2AB6"/>
    <w:rsid w:val="00DE2D84"/>
    <w:rsid w:val="00DE3150"/>
    <w:rsid w:val="00DE318C"/>
    <w:rsid w:val="00DE3A40"/>
    <w:rsid w:val="00DE3AF2"/>
    <w:rsid w:val="00DE3CF5"/>
    <w:rsid w:val="00DE44C4"/>
    <w:rsid w:val="00DE4764"/>
    <w:rsid w:val="00DE4BFB"/>
    <w:rsid w:val="00DE4D86"/>
    <w:rsid w:val="00DE4EB7"/>
    <w:rsid w:val="00DE5496"/>
    <w:rsid w:val="00DE5ABC"/>
    <w:rsid w:val="00DE5B56"/>
    <w:rsid w:val="00DE5DE1"/>
    <w:rsid w:val="00DE614D"/>
    <w:rsid w:val="00DE62C4"/>
    <w:rsid w:val="00DE634D"/>
    <w:rsid w:val="00DE695B"/>
    <w:rsid w:val="00DE6E90"/>
    <w:rsid w:val="00DE6FC6"/>
    <w:rsid w:val="00DE7772"/>
    <w:rsid w:val="00DE7817"/>
    <w:rsid w:val="00DE7E33"/>
    <w:rsid w:val="00DF0191"/>
    <w:rsid w:val="00DF036F"/>
    <w:rsid w:val="00DF0599"/>
    <w:rsid w:val="00DF0940"/>
    <w:rsid w:val="00DF0A4D"/>
    <w:rsid w:val="00DF0C0D"/>
    <w:rsid w:val="00DF0C6B"/>
    <w:rsid w:val="00DF0CEE"/>
    <w:rsid w:val="00DF0D67"/>
    <w:rsid w:val="00DF0D80"/>
    <w:rsid w:val="00DF1312"/>
    <w:rsid w:val="00DF1573"/>
    <w:rsid w:val="00DF1B4B"/>
    <w:rsid w:val="00DF1BEF"/>
    <w:rsid w:val="00DF1BFD"/>
    <w:rsid w:val="00DF2336"/>
    <w:rsid w:val="00DF234A"/>
    <w:rsid w:val="00DF3030"/>
    <w:rsid w:val="00DF3181"/>
    <w:rsid w:val="00DF3390"/>
    <w:rsid w:val="00DF3441"/>
    <w:rsid w:val="00DF34C3"/>
    <w:rsid w:val="00DF3886"/>
    <w:rsid w:val="00DF38E5"/>
    <w:rsid w:val="00DF3B44"/>
    <w:rsid w:val="00DF3BD1"/>
    <w:rsid w:val="00DF3BE6"/>
    <w:rsid w:val="00DF484A"/>
    <w:rsid w:val="00DF4DC2"/>
    <w:rsid w:val="00DF4E10"/>
    <w:rsid w:val="00DF51D5"/>
    <w:rsid w:val="00DF5332"/>
    <w:rsid w:val="00DF5881"/>
    <w:rsid w:val="00DF5A9A"/>
    <w:rsid w:val="00DF5B73"/>
    <w:rsid w:val="00DF5C24"/>
    <w:rsid w:val="00DF5E5F"/>
    <w:rsid w:val="00DF6006"/>
    <w:rsid w:val="00DF669B"/>
    <w:rsid w:val="00DF6859"/>
    <w:rsid w:val="00DF759D"/>
    <w:rsid w:val="00DF78AF"/>
    <w:rsid w:val="00DF7A1B"/>
    <w:rsid w:val="00DF7DD9"/>
    <w:rsid w:val="00E003D9"/>
    <w:rsid w:val="00E005E9"/>
    <w:rsid w:val="00E00BD2"/>
    <w:rsid w:val="00E00CD2"/>
    <w:rsid w:val="00E00EB0"/>
    <w:rsid w:val="00E00FF1"/>
    <w:rsid w:val="00E01062"/>
    <w:rsid w:val="00E01408"/>
    <w:rsid w:val="00E018B3"/>
    <w:rsid w:val="00E01A67"/>
    <w:rsid w:val="00E01A80"/>
    <w:rsid w:val="00E02122"/>
    <w:rsid w:val="00E025C3"/>
    <w:rsid w:val="00E0274F"/>
    <w:rsid w:val="00E02888"/>
    <w:rsid w:val="00E02930"/>
    <w:rsid w:val="00E0296B"/>
    <w:rsid w:val="00E02ADA"/>
    <w:rsid w:val="00E02C6D"/>
    <w:rsid w:val="00E02F21"/>
    <w:rsid w:val="00E02F29"/>
    <w:rsid w:val="00E0398E"/>
    <w:rsid w:val="00E04187"/>
    <w:rsid w:val="00E0469C"/>
    <w:rsid w:val="00E0484A"/>
    <w:rsid w:val="00E04CAA"/>
    <w:rsid w:val="00E05227"/>
    <w:rsid w:val="00E05777"/>
    <w:rsid w:val="00E05EAD"/>
    <w:rsid w:val="00E0614C"/>
    <w:rsid w:val="00E063CB"/>
    <w:rsid w:val="00E064E0"/>
    <w:rsid w:val="00E067DC"/>
    <w:rsid w:val="00E067F0"/>
    <w:rsid w:val="00E06896"/>
    <w:rsid w:val="00E06AFA"/>
    <w:rsid w:val="00E06D7F"/>
    <w:rsid w:val="00E06E17"/>
    <w:rsid w:val="00E072B9"/>
    <w:rsid w:val="00E0743F"/>
    <w:rsid w:val="00E075C4"/>
    <w:rsid w:val="00E07733"/>
    <w:rsid w:val="00E07BC9"/>
    <w:rsid w:val="00E07EBE"/>
    <w:rsid w:val="00E10119"/>
    <w:rsid w:val="00E1041D"/>
    <w:rsid w:val="00E104BB"/>
    <w:rsid w:val="00E10FC6"/>
    <w:rsid w:val="00E114A7"/>
    <w:rsid w:val="00E11BD6"/>
    <w:rsid w:val="00E11C25"/>
    <w:rsid w:val="00E11C96"/>
    <w:rsid w:val="00E11F15"/>
    <w:rsid w:val="00E122C6"/>
    <w:rsid w:val="00E12475"/>
    <w:rsid w:val="00E1295F"/>
    <w:rsid w:val="00E12B7F"/>
    <w:rsid w:val="00E13256"/>
    <w:rsid w:val="00E135A4"/>
    <w:rsid w:val="00E13E4F"/>
    <w:rsid w:val="00E13E58"/>
    <w:rsid w:val="00E13E59"/>
    <w:rsid w:val="00E13F8B"/>
    <w:rsid w:val="00E144BD"/>
    <w:rsid w:val="00E145AF"/>
    <w:rsid w:val="00E146AA"/>
    <w:rsid w:val="00E14776"/>
    <w:rsid w:val="00E14836"/>
    <w:rsid w:val="00E149EF"/>
    <w:rsid w:val="00E14A16"/>
    <w:rsid w:val="00E14B27"/>
    <w:rsid w:val="00E14E4A"/>
    <w:rsid w:val="00E14E77"/>
    <w:rsid w:val="00E15384"/>
    <w:rsid w:val="00E155B0"/>
    <w:rsid w:val="00E15AF9"/>
    <w:rsid w:val="00E15FC9"/>
    <w:rsid w:val="00E16774"/>
    <w:rsid w:val="00E16860"/>
    <w:rsid w:val="00E1688D"/>
    <w:rsid w:val="00E1696C"/>
    <w:rsid w:val="00E16C56"/>
    <w:rsid w:val="00E1708D"/>
    <w:rsid w:val="00E1719A"/>
    <w:rsid w:val="00E175CE"/>
    <w:rsid w:val="00E17BBD"/>
    <w:rsid w:val="00E17D36"/>
    <w:rsid w:val="00E17EB8"/>
    <w:rsid w:val="00E17F10"/>
    <w:rsid w:val="00E201C3"/>
    <w:rsid w:val="00E2060A"/>
    <w:rsid w:val="00E20BED"/>
    <w:rsid w:val="00E20CDE"/>
    <w:rsid w:val="00E212C0"/>
    <w:rsid w:val="00E21878"/>
    <w:rsid w:val="00E218EF"/>
    <w:rsid w:val="00E219ED"/>
    <w:rsid w:val="00E21A36"/>
    <w:rsid w:val="00E21D40"/>
    <w:rsid w:val="00E22511"/>
    <w:rsid w:val="00E2278F"/>
    <w:rsid w:val="00E22C7F"/>
    <w:rsid w:val="00E22E2B"/>
    <w:rsid w:val="00E23077"/>
    <w:rsid w:val="00E2308F"/>
    <w:rsid w:val="00E23354"/>
    <w:rsid w:val="00E23680"/>
    <w:rsid w:val="00E23731"/>
    <w:rsid w:val="00E23762"/>
    <w:rsid w:val="00E23833"/>
    <w:rsid w:val="00E23927"/>
    <w:rsid w:val="00E23FA2"/>
    <w:rsid w:val="00E241E2"/>
    <w:rsid w:val="00E24749"/>
    <w:rsid w:val="00E24752"/>
    <w:rsid w:val="00E2487E"/>
    <w:rsid w:val="00E24E4E"/>
    <w:rsid w:val="00E24FDF"/>
    <w:rsid w:val="00E25182"/>
    <w:rsid w:val="00E25295"/>
    <w:rsid w:val="00E253CF"/>
    <w:rsid w:val="00E25787"/>
    <w:rsid w:val="00E25E57"/>
    <w:rsid w:val="00E25E6F"/>
    <w:rsid w:val="00E25F73"/>
    <w:rsid w:val="00E2626A"/>
    <w:rsid w:val="00E263AB"/>
    <w:rsid w:val="00E264D2"/>
    <w:rsid w:val="00E264E7"/>
    <w:rsid w:val="00E26599"/>
    <w:rsid w:val="00E268D5"/>
    <w:rsid w:val="00E26CCB"/>
    <w:rsid w:val="00E26D43"/>
    <w:rsid w:val="00E26D93"/>
    <w:rsid w:val="00E26E04"/>
    <w:rsid w:val="00E271B4"/>
    <w:rsid w:val="00E27288"/>
    <w:rsid w:val="00E27A28"/>
    <w:rsid w:val="00E27A8D"/>
    <w:rsid w:val="00E30311"/>
    <w:rsid w:val="00E303F1"/>
    <w:rsid w:val="00E30555"/>
    <w:rsid w:val="00E30800"/>
    <w:rsid w:val="00E30F66"/>
    <w:rsid w:val="00E312C5"/>
    <w:rsid w:val="00E32063"/>
    <w:rsid w:val="00E32514"/>
    <w:rsid w:val="00E32577"/>
    <w:rsid w:val="00E328F2"/>
    <w:rsid w:val="00E329AC"/>
    <w:rsid w:val="00E329FC"/>
    <w:rsid w:val="00E32CC3"/>
    <w:rsid w:val="00E33062"/>
    <w:rsid w:val="00E333AF"/>
    <w:rsid w:val="00E33735"/>
    <w:rsid w:val="00E339E9"/>
    <w:rsid w:val="00E33CEA"/>
    <w:rsid w:val="00E3407D"/>
    <w:rsid w:val="00E3424E"/>
    <w:rsid w:val="00E34995"/>
    <w:rsid w:val="00E3501D"/>
    <w:rsid w:val="00E3540F"/>
    <w:rsid w:val="00E35650"/>
    <w:rsid w:val="00E3582B"/>
    <w:rsid w:val="00E358CB"/>
    <w:rsid w:val="00E35A1C"/>
    <w:rsid w:val="00E36264"/>
    <w:rsid w:val="00E36E8D"/>
    <w:rsid w:val="00E36ED9"/>
    <w:rsid w:val="00E370CE"/>
    <w:rsid w:val="00E3714C"/>
    <w:rsid w:val="00E37684"/>
    <w:rsid w:val="00E37906"/>
    <w:rsid w:val="00E37BB0"/>
    <w:rsid w:val="00E37CB3"/>
    <w:rsid w:val="00E402A6"/>
    <w:rsid w:val="00E408DC"/>
    <w:rsid w:val="00E40C2A"/>
    <w:rsid w:val="00E40F30"/>
    <w:rsid w:val="00E40F62"/>
    <w:rsid w:val="00E415C0"/>
    <w:rsid w:val="00E4166C"/>
    <w:rsid w:val="00E4185A"/>
    <w:rsid w:val="00E41A09"/>
    <w:rsid w:val="00E41AEB"/>
    <w:rsid w:val="00E41B36"/>
    <w:rsid w:val="00E423BB"/>
    <w:rsid w:val="00E4250F"/>
    <w:rsid w:val="00E4255C"/>
    <w:rsid w:val="00E4264A"/>
    <w:rsid w:val="00E42CDA"/>
    <w:rsid w:val="00E42F52"/>
    <w:rsid w:val="00E43435"/>
    <w:rsid w:val="00E436A6"/>
    <w:rsid w:val="00E43828"/>
    <w:rsid w:val="00E438EC"/>
    <w:rsid w:val="00E43D8D"/>
    <w:rsid w:val="00E43F09"/>
    <w:rsid w:val="00E44208"/>
    <w:rsid w:val="00E44582"/>
    <w:rsid w:val="00E4462B"/>
    <w:rsid w:val="00E45708"/>
    <w:rsid w:val="00E45BEA"/>
    <w:rsid w:val="00E46170"/>
    <w:rsid w:val="00E4630F"/>
    <w:rsid w:val="00E46602"/>
    <w:rsid w:val="00E4681E"/>
    <w:rsid w:val="00E46B73"/>
    <w:rsid w:val="00E477C3"/>
    <w:rsid w:val="00E47A30"/>
    <w:rsid w:val="00E47AD3"/>
    <w:rsid w:val="00E47B77"/>
    <w:rsid w:val="00E504DA"/>
    <w:rsid w:val="00E50B3B"/>
    <w:rsid w:val="00E50E1D"/>
    <w:rsid w:val="00E5118C"/>
    <w:rsid w:val="00E5121E"/>
    <w:rsid w:val="00E5162F"/>
    <w:rsid w:val="00E518D7"/>
    <w:rsid w:val="00E51953"/>
    <w:rsid w:val="00E520B0"/>
    <w:rsid w:val="00E52637"/>
    <w:rsid w:val="00E52FA6"/>
    <w:rsid w:val="00E53270"/>
    <w:rsid w:val="00E5333A"/>
    <w:rsid w:val="00E5371A"/>
    <w:rsid w:val="00E53848"/>
    <w:rsid w:val="00E53D7E"/>
    <w:rsid w:val="00E54245"/>
    <w:rsid w:val="00E54359"/>
    <w:rsid w:val="00E547B8"/>
    <w:rsid w:val="00E5508F"/>
    <w:rsid w:val="00E550CF"/>
    <w:rsid w:val="00E554BB"/>
    <w:rsid w:val="00E55598"/>
    <w:rsid w:val="00E556C4"/>
    <w:rsid w:val="00E55834"/>
    <w:rsid w:val="00E55A1B"/>
    <w:rsid w:val="00E56072"/>
    <w:rsid w:val="00E5634B"/>
    <w:rsid w:val="00E5648B"/>
    <w:rsid w:val="00E56928"/>
    <w:rsid w:val="00E56BBF"/>
    <w:rsid w:val="00E56D8D"/>
    <w:rsid w:val="00E57154"/>
    <w:rsid w:val="00E571BF"/>
    <w:rsid w:val="00E578E1"/>
    <w:rsid w:val="00E602BA"/>
    <w:rsid w:val="00E60865"/>
    <w:rsid w:val="00E60AAD"/>
    <w:rsid w:val="00E60AAF"/>
    <w:rsid w:val="00E610CC"/>
    <w:rsid w:val="00E615A4"/>
    <w:rsid w:val="00E61752"/>
    <w:rsid w:val="00E6199B"/>
    <w:rsid w:val="00E61ABF"/>
    <w:rsid w:val="00E61DC4"/>
    <w:rsid w:val="00E620F9"/>
    <w:rsid w:val="00E62143"/>
    <w:rsid w:val="00E62257"/>
    <w:rsid w:val="00E622B6"/>
    <w:rsid w:val="00E6249E"/>
    <w:rsid w:val="00E629FB"/>
    <w:rsid w:val="00E62AA3"/>
    <w:rsid w:val="00E62CB3"/>
    <w:rsid w:val="00E62F6C"/>
    <w:rsid w:val="00E63A0F"/>
    <w:rsid w:val="00E63BF1"/>
    <w:rsid w:val="00E63E6A"/>
    <w:rsid w:val="00E6422D"/>
    <w:rsid w:val="00E645A7"/>
    <w:rsid w:val="00E64A0E"/>
    <w:rsid w:val="00E64A3B"/>
    <w:rsid w:val="00E64F36"/>
    <w:rsid w:val="00E6521A"/>
    <w:rsid w:val="00E6660B"/>
    <w:rsid w:val="00E66868"/>
    <w:rsid w:val="00E67224"/>
    <w:rsid w:val="00E673A3"/>
    <w:rsid w:val="00E674F9"/>
    <w:rsid w:val="00E67566"/>
    <w:rsid w:val="00E679D1"/>
    <w:rsid w:val="00E67B9B"/>
    <w:rsid w:val="00E67F6E"/>
    <w:rsid w:val="00E7024E"/>
    <w:rsid w:val="00E70265"/>
    <w:rsid w:val="00E70A58"/>
    <w:rsid w:val="00E70E7F"/>
    <w:rsid w:val="00E71352"/>
    <w:rsid w:val="00E718A2"/>
    <w:rsid w:val="00E71B2F"/>
    <w:rsid w:val="00E71B72"/>
    <w:rsid w:val="00E72515"/>
    <w:rsid w:val="00E72575"/>
    <w:rsid w:val="00E728B0"/>
    <w:rsid w:val="00E72C1A"/>
    <w:rsid w:val="00E72FF1"/>
    <w:rsid w:val="00E73DF9"/>
    <w:rsid w:val="00E741B4"/>
    <w:rsid w:val="00E744DE"/>
    <w:rsid w:val="00E74BF6"/>
    <w:rsid w:val="00E74C47"/>
    <w:rsid w:val="00E74D16"/>
    <w:rsid w:val="00E74FFC"/>
    <w:rsid w:val="00E756BC"/>
    <w:rsid w:val="00E759B8"/>
    <w:rsid w:val="00E75C41"/>
    <w:rsid w:val="00E7611D"/>
    <w:rsid w:val="00E7624F"/>
    <w:rsid w:val="00E7671A"/>
    <w:rsid w:val="00E77190"/>
    <w:rsid w:val="00E773A9"/>
    <w:rsid w:val="00E775B9"/>
    <w:rsid w:val="00E7789F"/>
    <w:rsid w:val="00E77F8B"/>
    <w:rsid w:val="00E80008"/>
    <w:rsid w:val="00E804A8"/>
    <w:rsid w:val="00E8098A"/>
    <w:rsid w:val="00E80A5D"/>
    <w:rsid w:val="00E80E42"/>
    <w:rsid w:val="00E81208"/>
    <w:rsid w:val="00E82B5A"/>
    <w:rsid w:val="00E82C71"/>
    <w:rsid w:val="00E82DBB"/>
    <w:rsid w:val="00E8303F"/>
    <w:rsid w:val="00E83149"/>
    <w:rsid w:val="00E8361B"/>
    <w:rsid w:val="00E8373E"/>
    <w:rsid w:val="00E8395C"/>
    <w:rsid w:val="00E83E48"/>
    <w:rsid w:val="00E8409C"/>
    <w:rsid w:val="00E84601"/>
    <w:rsid w:val="00E8478D"/>
    <w:rsid w:val="00E848F4"/>
    <w:rsid w:val="00E849C2"/>
    <w:rsid w:val="00E84D23"/>
    <w:rsid w:val="00E850F2"/>
    <w:rsid w:val="00E858A4"/>
    <w:rsid w:val="00E859D1"/>
    <w:rsid w:val="00E85B2B"/>
    <w:rsid w:val="00E862A4"/>
    <w:rsid w:val="00E862E9"/>
    <w:rsid w:val="00E8682D"/>
    <w:rsid w:val="00E869A8"/>
    <w:rsid w:val="00E86A48"/>
    <w:rsid w:val="00E86D95"/>
    <w:rsid w:val="00E87731"/>
    <w:rsid w:val="00E879D6"/>
    <w:rsid w:val="00E900BF"/>
    <w:rsid w:val="00E90250"/>
    <w:rsid w:val="00E90728"/>
    <w:rsid w:val="00E9098C"/>
    <w:rsid w:val="00E90C4F"/>
    <w:rsid w:val="00E91297"/>
    <w:rsid w:val="00E91549"/>
    <w:rsid w:val="00E916FB"/>
    <w:rsid w:val="00E91837"/>
    <w:rsid w:val="00E91869"/>
    <w:rsid w:val="00E918A7"/>
    <w:rsid w:val="00E91BDA"/>
    <w:rsid w:val="00E91BFF"/>
    <w:rsid w:val="00E91D19"/>
    <w:rsid w:val="00E91F0E"/>
    <w:rsid w:val="00E92105"/>
    <w:rsid w:val="00E921E4"/>
    <w:rsid w:val="00E9257D"/>
    <w:rsid w:val="00E9324D"/>
    <w:rsid w:val="00E93527"/>
    <w:rsid w:val="00E93CAD"/>
    <w:rsid w:val="00E9412E"/>
    <w:rsid w:val="00E9441F"/>
    <w:rsid w:val="00E94503"/>
    <w:rsid w:val="00E94739"/>
    <w:rsid w:val="00E951D4"/>
    <w:rsid w:val="00E95609"/>
    <w:rsid w:val="00E95B9E"/>
    <w:rsid w:val="00E96363"/>
    <w:rsid w:val="00E96C91"/>
    <w:rsid w:val="00E96DF4"/>
    <w:rsid w:val="00E96E75"/>
    <w:rsid w:val="00E96F96"/>
    <w:rsid w:val="00E96FB7"/>
    <w:rsid w:val="00E97191"/>
    <w:rsid w:val="00E97782"/>
    <w:rsid w:val="00E97DC1"/>
    <w:rsid w:val="00EA0278"/>
    <w:rsid w:val="00EA048A"/>
    <w:rsid w:val="00EA0BED"/>
    <w:rsid w:val="00EA0E0A"/>
    <w:rsid w:val="00EA0F9F"/>
    <w:rsid w:val="00EA0FF2"/>
    <w:rsid w:val="00EA11A8"/>
    <w:rsid w:val="00EA139F"/>
    <w:rsid w:val="00EA13FB"/>
    <w:rsid w:val="00EA145A"/>
    <w:rsid w:val="00EA14C5"/>
    <w:rsid w:val="00EA15FF"/>
    <w:rsid w:val="00EA1C65"/>
    <w:rsid w:val="00EA211A"/>
    <w:rsid w:val="00EA246C"/>
    <w:rsid w:val="00EA2B48"/>
    <w:rsid w:val="00EA2EAD"/>
    <w:rsid w:val="00EA2EE6"/>
    <w:rsid w:val="00EA31BD"/>
    <w:rsid w:val="00EA3BCB"/>
    <w:rsid w:val="00EA3C0A"/>
    <w:rsid w:val="00EA43A6"/>
    <w:rsid w:val="00EA44C8"/>
    <w:rsid w:val="00EA4710"/>
    <w:rsid w:val="00EA4ABE"/>
    <w:rsid w:val="00EA4C2F"/>
    <w:rsid w:val="00EA4DA3"/>
    <w:rsid w:val="00EA4DE3"/>
    <w:rsid w:val="00EA4DEF"/>
    <w:rsid w:val="00EA4E50"/>
    <w:rsid w:val="00EA526F"/>
    <w:rsid w:val="00EA52EF"/>
    <w:rsid w:val="00EA56A2"/>
    <w:rsid w:val="00EA5A8C"/>
    <w:rsid w:val="00EA5B26"/>
    <w:rsid w:val="00EA5B31"/>
    <w:rsid w:val="00EA5D3C"/>
    <w:rsid w:val="00EA5D6D"/>
    <w:rsid w:val="00EA663C"/>
    <w:rsid w:val="00EA6B97"/>
    <w:rsid w:val="00EA730F"/>
    <w:rsid w:val="00EA75EA"/>
    <w:rsid w:val="00EA777F"/>
    <w:rsid w:val="00EB0928"/>
    <w:rsid w:val="00EB0ABC"/>
    <w:rsid w:val="00EB0D2E"/>
    <w:rsid w:val="00EB16BC"/>
    <w:rsid w:val="00EB171A"/>
    <w:rsid w:val="00EB18B3"/>
    <w:rsid w:val="00EB20E1"/>
    <w:rsid w:val="00EB217B"/>
    <w:rsid w:val="00EB2596"/>
    <w:rsid w:val="00EB27B9"/>
    <w:rsid w:val="00EB293B"/>
    <w:rsid w:val="00EB2C57"/>
    <w:rsid w:val="00EB3435"/>
    <w:rsid w:val="00EB3601"/>
    <w:rsid w:val="00EB408C"/>
    <w:rsid w:val="00EB4191"/>
    <w:rsid w:val="00EB4CF0"/>
    <w:rsid w:val="00EB4D5F"/>
    <w:rsid w:val="00EB4DEF"/>
    <w:rsid w:val="00EB4FFF"/>
    <w:rsid w:val="00EB565E"/>
    <w:rsid w:val="00EB5736"/>
    <w:rsid w:val="00EB57C7"/>
    <w:rsid w:val="00EB5D6E"/>
    <w:rsid w:val="00EB5E81"/>
    <w:rsid w:val="00EB6028"/>
    <w:rsid w:val="00EB6921"/>
    <w:rsid w:val="00EB6AAD"/>
    <w:rsid w:val="00EB7208"/>
    <w:rsid w:val="00EB7281"/>
    <w:rsid w:val="00EB739B"/>
    <w:rsid w:val="00EB7619"/>
    <w:rsid w:val="00EB76B6"/>
    <w:rsid w:val="00EB78F5"/>
    <w:rsid w:val="00EB7D01"/>
    <w:rsid w:val="00EB7FB2"/>
    <w:rsid w:val="00EC0440"/>
    <w:rsid w:val="00EC06F8"/>
    <w:rsid w:val="00EC082B"/>
    <w:rsid w:val="00EC08EB"/>
    <w:rsid w:val="00EC0A5F"/>
    <w:rsid w:val="00EC0A9E"/>
    <w:rsid w:val="00EC10ED"/>
    <w:rsid w:val="00EC113F"/>
    <w:rsid w:val="00EC125E"/>
    <w:rsid w:val="00EC204B"/>
    <w:rsid w:val="00EC20BA"/>
    <w:rsid w:val="00EC29FB"/>
    <w:rsid w:val="00EC2A32"/>
    <w:rsid w:val="00EC2A5D"/>
    <w:rsid w:val="00EC2EC7"/>
    <w:rsid w:val="00EC3054"/>
    <w:rsid w:val="00EC334C"/>
    <w:rsid w:val="00EC33BC"/>
    <w:rsid w:val="00EC393C"/>
    <w:rsid w:val="00EC3E0B"/>
    <w:rsid w:val="00EC4669"/>
    <w:rsid w:val="00EC4AA0"/>
    <w:rsid w:val="00EC4BBF"/>
    <w:rsid w:val="00EC4DD2"/>
    <w:rsid w:val="00EC5085"/>
    <w:rsid w:val="00EC52FA"/>
    <w:rsid w:val="00EC5526"/>
    <w:rsid w:val="00EC5757"/>
    <w:rsid w:val="00EC596B"/>
    <w:rsid w:val="00EC5C53"/>
    <w:rsid w:val="00EC5E12"/>
    <w:rsid w:val="00EC60EE"/>
    <w:rsid w:val="00EC67EA"/>
    <w:rsid w:val="00EC6907"/>
    <w:rsid w:val="00EC718B"/>
    <w:rsid w:val="00EC751E"/>
    <w:rsid w:val="00EC7D1D"/>
    <w:rsid w:val="00EC7FE6"/>
    <w:rsid w:val="00ED03E6"/>
    <w:rsid w:val="00ED0EAD"/>
    <w:rsid w:val="00ED1094"/>
    <w:rsid w:val="00ED1372"/>
    <w:rsid w:val="00ED149D"/>
    <w:rsid w:val="00ED1547"/>
    <w:rsid w:val="00ED171B"/>
    <w:rsid w:val="00ED1745"/>
    <w:rsid w:val="00ED17FE"/>
    <w:rsid w:val="00ED1925"/>
    <w:rsid w:val="00ED1B0A"/>
    <w:rsid w:val="00ED1D0A"/>
    <w:rsid w:val="00ED1ED8"/>
    <w:rsid w:val="00ED1FC8"/>
    <w:rsid w:val="00ED224E"/>
    <w:rsid w:val="00ED2334"/>
    <w:rsid w:val="00ED2D1D"/>
    <w:rsid w:val="00ED2EE8"/>
    <w:rsid w:val="00ED30B1"/>
    <w:rsid w:val="00ED36D8"/>
    <w:rsid w:val="00ED3E62"/>
    <w:rsid w:val="00ED4015"/>
    <w:rsid w:val="00ED402C"/>
    <w:rsid w:val="00ED4354"/>
    <w:rsid w:val="00ED4460"/>
    <w:rsid w:val="00ED47E4"/>
    <w:rsid w:val="00ED4C71"/>
    <w:rsid w:val="00ED4E93"/>
    <w:rsid w:val="00ED4F81"/>
    <w:rsid w:val="00ED56F5"/>
    <w:rsid w:val="00ED5886"/>
    <w:rsid w:val="00ED63B8"/>
    <w:rsid w:val="00ED6E24"/>
    <w:rsid w:val="00ED70B1"/>
    <w:rsid w:val="00ED720F"/>
    <w:rsid w:val="00EE0113"/>
    <w:rsid w:val="00EE043E"/>
    <w:rsid w:val="00EE05BA"/>
    <w:rsid w:val="00EE09D5"/>
    <w:rsid w:val="00EE09F0"/>
    <w:rsid w:val="00EE138A"/>
    <w:rsid w:val="00EE153F"/>
    <w:rsid w:val="00EE1669"/>
    <w:rsid w:val="00EE1713"/>
    <w:rsid w:val="00EE1960"/>
    <w:rsid w:val="00EE1E68"/>
    <w:rsid w:val="00EE1F37"/>
    <w:rsid w:val="00EE1FA9"/>
    <w:rsid w:val="00EE26CD"/>
    <w:rsid w:val="00EE2830"/>
    <w:rsid w:val="00EE2885"/>
    <w:rsid w:val="00EE2B3A"/>
    <w:rsid w:val="00EE30CD"/>
    <w:rsid w:val="00EE37BA"/>
    <w:rsid w:val="00EE43B6"/>
    <w:rsid w:val="00EE4494"/>
    <w:rsid w:val="00EE4711"/>
    <w:rsid w:val="00EE4778"/>
    <w:rsid w:val="00EE4B09"/>
    <w:rsid w:val="00EE50C3"/>
    <w:rsid w:val="00EE536C"/>
    <w:rsid w:val="00EE5699"/>
    <w:rsid w:val="00EE56B5"/>
    <w:rsid w:val="00EE5772"/>
    <w:rsid w:val="00EE593F"/>
    <w:rsid w:val="00EE5AE5"/>
    <w:rsid w:val="00EE5B23"/>
    <w:rsid w:val="00EE5BDB"/>
    <w:rsid w:val="00EE5C49"/>
    <w:rsid w:val="00EE5FA1"/>
    <w:rsid w:val="00EE671B"/>
    <w:rsid w:val="00EE6DFA"/>
    <w:rsid w:val="00EE708A"/>
    <w:rsid w:val="00EE711B"/>
    <w:rsid w:val="00EE73FA"/>
    <w:rsid w:val="00EE7519"/>
    <w:rsid w:val="00EE7A5B"/>
    <w:rsid w:val="00EE7D6F"/>
    <w:rsid w:val="00EF0729"/>
    <w:rsid w:val="00EF09F7"/>
    <w:rsid w:val="00EF0E6C"/>
    <w:rsid w:val="00EF0F37"/>
    <w:rsid w:val="00EF11D5"/>
    <w:rsid w:val="00EF1DB3"/>
    <w:rsid w:val="00EF201F"/>
    <w:rsid w:val="00EF223D"/>
    <w:rsid w:val="00EF2378"/>
    <w:rsid w:val="00EF25F4"/>
    <w:rsid w:val="00EF2749"/>
    <w:rsid w:val="00EF29CA"/>
    <w:rsid w:val="00EF2B09"/>
    <w:rsid w:val="00EF2B9B"/>
    <w:rsid w:val="00EF2D79"/>
    <w:rsid w:val="00EF318C"/>
    <w:rsid w:val="00EF349C"/>
    <w:rsid w:val="00EF354E"/>
    <w:rsid w:val="00EF3B27"/>
    <w:rsid w:val="00EF3F1D"/>
    <w:rsid w:val="00EF43D3"/>
    <w:rsid w:val="00EF4401"/>
    <w:rsid w:val="00EF47C3"/>
    <w:rsid w:val="00EF4A47"/>
    <w:rsid w:val="00EF4C7E"/>
    <w:rsid w:val="00EF4CE0"/>
    <w:rsid w:val="00EF4E1D"/>
    <w:rsid w:val="00EF4FC5"/>
    <w:rsid w:val="00EF5141"/>
    <w:rsid w:val="00EF5464"/>
    <w:rsid w:val="00EF550E"/>
    <w:rsid w:val="00EF59C4"/>
    <w:rsid w:val="00EF5D7A"/>
    <w:rsid w:val="00EF66BE"/>
    <w:rsid w:val="00EF67BA"/>
    <w:rsid w:val="00EF67FC"/>
    <w:rsid w:val="00EF685C"/>
    <w:rsid w:val="00EF6912"/>
    <w:rsid w:val="00EF6B66"/>
    <w:rsid w:val="00EF6D38"/>
    <w:rsid w:val="00EF6DDB"/>
    <w:rsid w:val="00EF72B3"/>
    <w:rsid w:val="00EF7AE9"/>
    <w:rsid w:val="00F0015C"/>
    <w:rsid w:val="00F001F6"/>
    <w:rsid w:val="00F002ED"/>
    <w:rsid w:val="00F009CD"/>
    <w:rsid w:val="00F00AF4"/>
    <w:rsid w:val="00F01191"/>
    <w:rsid w:val="00F0169C"/>
    <w:rsid w:val="00F016E4"/>
    <w:rsid w:val="00F01810"/>
    <w:rsid w:val="00F01A60"/>
    <w:rsid w:val="00F01DA6"/>
    <w:rsid w:val="00F01F92"/>
    <w:rsid w:val="00F0214F"/>
    <w:rsid w:val="00F0246A"/>
    <w:rsid w:val="00F02DFB"/>
    <w:rsid w:val="00F031F8"/>
    <w:rsid w:val="00F036C2"/>
    <w:rsid w:val="00F03DE4"/>
    <w:rsid w:val="00F04317"/>
    <w:rsid w:val="00F0441C"/>
    <w:rsid w:val="00F04475"/>
    <w:rsid w:val="00F04567"/>
    <w:rsid w:val="00F04A18"/>
    <w:rsid w:val="00F04E17"/>
    <w:rsid w:val="00F056D8"/>
    <w:rsid w:val="00F05787"/>
    <w:rsid w:val="00F05AEA"/>
    <w:rsid w:val="00F05B15"/>
    <w:rsid w:val="00F05B94"/>
    <w:rsid w:val="00F061DD"/>
    <w:rsid w:val="00F062E8"/>
    <w:rsid w:val="00F066FD"/>
    <w:rsid w:val="00F068D7"/>
    <w:rsid w:val="00F06CA1"/>
    <w:rsid w:val="00F07058"/>
    <w:rsid w:val="00F070E5"/>
    <w:rsid w:val="00F075C8"/>
    <w:rsid w:val="00F0763C"/>
    <w:rsid w:val="00F10036"/>
    <w:rsid w:val="00F101D6"/>
    <w:rsid w:val="00F1039A"/>
    <w:rsid w:val="00F1046C"/>
    <w:rsid w:val="00F10BB1"/>
    <w:rsid w:val="00F10C8F"/>
    <w:rsid w:val="00F10D0B"/>
    <w:rsid w:val="00F11242"/>
    <w:rsid w:val="00F112B3"/>
    <w:rsid w:val="00F1143A"/>
    <w:rsid w:val="00F11A4E"/>
    <w:rsid w:val="00F11B5B"/>
    <w:rsid w:val="00F11DCF"/>
    <w:rsid w:val="00F11F18"/>
    <w:rsid w:val="00F123C6"/>
    <w:rsid w:val="00F12514"/>
    <w:rsid w:val="00F125EB"/>
    <w:rsid w:val="00F1269D"/>
    <w:rsid w:val="00F129E0"/>
    <w:rsid w:val="00F12EA1"/>
    <w:rsid w:val="00F13346"/>
    <w:rsid w:val="00F13420"/>
    <w:rsid w:val="00F13494"/>
    <w:rsid w:val="00F1366D"/>
    <w:rsid w:val="00F13CC4"/>
    <w:rsid w:val="00F13D29"/>
    <w:rsid w:val="00F145CB"/>
    <w:rsid w:val="00F1461C"/>
    <w:rsid w:val="00F1470F"/>
    <w:rsid w:val="00F14D13"/>
    <w:rsid w:val="00F14D46"/>
    <w:rsid w:val="00F14FA1"/>
    <w:rsid w:val="00F14FF2"/>
    <w:rsid w:val="00F15083"/>
    <w:rsid w:val="00F153F0"/>
    <w:rsid w:val="00F15B25"/>
    <w:rsid w:val="00F15CDA"/>
    <w:rsid w:val="00F16469"/>
    <w:rsid w:val="00F1656F"/>
    <w:rsid w:val="00F16797"/>
    <w:rsid w:val="00F1681F"/>
    <w:rsid w:val="00F16903"/>
    <w:rsid w:val="00F16947"/>
    <w:rsid w:val="00F16ABE"/>
    <w:rsid w:val="00F177A0"/>
    <w:rsid w:val="00F177D8"/>
    <w:rsid w:val="00F17B08"/>
    <w:rsid w:val="00F17E7A"/>
    <w:rsid w:val="00F20025"/>
    <w:rsid w:val="00F201EF"/>
    <w:rsid w:val="00F2044B"/>
    <w:rsid w:val="00F20470"/>
    <w:rsid w:val="00F206F2"/>
    <w:rsid w:val="00F207E8"/>
    <w:rsid w:val="00F21142"/>
    <w:rsid w:val="00F211A0"/>
    <w:rsid w:val="00F21284"/>
    <w:rsid w:val="00F2131D"/>
    <w:rsid w:val="00F214FE"/>
    <w:rsid w:val="00F21616"/>
    <w:rsid w:val="00F21CA3"/>
    <w:rsid w:val="00F21E1A"/>
    <w:rsid w:val="00F2217D"/>
    <w:rsid w:val="00F227BF"/>
    <w:rsid w:val="00F227CB"/>
    <w:rsid w:val="00F229DE"/>
    <w:rsid w:val="00F22B0E"/>
    <w:rsid w:val="00F23DA5"/>
    <w:rsid w:val="00F23E92"/>
    <w:rsid w:val="00F24199"/>
    <w:rsid w:val="00F24A98"/>
    <w:rsid w:val="00F24CD0"/>
    <w:rsid w:val="00F24E08"/>
    <w:rsid w:val="00F2592D"/>
    <w:rsid w:val="00F25970"/>
    <w:rsid w:val="00F26221"/>
    <w:rsid w:val="00F2627B"/>
    <w:rsid w:val="00F2689B"/>
    <w:rsid w:val="00F26F8F"/>
    <w:rsid w:val="00F27318"/>
    <w:rsid w:val="00F2775E"/>
    <w:rsid w:val="00F2781C"/>
    <w:rsid w:val="00F27926"/>
    <w:rsid w:val="00F2795F"/>
    <w:rsid w:val="00F27EF6"/>
    <w:rsid w:val="00F30568"/>
    <w:rsid w:val="00F30771"/>
    <w:rsid w:val="00F30B78"/>
    <w:rsid w:val="00F30C8F"/>
    <w:rsid w:val="00F30DEA"/>
    <w:rsid w:val="00F3155E"/>
    <w:rsid w:val="00F31B1D"/>
    <w:rsid w:val="00F32002"/>
    <w:rsid w:val="00F328A1"/>
    <w:rsid w:val="00F32B1B"/>
    <w:rsid w:val="00F33A8A"/>
    <w:rsid w:val="00F33B16"/>
    <w:rsid w:val="00F33CBE"/>
    <w:rsid w:val="00F33D22"/>
    <w:rsid w:val="00F33D4F"/>
    <w:rsid w:val="00F33E84"/>
    <w:rsid w:val="00F3405F"/>
    <w:rsid w:val="00F34231"/>
    <w:rsid w:val="00F346C7"/>
    <w:rsid w:val="00F34D16"/>
    <w:rsid w:val="00F34DF3"/>
    <w:rsid w:val="00F35ACD"/>
    <w:rsid w:val="00F35C6D"/>
    <w:rsid w:val="00F35EF9"/>
    <w:rsid w:val="00F36089"/>
    <w:rsid w:val="00F3654E"/>
    <w:rsid w:val="00F366C0"/>
    <w:rsid w:val="00F3714A"/>
    <w:rsid w:val="00F37A0C"/>
    <w:rsid w:val="00F37AF8"/>
    <w:rsid w:val="00F37B55"/>
    <w:rsid w:val="00F37CE5"/>
    <w:rsid w:val="00F37D15"/>
    <w:rsid w:val="00F37ED8"/>
    <w:rsid w:val="00F37F30"/>
    <w:rsid w:val="00F400ED"/>
    <w:rsid w:val="00F402A8"/>
    <w:rsid w:val="00F4035A"/>
    <w:rsid w:val="00F4068B"/>
    <w:rsid w:val="00F4092C"/>
    <w:rsid w:val="00F4103F"/>
    <w:rsid w:val="00F410A2"/>
    <w:rsid w:val="00F41229"/>
    <w:rsid w:val="00F415B1"/>
    <w:rsid w:val="00F41603"/>
    <w:rsid w:val="00F4169A"/>
    <w:rsid w:val="00F4238E"/>
    <w:rsid w:val="00F423A6"/>
    <w:rsid w:val="00F423F2"/>
    <w:rsid w:val="00F4254E"/>
    <w:rsid w:val="00F42C09"/>
    <w:rsid w:val="00F42DFD"/>
    <w:rsid w:val="00F42F3B"/>
    <w:rsid w:val="00F42FB8"/>
    <w:rsid w:val="00F43090"/>
    <w:rsid w:val="00F43242"/>
    <w:rsid w:val="00F433FA"/>
    <w:rsid w:val="00F43782"/>
    <w:rsid w:val="00F43DE5"/>
    <w:rsid w:val="00F43E39"/>
    <w:rsid w:val="00F441B2"/>
    <w:rsid w:val="00F44C41"/>
    <w:rsid w:val="00F44D7E"/>
    <w:rsid w:val="00F45058"/>
    <w:rsid w:val="00F451F6"/>
    <w:rsid w:val="00F45230"/>
    <w:rsid w:val="00F457D4"/>
    <w:rsid w:val="00F459EC"/>
    <w:rsid w:val="00F45BAE"/>
    <w:rsid w:val="00F46788"/>
    <w:rsid w:val="00F46A09"/>
    <w:rsid w:val="00F46AC8"/>
    <w:rsid w:val="00F47082"/>
    <w:rsid w:val="00F4792C"/>
    <w:rsid w:val="00F47B24"/>
    <w:rsid w:val="00F5030C"/>
    <w:rsid w:val="00F50347"/>
    <w:rsid w:val="00F50387"/>
    <w:rsid w:val="00F505B3"/>
    <w:rsid w:val="00F50761"/>
    <w:rsid w:val="00F50982"/>
    <w:rsid w:val="00F50C3E"/>
    <w:rsid w:val="00F50F28"/>
    <w:rsid w:val="00F5133F"/>
    <w:rsid w:val="00F51971"/>
    <w:rsid w:val="00F51DD3"/>
    <w:rsid w:val="00F52252"/>
    <w:rsid w:val="00F52517"/>
    <w:rsid w:val="00F525D1"/>
    <w:rsid w:val="00F52777"/>
    <w:rsid w:val="00F52949"/>
    <w:rsid w:val="00F52A9F"/>
    <w:rsid w:val="00F52DC9"/>
    <w:rsid w:val="00F52DD5"/>
    <w:rsid w:val="00F53228"/>
    <w:rsid w:val="00F53276"/>
    <w:rsid w:val="00F53396"/>
    <w:rsid w:val="00F53406"/>
    <w:rsid w:val="00F5358C"/>
    <w:rsid w:val="00F53625"/>
    <w:rsid w:val="00F53AA4"/>
    <w:rsid w:val="00F54138"/>
    <w:rsid w:val="00F542DF"/>
    <w:rsid w:val="00F5469F"/>
    <w:rsid w:val="00F54A6D"/>
    <w:rsid w:val="00F54F44"/>
    <w:rsid w:val="00F550CA"/>
    <w:rsid w:val="00F5514C"/>
    <w:rsid w:val="00F55172"/>
    <w:rsid w:val="00F551D5"/>
    <w:rsid w:val="00F5539C"/>
    <w:rsid w:val="00F55697"/>
    <w:rsid w:val="00F5571D"/>
    <w:rsid w:val="00F55A67"/>
    <w:rsid w:val="00F56146"/>
    <w:rsid w:val="00F561B4"/>
    <w:rsid w:val="00F56605"/>
    <w:rsid w:val="00F56C2C"/>
    <w:rsid w:val="00F56D82"/>
    <w:rsid w:val="00F56F6E"/>
    <w:rsid w:val="00F57683"/>
    <w:rsid w:val="00F578B7"/>
    <w:rsid w:val="00F600DF"/>
    <w:rsid w:val="00F60823"/>
    <w:rsid w:val="00F60964"/>
    <w:rsid w:val="00F60D8F"/>
    <w:rsid w:val="00F613B5"/>
    <w:rsid w:val="00F61563"/>
    <w:rsid w:val="00F61741"/>
    <w:rsid w:val="00F61981"/>
    <w:rsid w:val="00F61A22"/>
    <w:rsid w:val="00F61DA4"/>
    <w:rsid w:val="00F61ECF"/>
    <w:rsid w:val="00F62332"/>
    <w:rsid w:val="00F63285"/>
    <w:rsid w:val="00F637AB"/>
    <w:rsid w:val="00F638A7"/>
    <w:rsid w:val="00F638FC"/>
    <w:rsid w:val="00F63992"/>
    <w:rsid w:val="00F6468B"/>
    <w:rsid w:val="00F648F8"/>
    <w:rsid w:val="00F6518D"/>
    <w:rsid w:val="00F65352"/>
    <w:rsid w:val="00F65510"/>
    <w:rsid w:val="00F655D6"/>
    <w:rsid w:val="00F65850"/>
    <w:rsid w:val="00F6603E"/>
    <w:rsid w:val="00F66097"/>
    <w:rsid w:val="00F66548"/>
    <w:rsid w:val="00F66CA6"/>
    <w:rsid w:val="00F67353"/>
    <w:rsid w:val="00F67843"/>
    <w:rsid w:val="00F678A4"/>
    <w:rsid w:val="00F67C13"/>
    <w:rsid w:val="00F67C96"/>
    <w:rsid w:val="00F7085B"/>
    <w:rsid w:val="00F70DD0"/>
    <w:rsid w:val="00F714D0"/>
    <w:rsid w:val="00F7178B"/>
    <w:rsid w:val="00F71824"/>
    <w:rsid w:val="00F71897"/>
    <w:rsid w:val="00F723DD"/>
    <w:rsid w:val="00F72544"/>
    <w:rsid w:val="00F7273D"/>
    <w:rsid w:val="00F7291C"/>
    <w:rsid w:val="00F72A86"/>
    <w:rsid w:val="00F72E8B"/>
    <w:rsid w:val="00F73156"/>
    <w:rsid w:val="00F73231"/>
    <w:rsid w:val="00F73364"/>
    <w:rsid w:val="00F735A2"/>
    <w:rsid w:val="00F735D8"/>
    <w:rsid w:val="00F73769"/>
    <w:rsid w:val="00F73BD1"/>
    <w:rsid w:val="00F73BF9"/>
    <w:rsid w:val="00F745AF"/>
    <w:rsid w:val="00F74B52"/>
    <w:rsid w:val="00F74B81"/>
    <w:rsid w:val="00F74D9E"/>
    <w:rsid w:val="00F74EA0"/>
    <w:rsid w:val="00F74FC6"/>
    <w:rsid w:val="00F757C6"/>
    <w:rsid w:val="00F75937"/>
    <w:rsid w:val="00F7652C"/>
    <w:rsid w:val="00F76BFD"/>
    <w:rsid w:val="00F76CC2"/>
    <w:rsid w:val="00F776F4"/>
    <w:rsid w:val="00F7787B"/>
    <w:rsid w:val="00F778B1"/>
    <w:rsid w:val="00F77A5C"/>
    <w:rsid w:val="00F77C1F"/>
    <w:rsid w:val="00F77CB9"/>
    <w:rsid w:val="00F77E65"/>
    <w:rsid w:val="00F77EED"/>
    <w:rsid w:val="00F8011F"/>
    <w:rsid w:val="00F80123"/>
    <w:rsid w:val="00F804EC"/>
    <w:rsid w:val="00F80977"/>
    <w:rsid w:val="00F80BF5"/>
    <w:rsid w:val="00F80FD9"/>
    <w:rsid w:val="00F81C01"/>
    <w:rsid w:val="00F81C20"/>
    <w:rsid w:val="00F81DC4"/>
    <w:rsid w:val="00F81F35"/>
    <w:rsid w:val="00F820B1"/>
    <w:rsid w:val="00F822C6"/>
    <w:rsid w:val="00F82556"/>
    <w:rsid w:val="00F829B7"/>
    <w:rsid w:val="00F82B8E"/>
    <w:rsid w:val="00F8319E"/>
    <w:rsid w:val="00F833A2"/>
    <w:rsid w:val="00F83664"/>
    <w:rsid w:val="00F836FE"/>
    <w:rsid w:val="00F83717"/>
    <w:rsid w:val="00F837E9"/>
    <w:rsid w:val="00F83C16"/>
    <w:rsid w:val="00F83DBC"/>
    <w:rsid w:val="00F84111"/>
    <w:rsid w:val="00F8466F"/>
    <w:rsid w:val="00F84CA3"/>
    <w:rsid w:val="00F84F5B"/>
    <w:rsid w:val="00F84F7D"/>
    <w:rsid w:val="00F85117"/>
    <w:rsid w:val="00F857B3"/>
    <w:rsid w:val="00F8590C"/>
    <w:rsid w:val="00F85C07"/>
    <w:rsid w:val="00F85D63"/>
    <w:rsid w:val="00F863D4"/>
    <w:rsid w:val="00F864EC"/>
    <w:rsid w:val="00F8677A"/>
    <w:rsid w:val="00F868C1"/>
    <w:rsid w:val="00F86EFD"/>
    <w:rsid w:val="00F87F4F"/>
    <w:rsid w:val="00F87F95"/>
    <w:rsid w:val="00F904C2"/>
    <w:rsid w:val="00F90515"/>
    <w:rsid w:val="00F908DD"/>
    <w:rsid w:val="00F90E1C"/>
    <w:rsid w:val="00F90F2F"/>
    <w:rsid w:val="00F91A8B"/>
    <w:rsid w:val="00F91CE1"/>
    <w:rsid w:val="00F924D5"/>
    <w:rsid w:val="00F92E76"/>
    <w:rsid w:val="00F92EEE"/>
    <w:rsid w:val="00F92F96"/>
    <w:rsid w:val="00F93098"/>
    <w:rsid w:val="00F93346"/>
    <w:rsid w:val="00F934DB"/>
    <w:rsid w:val="00F93748"/>
    <w:rsid w:val="00F937CD"/>
    <w:rsid w:val="00F938BA"/>
    <w:rsid w:val="00F93D0E"/>
    <w:rsid w:val="00F9437B"/>
    <w:rsid w:val="00F9493F"/>
    <w:rsid w:val="00F949EF"/>
    <w:rsid w:val="00F9557A"/>
    <w:rsid w:val="00F95F59"/>
    <w:rsid w:val="00F960A1"/>
    <w:rsid w:val="00F96201"/>
    <w:rsid w:val="00F96334"/>
    <w:rsid w:val="00F96D47"/>
    <w:rsid w:val="00F96EE0"/>
    <w:rsid w:val="00F97010"/>
    <w:rsid w:val="00F97014"/>
    <w:rsid w:val="00F97A8E"/>
    <w:rsid w:val="00F97D11"/>
    <w:rsid w:val="00FA001C"/>
    <w:rsid w:val="00FA01FC"/>
    <w:rsid w:val="00FA0732"/>
    <w:rsid w:val="00FA0890"/>
    <w:rsid w:val="00FA0A77"/>
    <w:rsid w:val="00FA0AFA"/>
    <w:rsid w:val="00FA0C08"/>
    <w:rsid w:val="00FA12F8"/>
    <w:rsid w:val="00FA1A19"/>
    <w:rsid w:val="00FA1AD2"/>
    <w:rsid w:val="00FA1DF3"/>
    <w:rsid w:val="00FA2052"/>
    <w:rsid w:val="00FA22C0"/>
    <w:rsid w:val="00FA23B9"/>
    <w:rsid w:val="00FA2561"/>
    <w:rsid w:val="00FA2664"/>
    <w:rsid w:val="00FA283E"/>
    <w:rsid w:val="00FA2A41"/>
    <w:rsid w:val="00FA333D"/>
    <w:rsid w:val="00FA35B2"/>
    <w:rsid w:val="00FA3BED"/>
    <w:rsid w:val="00FA4177"/>
    <w:rsid w:val="00FA41DC"/>
    <w:rsid w:val="00FA44BA"/>
    <w:rsid w:val="00FA4997"/>
    <w:rsid w:val="00FA4CDD"/>
    <w:rsid w:val="00FA4DEC"/>
    <w:rsid w:val="00FA4E04"/>
    <w:rsid w:val="00FA4E50"/>
    <w:rsid w:val="00FA4F84"/>
    <w:rsid w:val="00FA51DD"/>
    <w:rsid w:val="00FA5773"/>
    <w:rsid w:val="00FA6158"/>
    <w:rsid w:val="00FA6776"/>
    <w:rsid w:val="00FA6C6A"/>
    <w:rsid w:val="00FA6F06"/>
    <w:rsid w:val="00FA70EF"/>
    <w:rsid w:val="00FA71E5"/>
    <w:rsid w:val="00FA74BF"/>
    <w:rsid w:val="00FA7BBA"/>
    <w:rsid w:val="00FB0E1A"/>
    <w:rsid w:val="00FB1603"/>
    <w:rsid w:val="00FB16F7"/>
    <w:rsid w:val="00FB1796"/>
    <w:rsid w:val="00FB17C3"/>
    <w:rsid w:val="00FB18A3"/>
    <w:rsid w:val="00FB1933"/>
    <w:rsid w:val="00FB2004"/>
    <w:rsid w:val="00FB2AEC"/>
    <w:rsid w:val="00FB2F1D"/>
    <w:rsid w:val="00FB2FE7"/>
    <w:rsid w:val="00FB38D4"/>
    <w:rsid w:val="00FB3A27"/>
    <w:rsid w:val="00FB3D07"/>
    <w:rsid w:val="00FB3ED6"/>
    <w:rsid w:val="00FB40C9"/>
    <w:rsid w:val="00FB5AFC"/>
    <w:rsid w:val="00FB5C4C"/>
    <w:rsid w:val="00FB622E"/>
    <w:rsid w:val="00FB6D64"/>
    <w:rsid w:val="00FB6DF2"/>
    <w:rsid w:val="00FB733D"/>
    <w:rsid w:val="00FB7DF4"/>
    <w:rsid w:val="00FC13CC"/>
    <w:rsid w:val="00FC1548"/>
    <w:rsid w:val="00FC1923"/>
    <w:rsid w:val="00FC19F9"/>
    <w:rsid w:val="00FC1DD1"/>
    <w:rsid w:val="00FC1EA4"/>
    <w:rsid w:val="00FC1F5D"/>
    <w:rsid w:val="00FC2121"/>
    <w:rsid w:val="00FC21D5"/>
    <w:rsid w:val="00FC228B"/>
    <w:rsid w:val="00FC22BF"/>
    <w:rsid w:val="00FC251D"/>
    <w:rsid w:val="00FC2670"/>
    <w:rsid w:val="00FC2B41"/>
    <w:rsid w:val="00FC2C35"/>
    <w:rsid w:val="00FC2E29"/>
    <w:rsid w:val="00FC2EFF"/>
    <w:rsid w:val="00FC35B7"/>
    <w:rsid w:val="00FC36D6"/>
    <w:rsid w:val="00FC3DF8"/>
    <w:rsid w:val="00FC4080"/>
    <w:rsid w:val="00FC4D5B"/>
    <w:rsid w:val="00FC4F51"/>
    <w:rsid w:val="00FC522F"/>
    <w:rsid w:val="00FC53A7"/>
    <w:rsid w:val="00FC55A6"/>
    <w:rsid w:val="00FC5EFC"/>
    <w:rsid w:val="00FC6383"/>
    <w:rsid w:val="00FC666A"/>
    <w:rsid w:val="00FC7220"/>
    <w:rsid w:val="00FC728F"/>
    <w:rsid w:val="00FC7628"/>
    <w:rsid w:val="00FC7758"/>
    <w:rsid w:val="00FC7781"/>
    <w:rsid w:val="00FC7FA1"/>
    <w:rsid w:val="00FC7FBE"/>
    <w:rsid w:val="00FD0617"/>
    <w:rsid w:val="00FD0734"/>
    <w:rsid w:val="00FD0AFA"/>
    <w:rsid w:val="00FD0BD5"/>
    <w:rsid w:val="00FD0C47"/>
    <w:rsid w:val="00FD0C66"/>
    <w:rsid w:val="00FD0F62"/>
    <w:rsid w:val="00FD100B"/>
    <w:rsid w:val="00FD1471"/>
    <w:rsid w:val="00FD1716"/>
    <w:rsid w:val="00FD183D"/>
    <w:rsid w:val="00FD1C47"/>
    <w:rsid w:val="00FD1CA0"/>
    <w:rsid w:val="00FD1FDE"/>
    <w:rsid w:val="00FD2026"/>
    <w:rsid w:val="00FD2128"/>
    <w:rsid w:val="00FD236D"/>
    <w:rsid w:val="00FD2547"/>
    <w:rsid w:val="00FD2774"/>
    <w:rsid w:val="00FD2E28"/>
    <w:rsid w:val="00FD2F8B"/>
    <w:rsid w:val="00FD30F1"/>
    <w:rsid w:val="00FD313E"/>
    <w:rsid w:val="00FD3382"/>
    <w:rsid w:val="00FD34BA"/>
    <w:rsid w:val="00FD390D"/>
    <w:rsid w:val="00FD3BEA"/>
    <w:rsid w:val="00FD4067"/>
    <w:rsid w:val="00FD41E4"/>
    <w:rsid w:val="00FD4822"/>
    <w:rsid w:val="00FD4A23"/>
    <w:rsid w:val="00FD4A3C"/>
    <w:rsid w:val="00FD52B1"/>
    <w:rsid w:val="00FD54E2"/>
    <w:rsid w:val="00FD5962"/>
    <w:rsid w:val="00FD61DF"/>
    <w:rsid w:val="00FD62DC"/>
    <w:rsid w:val="00FD6349"/>
    <w:rsid w:val="00FD638E"/>
    <w:rsid w:val="00FD658F"/>
    <w:rsid w:val="00FD6851"/>
    <w:rsid w:val="00FD69EA"/>
    <w:rsid w:val="00FD6DA3"/>
    <w:rsid w:val="00FD72C7"/>
    <w:rsid w:val="00FD737E"/>
    <w:rsid w:val="00FD7541"/>
    <w:rsid w:val="00FD769C"/>
    <w:rsid w:val="00FD7D5F"/>
    <w:rsid w:val="00FE0025"/>
    <w:rsid w:val="00FE0402"/>
    <w:rsid w:val="00FE07F1"/>
    <w:rsid w:val="00FE0A2E"/>
    <w:rsid w:val="00FE1177"/>
    <w:rsid w:val="00FE14A1"/>
    <w:rsid w:val="00FE14BA"/>
    <w:rsid w:val="00FE176B"/>
    <w:rsid w:val="00FE1C3A"/>
    <w:rsid w:val="00FE1F0A"/>
    <w:rsid w:val="00FE2261"/>
    <w:rsid w:val="00FE258A"/>
    <w:rsid w:val="00FE272C"/>
    <w:rsid w:val="00FE2CA8"/>
    <w:rsid w:val="00FE2F70"/>
    <w:rsid w:val="00FE3052"/>
    <w:rsid w:val="00FE314F"/>
    <w:rsid w:val="00FE330D"/>
    <w:rsid w:val="00FE33AF"/>
    <w:rsid w:val="00FE34CE"/>
    <w:rsid w:val="00FE3615"/>
    <w:rsid w:val="00FE3A3D"/>
    <w:rsid w:val="00FE42AC"/>
    <w:rsid w:val="00FE4422"/>
    <w:rsid w:val="00FE454A"/>
    <w:rsid w:val="00FE4CC3"/>
    <w:rsid w:val="00FE4CE0"/>
    <w:rsid w:val="00FE52A2"/>
    <w:rsid w:val="00FE5366"/>
    <w:rsid w:val="00FE5484"/>
    <w:rsid w:val="00FE571E"/>
    <w:rsid w:val="00FE5755"/>
    <w:rsid w:val="00FE582C"/>
    <w:rsid w:val="00FE5A75"/>
    <w:rsid w:val="00FE5C79"/>
    <w:rsid w:val="00FE5EA9"/>
    <w:rsid w:val="00FE5F23"/>
    <w:rsid w:val="00FE63E3"/>
    <w:rsid w:val="00FE654F"/>
    <w:rsid w:val="00FE67D1"/>
    <w:rsid w:val="00FE6FBC"/>
    <w:rsid w:val="00FE70D0"/>
    <w:rsid w:val="00FE71DC"/>
    <w:rsid w:val="00FE7900"/>
    <w:rsid w:val="00FE794C"/>
    <w:rsid w:val="00FE79A2"/>
    <w:rsid w:val="00FE7CE3"/>
    <w:rsid w:val="00FF0350"/>
    <w:rsid w:val="00FF0517"/>
    <w:rsid w:val="00FF05AE"/>
    <w:rsid w:val="00FF0B20"/>
    <w:rsid w:val="00FF0B25"/>
    <w:rsid w:val="00FF0D3B"/>
    <w:rsid w:val="00FF0D76"/>
    <w:rsid w:val="00FF0D9E"/>
    <w:rsid w:val="00FF1037"/>
    <w:rsid w:val="00FF1FED"/>
    <w:rsid w:val="00FF26C8"/>
    <w:rsid w:val="00FF2765"/>
    <w:rsid w:val="00FF27DB"/>
    <w:rsid w:val="00FF344C"/>
    <w:rsid w:val="00FF375F"/>
    <w:rsid w:val="00FF43F0"/>
    <w:rsid w:val="00FF483B"/>
    <w:rsid w:val="00FF4B60"/>
    <w:rsid w:val="00FF4C30"/>
    <w:rsid w:val="00FF4EDF"/>
    <w:rsid w:val="00FF50D7"/>
    <w:rsid w:val="00FF50EC"/>
    <w:rsid w:val="00FF54D9"/>
    <w:rsid w:val="00FF555B"/>
    <w:rsid w:val="00FF58CF"/>
    <w:rsid w:val="00FF600B"/>
    <w:rsid w:val="00FF6033"/>
    <w:rsid w:val="00FF6351"/>
    <w:rsid w:val="00FF639B"/>
    <w:rsid w:val="00FF6417"/>
    <w:rsid w:val="00FF64B9"/>
    <w:rsid w:val="00FF6BE3"/>
    <w:rsid w:val="00FF6D42"/>
    <w:rsid w:val="00FF6F71"/>
    <w:rsid w:val="00FF722D"/>
    <w:rsid w:val="00FF72C2"/>
    <w:rsid w:val="00FF7349"/>
    <w:rsid w:val="00FF743E"/>
    <w:rsid w:val="00FF78C8"/>
    <w:rsid w:val="00FF7A40"/>
    <w:rsid w:val="00FF7A4D"/>
    <w:rsid w:val="00FF7E65"/>
    <w:rsid w:val="00FF7E73"/>
    <w:rsid w:val="011CB5A2"/>
    <w:rsid w:val="01392324"/>
    <w:rsid w:val="016520A4"/>
    <w:rsid w:val="01FEA5CB"/>
    <w:rsid w:val="02396E66"/>
    <w:rsid w:val="02D63E91"/>
    <w:rsid w:val="0317E6BC"/>
    <w:rsid w:val="0319ED09"/>
    <w:rsid w:val="0324120C"/>
    <w:rsid w:val="03254869"/>
    <w:rsid w:val="033EF2FA"/>
    <w:rsid w:val="034A1887"/>
    <w:rsid w:val="03C47AB3"/>
    <w:rsid w:val="0463CBA4"/>
    <w:rsid w:val="04AE2B78"/>
    <w:rsid w:val="055BFACC"/>
    <w:rsid w:val="05933A1A"/>
    <w:rsid w:val="05D95293"/>
    <w:rsid w:val="065A50F0"/>
    <w:rsid w:val="06656F5C"/>
    <w:rsid w:val="0914CAE9"/>
    <w:rsid w:val="0A087210"/>
    <w:rsid w:val="0A6FA931"/>
    <w:rsid w:val="0B2D5EB9"/>
    <w:rsid w:val="0BCBE329"/>
    <w:rsid w:val="0C95A086"/>
    <w:rsid w:val="0CA2CB69"/>
    <w:rsid w:val="0CC91712"/>
    <w:rsid w:val="0CF94963"/>
    <w:rsid w:val="0D15107E"/>
    <w:rsid w:val="0DA9940E"/>
    <w:rsid w:val="0DD748C9"/>
    <w:rsid w:val="0E1734BC"/>
    <w:rsid w:val="0F7684AA"/>
    <w:rsid w:val="0F7943AE"/>
    <w:rsid w:val="0F7FE6B1"/>
    <w:rsid w:val="0F8BBFE3"/>
    <w:rsid w:val="102FA5FE"/>
    <w:rsid w:val="1124008C"/>
    <w:rsid w:val="11EE07D0"/>
    <w:rsid w:val="12477185"/>
    <w:rsid w:val="12A4C462"/>
    <w:rsid w:val="1319C80F"/>
    <w:rsid w:val="13298764"/>
    <w:rsid w:val="14213D27"/>
    <w:rsid w:val="143A7792"/>
    <w:rsid w:val="14C494A8"/>
    <w:rsid w:val="14E21FB6"/>
    <w:rsid w:val="14E25FB3"/>
    <w:rsid w:val="159280CC"/>
    <w:rsid w:val="15C96DD7"/>
    <w:rsid w:val="163EE55E"/>
    <w:rsid w:val="166302D5"/>
    <w:rsid w:val="16CC29D7"/>
    <w:rsid w:val="181B3108"/>
    <w:rsid w:val="1846757C"/>
    <w:rsid w:val="18F31B59"/>
    <w:rsid w:val="19CC1817"/>
    <w:rsid w:val="19E6FFA6"/>
    <w:rsid w:val="1A002FB0"/>
    <w:rsid w:val="1A1AFADE"/>
    <w:rsid w:val="1A8A586A"/>
    <w:rsid w:val="1AADDCD1"/>
    <w:rsid w:val="1B568C83"/>
    <w:rsid w:val="1B8BFF6D"/>
    <w:rsid w:val="1B8D1E48"/>
    <w:rsid w:val="1BBC4459"/>
    <w:rsid w:val="1BDE8A05"/>
    <w:rsid w:val="1C1347E0"/>
    <w:rsid w:val="1CEC01B2"/>
    <w:rsid w:val="1CFC7F70"/>
    <w:rsid w:val="1E458E29"/>
    <w:rsid w:val="1E5CA576"/>
    <w:rsid w:val="1E8BEE74"/>
    <w:rsid w:val="1EDCF7A6"/>
    <w:rsid w:val="1EFB90C2"/>
    <w:rsid w:val="1F3AE7C9"/>
    <w:rsid w:val="1F3BA66A"/>
    <w:rsid w:val="1F58F0D1"/>
    <w:rsid w:val="1FC5301F"/>
    <w:rsid w:val="201D0E96"/>
    <w:rsid w:val="2102F002"/>
    <w:rsid w:val="21377BED"/>
    <w:rsid w:val="215D20B9"/>
    <w:rsid w:val="218FE266"/>
    <w:rsid w:val="224F985D"/>
    <w:rsid w:val="22B809BA"/>
    <w:rsid w:val="23177640"/>
    <w:rsid w:val="23BF3DC0"/>
    <w:rsid w:val="243AF4B9"/>
    <w:rsid w:val="2461D326"/>
    <w:rsid w:val="2464CB32"/>
    <w:rsid w:val="2527A811"/>
    <w:rsid w:val="25577252"/>
    <w:rsid w:val="258EC641"/>
    <w:rsid w:val="2631E26A"/>
    <w:rsid w:val="2676A5C2"/>
    <w:rsid w:val="2680D67D"/>
    <w:rsid w:val="26918B8F"/>
    <w:rsid w:val="273C3D0A"/>
    <w:rsid w:val="2742B084"/>
    <w:rsid w:val="278433BB"/>
    <w:rsid w:val="28D0417C"/>
    <w:rsid w:val="28DE59F1"/>
    <w:rsid w:val="28EADB07"/>
    <w:rsid w:val="2981F84F"/>
    <w:rsid w:val="29AED8A0"/>
    <w:rsid w:val="2A1651C2"/>
    <w:rsid w:val="2A283F89"/>
    <w:rsid w:val="2AFEBA24"/>
    <w:rsid w:val="2B70D832"/>
    <w:rsid w:val="2B72A9D7"/>
    <w:rsid w:val="2BDA5462"/>
    <w:rsid w:val="2C53761F"/>
    <w:rsid w:val="2C5BE900"/>
    <w:rsid w:val="2CA2A9C4"/>
    <w:rsid w:val="2D129E64"/>
    <w:rsid w:val="2D2778EF"/>
    <w:rsid w:val="2E812C59"/>
    <w:rsid w:val="2E9AA7CB"/>
    <w:rsid w:val="2EB978BD"/>
    <w:rsid w:val="2FB934BE"/>
    <w:rsid w:val="2FBA734E"/>
    <w:rsid w:val="2FBEC744"/>
    <w:rsid w:val="301B0415"/>
    <w:rsid w:val="3021CF84"/>
    <w:rsid w:val="3070FD1E"/>
    <w:rsid w:val="30AFC38A"/>
    <w:rsid w:val="30DD513B"/>
    <w:rsid w:val="30E3F4A0"/>
    <w:rsid w:val="31297726"/>
    <w:rsid w:val="3140A075"/>
    <w:rsid w:val="3222894F"/>
    <w:rsid w:val="322D45CE"/>
    <w:rsid w:val="32783F71"/>
    <w:rsid w:val="32A278C5"/>
    <w:rsid w:val="32C4976B"/>
    <w:rsid w:val="32FA49FF"/>
    <w:rsid w:val="334A5012"/>
    <w:rsid w:val="338B88C0"/>
    <w:rsid w:val="341F55DB"/>
    <w:rsid w:val="344E2F48"/>
    <w:rsid w:val="34669C58"/>
    <w:rsid w:val="34AF2A3D"/>
    <w:rsid w:val="3647250F"/>
    <w:rsid w:val="366F6ED3"/>
    <w:rsid w:val="36D2C937"/>
    <w:rsid w:val="37288ED1"/>
    <w:rsid w:val="3768F799"/>
    <w:rsid w:val="378504C4"/>
    <w:rsid w:val="37967C63"/>
    <w:rsid w:val="37AC7630"/>
    <w:rsid w:val="37B31FE4"/>
    <w:rsid w:val="37D742FB"/>
    <w:rsid w:val="37E23CFB"/>
    <w:rsid w:val="38C982DA"/>
    <w:rsid w:val="38EDFAFB"/>
    <w:rsid w:val="38EE41E7"/>
    <w:rsid w:val="3A934701"/>
    <w:rsid w:val="3AE9AAAC"/>
    <w:rsid w:val="3B19AD32"/>
    <w:rsid w:val="3B9B9F9A"/>
    <w:rsid w:val="3CB06866"/>
    <w:rsid w:val="3D14D42B"/>
    <w:rsid w:val="3EBFAEE1"/>
    <w:rsid w:val="3FC71093"/>
    <w:rsid w:val="3FDC17C9"/>
    <w:rsid w:val="3FE4F38B"/>
    <w:rsid w:val="3FF9DC5C"/>
    <w:rsid w:val="40122932"/>
    <w:rsid w:val="40B8AB25"/>
    <w:rsid w:val="41735D26"/>
    <w:rsid w:val="41975088"/>
    <w:rsid w:val="421726F3"/>
    <w:rsid w:val="42790636"/>
    <w:rsid w:val="42A810D4"/>
    <w:rsid w:val="42E81B37"/>
    <w:rsid w:val="42EAE66D"/>
    <w:rsid w:val="42ED1032"/>
    <w:rsid w:val="430D5D76"/>
    <w:rsid w:val="435DD039"/>
    <w:rsid w:val="43CC22B1"/>
    <w:rsid w:val="43D2B58D"/>
    <w:rsid w:val="442A0756"/>
    <w:rsid w:val="444D4D3D"/>
    <w:rsid w:val="44B02AE1"/>
    <w:rsid w:val="466011D6"/>
    <w:rsid w:val="4660C044"/>
    <w:rsid w:val="472AEC94"/>
    <w:rsid w:val="475AB099"/>
    <w:rsid w:val="48FE65A4"/>
    <w:rsid w:val="4A19DE1D"/>
    <w:rsid w:val="4A53EBA5"/>
    <w:rsid w:val="4A588592"/>
    <w:rsid w:val="4A8D1930"/>
    <w:rsid w:val="4AEFD332"/>
    <w:rsid w:val="4B0F62D9"/>
    <w:rsid w:val="4C442208"/>
    <w:rsid w:val="4C64F810"/>
    <w:rsid w:val="4CCACF3F"/>
    <w:rsid w:val="4D061AB3"/>
    <w:rsid w:val="4D151B4D"/>
    <w:rsid w:val="4DE334CA"/>
    <w:rsid w:val="4E934F72"/>
    <w:rsid w:val="50427A81"/>
    <w:rsid w:val="509DBB31"/>
    <w:rsid w:val="5123FAC0"/>
    <w:rsid w:val="514BCADC"/>
    <w:rsid w:val="51545A1D"/>
    <w:rsid w:val="51BAEA8E"/>
    <w:rsid w:val="53E187E5"/>
    <w:rsid w:val="5413347E"/>
    <w:rsid w:val="547BB567"/>
    <w:rsid w:val="551AA517"/>
    <w:rsid w:val="5560BA61"/>
    <w:rsid w:val="55DF6F17"/>
    <w:rsid w:val="564E03E6"/>
    <w:rsid w:val="5656714A"/>
    <w:rsid w:val="5675D777"/>
    <w:rsid w:val="574C2C66"/>
    <w:rsid w:val="593581F6"/>
    <w:rsid w:val="59FF6D9C"/>
    <w:rsid w:val="5A363D34"/>
    <w:rsid w:val="5A84A177"/>
    <w:rsid w:val="5BA51A5F"/>
    <w:rsid w:val="5BCCCC20"/>
    <w:rsid w:val="5C095DD0"/>
    <w:rsid w:val="5C83044C"/>
    <w:rsid w:val="5CEDDA5D"/>
    <w:rsid w:val="5D3B8CEE"/>
    <w:rsid w:val="5D756DE2"/>
    <w:rsid w:val="5DBA43A5"/>
    <w:rsid w:val="5DCDA78F"/>
    <w:rsid w:val="5DEFE02E"/>
    <w:rsid w:val="5E2DC2A5"/>
    <w:rsid w:val="5E3889AF"/>
    <w:rsid w:val="5ED196B0"/>
    <w:rsid w:val="603966D9"/>
    <w:rsid w:val="608E52AF"/>
    <w:rsid w:val="61614B73"/>
    <w:rsid w:val="61D54416"/>
    <w:rsid w:val="625115C8"/>
    <w:rsid w:val="62695909"/>
    <w:rsid w:val="627D0DC3"/>
    <w:rsid w:val="629D7AB4"/>
    <w:rsid w:val="630C1061"/>
    <w:rsid w:val="636A8755"/>
    <w:rsid w:val="6386D55C"/>
    <w:rsid w:val="63AC05F8"/>
    <w:rsid w:val="63B0DB30"/>
    <w:rsid w:val="640D881D"/>
    <w:rsid w:val="642A2035"/>
    <w:rsid w:val="64319053"/>
    <w:rsid w:val="643B00AE"/>
    <w:rsid w:val="6475F777"/>
    <w:rsid w:val="64BC090D"/>
    <w:rsid w:val="653EC5C8"/>
    <w:rsid w:val="6564476F"/>
    <w:rsid w:val="658E8939"/>
    <w:rsid w:val="660F6011"/>
    <w:rsid w:val="66F55677"/>
    <w:rsid w:val="675080FA"/>
    <w:rsid w:val="691F2F41"/>
    <w:rsid w:val="693D20F0"/>
    <w:rsid w:val="6AA04226"/>
    <w:rsid w:val="6AFFAFDE"/>
    <w:rsid w:val="6B0F0F18"/>
    <w:rsid w:val="6C78E240"/>
    <w:rsid w:val="6C7F5CA9"/>
    <w:rsid w:val="6C93F210"/>
    <w:rsid w:val="6D2E6743"/>
    <w:rsid w:val="6D43349F"/>
    <w:rsid w:val="6DA26654"/>
    <w:rsid w:val="6DB2C8CB"/>
    <w:rsid w:val="6E333F09"/>
    <w:rsid w:val="6EC32229"/>
    <w:rsid w:val="6EF842AF"/>
    <w:rsid w:val="6F12085D"/>
    <w:rsid w:val="6F205714"/>
    <w:rsid w:val="6F211DD3"/>
    <w:rsid w:val="6F4223ED"/>
    <w:rsid w:val="6F72D976"/>
    <w:rsid w:val="6F76041C"/>
    <w:rsid w:val="6F8DFB12"/>
    <w:rsid w:val="6FB24B62"/>
    <w:rsid w:val="6FCBC258"/>
    <w:rsid w:val="70B802F4"/>
    <w:rsid w:val="7159FDB4"/>
    <w:rsid w:val="71842A5C"/>
    <w:rsid w:val="72C8F8B5"/>
    <w:rsid w:val="7304B1C7"/>
    <w:rsid w:val="741EAD16"/>
    <w:rsid w:val="7498B3CE"/>
    <w:rsid w:val="74AB08C8"/>
    <w:rsid w:val="755C7E10"/>
    <w:rsid w:val="75ACA560"/>
    <w:rsid w:val="75B89B56"/>
    <w:rsid w:val="75D33D93"/>
    <w:rsid w:val="7706A6A5"/>
    <w:rsid w:val="786ED42F"/>
    <w:rsid w:val="7940F674"/>
    <w:rsid w:val="799924DD"/>
    <w:rsid w:val="7A58E333"/>
    <w:rsid w:val="7AE6AAF6"/>
    <w:rsid w:val="7B669B95"/>
    <w:rsid w:val="7C1FADD0"/>
    <w:rsid w:val="7C57405B"/>
    <w:rsid w:val="7C5D8D45"/>
    <w:rsid w:val="7CEECD3F"/>
    <w:rsid w:val="7D779396"/>
    <w:rsid w:val="7DC7C493"/>
    <w:rsid w:val="7E17B2DB"/>
    <w:rsid w:val="7EBF066A"/>
    <w:rsid w:val="7ED829D1"/>
    <w:rsid w:val="7F3B36E5"/>
    <w:rsid w:val="7F3C60C2"/>
    <w:rsid w:val="7F7004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BB1"/>
  </w:style>
  <w:style w:type="paragraph" w:styleId="Heading1">
    <w:name w:val="heading 1"/>
    <w:basedOn w:val="Normal"/>
    <w:next w:val="Normal"/>
    <w:link w:val="Heading1Char"/>
    <w:uiPriority w:val="9"/>
    <w:qFormat/>
    <w:rsid w:val="003115F5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b/>
      <w:bCs/>
      <w:color w:val="56AAAE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147B"/>
    <w:pPr>
      <w:keepNext/>
      <w:keepLines/>
      <w:numPr>
        <w:ilvl w:val="1"/>
        <w:numId w:val="1"/>
      </w:numPr>
      <w:spacing w:before="40" w:after="0"/>
      <w:ind w:left="576"/>
      <w:outlineLvl w:val="1"/>
    </w:pPr>
    <w:rPr>
      <w:rFonts w:asciiTheme="majorHAnsi" w:eastAsiaTheme="majorEastAsia" w:hAnsiTheme="majorHAnsi" w:cstheme="majorBidi"/>
      <w:b/>
      <w:bCs/>
      <w:color w:val="56AAAE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25DF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color w:val="56AAAE" w:themeColor="accen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444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color w:val="56AAAE" w:themeColor="accent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824A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1C294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824A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31B2F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824A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31B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824A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824A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7E5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15F5"/>
    <w:rPr>
      <w:rFonts w:asciiTheme="majorHAnsi" w:eastAsiaTheme="majorEastAsia" w:hAnsiTheme="majorHAnsi" w:cstheme="majorBidi"/>
      <w:b/>
      <w:bCs/>
      <w:color w:val="56AAAE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15F5"/>
    <w:rPr>
      <w:rFonts w:asciiTheme="majorHAnsi" w:eastAsiaTheme="majorEastAsia" w:hAnsiTheme="majorHAnsi" w:cstheme="majorBidi"/>
      <w:b/>
      <w:bCs/>
      <w:color w:val="56AAAE" w:themeColor="accent2"/>
      <w:sz w:val="26"/>
      <w:szCs w:val="26"/>
    </w:rPr>
  </w:style>
  <w:style w:type="table" w:styleId="TableGrid">
    <w:name w:val="Table Grid"/>
    <w:basedOn w:val="TableNormal"/>
    <w:uiPriority w:val="39"/>
    <w:rsid w:val="006906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TableNormal"/>
    <w:uiPriority w:val="41"/>
    <w:rsid w:val="006906B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background1" w:themeShade="BF"/>
        <w:left w:val="single" w:sz="4" w:space="0" w:color="000000" w:themeColor="background1" w:themeShade="BF"/>
        <w:bottom w:val="single" w:sz="4" w:space="0" w:color="000000" w:themeColor="background1" w:themeShade="BF"/>
        <w:right w:val="single" w:sz="4" w:space="0" w:color="000000" w:themeColor="background1" w:themeShade="BF"/>
        <w:insideH w:val="single" w:sz="4" w:space="0" w:color="000000" w:themeColor="background1" w:themeShade="BF"/>
        <w:insideV w:val="single" w:sz="4" w:space="0" w:color="000000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000000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000000" w:themeFill="background1" w:themeFillShade="F2"/>
      </w:tcPr>
    </w:tblStylePr>
    <w:tblStylePr w:type="band1Horz">
      <w:tblPr/>
      <w:tcPr>
        <w:shd w:val="clear" w:color="auto" w:fill="000000" w:themeFill="background1" w:themeFillShade="F2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800B9C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00B9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00B9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00B9C"/>
    <w:rPr>
      <w:color w:val="B9B89D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33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33A6"/>
  </w:style>
  <w:style w:type="paragraph" w:styleId="Footer">
    <w:name w:val="footer"/>
    <w:basedOn w:val="Normal"/>
    <w:link w:val="FooterChar"/>
    <w:unhideWhenUsed/>
    <w:rsid w:val="003433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33A6"/>
  </w:style>
  <w:style w:type="paragraph" w:styleId="FootnoteText">
    <w:name w:val="footnote text"/>
    <w:basedOn w:val="Normal"/>
    <w:link w:val="FootnoteTextChar"/>
    <w:rsid w:val="003433A6"/>
    <w:pPr>
      <w:suppressAutoHyphens/>
      <w:spacing w:after="0" w:line="240" w:lineRule="auto"/>
    </w:pPr>
    <w:rPr>
      <w:rFonts w:ascii="Arial" w:eastAsia="MS Mincho" w:hAnsi="Arial" w:cs="Arial"/>
      <w:sz w:val="20"/>
      <w:szCs w:val="20"/>
      <w:lang w:val="en-US" w:eastAsia="ar-SA"/>
    </w:rPr>
  </w:style>
  <w:style w:type="character" w:customStyle="1" w:styleId="FootnoteTextChar">
    <w:name w:val="Footnote Text Char"/>
    <w:basedOn w:val="DefaultParagraphFont"/>
    <w:link w:val="FootnoteText"/>
    <w:rsid w:val="003433A6"/>
    <w:rPr>
      <w:rFonts w:ascii="Arial" w:eastAsia="MS Mincho" w:hAnsi="Arial" w:cs="Arial"/>
      <w:sz w:val="20"/>
      <w:szCs w:val="20"/>
      <w:lang w:val="en-US" w:eastAsia="ar-SA"/>
    </w:rPr>
  </w:style>
  <w:style w:type="paragraph" w:customStyle="1" w:styleId="ClientName">
    <w:name w:val="Client Name"/>
    <w:basedOn w:val="Normal"/>
    <w:next w:val="Normal"/>
    <w:rsid w:val="003433A6"/>
    <w:pPr>
      <w:suppressAutoHyphens/>
      <w:spacing w:after="0" w:line="240" w:lineRule="auto"/>
      <w:jc w:val="center"/>
    </w:pPr>
    <w:rPr>
      <w:rFonts w:ascii="Arial" w:eastAsia="MS Mincho" w:hAnsi="Arial" w:cs="Arial"/>
      <w:b/>
      <w:bCs/>
      <w:i/>
      <w:iCs/>
      <w:color w:val="0000FF"/>
      <w:sz w:val="32"/>
      <w:szCs w:val="32"/>
      <w:lang w:val="en-US" w:eastAsia="ar-SA"/>
    </w:rPr>
  </w:style>
  <w:style w:type="paragraph" w:styleId="TOC3">
    <w:name w:val="toc 3"/>
    <w:basedOn w:val="Normal"/>
    <w:next w:val="Normal"/>
    <w:autoRedefine/>
    <w:uiPriority w:val="39"/>
    <w:unhideWhenUsed/>
    <w:rsid w:val="00A41933"/>
    <w:pPr>
      <w:spacing w:after="100"/>
      <w:ind w:left="440"/>
    </w:pPr>
    <w:rPr>
      <w:rFonts w:cs="Times New Roman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B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B5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24C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24C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24C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4C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4CC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450ADB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F161A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3A25DF"/>
    <w:rPr>
      <w:rFonts w:asciiTheme="majorHAnsi" w:eastAsiaTheme="majorEastAsia" w:hAnsiTheme="majorHAnsi" w:cstheme="majorBidi"/>
      <w:b/>
      <w:bCs/>
      <w:color w:val="56AAAE" w:themeColor="accent2"/>
      <w:sz w:val="24"/>
      <w:szCs w:val="24"/>
    </w:rPr>
  </w:style>
  <w:style w:type="paragraph" w:customStyle="1" w:styleId="Default">
    <w:name w:val="Default"/>
    <w:rsid w:val="00030644"/>
    <w:pPr>
      <w:autoSpaceDE w:val="0"/>
      <w:autoSpaceDN w:val="0"/>
      <w:adjustRightInd w:val="0"/>
      <w:spacing w:after="0" w:line="240" w:lineRule="auto"/>
    </w:pPr>
    <w:rPr>
      <w:rFonts w:ascii="Arial" w:eastAsiaTheme="minorHAnsi" w:hAnsi="Arial" w:cs="Arial"/>
      <w:color w:val="000000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qFormat/>
    <w:rsid w:val="00931611"/>
    <w:rPr>
      <w:i/>
      <w:iCs/>
      <w:color w:val="26385F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80670"/>
    <w:pPr>
      <w:spacing w:after="200" w:line="240" w:lineRule="auto"/>
    </w:pPr>
    <w:rPr>
      <w:i/>
      <w:iCs/>
      <w:color w:val="FFFFFF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D7541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473A84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119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D69D2"/>
    <w:rPr>
      <w:b/>
      <w:bCs/>
    </w:rPr>
  </w:style>
  <w:style w:type="character" w:styleId="Emphasis">
    <w:name w:val="Emphasis"/>
    <w:basedOn w:val="DefaultParagraphFont"/>
    <w:uiPriority w:val="20"/>
    <w:qFormat/>
    <w:rsid w:val="00AD69D2"/>
    <w:rPr>
      <w:i/>
      <w:iCs/>
    </w:rPr>
  </w:style>
  <w:style w:type="paragraph" w:customStyle="1" w:styleId="xxmsonormal">
    <w:name w:val="x_x_msonormal"/>
    <w:basedOn w:val="Normal"/>
    <w:rsid w:val="005A3A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xxxmsonormal">
    <w:name w:val="x_x_xmsonormal"/>
    <w:basedOn w:val="Normal"/>
    <w:rsid w:val="001005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Indent">
    <w:name w:val="Body Text Indent"/>
    <w:basedOn w:val="BodyText"/>
    <w:link w:val="BodyTextIndentChar"/>
    <w:semiHidden/>
    <w:unhideWhenUsed/>
    <w:rsid w:val="00E067DC"/>
    <w:pPr>
      <w:keepLines/>
      <w:widowControl w:val="0"/>
      <w:spacing w:before="120" w:line="240" w:lineRule="atLeast"/>
      <w:ind w:left="720" w:firstLine="284"/>
    </w:pPr>
    <w:rPr>
      <w:rFonts w:ascii="Arial" w:eastAsia="Times New Roman" w:hAnsi="Arial" w:cs="Times New Roman"/>
      <w:color w:val="000000"/>
      <w:sz w:val="20"/>
      <w:szCs w:val="20"/>
      <w:lang w:val="en-US" w:eastAsia="en-US"/>
    </w:rPr>
  </w:style>
  <w:style w:type="character" w:customStyle="1" w:styleId="BodyTextIndentChar">
    <w:name w:val="Body Text Indent Char"/>
    <w:basedOn w:val="DefaultParagraphFont"/>
    <w:link w:val="BodyTextIndent"/>
    <w:semiHidden/>
    <w:rsid w:val="00E067DC"/>
    <w:rPr>
      <w:rFonts w:ascii="Arial" w:eastAsia="Times New Roman" w:hAnsi="Arial" w:cs="Times New Roman"/>
      <w:color w:val="000000"/>
      <w:sz w:val="20"/>
      <w:szCs w:val="20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067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067DC"/>
  </w:style>
  <w:style w:type="paragraph" w:styleId="Revision">
    <w:name w:val="Revision"/>
    <w:hidden/>
    <w:uiPriority w:val="99"/>
    <w:semiHidden/>
    <w:rsid w:val="003E3251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330E0C"/>
  </w:style>
  <w:style w:type="character" w:customStyle="1" w:styleId="Heading4Char">
    <w:name w:val="Heading 4 Char"/>
    <w:basedOn w:val="DefaultParagraphFont"/>
    <w:link w:val="Heading4"/>
    <w:uiPriority w:val="9"/>
    <w:rsid w:val="005D777C"/>
    <w:rPr>
      <w:rFonts w:asciiTheme="majorHAnsi" w:eastAsiaTheme="majorEastAsia" w:hAnsiTheme="majorHAnsi" w:cstheme="majorBidi"/>
      <w:color w:val="56AAAE" w:themeColor="accent2"/>
    </w:rPr>
  </w:style>
  <w:style w:type="character" w:customStyle="1" w:styleId="Heading5Char">
    <w:name w:val="Heading 5 Char"/>
    <w:basedOn w:val="DefaultParagraphFont"/>
    <w:link w:val="Heading5"/>
    <w:uiPriority w:val="9"/>
    <w:rsid w:val="003824A3"/>
    <w:rPr>
      <w:rFonts w:asciiTheme="majorHAnsi" w:eastAsiaTheme="majorEastAsia" w:hAnsiTheme="majorHAnsi" w:cstheme="majorBidi"/>
      <w:color w:val="1C294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824A3"/>
    <w:rPr>
      <w:rFonts w:asciiTheme="majorHAnsi" w:eastAsiaTheme="majorEastAsia" w:hAnsiTheme="majorHAnsi" w:cstheme="majorBidi"/>
      <w:color w:val="131B2F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824A3"/>
    <w:rPr>
      <w:rFonts w:asciiTheme="majorHAnsi" w:eastAsiaTheme="majorEastAsia" w:hAnsiTheme="majorHAnsi" w:cstheme="majorBidi"/>
      <w:i/>
      <w:iCs/>
      <w:color w:val="131B2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824A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824A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8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87"/>
    <w:rPr>
      <w:rFonts w:ascii="Consolas" w:hAnsi="Consolas"/>
      <w:sz w:val="20"/>
      <w:szCs w:val="20"/>
    </w:rPr>
  </w:style>
  <w:style w:type="character" w:customStyle="1" w:styleId="hljs-attr">
    <w:name w:val="hljs-attr"/>
    <w:basedOn w:val="DefaultParagraphFont"/>
    <w:rsid w:val="00C836F8"/>
  </w:style>
  <w:style w:type="paragraph" w:styleId="TOC4">
    <w:name w:val="toc 4"/>
    <w:basedOn w:val="Normal"/>
    <w:next w:val="Normal"/>
    <w:autoRedefine/>
    <w:uiPriority w:val="39"/>
    <w:unhideWhenUsed/>
    <w:rsid w:val="006C4F88"/>
    <w:pPr>
      <w:spacing w:after="100" w:line="278" w:lineRule="auto"/>
      <w:ind w:left="720"/>
    </w:pPr>
    <w:rPr>
      <w:kern w:val="2"/>
      <w:sz w:val="24"/>
      <w:szCs w:val="24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6C4F88"/>
    <w:pPr>
      <w:spacing w:after="100" w:line="278" w:lineRule="auto"/>
      <w:ind w:left="960"/>
    </w:pPr>
    <w:rPr>
      <w:kern w:val="2"/>
      <w:sz w:val="24"/>
      <w:szCs w:val="24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6C4F88"/>
    <w:pPr>
      <w:spacing w:after="100" w:line="278" w:lineRule="auto"/>
      <w:ind w:left="1200"/>
    </w:pPr>
    <w:rPr>
      <w:kern w:val="2"/>
      <w:sz w:val="24"/>
      <w:szCs w:val="24"/>
      <w:lang w:val="en-US"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6C4F88"/>
    <w:pPr>
      <w:spacing w:after="100" w:line="278" w:lineRule="auto"/>
      <w:ind w:left="1440"/>
    </w:pPr>
    <w:rPr>
      <w:kern w:val="2"/>
      <w:sz w:val="24"/>
      <w:szCs w:val="24"/>
      <w:lang w:val="en-US"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6C4F88"/>
    <w:pPr>
      <w:spacing w:after="100" w:line="278" w:lineRule="auto"/>
      <w:ind w:left="1680"/>
    </w:pPr>
    <w:rPr>
      <w:kern w:val="2"/>
      <w:sz w:val="24"/>
      <w:szCs w:val="24"/>
      <w:lang w:val="en-US"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6C4F88"/>
    <w:pPr>
      <w:spacing w:after="100" w:line="278" w:lineRule="auto"/>
      <w:ind w:left="1920"/>
    </w:pPr>
    <w:rPr>
      <w:kern w:val="2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38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8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23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4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6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0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8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69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6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9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89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95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3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2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30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4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0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6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0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6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05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2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4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8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3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8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33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5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0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9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5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49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6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72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98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4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0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2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4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4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17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0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9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20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04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4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03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7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11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2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66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4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9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0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56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31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58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8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6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3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6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13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0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45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17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866857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358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63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6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3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7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7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3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9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3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35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20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04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6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7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7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63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footer" Target="footer8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4.xml"/><Relationship Id="rId20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eveloper.salesforce.com/" TargetMode="Externa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Harmony">
  <a:themeElements>
    <a:clrScheme name="Roompot">
      <a:dk1>
        <a:srgbClr val="000000"/>
      </a:dk1>
      <a:lt1>
        <a:srgbClr val="000000"/>
      </a:lt1>
      <a:dk2>
        <a:srgbClr val="FFFFFF"/>
      </a:dk2>
      <a:lt2>
        <a:srgbClr val="EEECE1"/>
      </a:lt2>
      <a:accent1>
        <a:srgbClr val="26385F"/>
      </a:accent1>
      <a:accent2>
        <a:srgbClr val="56AAAE"/>
      </a:accent2>
      <a:accent3>
        <a:srgbClr val="6E932C"/>
      </a:accent3>
      <a:accent4>
        <a:srgbClr val="B9B89E"/>
      </a:accent4>
      <a:accent5>
        <a:srgbClr val="B9B89D"/>
      </a:accent5>
      <a:accent6>
        <a:srgbClr val="F79646"/>
      </a:accent6>
      <a:hlink>
        <a:srgbClr val="B9B89D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00"/>
        </a:solidFill>
        <a:ln>
          <a:noFill/>
        </a:ln>
      </a:spPr>
      <a:bodyPr rtlCol="0" anchor="ctr"/>
      <a:lstStyle>
        <a:defPPr algn="l">
          <a:defRPr sz="1100" dirty="0" smtClean="0">
            <a:solidFill>
              <a:srgbClr val="000000"/>
            </a:solidFill>
          </a:defRPr>
        </a:defPPr>
      </a:lstStyle>
      <a:style>
        <a:lnRef idx="2">
          <a:schemeClr val="accent1">
            <a:shade val="15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xmlns="" name="Harmony" id="{67D0012A-CE40-4D73-A7DD-F5693EB1D50F}" vid="{50E53914-CC0A-4579-991C-8E9151052E5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A2F3E24BD77349816B59BEC80A3930" ma:contentTypeVersion="15" ma:contentTypeDescription="Een nieuw document maken." ma:contentTypeScope="" ma:versionID="560d640486e2395828c5ea536e212eb2">
  <xsd:schema xmlns:xsd="http://www.w3.org/2001/XMLSchema" xmlns:xs="http://www.w3.org/2001/XMLSchema" xmlns:p="http://schemas.microsoft.com/office/2006/metadata/properties" xmlns:ns2="62df8619-1ef7-4458-8c90-d29ff69874b2" xmlns:ns3="db7404fa-5b31-459a-acfb-134a9c4b919a" targetNamespace="http://schemas.microsoft.com/office/2006/metadata/properties" ma:root="true" ma:fieldsID="534e2fe2a2ccdb99cf69083ebc444c65" ns2:_="" ns3:_="">
    <xsd:import namespace="62df8619-1ef7-4458-8c90-d29ff69874b2"/>
    <xsd:import namespace="db7404fa-5b31-459a-acfb-134a9c4b91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omment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f8619-1ef7-4458-8c90-d29ff69874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Afbeeldingtags" ma:readOnly="false" ma:fieldId="{5cf76f15-5ced-4ddc-b409-7134ff3c332f}" ma:taxonomyMulti="true" ma:sspId="36f1336a-8e87-4f42-98bc-a8df77bd8e5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" ma:index="20" nillable="true" ma:displayName="Comment" ma:format="Dropdown" ma:internalName="Comment">
      <xsd:simpleType>
        <xsd:restriction base="dms:Text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404fa-5b31-459a-acfb-134a9c4b919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b7404fa-5b31-459a-acfb-134a9c4b919a">
      <UserInfo>
        <DisplayName>Gogineni, Ramesh</DisplayName>
        <AccountId>172</AccountId>
        <AccountType/>
      </UserInfo>
      <UserInfo>
        <DisplayName>K, Vetrivel</DisplayName>
        <AccountId>174</AccountId>
        <AccountType/>
      </UserInfo>
    </SharedWithUsers>
    <lcf76f155ced4ddcb4097134ff3c332f xmlns="62df8619-1ef7-4458-8c90-d29ff69874b2">
      <Terms xmlns="http://schemas.microsoft.com/office/infopath/2007/PartnerControls"/>
    </lcf76f155ced4ddcb4097134ff3c332f>
    <Comment xmlns="62df8619-1ef7-4458-8c90-d29ff69874b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5C811D-C842-4742-AFF4-81668B5E90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CAB600-CF9C-4658-B4DA-A3AC6A6DBA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df8619-1ef7-4458-8c90-d29ff69874b2"/>
    <ds:schemaRef ds:uri="db7404fa-5b31-459a-acfb-134a9c4b91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5A5B6E-E1E5-4DC5-A986-B1929E92CE4A}">
  <ds:schemaRefs>
    <ds:schemaRef ds:uri="http://schemas.microsoft.com/office/2006/metadata/properties"/>
    <ds:schemaRef ds:uri="http://schemas.microsoft.com/office/infopath/2007/PartnerControls"/>
    <ds:schemaRef ds:uri="db7404fa-5b31-459a-acfb-134a9c4b919a"/>
    <ds:schemaRef ds:uri="62df8619-1ef7-4458-8c90-d29ff69874b2"/>
  </ds:schemaRefs>
</ds:datastoreItem>
</file>

<file path=customXml/itemProps4.xml><?xml version="1.0" encoding="utf-8"?>
<ds:datastoreItem xmlns:ds="http://schemas.openxmlformats.org/officeDocument/2006/customXml" ds:itemID="{FF5430D5-3820-400D-94F4-5DB784021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5</Pages>
  <Words>1650</Words>
  <Characters>941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CS</Company>
  <LinksUpToDate>false</LinksUpToDate>
  <CharactersWithSpaces>110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yPc</cp:lastModifiedBy>
  <cp:revision>4</cp:revision>
  <cp:lastPrinted>2020-01-03T12:10:00Z</cp:lastPrinted>
  <dcterms:created xsi:type="dcterms:W3CDTF">2025-06-26T17:46:00Z</dcterms:created>
  <dcterms:modified xsi:type="dcterms:W3CDTF">2025-06-26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60cf5d0-3195-495b-8e47-6fd80127629b_Enabled">
    <vt:lpwstr>True</vt:lpwstr>
  </property>
  <property fmtid="{D5CDD505-2E9C-101B-9397-08002B2CF9AE}" pid="3" name="MSIP_Label_160cf5d0-3195-495b-8e47-6fd80127629b_SiteId">
    <vt:lpwstr>62ccb864-6a1a-4b5d-8e1c-397dec1a8258</vt:lpwstr>
  </property>
  <property fmtid="{D5CDD505-2E9C-101B-9397-08002B2CF9AE}" pid="4" name="MSIP_Label_160cf5d0-3195-495b-8e47-6fd80127629b_Ref">
    <vt:lpwstr>https://api.informationprotection.azure.com/api/62ccb864-6a1a-4b5d-8e1c-397dec1a8258</vt:lpwstr>
  </property>
  <property fmtid="{D5CDD505-2E9C-101B-9397-08002B2CF9AE}" pid="5" name="MSIP_Label_160cf5d0-3195-495b-8e47-6fd80127629b_SetBy">
    <vt:lpwstr>geratayya.patchipulusu@thomsonreuters.com</vt:lpwstr>
  </property>
  <property fmtid="{D5CDD505-2E9C-101B-9397-08002B2CF9AE}" pid="6" name="MSIP_Label_160cf5d0-3195-495b-8e47-6fd80127629b_SetDate">
    <vt:lpwstr>2018-06-18T12:05:13.4771295+01:00</vt:lpwstr>
  </property>
  <property fmtid="{D5CDD505-2E9C-101B-9397-08002B2CF9AE}" pid="7" name="MSIP_Label_160cf5d0-3195-495b-8e47-6fd80127629b_Name">
    <vt:lpwstr>Confidential</vt:lpwstr>
  </property>
  <property fmtid="{D5CDD505-2E9C-101B-9397-08002B2CF9AE}" pid="8" name="MSIP_Label_160cf5d0-3195-495b-8e47-6fd80127629b_Application">
    <vt:lpwstr>Microsoft Azure Information Protection</vt:lpwstr>
  </property>
  <property fmtid="{D5CDD505-2E9C-101B-9397-08002B2CF9AE}" pid="9" name="MSIP_Label_160cf5d0-3195-495b-8e47-6fd80127629b_Extended_MSFT_Method">
    <vt:lpwstr>Automatic</vt:lpwstr>
  </property>
  <property fmtid="{D5CDD505-2E9C-101B-9397-08002B2CF9AE}" pid="10" name="Sensitivity">
    <vt:lpwstr>Confidential</vt:lpwstr>
  </property>
  <property fmtid="{D5CDD505-2E9C-101B-9397-08002B2CF9AE}" pid="11" name="ContentTypeId">
    <vt:lpwstr>0x01010096A2F3E24BD77349816B59BEC80A3930</vt:lpwstr>
  </property>
  <property fmtid="{D5CDD505-2E9C-101B-9397-08002B2CF9AE}" pid="12" name="Order">
    <vt:r8>3387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ClassificationContentMarkingFooterShapeIds">
    <vt:lpwstr>2c,2d,2e</vt:lpwstr>
  </property>
  <property fmtid="{D5CDD505-2E9C-101B-9397-08002B2CF9AE}" pid="20" name="ClassificationContentMarkingFooterFontProps">
    <vt:lpwstr>#000000,10,Calibri</vt:lpwstr>
  </property>
  <property fmtid="{D5CDD505-2E9C-101B-9397-08002B2CF9AE}" pid="21" name="ClassificationContentMarkingFooterText">
    <vt:lpwstr>Internal - General Use</vt:lpwstr>
  </property>
  <property fmtid="{D5CDD505-2E9C-101B-9397-08002B2CF9AE}" pid="22" name="MSIP_Label_a8c544ca-bb84-4280-906e-934547e1d30c_Enabled">
    <vt:lpwstr>true</vt:lpwstr>
  </property>
  <property fmtid="{D5CDD505-2E9C-101B-9397-08002B2CF9AE}" pid="23" name="MSIP_Label_a8c544ca-bb84-4280-906e-934547e1d30c_SetDate">
    <vt:lpwstr>2024-06-25T07:40:50Z</vt:lpwstr>
  </property>
  <property fmtid="{D5CDD505-2E9C-101B-9397-08002B2CF9AE}" pid="24" name="MSIP_Label_a8c544ca-bb84-4280-906e-934547e1d30c_Method">
    <vt:lpwstr>Privileged</vt:lpwstr>
  </property>
  <property fmtid="{D5CDD505-2E9C-101B-9397-08002B2CF9AE}" pid="25" name="MSIP_Label_a8c544ca-bb84-4280-906e-934547e1d30c_Name">
    <vt:lpwstr>Internal - General Use</vt:lpwstr>
  </property>
  <property fmtid="{D5CDD505-2E9C-101B-9397-08002B2CF9AE}" pid="26" name="MSIP_Label_a8c544ca-bb84-4280-906e-934547e1d30c_SiteId">
    <vt:lpwstr>258ac4e4-146a-411e-9dc8-79a9e12fd6da</vt:lpwstr>
  </property>
  <property fmtid="{D5CDD505-2E9C-101B-9397-08002B2CF9AE}" pid="27" name="MSIP_Label_a8c544ca-bb84-4280-906e-934547e1d30c_ActionId">
    <vt:lpwstr>e2a16d99-38e1-4f4f-bb53-00be71ee087d</vt:lpwstr>
  </property>
  <property fmtid="{D5CDD505-2E9C-101B-9397-08002B2CF9AE}" pid="28" name="MSIP_Label_a8c544ca-bb84-4280-906e-934547e1d30c_ContentBits">
    <vt:lpwstr>2</vt:lpwstr>
  </property>
  <property fmtid="{D5CDD505-2E9C-101B-9397-08002B2CF9AE}" pid="29" name="MediaServiceImageTags">
    <vt:lpwstr/>
  </property>
</Properties>
</file>